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2E560A" w14:textId="77777777" w:rsidR="00F029F5" w:rsidRPr="00BE170E" w:rsidRDefault="00F029F5" w:rsidP="006C0390">
      <w:pPr>
        <w:spacing w:before="100" w:beforeAutospacing="1" w:after="100" w:afterAutospacing="1" w:line="360" w:lineRule="auto"/>
        <w:jc w:val="center"/>
        <w:outlineLvl w:val="2"/>
        <w:rPr>
          <w:rFonts w:ascii="Times New Roman" w:eastAsia="Times New Roman" w:hAnsi="Times New Roman" w:cs="Times New Roman"/>
          <w:b/>
          <w:bCs/>
          <w:color w:val="000000" w:themeColor="text1"/>
          <w:kern w:val="0"/>
          <w:sz w:val="24"/>
          <w:szCs w:val="24"/>
          <w14:glow w14:rad="190500">
            <w14:schemeClr w14:val="bg1">
              <w14:alpha w14:val="70000"/>
            </w14:schemeClr>
          </w14:glow>
          <w14:props3d w14:extrusionH="57150" w14:contourW="0" w14:prstMaterial="warmMatte">
            <w14:bevelT w14:w="38100" w14:h="38100" w14:prst="relaxedInset"/>
          </w14:props3d>
          <w14:ligatures w14:val="none"/>
        </w:rPr>
      </w:pPr>
      <w:r w:rsidRPr="00BE170E">
        <w:rPr>
          <w:rFonts w:ascii="Times New Roman" w:eastAsia="Times New Roman" w:hAnsi="Times New Roman" w:cs="Times New Roman"/>
          <w:b/>
          <w:bCs/>
          <w:color w:val="000000" w:themeColor="text1"/>
          <w:kern w:val="0"/>
          <w:sz w:val="24"/>
          <w:szCs w:val="24"/>
          <w14:glow w14:rad="190500">
            <w14:schemeClr w14:val="bg1">
              <w14:alpha w14:val="70000"/>
            </w14:schemeClr>
          </w14:glow>
          <w14:props3d w14:extrusionH="57150" w14:contourW="0" w14:prstMaterial="warmMatte">
            <w14:bevelT w14:w="38100" w14:h="38100" w14:prst="relaxedInset"/>
          </w14:props3d>
          <w14:ligatures w14:val="none"/>
        </w:rPr>
        <w:t>Curriculum Outline for Molecular Biology and Bioinformatics</w:t>
      </w:r>
    </w:p>
    <w:p w14:paraId="082B4FDA" w14:textId="6A91EC79" w:rsidR="00115ADD" w:rsidRPr="00BE170E" w:rsidRDefault="00E824A0" w:rsidP="006C0390">
      <w:pPr>
        <w:spacing w:before="100" w:beforeAutospacing="1" w:after="100" w:afterAutospacing="1" w:line="360" w:lineRule="auto"/>
        <w:jc w:val="both"/>
        <w:outlineLvl w:val="2"/>
        <w:rPr>
          <w:rFonts w:ascii="Times New Roman" w:hAnsi="Times New Roman" w:cs="Times New Roman"/>
          <w:color w:val="000000" w:themeColor="text1"/>
          <w:sz w:val="24"/>
          <w:szCs w:val="24"/>
          <w:shd w:val="clear" w:color="auto" w:fill="FFFFFF"/>
        </w:rPr>
      </w:pPr>
      <w:r w:rsidRPr="00BE170E">
        <w:rPr>
          <w:rStyle w:val="sw"/>
          <w:rFonts w:ascii="Times New Roman" w:hAnsi="Times New Roman" w:cs="Times New Roman"/>
          <w:color w:val="000000" w:themeColor="text1"/>
          <w:sz w:val="24"/>
          <w:szCs w:val="24"/>
          <w:shd w:val="clear" w:color="auto" w:fill="FFFFFF"/>
        </w:rPr>
        <w:t>Hello</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and</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welcom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o</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h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w:t>
      </w:r>
      <w:r w:rsidRPr="00BE170E">
        <w:rPr>
          <w:rStyle w:val="sw"/>
          <w:rFonts w:ascii="Times New Roman" w:hAnsi="Times New Roman" w:cs="Times New Roman"/>
          <w:b/>
          <w:bCs/>
          <w:i/>
          <w:iCs/>
          <w:color w:val="000000" w:themeColor="text1"/>
          <w:sz w:val="24"/>
          <w:szCs w:val="24"/>
          <w:shd w:val="clear" w:color="auto" w:fill="FFFFFF"/>
        </w:rPr>
        <w:t>Introduction</w:t>
      </w:r>
      <w:r w:rsidRPr="00BE170E">
        <w:rPr>
          <w:rFonts w:ascii="Times New Roman" w:hAnsi="Times New Roman" w:cs="Times New Roman"/>
          <w:b/>
          <w:bCs/>
          <w:i/>
          <w:iCs/>
          <w:color w:val="000000" w:themeColor="text1"/>
          <w:sz w:val="24"/>
          <w:szCs w:val="24"/>
          <w:shd w:val="clear" w:color="auto" w:fill="FFFFFF"/>
        </w:rPr>
        <w:t xml:space="preserve"> </w:t>
      </w:r>
      <w:r w:rsidRPr="00BE170E">
        <w:rPr>
          <w:rStyle w:val="sw"/>
          <w:rFonts w:ascii="Times New Roman" w:hAnsi="Times New Roman" w:cs="Times New Roman"/>
          <w:b/>
          <w:bCs/>
          <w:i/>
          <w:iCs/>
          <w:color w:val="000000" w:themeColor="text1"/>
          <w:sz w:val="24"/>
          <w:szCs w:val="24"/>
          <w:shd w:val="clear" w:color="auto" w:fill="FFFFFF"/>
        </w:rPr>
        <w:t>to</w:t>
      </w:r>
      <w:r w:rsidRPr="00BE170E">
        <w:rPr>
          <w:rFonts w:ascii="Times New Roman" w:hAnsi="Times New Roman" w:cs="Times New Roman"/>
          <w:b/>
          <w:bCs/>
          <w:i/>
          <w:iCs/>
          <w:color w:val="000000" w:themeColor="text1"/>
          <w:sz w:val="24"/>
          <w:szCs w:val="24"/>
          <w:shd w:val="clear" w:color="auto" w:fill="FFFFFF"/>
        </w:rPr>
        <w:t xml:space="preserve"> </w:t>
      </w:r>
      <w:r w:rsidRPr="00BE170E">
        <w:rPr>
          <w:rStyle w:val="sw"/>
          <w:rFonts w:ascii="Times New Roman" w:hAnsi="Times New Roman" w:cs="Times New Roman"/>
          <w:b/>
          <w:bCs/>
          <w:i/>
          <w:iCs/>
          <w:color w:val="000000" w:themeColor="text1"/>
          <w:sz w:val="24"/>
          <w:szCs w:val="24"/>
          <w:shd w:val="clear" w:color="auto" w:fill="FFFFFF"/>
        </w:rPr>
        <w:t>Molecular</w:t>
      </w:r>
      <w:r w:rsidRPr="00BE170E">
        <w:rPr>
          <w:rFonts w:ascii="Times New Roman" w:hAnsi="Times New Roman" w:cs="Times New Roman"/>
          <w:b/>
          <w:bCs/>
          <w:i/>
          <w:iCs/>
          <w:color w:val="000000" w:themeColor="text1"/>
          <w:sz w:val="24"/>
          <w:szCs w:val="24"/>
          <w:shd w:val="clear" w:color="auto" w:fill="FFFFFF"/>
        </w:rPr>
        <w:t xml:space="preserve"> </w:t>
      </w:r>
      <w:r w:rsidRPr="00BE170E">
        <w:rPr>
          <w:rStyle w:val="sw"/>
          <w:rFonts w:ascii="Times New Roman" w:hAnsi="Times New Roman" w:cs="Times New Roman"/>
          <w:b/>
          <w:bCs/>
          <w:i/>
          <w:iCs/>
          <w:color w:val="000000" w:themeColor="text1"/>
          <w:sz w:val="24"/>
          <w:szCs w:val="24"/>
          <w:shd w:val="clear" w:color="auto" w:fill="FFFFFF"/>
        </w:rPr>
        <w:t>Biology</w:t>
      </w:r>
      <w:r w:rsidRPr="00BE170E">
        <w:rPr>
          <w:rFonts w:ascii="Times New Roman" w:hAnsi="Times New Roman" w:cs="Times New Roman"/>
          <w:b/>
          <w:bCs/>
          <w:i/>
          <w:iCs/>
          <w:color w:val="000000" w:themeColor="text1"/>
          <w:sz w:val="24"/>
          <w:szCs w:val="24"/>
          <w:shd w:val="clear" w:color="auto" w:fill="FFFFFF"/>
        </w:rPr>
        <w:t xml:space="preserve"> </w:t>
      </w:r>
      <w:r w:rsidRPr="00BE170E">
        <w:rPr>
          <w:rStyle w:val="sw"/>
          <w:rFonts w:ascii="Times New Roman" w:hAnsi="Times New Roman" w:cs="Times New Roman"/>
          <w:b/>
          <w:bCs/>
          <w:i/>
          <w:iCs/>
          <w:color w:val="000000" w:themeColor="text1"/>
          <w:sz w:val="24"/>
          <w:szCs w:val="24"/>
          <w:shd w:val="clear" w:color="auto" w:fill="FFFFFF"/>
        </w:rPr>
        <w:t>and</w:t>
      </w:r>
      <w:r w:rsidRPr="00BE170E">
        <w:rPr>
          <w:rFonts w:ascii="Times New Roman" w:hAnsi="Times New Roman" w:cs="Times New Roman"/>
          <w:b/>
          <w:bCs/>
          <w:i/>
          <w:iCs/>
          <w:color w:val="000000" w:themeColor="text1"/>
          <w:sz w:val="24"/>
          <w:szCs w:val="24"/>
          <w:shd w:val="clear" w:color="auto" w:fill="FFFFFF"/>
        </w:rPr>
        <w:t xml:space="preserve"> </w:t>
      </w:r>
      <w:r w:rsidRPr="00BE170E">
        <w:rPr>
          <w:rStyle w:val="sw"/>
          <w:rFonts w:ascii="Times New Roman" w:hAnsi="Times New Roman" w:cs="Times New Roman"/>
          <w:b/>
          <w:bCs/>
          <w:i/>
          <w:iCs/>
          <w:color w:val="000000" w:themeColor="text1"/>
          <w:sz w:val="24"/>
          <w:szCs w:val="24"/>
          <w:shd w:val="clear" w:color="auto" w:fill="FFFFFF"/>
        </w:rPr>
        <w:t>Bioinformatics</w:t>
      </w:r>
      <w:r w:rsidRPr="00BE170E">
        <w:rPr>
          <w:rStyle w:val="sw"/>
          <w:rFonts w:ascii="Times New Roman" w:hAnsi="Times New Roman" w:cs="Times New Roman"/>
          <w:color w:val="000000" w:themeColor="text1"/>
          <w:sz w:val="24"/>
          <w:szCs w:val="24"/>
          <w:shd w:val="clear" w:color="auto" w:fill="FFFFFF"/>
        </w:rPr>
        <w:t>"</w:t>
      </w:r>
      <w:r w:rsidR="00A8172C" w:rsidRPr="00BE170E">
        <w:rPr>
          <w:rStyle w:val="sw"/>
          <w:rFonts w:ascii="Times New Roman" w:hAnsi="Times New Roman" w:cs="Times New Roman"/>
          <w:color w:val="000000" w:themeColor="text1"/>
          <w:sz w:val="24"/>
          <w:szCs w:val="24"/>
          <w:shd w:val="clear" w:color="auto" w:fill="FFFFFF"/>
        </w:rPr>
        <w:t xml:space="preserve"> training</w:t>
      </w:r>
      <w:r w:rsidR="00A8172C" w:rsidRPr="00BE170E">
        <w:rPr>
          <w:rFonts w:ascii="Times New Roman" w:hAnsi="Times New Roman" w:cs="Times New Roman"/>
          <w:color w:val="000000" w:themeColor="text1"/>
          <w:sz w:val="24"/>
          <w:szCs w:val="24"/>
          <w:shd w:val="clear" w:color="auto" w:fill="FFFFFF"/>
        </w:rPr>
        <w:t xml:space="preserve"> </w:t>
      </w:r>
      <w:r w:rsidR="00A8172C" w:rsidRPr="00BE170E">
        <w:rPr>
          <w:rStyle w:val="sw"/>
          <w:rFonts w:ascii="Times New Roman" w:hAnsi="Times New Roman" w:cs="Times New Roman"/>
          <w:color w:val="000000" w:themeColor="text1"/>
          <w:sz w:val="24"/>
          <w:szCs w:val="24"/>
          <w:shd w:val="clear" w:color="auto" w:fill="FFFFFF"/>
        </w:rPr>
        <w:t>module</w:t>
      </w:r>
      <w:r w:rsidRPr="00BE170E">
        <w:rPr>
          <w:rStyle w:val="sw"/>
          <w:rFonts w:ascii="Times New Roman" w:hAnsi="Times New Roman" w:cs="Times New Roman"/>
          <w:color w:val="000000" w:themeColor="text1"/>
          <w:sz w:val="24"/>
          <w:szCs w:val="24"/>
          <w:shd w:val="clear" w:color="auto" w:fill="FFFFFF"/>
        </w:rPr>
        <w:t>.</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his</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is</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a</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basic</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introductory</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cours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o</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computational</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biology</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offered</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exclusively</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o</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Indiana</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Stat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Department</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of</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Health</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employees.</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h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purpos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of</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his</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cours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is</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o</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provid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foundational</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scientific</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knowledg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o</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hos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who</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want</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o</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learn</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and</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discover</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molecular</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biology</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and</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bioinformatics.</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No</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prior</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knowledg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is</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required</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o</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ak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his</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cours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Every</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week</w:t>
      </w:r>
      <w:r w:rsidR="00BE170E">
        <w:rPr>
          <w:rFonts w:ascii="Times New Roman" w:hAnsi="Times New Roman" w:cs="Times New Roman"/>
          <w:color w:val="000000" w:themeColor="text1"/>
          <w:sz w:val="24"/>
          <w:szCs w:val="24"/>
          <w:shd w:val="clear" w:color="auto" w:fill="FFFFFF"/>
        </w:rPr>
        <w:t xml:space="preserve"> (total </w:t>
      </w:r>
      <w:r w:rsidR="004D747C">
        <w:rPr>
          <w:rFonts w:ascii="Times New Roman" w:hAnsi="Times New Roman" w:cs="Times New Roman"/>
          <w:color w:val="000000" w:themeColor="text1"/>
          <w:sz w:val="24"/>
          <w:szCs w:val="24"/>
          <w:shd w:val="clear" w:color="auto" w:fill="FFFFFF"/>
        </w:rPr>
        <w:t>6</w:t>
      </w:r>
      <w:r w:rsidR="00BE170E">
        <w:rPr>
          <w:rFonts w:ascii="Times New Roman" w:hAnsi="Times New Roman" w:cs="Times New Roman"/>
          <w:color w:val="000000" w:themeColor="text1"/>
          <w:sz w:val="24"/>
          <w:szCs w:val="24"/>
          <w:shd w:val="clear" w:color="auto" w:fill="FFFFFF"/>
        </w:rPr>
        <w:t xml:space="preserve"> weeks)</w:t>
      </w:r>
      <w:r w:rsidRPr="00BE170E">
        <w:rPr>
          <w:rStyle w:val="sw"/>
          <w:rFonts w:ascii="Times New Roman" w:hAnsi="Times New Roman" w:cs="Times New Roman"/>
          <w:color w:val="000000" w:themeColor="text1"/>
          <w:sz w:val="24"/>
          <w:szCs w:val="24"/>
          <w:shd w:val="clear" w:color="auto" w:fill="FFFFFF"/>
        </w:rPr>
        <w:t>,</w:t>
      </w:r>
      <w:r w:rsidRPr="00BE170E">
        <w:rPr>
          <w:rFonts w:ascii="Times New Roman" w:hAnsi="Times New Roman" w:cs="Times New Roman"/>
          <w:color w:val="000000" w:themeColor="text1"/>
          <w:sz w:val="24"/>
          <w:szCs w:val="24"/>
          <w:shd w:val="clear" w:color="auto" w:fill="FFFFFF"/>
        </w:rPr>
        <w:t xml:space="preserve"> </w:t>
      </w:r>
      <w:r w:rsidR="00C27065" w:rsidRPr="00BE170E">
        <w:rPr>
          <w:rStyle w:val="sw"/>
          <w:rFonts w:ascii="Times New Roman" w:hAnsi="Times New Roman" w:cs="Times New Roman"/>
          <w:color w:val="000000" w:themeColor="text1"/>
          <w:sz w:val="24"/>
          <w:szCs w:val="24"/>
          <w:shd w:val="clear" w:color="auto" w:fill="FFFFFF"/>
        </w:rPr>
        <w:t>w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will</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host</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a</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series</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of</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eam</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meetings</w:t>
      </w:r>
      <w:r w:rsidR="00A8172C" w:rsidRPr="00BE170E">
        <w:rPr>
          <w:rStyle w:val="sw"/>
          <w:rFonts w:ascii="Times New Roman" w:hAnsi="Times New Roman" w:cs="Times New Roman"/>
          <w:color w:val="000000" w:themeColor="text1"/>
          <w:sz w:val="24"/>
          <w:szCs w:val="24"/>
          <w:shd w:val="clear" w:color="auto" w:fill="FFFFFF"/>
        </w:rPr>
        <w:t xml:space="preserve"> (20–30-minut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on</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opics</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outlined</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in</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h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curriculum.</w:t>
      </w:r>
      <w:r w:rsidRPr="00BE170E">
        <w:rPr>
          <w:rFonts w:ascii="Times New Roman" w:hAnsi="Times New Roman" w:cs="Times New Roman"/>
          <w:color w:val="000000" w:themeColor="text1"/>
          <w:sz w:val="24"/>
          <w:szCs w:val="24"/>
          <w:shd w:val="clear" w:color="auto" w:fill="FFFFFF"/>
        </w:rPr>
        <w:t xml:space="preserve"> </w:t>
      </w:r>
      <w:r w:rsidR="00C27065" w:rsidRPr="00BE170E">
        <w:rPr>
          <w:rStyle w:val="sw"/>
          <w:rFonts w:ascii="Times New Roman" w:hAnsi="Times New Roman" w:cs="Times New Roman"/>
          <w:color w:val="000000" w:themeColor="text1"/>
          <w:sz w:val="24"/>
          <w:szCs w:val="24"/>
          <w:shd w:val="clear" w:color="auto" w:fill="FFFFFF"/>
        </w:rPr>
        <w:t>We are</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glad</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you</w:t>
      </w:r>
      <w:r w:rsidRPr="00BE170E">
        <w:rPr>
          <w:rFonts w:ascii="Times New Roman" w:hAnsi="Times New Roman" w:cs="Times New Roman"/>
          <w:color w:val="000000" w:themeColor="text1"/>
          <w:sz w:val="24"/>
          <w:szCs w:val="24"/>
          <w:shd w:val="clear" w:color="auto" w:fill="FFFFFF"/>
        </w:rPr>
        <w:t xml:space="preserve"> </w:t>
      </w:r>
      <w:r w:rsidR="00C27065" w:rsidRPr="00BE170E">
        <w:rPr>
          <w:rStyle w:val="sw"/>
          <w:rFonts w:ascii="Times New Roman" w:hAnsi="Times New Roman" w:cs="Times New Roman"/>
          <w:color w:val="000000" w:themeColor="text1"/>
          <w:sz w:val="24"/>
          <w:szCs w:val="24"/>
          <w:shd w:val="clear" w:color="auto" w:fill="FFFFFF"/>
        </w:rPr>
        <w:t xml:space="preserve">are interested in </w:t>
      </w:r>
      <w:r w:rsidR="00A8172C" w:rsidRPr="00BE170E">
        <w:rPr>
          <w:rStyle w:val="sw"/>
          <w:rFonts w:ascii="Times New Roman" w:hAnsi="Times New Roman" w:cs="Times New Roman"/>
          <w:color w:val="000000" w:themeColor="text1"/>
          <w:sz w:val="24"/>
          <w:szCs w:val="24"/>
          <w:shd w:val="clear" w:color="auto" w:fill="FFFFFF"/>
        </w:rPr>
        <w:t xml:space="preserve">learning bioinformatics. </w:t>
      </w:r>
      <w:r w:rsidRPr="00BE170E">
        <w:rPr>
          <w:rStyle w:val="sw"/>
          <w:rFonts w:ascii="Times New Roman" w:hAnsi="Times New Roman" w:cs="Times New Roman"/>
          <w:color w:val="000000" w:themeColor="text1"/>
          <w:sz w:val="24"/>
          <w:szCs w:val="24"/>
          <w:shd w:val="clear" w:color="auto" w:fill="FFFFFF"/>
        </w:rPr>
        <w:t>Let's</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learn</w:t>
      </w:r>
      <w:r w:rsidR="00A8172C" w:rsidRPr="00BE170E">
        <w:rPr>
          <w:rStyle w:val="sw"/>
          <w:rFonts w:ascii="Times New Roman" w:hAnsi="Times New Roman" w:cs="Times New Roman"/>
          <w:color w:val="000000" w:themeColor="text1"/>
          <w:sz w:val="24"/>
          <w:szCs w:val="24"/>
          <w:shd w:val="clear" w:color="auto" w:fill="FFFFFF"/>
        </w:rPr>
        <w:t xml:space="preserve"> and discover</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bioinformatics</w:t>
      </w:r>
      <w:r w:rsidRPr="00BE170E">
        <w:rPr>
          <w:rFonts w:ascii="Times New Roman" w:hAnsi="Times New Roman" w:cs="Times New Roman"/>
          <w:color w:val="000000" w:themeColor="text1"/>
          <w:sz w:val="24"/>
          <w:szCs w:val="24"/>
          <w:shd w:val="clear" w:color="auto" w:fill="FFFFFF"/>
        </w:rPr>
        <w:t xml:space="preserve"> </w:t>
      </w:r>
      <w:r w:rsidRPr="00BE170E">
        <w:rPr>
          <w:rStyle w:val="sw"/>
          <w:rFonts w:ascii="Times New Roman" w:hAnsi="Times New Roman" w:cs="Times New Roman"/>
          <w:color w:val="000000" w:themeColor="text1"/>
          <w:sz w:val="24"/>
          <w:szCs w:val="24"/>
          <w:shd w:val="clear" w:color="auto" w:fill="FFFFFF"/>
        </w:rPr>
        <w:t>together!</w:t>
      </w:r>
    </w:p>
    <w:p w14:paraId="6459B26E" w14:textId="77777777" w:rsidR="00302A71" w:rsidRDefault="00302A71" w:rsidP="006C0390">
      <w:pPr>
        <w:rPr>
          <w:rFonts w:ascii="Times New Roman" w:eastAsia="Times New Roman" w:hAnsi="Times New Roman" w:cs="Times New Roman"/>
          <w:b/>
          <w:bCs/>
          <w:color w:val="BF4E14" w:themeColor="accent2" w:themeShade="BF"/>
          <w:kern w:val="0"/>
          <w:sz w:val="26"/>
          <w:szCs w:val="26"/>
          <w14:ligatures w14:val="none"/>
        </w:rPr>
      </w:pPr>
      <w:r>
        <w:rPr>
          <w:rFonts w:ascii="Times New Roman" w:eastAsia="Times New Roman" w:hAnsi="Times New Roman" w:cs="Times New Roman"/>
          <w:b/>
          <w:bCs/>
          <w:color w:val="BF4E14" w:themeColor="accent2" w:themeShade="BF"/>
          <w:kern w:val="0"/>
          <w:sz w:val="26"/>
          <w:szCs w:val="26"/>
          <w14:ligatures w14:val="none"/>
        </w:rPr>
        <w:br w:type="page"/>
      </w:r>
    </w:p>
    <w:p w14:paraId="75A7BB36" w14:textId="47B28AC3" w:rsidR="00F029F5" w:rsidRPr="00877F4B" w:rsidRDefault="00193834" w:rsidP="006C0390">
      <w:pPr>
        <w:spacing w:before="100" w:beforeAutospacing="1" w:after="0" w:line="360" w:lineRule="auto"/>
        <w:jc w:val="both"/>
        <w:outlineLvl w:val="3"/>
        <w:rPr>
          <w:rFonts w:ascii="Times New Roman" w:eastAsia="Times New Roman" w:hAnsi="Times New Roman" w:cs="Times New Roman"/>
          <w:b/>
          <w:bCs/>
          <w:color w:val="BF4E14" w:themeColor="accent2" w:themeShade="BF"/>
          <w:kern w:val="0"/>
          <w:sz w:val="26"/>
          <w:szCs w:val="26"/>
          <w14:ligatures w14:val="none"/>
        </w:rPr>
      </w:pPr>
      <w:r>
        <w:rPr>
          <w:rFonts w:ascii="Times New Roman" w:eastAsia="Times New Roman" w:hAnsi="Times New Roman" w:cs="Times New Roman"/>
          <w:b/>
          <w:bCs/>
          <w:color w:val="BF4E14" w:themeColor="accent2" w:themeShade="BF"/>
          <w:kern w:val="0"/>
          <w:sz w:val="26"/>
          <w:szCs w:val="26"/>
          <w14:ligatures w14:val="none"/>
        </w:rPr>
        <w:lastRenderedPageBreak/>
        <w:t>Chapter</w:t>
      </w:r>
      <w:r w:rsidR="00F029F5" w:rsidRPr="00877F4B">
        <w:rPr>
          <w:rFonts w:ascii="Times New Roman" w:eastAsia="Times New Roman" w:hAnsi="Times New Roman" w:cs="Times New Roman"/>
          <w:b/>
          <w:bCs/>
          <w:color w:val="BF4E14" w:themeColor="accent2" w:themeShade="BF"/>
          <w:kern w:val="0"/>
          <w:sz w:val="26"/>
          <w:szCs w:val="26"/>
          <w14:ligatures w14:val="none"/>
        </w:rPr>
        <w:t xml:space="preserve"> 1</w:t>
      </w:r>
      <w:r>
        <w:rPr>
          <w:rFonts w:ascii="Times New Roman" w:eastAsia="Times New Roman" w:hAnsi="Times New Roman" w:cs="Times New Roman"/>
          <w:b/>
          <w:bCs/>
          <w:color w:val="BF4E14" w:themeColor="accent2" w:themeShade="BF"/>
          <w:kern w:val="0"/>
          <w:sz w:val="26"/>
          <w:szCs w:val="26"/>
          <w14:ligatures w14:val="none"/>
        </w:rPr>
        <w:t>.</w:t>
      </w:r>
      <w:r w:rsidR="00F029F5" w:rsidRPr="00877F4B">
        <w:rPr>
          <w:rFonts w:ascii="Times New Roman" w:eastAsia="Times New Roman" w:hAnsi="Times New Roman" w:cs="Times New Roman"/>
          <w:b/>
          <w:bCs/>
          <w:color w:val="BF4E14" w:themeColor="accent2" w:themeShade="BF"/>
          <w:kern w:val="0"/>
          <w:sz w:val="26"/>
          <w:szCs w:val="26"/>
          <w14:ligatures w14:val="none"/>
        </w:rPr>
        <w:t xml:space="preserve"> Introduction to Molecular Genetics</w:t>
      </w:r>
    </w:p>
    <w:p w14:paraId="3EC60805" w14:textId="4EDFF27A" w:rsidR="00F029F5" w:rsidRPr="00877F4B" w:rsidRDefault="00F029F5" w:rsidP="006C0390">
      <w:pPr>
        <w:numPr>
          <w:ilvl w:val="0"/>
          <w:numId w:val="1"/>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Overview of Molecular Genetics</w:t>
      </w:r>
    </w:p>
    <w:p w14:paraId="4E2E75F7" w14:textId="77777777" w:rsidR="00F029F5" w:rsidRPr="00F029F5" w:rsidRDefault="00F029F5" w:rsidP="006C0390">
      <w:pPr>
        <w:numPr>
          <w:ilvl w:val="1"/>
          <w:numId w:val="1"/>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History and significance</w:t>
      </w:r>
    </w:p>
    <w:p w14:paraId="67706FE0" w14:textId="77777777" w:rsidR="00F029F5" w:rsidRPr="00F029F5" w:rsidRDefault="00F029F5" w:rsidP="006C0390">
      <w:pPr>
        <w:numPr>
          <w:ilvl w:val="1"/>
          <w:numId w:val="1"/>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Key concepts and terminology</w:t>
      </w:r>
    </w:p>
    <w:p w14:paraId="5F80DAD6" w14:textId="006609D7" w:rsidR="00F029F5" w:rsidRPr="00877F4B" w:rsidRDefault="00F029F5" w:rsidP="006C0390">
      <w:pPr>
        <w:numPr>
          <w:ilvl w:val="0"/>
          <w:numId w:val="1"/>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Structure of Nucleic Acids</w:t>
      </w:r>
    </w:p>
    <w:p w14:paraId="6D58243F" w14:textId="77777777" w:rsidR="00F029F5" w:rsidRPr="00F029F5" w:rsidRDefault="00F029F5" w:rsidP="006C0390">
      <w:pPr>
        <w:numPr>
          <w:ilvl w:val="1"/>
          <w:numId w:val="1"/>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DNA structure and function</w:t>
      </w:r>
    </w:p>
    <w:p w14:paraId="6973834A" w14:textId="77777777" w:rsidR="00F029F5" w:rsidRPr="00F029F5" w:rsidRDefault="00F029F5" w:rsidP="006C0390">
      <w:pPr>
        <w:numPr>
          <w:ilvl w:val="1"/>
          <w:numId w:val="1"/>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RNA structure and function</w:t>
      </w:r>
    </w:p>
    <w:p w14:paraId="535BF96D" w14:textId="4A8D58FA" w:rsidR="00F029F5" w:rsidRPr="00877F4B" w:rsidRDefault="00193834" w:rsidP="006C0390">
      <w:pPr>
        <w:spacing w:before="100" w:beforeAutospacing="1" w:after="0" w:line="360" w:lineRule="auto"/>
        <w:jc w:val="both"/>
        <w:outlineLvl w:val="3"/>
        <w:rPr>
          <w:rFonts w:ascii="Times New Roman" w:eastAsia="Times New Roman" w:hAnsi="Times New Roman" w:cs="Times New Roman"/>
          <w:b/>
          <w:bCs/>
          <w:color w:val="BF4E14" w:themeColor="accent2" w:themeShade="BF"/>
          <w:kern w:val="0"/>
          <w:sz w:val="26"/>
          <w:szCs w:val="26"/>
          <w14:ligatures w14:val="none"/>
        </w:rPr>
      </w:pPr>
      <w:r>
        <w:rPr>
          <w:rFonts w:ascii="Times New Roman" w:eastAsia="Times New Roman" w:hAnsi="Times New Roman" w:cs="Times New Roman"/>
          <w:b/>
          <w:bCs/>
          <w:color w:val="BF4E14" w:themeColor="accent2" w:themeShade="BF"/>
          <w:kern w:val="0"/>
          <w:sz w:val="26"/>
          <w:szCs w:val="26"/>
          <w14:ligatures w14:val="none"/>
        </w:rPr>
        <w:t>Chapter</w:t>
      </w:r>
      <w:r w:rsidRPr="00877F4B">
        <w:rPr>
          <w:rFonts w:ascii="Times New Roman" w:eastAsia="Times New Roman" w:hAnsi="Times New Roman" w:cs="Times New Roman"/>
          <w:b/>
          <w:bCs/>
          <w:color w:val="BF4E14" w:themeColor="accent2" w:themeShade="BF"/>
          <w:kern w:val="0"/>
          <w:sz w:val="26"/>
          <w:szCs w:val="26"/>
          <w14:ligatures w14:val="none"/>
        </w:rPr>
        <w:t xml:space="preserve"> </w:t>
      </w:r>
      <w:r w:rsidR="00F029F5" w:rsidRPr="00877F4B">
        <w:rPr>
          <w:rFonts w:ascii="Times New Roman" w:eastAsia="Times New Roman" w:hAnsi="Times New Roman" w:cs="Times New Roman"/>
          <w:b/>
          <w:bCs/>
          <w:color w:val="BF4E14" w:themeColor="accent2" w:themeShade="BF"/>
          <w:kern w:val="0"/>
          <w:sz w:val="26"/>
          <w:szCs w:val="26"/>
          <w14:ligatures w14:val="none"/>
        </w:rPr>
        <w:t>2</w:t>
      </w:r>
      <w:r>
        <w:rPr>
          <w:rFonts w:ascii="Times New Roman" w:eastAsia="Times New Roman" w:hAnsi="Times New Roman" w:cs="Times New Roman"/>
          <w:b/>
          <w:bCs/>
          <w:color w:val="BF4E14" w:themeColor="accent2" w:themeShade="BF"/>
          <w:kern w:val="0"/>
          <w:sz w:val="26"/>
          <w:szCs w:val="26"/>
          <w14:ligatures w14:val="none"/>
        </w:rPr>
        <w:t>.</w:t>
      </w:r>
      <w:r w:rsidR="00F029F5" w:rsidRPr="00877F4B">
        <w:rPr>
          <w:rFonts w:ascii="Times New Roman" w:eastAsia="Times New Roman" w:hAnsi="Times New Roman" w:cs="Times New Roman"/>
          <w:b/>
          <w:bCs/>
          <w:color w:val="BF4E14" w:themeColor="accent2" w:themeShade="BF"/>
          <w:kern w:val="0"/>
          <w:sz w:val="26"/>
          <w:szCs w:val="26"/>
          <w14:ligatures w14:val="none"/>
        </w:rPr>
        <w:t xml:space="preserve"> DNA Replication and Repair</w:t>
      </w:r>
    </w:p>
    <w:p w14:paraId="0A7CB214" w14:textId="2B9B400B" w:rsidR="00F029F5" w:rsidRPr="00877F4B" w:rsidRDefault="00F029F5" w:rsidP="006C0390">
      <w:pPr>
        <w:numPr>
          <w:ilvl w:val="0"/>
          <w:numId w:val="2"/>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DNA Replication</w:t>
      </w:r>
    </w:p>
    <w:p w14:paraId="6CC856D2" w14:textId="77777777" w:rsidR="00F029F5" w:rsidRPr="00F029F5" w:rsidRDefault="00F029F5" w:rsidP="006C0390">
      <w:pPr>
        <w:numPr>
          <w:ilvl w:val="1"/>
          <w:numId w:val="2"/>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Mechanisms and enzymes involved</w:t>
      </w:r>
    </w:p>
    <w:p w14:paraId="5CB7A0E9" w14:textId="77777777" w:rsidR="00F029F5" w:rsidRPr="00F029F5" w:rsidRDefault="00F029F5" w:rsidP="006C0390">
      <w:pPr>
        <w:numPr>
          <w:ilvl w:val="1"/>
          <w:numId w:val="2"/>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Leading and lagging strands</w:t>
      </w:r>
    </w:p>
    <w:p w14:paraId="0BA4F6C5" w14:textId="7DF4BBEF" w:rsidR="00F029F5" w:rsidRPr="00877F4B" w:rsidRDefault="00F029F5" w:rsidP="006C0390">
      <w:pPr>
        <w:numPr>
          <w:ilvl w:val="0"/>
          <w:numId w:val="2"/>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DNA Repair Mechanisms</w:t>
      </w:r>
    </w:p>
    <w:p w14:paraId="529B9B2A" w14:textId="77777777" w:rsidR="00F029F5" w:rsidRPr="00F029F5" w:rsidRDefault="00F029F5" w:rsidP="006C0390">
      <w:pPr>
        <w:numPr>
          <w:ilvl w:val="1"/>
          <w:numId w:val="2"/>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Mismatch repair</w:t>
      </w:r>
    </w:p>
    <w:p w14:paraId="369C6B8E" w14:textId="77777777" w:rsidR="00F029F5" w:rsidRPr="00F029F5" w:rsidRDefault="00F029F5" w:rsidP="006C0390">
      <w:pPr>
        <w:numPr>
          <w:ilvl w:val="1"/>
          <w:numId w:val="2"/>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Excision repair</w:t>
      </w:r>
    </w:p>
    <w:p w14:paraId="29D70380" w14:textId="77777777" w:rsidR="00F029F5" w:rsidRPr="00F029F5" w:rsidRDefault="00F029F5" w:rsidP="006C0390">
      <w:pPr>
        <w:numPr>
          <w:ilvl w:val="1"/>
          <w:numId w:val="2"/>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Recombination repair</w:t>
      </w:r>
    </w:p>
    <w:p w14:paraId="38AE01F8" w14:textId="77777777" w:rsidR="00F029F5" w:rsidRPr="00F029F5" w:rsidRDefault="00F029F5" w:rsidP="006C0390">
      <w:pPr>
        <w:numPr>
          <w:ilvl w:val="1"/>
          <w:numId w:val="2"/>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SOS repair</w:t>
      </w:r>
    </w:p>
    <w:p w14:paraId="068E50FA" w14:textId="00942ABF" w:rsidR="00F029F5" w:rsidRPr="00877F4B" w:rsidRDefault="00193834" w:rsidP="006C0390">
      <w:pPr>
        <w:spacing w:before="100" w:beforeAutospacing="1" w:after="0" w:line="360" w:lineRule="auto"/>
        <w:jc w:val="both"/>
        <w:outlineLvl w:val="3"/>
        <w:rPr>
          <w:rFonts w:ascii="Times New Roman" w:eastAsia="Times New Roman" w:hAnsi="Times New Roman" w:cs="Times New Roman"/>
          <w:b/>
          <w:bCs/>
          <w:color w:val="BF4E14" w:themeColor="accent2" w:themeShade="BF"/>
          <w:kern w:val="0"/>
          <w:sz w:val="26"/>
          <w:szCs w:val="26"/>
          <w14:ligatures w14:val="none"/>
        </w:rPr>
      </w:pPr>
      <w:r>
        <w:rPr>
          <w:rFonts w:ascii="Times New Roman" w:eastAsia="Times New Roman" w:hAnsi="Times New Roman" w:cs="Times New Roman"/>
          <w:b/>
          <w:bCs/>
          <w:color w:val="BF4E14" w:themeColor="accent2" w:themeShade="BF"/>
          <w:kern w:val="0"/>
          <w:sz w:val="26"/>
          <w:szCs w:val="26"/>
          <w14:ligatures w14:val="none"/>
        </w:rPr>
        <w:t>Chapter</w:t>
      </w:r>
      <w:r w:rsidR="00F029F5" w:rsidRPr="00877F4B">
        <w:rPr>
          <w:rFonts w:ascii="Times New Roman" w:eastAsia="Times New Roman" w:hAnsi="Times New Roman" w:cs="Times New Roman"/>
          <w:b/>
          <w:bCs/>
          <w:color w:val="BF4E14" w:themeColor="accent2" w:themeShade="BF"/>
          <w:kern w:val="0"/>
          <w:sz w:val="26"/>
          <w:szCs w:val="26"/>
          <w14:ligatures w14:val="none"/>
        </w:rPr>
        <w:t xml:space="preserve"> 3</w:t>
      </w:r>
      <w:r>
        <w:rPr>
          <w:rFonts w:ascii="Times New Roman" w:eastAsia="Times New Roman" w:hAnsi="Times New Roman" w:cs="Times New Roman"/>
          <w:b/>
          <w:bCs/>
          <w:color w:val="BF4E14" w:themeColor="accent2" w:themeShade="BF"/>
          <w:kern w:val="0"/>
          <w:sz w:val="26"/>
          <w:szCs w:val="26"/>
          <w14:ligatures w14:val="none"/>
        </w:rPr>
        <w:t>.</w:t>
      </w:r>
      <w:r w:rsidR="00F029F5" w:rsidRPr="00877F4B">
        <w:rPr>
          <w:rFonts w:ascii="Times New Roman" w:eastAsia="Times New Roman" w:hAnsi="Times New Roman" w:cs="Times New Roman"/>
          <w:b/>
          <w:bCs/>
          <w:color w:val="BF4E14" w:themeColor="accent2" w:themeShade="BF"/>
          <w:kern w:val="0"/>
          <w:sz w:val="26"/>
          <w:szCs w:val="26"/>
          <w14:ligatures w14:val="none"/>
        </w:rPr>
        <w:t xml:space="preserve"> Gene Expression</w:t>
      </w:r>
      <w:r w:rsidR="00B8135D">
        <w:rPr>
          <w:rFonts w:ascii="Times New Roman" w:eastAsia="Times New Roman" w:hAnsi="Times New Roman" w:cs="Times New Roman"/>
          <w:b/>
          <w:bCs/>
          <w:color w:val="BF4E14" w:themeColor="accent2" w:themeShade="BF"/>
          <w:kern w:val="0"/>
          <w:sz w:val="26"/>
          <w:szCs w:val="26"/>
          <w14:ligatures w14:val="none"/>
        </w:rPr>
        <w:t xml:space="preserve"> &amp; Epigenetics</w:t>
      </w:r>
    </w:p>
    <w:p w14:paraId="1CC53E0C" w14:textId="4119BF78" w:rsidR="00F029F5" w:rsidRPr="00877F4B" w:rsidRDefault="00F029F5" w:rsidP="006C0390">
      <w:pPr>
        <w:numPr>
          <w:ilvl w:val="0"/>
          <w:numId w:val="3"/>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Transcription</w:t>
      </w:r>
    </w:p>
    <w:p w14:paraId="55EA00D0" w14:textId="77777777" w:rsidR="00F029F5" w:rsidRPr="00F029F5" w:rsidRDefault="00F029F5" w:rsidP="006C0390">
      <w:pPr>
        <w:numPr>
          <w:ilvl w:val="1"/>
          <w:numId w:val="3"/>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RNA polymerase and promoter regions</w:t>
      </w:r>
    </w:p>
    <w:p w14:paraId="0D2E1D15" w14:textId="77777777" w:rsidR="00F029F5" w:rsidRPr="00F029F5" w:rsidRDefault="00F029F5" w:rsidP="006C0390">
      <w:pPr>
        <w:numPr>
          <w:ilvl w:val="1"/>
          <w:numId w:val="3"/>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Transcriptional terminators</w:t>
      </w:r>
    </w:p>
    <w:p w14:paraId="3D1E6939" w14:textId="13D32AB9" w:rsidR="00F029F5" w:rsidRPr="00877F4B" w:rsidRDefault="00F029F5" w:rsidP="006C0390">
      <w:pPr>
        <w:numPr>
          <w:ilvl w:val="0"/>
          <w:numId w:val="3"/>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Translation</w:t>
      </w:r>
    </w:p>
    <w:p w14:paraId="52B78B32" w14:textId="77777777" w:rsidR="00F029F5" w:rsidRPr="00F029F5" w:rsidRDefault="00F029F5" w:rsidP="006C0390">
      <w:pPr>
        <w:numPr>
          <w:ilvl w:val="1"/>
          <w:numId w:val="3"/>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The genetic code and ribosomes</w:t>
      </w:r>
    </w:p>
    <w:p w14:paraId="6663CEAF" w14:textId="77777777" w:rsidR="00F029F5" w:rsidRPr="00F029F5" w:rsidRDefault="00F029F5" w:rsidP="006C0390">
      <w:pPr>
        <w:numPr>
          <w:ilvl w:val="1"/>
          <w:numId w:val="3"/>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tRNA and translation mechanisms</w:t>
      </w:r>
    </w:p>
    <w:p w14:paraId="2E6664E1" w14:textId="4757E39B" w:rsidR="00504393" w:rsidRDefault="00504393" w:rsidP="006C0390">
      <w:pPr>
        <w:spacing w:before="100" w:beforeAutospacing="1" w:after="0" w:line="360" w:lineRule="auto"/>
        <w:jc w:val="both"/>
        <w:outlineLvl w:val="3"/>
        <w:rPr>
          <w:rFonts w:ascii="Times New Roman" w:eastAsia="Times New Roman" w:hAnsi="Times New Roman" w:cs="Times New Roman"/>
          <w:b/>
          <w:bCs/>
          <w:color w:val="BF4E14" w:themeColor="accent2" w:themeShade="BF"/>
          <w:kern w:val="0"/>
          <w:sz w:val="26"/>
          <w:szCs w:val="26"/>
          <w14:ligatures w14:val="none"/>
        </w:rPr>
      </w:pPr>
      <w:r w:rsidRPr="00504393">
        <w:rPr>
          <w:rFonts w:ascii="Times New Roman" w:eastAsia="Times New Roman" w:hAnsi="Times New Roman" w:cs="Times New Roman"/>
          <w:b/>
          <w:bCs/>
          <w:color w:val="BF4E14" w:themeColor="accent2" w:themeShade="BF"/>
          <w:kern w:val="0"/>
          <w:sz w:val="26"/>
          <w:szCs w:val="26"/>
          <w14:ligatures w14:val="none"/>
        </w:rPr>
        <w:t xml:space="preserve">Chapter </w:t>
      </w:r>
      <w:r w:rsidR="00B8135D">
        <w:rPr>
          <w:rFonts w:ascii="Times New Roman" w:eastAsia="Times New Roman" w:hAnsi="Times New Roman" w:cs="Times New Roman"/>
          <w:b/>
          <w:bCs/>
          <w:color w:val="BF4E14" w:themeColor="accent2" w:themeShade="BF"/>
          <w:kern w:val="0"/>
          <w:sz w:val="26"/>
          <w:szCs w:val="26"/>
          <w14:ligatures w14:val="none"/>
        </w:rPr>
        <w:t>4</w:t>
      </w:r>
      <w:r w:rsidRPr="00504393">
        <w:rPr>
          <w:rFonts w:ascii="Times New Roman" w:eastAsia="Times New Roman" w:hAnsi="Times New Roman" w:cs="Times New Roman"/>
          <w:b/>
          <w:bCs/>
          <w:color w:val="BF4E14" w:themeColor="accent2" w:themeShade="BF"/>
          <w:kern w:val="0"/>
          <w:sz w:val="26"/>
          <w:szCs w:val="26"/>
          <w14:ligatures w14:val="none"/>
        </w:rPr>
        <w:t xml:space="preserve">. </w:t>
      </w:r>
      <w:r w:rsidR="006A546C">
        <w:rPr>
          <w:rFonts w:ascii="Times New Roman" w:eastAsia="Times New Roman" w:hAnsi="Times New Roman" w:cs="Times New Roman"/>
          <w:b/>
          <w:bCs/>
          <w:color w:val="BF4E14" w:themeColor="accent2" w:themeShade="BF"/>
          <w:kern w:val="0"/>
          <w:sz w:val="26"/>
          <w:szCs w:val="26"/>
          <w14:ligatures w14:val="none"/>
        </w:rPr>
        <w:t>Detection &amp; Identification of Microorganisms</w:t>
      </w:r>
    </w:p>
    <w:p w14:paraId="27AA3C25" w14:textId="3B30CC75" w:rsidR="00504393" w:rsidRPr="00504393" w:rsidRDefault="00504393" w:rsidP="006C0390">
      <w:pPr>
        <w:numPr>
          <w:ilvl w:val="0"/>
          <w:numId w:val="4"/>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Pr>
          <w:rFonts w:ascii="Times New Roman" w:eastAsia="Times New Roman" w:hAnsi="Times New Roman" w:cs="Times New Roman"/>
          <w:b/>
          <w:bCs/>
          <w:color w:val="215E99" w:themeColor="text2" w:themeTint="BF"/>
          <w:kern w:val="0"/>
          <w:sz w:val="26"/>
          <w:szCs w:val="26"/>
          <w14:ligatures w14:val="none"/>
        </w:rPr>
        <w:t>Molecular Detection &amp; Identification of Microorganisms</w:t>
      </w:r>
    </w:p>
    <w:p w14:paraId="009CEB84" w14:textId="6C6C7EF3" w:rsidR="00504393" w:rsidRPr="00F029F5" w:rsidRDefault="00504393" w:rsidP="006C0390">
      <w:pPr>
        <w:numPr>
          <w:ilvl w:val="1"/>
          <w:numId w:val="4"/>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lastRenderedPageBreak/>
        <w:t>R</w:t>
      </w:r>
      <w:r>
        <w:rPr>
          <w:rFonts w:ascii="Times New Roman" w:eastAsia="Times New Roman" w:hAnsi="Times New Roman" w:cs="Times New Roman"/>
          <w:kern w:val="0"/>
          <w:sz w:val="24"/>
          <w:szCs w:val="24"/>
          <w14:ligatures w14:val="none"/>
        </w:rPr>
        <w:t>espiratory Tract Pathogens Targeted Molecular-Based Detection Methods</w:t>
      </w:r>
    </w:p>
    <w:p w14:paraId="7DDF147F" w14:textId="2B726BDF" w:rsidR="00504393" w:rsidRPr="00F029F5" w:rsidRDefault="00504393" w:rsidP="006C0390">
      <w:pPr>
        <w:numPr>
          <w:ilvl w:val="1"/>
          <w:numId w:val="4"/>
        </w:numPr>
        <w:spacing w:before="100" w:beforeAutospacing="1" w:after="0"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Urogenital Tract Pathogens Targeted Molecular-Based Detection Methods</w:t>
      </w:r>
    </w:p>
    <w:p w14:paraId="1F03D32A" w14:textId="1A4550DF" w:rsidR="00504393" w:rsidRDefault="00504393" w:rsidP="006C0390">
      <w:pPr>
        <w:numPr>
          <w:ilvl w:val="1"/>
          <w:numId w:val="4"/>
        </w:numPr>
        <w:spacing w:before="100" w:beforeAutospacing="1" w:after="0"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Common Nucleic Acids Amplifications (NAA) Tests for Viruses</w:t>
      </w:r>
    </w:p>
    <w:p w14:paraId="0445B0D1" w14:textId="3091E3DB" w:rsidR="00504393" w:rsidRPr="00504393" w:rsidRDefault="00504393" w:rsidP="006C0390">
      <w:pPr>
        <w:numPr>
          <w:ilvl w:val="1"/>
          <w:numId w:val="4"/>
        </w:numPr>
        <w:spacing w:before="100" w:beforeAutospacing="1" w:after="0"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dvantages and Disadvantages of NAA based Molecular Detections</w:t>
      </w:r>
    </w:p>
    <w:p w14:paraId="4C987A54" w14:textId="4B999C84" w:rsidR="00F029F5" w:rsidRPr="00877F4B" w:rsidRDefault="00193834" w:rsidP="006C0390">
      <w:pPr>
        <w:spacing w:before="100" w:beforeAutospacing="1" w:after="0" w:line="360" w:lineRule="auto"/>
        <w:jc w:val="both"/>
        <w:outlineLvl w:val="3"/>
        <w:rPr>
          <w:rFonts w:ascii="Times New Roman" w:eastAsia="Times New Roman" w:hAnsi="Times New Roman" w:cs="Times New Roman"/>
          <w:b/>
          <w:bCs/>
          <w:color w:val="BF4E14" w:themeColor="accent2" w:themeShade="BF"/>
          <w:kern w:val="0"/>
          <w:sz w:val="26"/>
          <w:szCs w:val="26"/>
          <w14:ligatures w14:val="none"/>
        </w:rPr>
      </w:pPr>
      <w:r>
        <w:rPr>
          <w:rFonts w:ascii="Times New Roman" w:eastAsia="Times New Roman" w:hAnsi="Times New Roman" w:cs="Times New Roman"/>
          <w:b/>
          <w:bCs/>
          <w:color w:val="BF4E14" w:themeColor="accent2" w:themeShade="BF"/>
          <w:kern w:val="0"/>
          <w:sz w:val="26"/>
          <w:szCs w:val="26"/>
          <w14:ligatures w14:val="none"/>
        </w:rPr>
        <w:t>Chapter</w:t>
      </w:r>
      <w:r w:rsidR="00F029F5" w:rsidRPr="00877F4B">
        <w:rPr>
          <w:rFonts w:ascii="Times New Roman" w:eastAsia="Times New Roman" w:hAnsi="Times New Roman" w:cs="Times New Roman"/>
          <w:b/>
          <w:bCs/>
          <w:color w:val="BF4E14" w:themeColor="accent2" w:themeShade="BF"/>
          <w:kern w:val="0"/>
          <w:sz w:val="26"/>
          <w:szCs w:val="26"/>
          <w14:ligatures w14:val="none"/>
        </w:rPr>
        <w:t xml:space="preserve"> </w:t>
      </w:r>
      <w:r w:rsidR="00B8135D">
        <w:rPr>
          <w:rFonts w:ascii="Times New Roman" w:eastAsia="Times New Roman" w:hAnsi="Times New Roman" w:cs="Times New Roman"/>
          <w:b/>
          <w:bCs/>
          <w:color w:val="BF4E14" w:themeColor="accent2" w:themeShade="BF"/>
          <w:kern w:val="0"/>
          <w:sz w:val="26"/>
          <w:szCs w:val="26"/>
          <w14:ligatures w14:val="none"/>
        </w:rPr>
        <w:t>5</w:t>
      </w:r>
      <w:r>
        <w:rPr>
          <w:rFonts w:ascii="Times New Roman" w:eastAsia="Times New Roman" w:hAnsi="Times New Roman" w:cs="Times New Roman"/>
          <w:b/>
          <w:bCs/>
          <w:color w:val="BF4E14" w:themeColor="accent2" w:themeShade="BF"/>
          <w:kern w:val="0"/>
          <w:sz w:val="26"/>
          <w:szCs w:val="26"/>
          <w14:ligatures w14:val="none"/>
        </w:rPr>
        <w:t>.</w:t>
      </w:r>
      <w:r w:rsidR="00F029F5" w:rsidRPr="00877F4B">
        <w:rPr>
          <w:rFonts w:ascii="Times New Roman" w:eastAsia="Times New Roman" w:hAnsi="Times New Roman" w:cs="Times New Roman"/>
          <w:b/>
          <w:bCs/>
          <w:color w:val="BF4E14" w:themeColor="accent2" w:themeShade="BF"/>
          <w:kern w:val="0"/>
          <w:sz w:val="26"/>
          <w:szCs w:val="26"/>
          <w14:ligatures w14:val="none"/>
        </w:rPr>
        <w:t xml:space="preserve"> </w:t>
      </w:r>
      <w:r w:rsidR="008E7316">
        <w:rPr>
          <w:rFonts w:ascii="Times New Roman" w:eastAsia="Times New Roman" w:hAnsi="Times New Roman" w:cs="Times New Roman"/>
          <w:b/>
          <w:bCs/>
          <w:color w:val="BF4E14" w:themeColor="accent2" w:themeShade="BF"/>
          <w:kern w:val="0"/>
          <w:sz w:val="26"/>
          <w:szCs w:val="26"/>
          <w14:ligatures w14:val="none"/>
        </w:rPr>
        <w:t xml:space="preserve">Gene </w:t>
      </w:r>
      <w:r w:rsidR="00F029F5" w:rsidRPr="00877F4B">
        <w:rPr>
          <w:rFonts w:ascii="Times New Roman" w:eastAsia="Times New Roman" w:hAnsi="Times New Roman" w:cs="Times New Roman"/>
          <w:b/>
          <w:bCs/>
          <w:color w:val="BF4E14" w:themeColor="accent2" w:themeShade="BF"/>
          <w:kern w:val="0"/>
          <w:sz w:val="26"/>
          <w:szCs w:val="26"/>
          <w14:ligatures w14:val="none"/>
        </w:rPr>
        <w:t>Mutation</w:t>
      </w:r>
      <w:r w:rsidR="00B8135D">
        <w:rPr>
          <w:rFonts w:ascii="Times New Roman" w:eastAsia="Times New Roman" w:hAnsi="Times New Roman" w:cs="Times New Roman"/>
          <w:b/>
          <w:bCs/>
          <w:color w:val="BF4E14" w:themeColor="accent2" w:themeShade="BF"/>
          <w:kern w:val="0"/>
          <w:sz w:val="26"/>
          <w:szCs w:val="26"/>
          <w14:ligatures w14:val="none"/>
        </w:rPr>
        <w:t>s</w:t>
      </w:r>
    </w:p>
    <w:p w14:paraId="1099D95C" w14:textId="3C65185B" w:rsidR="00F029F5" w:rsidRPr="00877F4B" w:rsidRDefault="00F029F5" w:rsidP="006C0390">
      <w:pPr>
        <w:numPr>
          <w:ilvl w:val="0"/>
          <w:numId w:val="5"/>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Types of Mutations</w:t>
      </w:r>
    </w:p>
    <w:p w14:paraId="79346706" w14:textId="77777777" w:rsidR="00F029F5" w:rsidRPr="00F029F5" w:rsidRDefault="00F029F5" w:rsidP="006C0390">
      <w:pPr>
        <w:numPr>
          <w:ilvl w:val="1"/>
          <w:numId w:val="5"/>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Point mutations, conditional mutants</w:t>
      </w:r>
    </w:p>
    <w:p w14:paraId="6A6151C1" w14:textId="77777777" w:rsidR="00F029F5" w:rsidRPr="00F029F5" w:rsidRDefault="00F029F5" w:rsidP="006C0390">
      <w:pPr>
        <w:numPr>
          <w:ilvl w:val="1"/>
          <w:numId w:val="5"/>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DNA alterations and horizontal gene transfer</w:t>
      </w:r>
    </w:p>
    <w:p w14:paraId="328A4DA1" w14:textId="153B5959" w:rsidR="00F029F5" w:rsidRPr="00877F4B" w:rsidRDefault="00F029F5" w:rsidP="006C0390">
      <w:pPr>
        <w:numPr>
          <w:ilvl w:val="0"/>
          <w:numId w:val="5"/>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Mechanisms and Consequences of Mutation</w:t>
      </w:r>
    </w:p>
    <w:p w14:paraId="7ED0DE45" w14:textId="77777777" w:rsidR="00F029F5" w:rsidRPr="00F029F5" w:rsidRDefault="00F029F5" w:rsidP="006C0390">
      <w:pPr>
        <w:numPr>
          <w:ilvl w:val="1"/>
          <w:numId w:val="5"/>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Spontaneous mutations, chemical mutagens</w:t>
      </w:r>
    </w:p>
    <w:p w14:paraId="2DEBF388" w14:textId="77777777" w:rsidR="00F029F5" w:rsidRPr="00F029F5" w:rsidRDefault="00F029F5" w:rsidP="006C0390">
      <w:pPr>
        <w:numPr>
          <w:ilvl w:val="1"/>
          <w:numId w:val="5"/>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Isolation and identification of mutants</w:t>
      </w:r>
    </w:p>
    <w:p w14:paraId="4FEA62A0" w14:textId="4D8C60F2" w:rsidR="00F029F5" w:rsidRPr="00877F4B" w:rsidRDefault="00193834" w:rsidP="006C0390">
      <w:pPr>
        <w:spacing w:before="100" w:beforeAutospacing="1" w:after="0" w:line="360" w:lineRule="auto"/>
        <w:jc w:val="both"/>
        <w:outlineLvl w:val="3"/>
        <w:rPr>
          <w:rFonts w:ascii="Times New Roman" w:eastAsia="Times New Roman" w:hAnsi="Times New Roman" w:cs="Times New Roman"/>
          <w:b/>
          <w:bCs/>
          <w:color w:val="BF4E14" w:themeColor="accent2" w:themeShade="BF"/>
          <w:kern w:val="0"/>
          <w:sz w:val="26"/>
          <w:szCs w:val="26"/>
          <w14:ligatures w14:val="none"/>
        </w:rPr>
      </w:pPr>
      <w:r>
        <w:rPr>
          <w:rFonts w:ascii="Times New Roman" w:eastAsia="Times New Roman" w:hAnsi="Times New Roman" w:cs="Times New Roman"/>
          <w:b/>
          <w:bCs/>
          <w:color w:val="BF4E14" w:themeColor="accent2" w:themeShade="BF"/>
          <w:kern w:val="0"/>
          <w:sz w:val="26"/>
          <w:szCs w:val="26"/>
          <w14:ligatures w14:val="none"/>
        </w:rPr>
        <w:t>Chapter</w:t>
      </w:r>
      <w:r w:rsidRPr="00877F4B">
        <w:rPr>
          <w:rFonts w:ascii="Times New Roman" w:eastAsia="Times New Roman" w:hAnsi="Times New Roman" w:cs="Times New Roman"/>
          <w:b/>
          <w:bCs/>
          <w:color w:val="BF4E14" w:themeColor="accent2" w:themeShade="BF"/>
          <w:kern w:val="0"/>
          <w:sz w:val="26"/>
          <w:szCs w:val="26"/>
          <w14:ligatures w14:val="none"/>
        </w:rPr>
        <w:t xml:space="preserve"> </w:t>
      </w:r>
      <w:r w:rsidR="00B8135D">
        <w:rPr>
          <w:rFonts w:ascii="Times New Roman" w:eastAsia="Times New Roman" w:hAnsi="Times New Roman" w:cs="Times New Roman"/>
          <w:b/>
          <w:bCs/>
          <w:color w:val="BF4E14" w:themeColor="accent2" w:themeShade="BF"/>
          <w:kern w:val="0"/>
          <w:sz w:val="26"/>
          <w:szCs w:val="26"/>
          <w14:ligatures w14:val="none"/>
        </w:rPr>
        <w:t>6</w:t>
      </w:r>
      <w:r>
        <w:rPr>
          <w:rFonts w:ascii="Times New Roman" w:eastAsia="Times New Roman" w:hAnsi="Times New Roman" w:cs="Times New Roman"/>
          <w:b/>
          <w:bCs/>
          <w:color w:val="BF4E14" w:themeColor="accent2" w:themeShade="BF"/>
          <w:kern w:val="0"/>
          <w:sz w:val="26"/>
          <w:szCs w:val="26"/>
          <w14:ligatures w14:val="none"/>
        </w:rPr>
        <w:t>.</w:t>
      </w:r>
      <w:r w:rsidR="00F029F5" w:rsidRPr="00877F4B">
        <w:rPr>
          <w:rFonts w:ascii="Times New Roman" w:eastAsia="Times New Roman" w:hAnsi="Times New Roman" w:cs="Times New Roman"/>
          <w:b/>
          <w:bCs/>
          <w:color w:val="BF4E14" w:themeColor="accent2" w:themeShade="BF"/>
          <w:kern w:val="0"/>
          <w:sz w:val="26"/>
          <w:szCs w:val="26"/>
          <w14:ligatures w14:val="none"/>
        </w:rPr>
        <w:t xml:space="preserve"> Bacteriophages and Plasmids</w:t>
      </w:r>
    </w:p>
    <w:p w14:paraId="6DD67322" w14:textId="3BBBA6B1" w:rsidR="00F029F5" w:rsidRPr="00877F4B" w:rsidRDefault="00F029F5" w:rsidP="006C0390">
      <w:pPr>
        <w:numPr>
          <w:ilvl w:val="0"/>
          <w:numId w:val="6"/>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Genetics of Bacteriophages</w:t>
      </w:r>
    </w:p>
    <w:p w14:paraId="570BC57A" w14:textId="77777777" w:rsidR="00F029F5" w:rsidRPr="00F029F5" w:rsidRDefault="00F029F5" w:rsidP="006C0390">
      <w:pPr>
        <w:numPr>
          <w:ilvl w:val="1"/>
          <w:numId w:val="6"/>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Structure and life cycle</w:t>
      </w:r>
    </w:p>
    <w:p w14:paraId="79A3C956" w14:textId="77777777" w:rsidR="00F029F5" w:rsidRPr="00F029F5" w:rsidRDefault="00F029F5" w:rsidP="006C0390">
      <w:pPr>
        <w:numPr>
          <w:ilvl w:val="1"/>
          <w:numId w:val="6"/>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Phage typing and therapy</w:t>
      </w:r>
    </w:p>
    <w:p w14:paraId="1B6FD74A" w14:textId="28F6A201" w:rsidR="00F029F5" w:rsidRPr="00877F4B" w:rsidRDefault="00F029F5" w:rsidP="006C0390">
      <w:pPr>
        <w:numPr>
          <w:ilvl w:val="0"/>
          <w:numId w:val="6"/>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Plasmids</w:t>
      </w:r>
    </w:p>
    <w:p w14:paraId="2CA2ECDA" w14:textId="77777777" w:rsidR="00F029F5" w:rsidRPr="00F029F5" w:rsidRDefault="00F029F5" w:rsidP="006C0390">
      <w:pPr>
        <w:numPr>
          <w:ilvl w:val="1"/>
          <w:numId w:val="6"/>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Characteristics and functions</w:t>
      </w:r>
    </w:p>
    <w:p w14:paraId="01653F2A" w14:textId="77777777" w:rsidR="00F029F5" w:rsidRPr="00F029F5" w:rsidRDefault="00F029F5" w:rsidP="006C0390">
      <w:pPr>
        <w:numPr>
          <w:ilvl w:val="1"/>
          <w:numId w:val="6"/>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Replication and stability</w:t>
      </w:r>
    </w:p>
    <w:p w14:paraId="5F660F23" w14:textId="4CD51683" w:rsidR="00F029F5" w:rsidRPr="00877F4B" w:rsidRDefault="00193834" w:rsidP="006C0390">
      <w:pPr>
        <w:spacing w:before="100" w:beforeAutospacing="1" w:after="0" w:line="360" w:lineRule="auto"/>
        <w:jc w:val="both"/>
        <w:outlineLvl w:val="3"/>
        <w:rPr>
          <w:rFonts w:ascii="Times New Roman" w:eastAsia="Times New Roman" w:hAnsi="Times New Roman" w:cs="Times New Roman"/>
          <w:b/>
          <w:bCs/>
          <w:color w:val="BF4E14" w:themeColor="accent2" w:themeShade="BF"/>
          <w:kern w:val="0"/>
          <w:sz w:val="26"/>
          <w:szCs w:val="26"/>
          <w14:ligatures w14:val="none"/>
        </w:rPr>
      </w:pPr>
      <w:r>
        <w:rPr>
          <w:rFonts w:ascii="Times New Roman" w:eastAsia="Times New Roman" w:hAnsi="Times New Roman" w:cs="Times New Roman"/>
          <w:b/>
          <w:bCs/>
          <w:color w:val="BF4E14" w:themeColor="accent2" w:themeShade="BF"/>
          <w:kern w:val="0"/>
          <w:sz w:val="26"/>
          <w:szCs w:val="26"/>
          <w14:ligatures w14:val="none"/>
        </w:rPr>
        <w:t>Chapter</w:t>
      </w:r>
      <w:r w:rsidR="00F029F5" w:rsidRPr="00877F4B">
        <w:rPr>
          <w:rFonts w:ascii="Times New Roman" w:eastAsia="Times New Roman" w:hAnsi="Times New Roman" w:cs="Times New Roman"/>
          <w:b/>
          <w:bCs/>
          <w:color w:val="BF4E14" w:themeColor="accent2" w:themeShade="BF"/>
          <w:kern w:val="0"/>
          <w:sz w:val="26"/>
          <w:szCs w:val="26"/>
          <w14:ligatures w14:val="none"/>
        </w:rPr>
        <w:t xml:space="preserve"> </w:t>
      </w:r>
      <w:r w:rsidR="00B8135D">
        <w:rPr>
          <w:rFonts w:ascii="Times New Roman" w:eastAsia="Times New Roman" w:hAnsi="Times New Roman" w:cs="Times New Roman"/>
          <w:b/>
          <w:bCs/>
          <w:color w:val="BF4E14" w:themeColor="accent2" w:themeShade="BF"/>
          <w:kern w:val="0"/>
          <w:sz w:val="26"/>
          <w:szCs w:val="26"/>
          <w14:ligatures w14:val="none"/>
        </w:rPr>
        <w:t>7</w:t>
      </w:r>
      <w:r w:rsidR="00C4170C">
        <w:rPr>
          <w:rFonts w:ascii="Times New Roman" w:eastAsia="Times New Roman" w:hAnsi="Times New Roman" w:cs="Times New Roman"/>
          <w:b/>
          <w:bCs/>
          <w:color w:val="BF4E14" w:themeColor="accent2" w:themeShade="BF"/>
          <w:kern w:val="0"/>
          <w:sz w:val="26"/>
          <w:szCs w:val="26"/>
          <w14:ligatures w14:val="none"/>
        </w:rPr>
        <w:t>.</w:t>
      </w:r>
      <w:r w:rsidR="00F029F5" w:rsidRPr="00877F4B">
        <w:rPr>
          <w:rFonts w:ascii="Times New Roman" w:eastAsia="Times New Roman" w:hAnsi="Times New Roman" w:cs="Times New Roman"/>
          <w:b/>
          <w:bCs/>
          <w:color w:val="BF4E14" w:themeColor="accent2" w:themeShade="BF"/>
          <w:kern w:val="0"/>
          <w:sz w:val="26"/>
          <w:szCs w:val="26"/>
          <w14:ligatures w14:val="none"/>
        </w:rPr>
        <w:t xml:space="preserve"> Advanced Techniques in Molecular Biology</w:t>
      </w:r>
    </w:p>
    <w:p w14:paraId="695FA88D" w14:textId="58B3AE5E" w:rsidR="00F029F5" w:rsidRPr="00877F4B" w:rsidRDefault="00F029F5" w:rsidP="006C0390">
      <w:pPr>
        <w:numPr>
          <w:ilvl w:val="0"/>
          <w:numId w:val="9"/>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DNA Sequencing and Genomics</w:t>
      </w:r>
    </w:p>
    <w:p w14:paraId="15D20636" w14:textId="77777777" w:rsidR="00F029F5" w:rsidRPr="00F029F5" w:rsidRDefault="00F029F5" w:rsidP="006C0390">
      <w:pPr>
        <w:numPr>
          <w:ilvl w:val="1"/>
          <w:numId w:val="9"/>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Sanger sequencing, next-generation sequencing</w:t>
      </w:r>
    </w:p>
    <w:p w14:paraId="3545090E" w14:textId="00352D69" w:rsidR="00F029F5" w:rsidRPr="00877F4B" w:rsidRDefault="00F029F5" w:rsidP="006C0390">
      <w:pPr>
        <w:numPr>
          <w:ilvl w:val="0"/>
          <w:numId w:val="9"/>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Comparative Genomics and Systems Biology</w:t>
      </w:r>
    </w:p>
    <w:p w14:paraId="347923D8" w14:textId="77777777" w:rsidR="00F029F5" w:rsidRPr="00F029F5" w:rsidRDefault="00F029F5" w:rsidP="006C0390">
      <w:pPr>
        <w:numPr>
          <w:ilvl w:val="1"/>
          <w:numId w:val="9"/>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Microarrays, metabolomics, synthetic genomics</w:t>
      </w:r>
    </w:p>
    <w:p w14:paraId="2660F36E" w14:textId="556AD1A2" w:rsidR="00F029F5" w:rsidRPr="00877F4B" w:rsidRDefault="00193834" w:rsidP="006C0390">
      <w:pPr>
        <w:spacing w:before="100" w:beforeAutospacing="1" w:after="0" w:line="360" w:lineRule="auto"/>
        <w:jc w:val="both"/>
        <w:outlineLvl w:val="3"/>
        <w:rPr>
          <w:rFonts w:ascii="Times New Roman" w:eastAsia="Times New Roman" w:hAnsi="Times New Roman" w:cs="Times New Roman"/>
          <w:b/>
          <w:bCs/>
          <w:color w:val="BF4E14" w:themeColor="accent2" w:themeShade="BF"/>
          <w:kern w:val="0"/>
          <w:sz w:val="26"/>
          <w:szCs w:val="26"/>
          <w14:ligatures w14:val="none"/>
        </w:rPr>
      </w:pPr>
      <w:r>
        <w:rPr>
          <w:rFonts w:ascii="Times New Roman" w:eastAsia="Times New Roman" w:hAnsi="Times New Roman" w:cs="Times New Roman"/>
          <w:b/>
          <w:bCs/>
          <w:color w:val="BF4E14" w:themeColor="accent2" w:themeShade="BF"/>
          <w:kern w:val="0"/>
          <w:sz w:val="26"/>
          <w:szCs w:val="26"/>
          <w14:ligatures w14:val="none"/>
        </w:rPr>
        <w:t>Chapter</w:t>
      </w:r>
      <w:r w:rsidR="00F029F5" w:rsidRPr="00877F4B">
        <w:rPr>
          <w:rFonts w:ascii="Times New Roman" w:eastAsia="Times New Roman" w:hAnsi="Times New Roman" w:cs="Times New Roman"/>
          <w:b/>
          <w:bCs/>
          <w:color w:val="BF4E14" w:themeColor="accent2" w:themeShade="BF"/>
          <w:kern w:val="0"/>
          <w:sz w:val="26"/>
          <w:szCs w:val="26"/>
          <w14:ligatures w14:val="none"/>
        </w:rPr>
        <w:t xml:space="preserve"> </w:t>
      </w:r>
      <w:r w:rsidR="00B8135D">
        <w:rPr>
          <w:rFonts w:ascii="Times New Roman" w:eastAsia="Times New Roman" w:hAnsi="Times New Roman" w:cs="Times New Roman"/>
          <w:b/>
          <w:bCs/>
          <w:color w:val="BF4E14" w:themeColor="accent2" w:themeShade="BF"/>
          <w:kern w:val="0"/>
          <w:sz w:val="26"/>
          <w:szCs w:val="26"/>
          <w14:ligatures w14:val="none"/>
        </w:rPr>
        <w:t>8</w:t>
      </w:r>
      <w:r w:rsidR="00C4170C">
        <w:rPr>
          <w:rFonts w:ascii="Times New Roman" w:eastAsia="Times New Roman" w:hAnsi="Times New Roman" w:cs="Times New Roman"/>
          <w:b/>
          <w:bCs/>
          <w:color w:val="BF4E14" w:themeColor="accent2" w:themeShade="BF"/>
          <w:kern w:val="0"/>
          <w:sz w:val="26"/>
          <w:szCs w:val="26"/>
          <w14:ligatures w14:val="none"/>
        </w:rPr>
        <w:t>.</w:t>
      </w:r>
      <w:r w:rsidR="00F029F5" w:rsidRPr="00877F4B">
        <w:rPr>
          <w:rFonts w:ascii="Times New Roman" w:eastAsia="Times New Roman" w:hAnsi="Times New Roman" w:cs="Times New Roman"/>
          <w:b/>
          <w:bCs/>
          <w:color w:val="BF4E14" w:themeColor="accent2" w:themeShade="BF"/>
          <w:kern w:val="0"/>
          <w:sz w:val="26"/>
          <w:szCs w:val="26"/>
          <w14:ligatures w14:val="none"/>
        </w:rPr>
        <w:t xml:space="preserve"> Bioinformatics and Data Analysis</w:t>
      </w:r>
    </w:p>
    <w:p w14:paraId="70679441" w14:textId="131BBFC8" w:rsidR="00F029F5" w:rsidRPr="00877F4B" w:rsidRDefault="00F029F5" w:rsidP="006C0390">
      <w:pPr>
        <w:numPr>
          <w:ilvl w:val="0"/>
          <w:numId w:val="10"/>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Introduction to Bioinformatics</w:t>
      </w:r>
    </w:p>
    <w:p w14:paraId="50AF84E3" w14:textId="77777777" w:rsidR="00F029F5" w:rsidRPr="00F029F5" w:rsidRDefault="00F029F5" w:rsidP="006C0390">
      <w:pPr>
        <w:numPr>
          <w:ilvl w:val="1"/>
          <w:numId w:val="10"/>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lastRenderedPageBreak/>
        <w:t>Key tools and databases</w:t>
      </w:r>
    </w:p>
    <w:p w14:paraId="7889DB4B" w14:textId="77777777" w:rsidR="00F029F5" w:rsidRPr="00F029F5" w:rsidRDefault="00F029F5" w:rsidP="006C0390">
      <w:pPr>
        <w:numPr>
          <w:ilvl w:val="1"/>
          <w:numId w:val="10"/>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Sequence alignment and analysis</w:t>
      </w:r>
    </w:p>
    <w:p w14:paraId="5BAEBC7D" w14:textId="2A991CB2" w:rsidR="00F029F5" w:rsidRPr="00877F4B" w:rsidRDefault="00F029F5" w:rsidP="006C0390">
      <w:pPr>
        <w:numPr>
          <w:ilvl w:val="0"/>
          <w:numId w:val="10"/>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sidRPr="00877F4B">
        <w:rPr>
          <w:rFonts w:ascii="Times New Roman" w:eastAsia="Times New Roman" w:hAnsi="Times New Roman" w:cs="Times New Roman"/>
          <w:b/>
          <w:bCs/>
          <w:color w:val="215E99" w:themeColor="text2" w:themeTint="BF"/>
          <w:kern w:val="0"/>
          <w:sz w:val="26"/>
          <w:szCs w:val="26"/>
          <w14:ligatures w14:val="none"/>
        </w:rPr>
        <w:t>Practical Applications of Bioinformatics</w:t>
      </w:r>
    </w:p>
    <w:p w14:paraId="5981E525" w14:textId="77777777" w:rsidR="00F029F5" w:rsidRPr="00C77834" w:rsidRDefault="00F029F5" w:rsidP="006C0390">
      <w:pPr>
        <w:numPr>
          <w:ilvl w:val="1"/>
          <w:numId w:val="10"/>
        </w:numPr>
        <w:spacing w:before="100" w:beforeAutospacing="1" w:after="0" w:line="360" w:lineRule="auto"/>
        <w:jc w:val="both"/>
        <w:rPr>
          <w:rFonts w:ascii="Times New Roman" w:eastAsia="Times New Roman" w:hAnsi="Times New Roman" w:cs="Times New Roman"/>
          <w:kern w:val="0"/>
          <w:sz w:val="24"/>
          <w:szCs w:val="24"/>
          <w14:ligatures w14:val="none"/>
        </w:rPr>
      </w:pPr>
      <w:r w:rsidRPr="00F029F5">
        <w:rPr>
          <w:rFonts w:ascii="Times New Roman" w:eastAsia="Times New Roman" w:hAnsi="Times New Roman" w:cs="Times New Roman"/>
          <w:kern w:val="0"/>
          <w:sz w:val="24"/>
          <w:szCs w:val="24"/>
          <w14:ligatures w14:val="none"/>
        </w:rPr>
        <w:t>Genome annotation, phylogenetic analysis</w:t>
      </w:r>
    </w:p>
    <w:p w14:paraId="6AD420BD" w14:textId="0C785199" w:rsidR="00C77834" w:rsidRPr="00877F4B" w:rsidRDefault="00C4170C" w:rsidP="006C0390">
      <w:p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Pr>
          <w:rFonts w:ascii="Times New Roman" w:eastAsia="Times New Roman" w:hAnsi="Times New Roman" w:cs="Times New Roman"/>
          <w:b/>
          <w:bCs/>
          <w:color w:val="BF4E14" w:themeColor="accent2" w:themeShade="BF"/>
          <w:kern w:val="0"/>
          <w:sz w:val="26"/>
          <w:szCs w:val="26"/>
          <w14:ligatures w14:val="none"/>
        </w:rPr>
        <w:t>Chapter</w:t>
      </w:r>
      <w:r w:rsidRPr="00877F4B">
        <w:rPr>
          <w:rFonts w:ascii="Times New Roman" w:eastAsia="Times New Roman" w:hAnsi="Times New Roman" w:cs="Times New Roman"/>
          <w:b/>
          <w:bCs/>
          <w:color w:val="BF4E14" w:themeColor="accent2" w:themeShade="BF"/>
          <w:kern w:val="0"/>
          <w:sz w:val="26"/>
          <w:szCs w:val="26"/>
          <w14:ligatures w14:val="none"/>
        </w:rPr>
        <w:t xml:space="preserve"> </w:t>
      </w:r>
      <w:r>
        <w:rPr>
          <w:rFonts w:ascii="Times New Roman" w:eastAsia="Times New Roman" w:hAnsi="Times New Roman" w:cs="Times New Roman"/>
          <w:b/>
          <w:bCs/>
          <w:color w:val="BF4E14" w:themeColor="accent2" w:themeShade="BF"/>
          <w:kern w:val="0"/>
          <w:sz w:val="26"/>
          <w:szCs w:val="26"/>
          <w14:ligatures w14:val="none"/>
        </w:rPr>
        <w:t xml:space="preserve">9. </w:t>
      </w:r>
      <w:r w:rsidR="00C77834" w:rsidRPr="00C4170C">
        <w:rPr>
          <w:rFonts w:ascii="Times New Roman" w:eastAsia="Times New Roman" w:hAnsi="Times New Roman" w:cs="Times New Roman"/>
          <w:b/>
          <w:bCs/>
          <w:color w:val="BF4E14" w:themeColor="accent2" w:themeShade="BF"/>
          <w:kern w:val="0"/>
          <w:sz w:val="26"/>
          <w:szCs w:val="26"/>
          <w14:ligatures w14:val="none"/>
        </w:rPr>
        <w:t>Antimicrobial Resistance (AMR) in Bioinformatics</w:t>
      </w:r>
    </w:p>
    <w:p w14:paraId="66F8E7D9" w14:textId="653AF952" w:rsidR="00C77834" w:rsidRPr="008C23FE" w:rsidRDefault="00B522B0" w:rsidP="006C0390">
      <w:pPr>
        <w:numPr>
          <w:ilvl w:val="0"/>
          <w:numId w:val="10"/>
        </w:numPr>
        <w:spacing w:before="100" w:beforeAutospacing="1" w:after="0" w:line="360" w:lineRule="auto"/>
        <w:jc w:val="both"/>
        <w:rPr>
          <w:rFonts w:ascii="Times New Roman" w:eastAsia="Times New Roman" w:hAnsi="Times New Roman" w:cs="Times New Roman"/>
          <w:color w:val="215E99" w:themeColor="text2" w:themeTint="BF"/>
          <w:kern w:val="0"/>
          <w:sz w:val="26"/>
          <w:szCs w:val="26"/>
          <w14:ligatures w14:val="none"/>
        </w:rPr>
      </w:pPr>
      <w:r>
        <w:rPr>
          <w:rFonts w:ascii="Times New Roman" w:eastAsia="Times New Roman" w:hAnsi="Times New Roman" w:cs="Times New Roman"/>
          <w:b/>
          <w:bCs/>
          <w:color w:val="215E99" w:themeColor="text2" w:themeTint="BF"/>
          <w:kern w:val="0"/>
          <w:sz w:val="26"/>
          <w:szCs w:val="26"/>
          <w14:ligatures w14:val="none"/>
        </w:rPr>
        <w:t xml:space="preserve">The </w:t>
      </w:r>
      <w:r w:rsidR="008C23FE" w:rsidRPr="008C23FE">
        <w:rPr>
          <w:rFonts w:ascii="Times New Roman" w:eastAsia="Times New Roman" w:hAnsi="Times New Roman" w:cs="Times New Roman"/>
          <w:b/>
          <w:bCs/>
          <w:color w:val="215E99" w:themeColor="text2" w:themeTint="BF"/>
          <w:kern w:val="0"/>
          <w:sz w:val="26"/>
          <w:szCs w:val="26"/>
          <w14:ligatures w14:val="none"/>
        </w:rPr>
        <w:t>Importance of AMR</w:t>
      </w:r>
    </w:p>
    <w:p w14:paraId="75E34CF7" w14:textId="77777777" w:rsidR="00C77834" w:rsidRPr="00C77834" w:rsidRDefault="00C77834" w:rsidP="006C0390">
      <w:pPr>
        <w:numPr>
          <w:ilvl w:val="1"/>
          <w:numId w:val="10"/>
        </w:numPr>
        <w:spacing w:before="100" w:beforeAutospacing="1" w:after="0" w:line="360" w:lineRule="auto"/>
        <w:jc w:val="both"/>
        <w:rPr>
          <w:rFonts w:ascii="Times New Roman" w:eastAsia="Times New Roman" w:hAnsi="Times New Roman" w:cs="Times New Roman"/>
          <w:kern w:val="0"/>
          <w:sz w:val="24"/>
          <w:szCs w:val="24"/>
          <w14:ligatures w14:val="none"/>
        </w:rPr>
      </w:pPr>
      <w:r w:rsidRPr="00C77834">
        <w:rPr>
          <w:rFonts w:ascii="Times New Roman" w:eastAsia="Times New Roman" w:hAnsi="Times New Roman" w:cs="Times New Roman"/>
          <w:kern w:val="0"/>
          <w:sz w:val="24"/>
          <w:szCs w:val="24"/>
          <w14:ligatures w14:val="none"/>
        </w:rPr>
        <w:t>History of AMR</w:t>
      </w:r>
    </w:p>
    <w:p w14:paraId="2C0C9778" w14:textId="77777777" w:rsidR="00C77834" w:rsidRPr="00C77834" w:rsidRDefault="00C77834" w:rsidP="006C0390">
      <w:pPr>
        <w:numPr>
          <w:ilvl w:val="1"/>
          <w:numId w:val="10"/>
        </w:numPr>
        <w:spacing w:before="100" w:beforeAutospacing="1" w:after="0" w:line="360" w:lineRule="auto"/>
        <w:jc w:val="both"/>
        <w:rPr>
          <w:rFonts w:ascii="Times New Roman" w:eastAsia="Times New Roman" w:hAnsi="Times New Roman" w:cs="Times New Roman"/>
          <w:kern w:val="0"/>
          <w:sz w:val="24"/>
          <w:szCs w:val="24"/>
          <w14:ligatures w14:val="none"/>
        </w:rPr>
      </w:pPr>
      <w:r w:rsidRPr="00C77834">
        <w:rPr>
          <w:rFonts w:ascii="Times New Roman" w:eastAsia="Times New Roman" w:hAnsi="Times New Roman" w:cs="Times New Roman"/>
          <w:kern w:val="0"/>
          <w:sz w:val="24"/>
          <w:szCs w:val="24"/>
          <w14:ligatures w14:val="none"/>
        </w:rPr>
        <w:t>Key mutations and mechanisms</w:t>
      </w:r>
    </w:p>
    <w:p w14:paraId="7A1B9442" w14:textId="77777777" w:rsidR="00C77834" w:rsidRPr="00C77834" w:rsidRDefault="00C77834" w:rsidP="006C0390">
      <w:pPr>
        <w:numPr>
          <w:ilvl w:val="1"/>
          <w:numId w:val="10"/>
        </w:numPr>
        <w:spacing w:before="100" w:beforeAutospacing="1" w:after="0" w:line="360" w:lineRule="auto"/>
        <w:jc w:val="both"/>
        <w:rPr>
          <w:rFonts w:ascii="Times New Roman" w:eastAsia="Times New Roman" w:hAnsi="Times New Roman" w:cs="Times New Roman"/>
          <w:kern w:val="0"/>
          <w:sz w:val="24"/>
          <w:szCs w:val="24"/>
          <w14:ligatures w14:val="none"/>
        </w:rPr>
      </w:pPr>
      <w:r w:rsidRPr="00C77834">
        <w:rPr>
          <w:rFonts w:ascii="Times New Roman" w:eastAsia="Times New Roman" w:hAnsi="Times New Roman" w:cs="Times New Roman"/>
          <w:kern w:val="0"/>
          <w:sz w:val="24"/>
          <w:szCs w:val="24"/>
          <w14:ligatures w14:val="none"/>
        </w:rPr>
        <w:t>Dangerous species</w:t>
      </w:r>
    </w:p>
    <w:p w14:paraId="141532B4" w14:textId="0EA403CF" w:rsidR="00C77834" w:rsidRDefault="00C77834" w:rsidP="006C0390">
      <w:pPr>
        <w:numPr>
          <w:ilvl w:val="1"/>
          <w:numId w:val="10"/>
        </w:numPr>
        <w:spacing w:before="100" w:beforeAutospacing="1" w:after="0" w:line="360" w:lineRule="auto"/>
        <w:jc w:val="both"/>
        <w:rPr>
          <w:rFonts w:ascii="Times New Roman" w:eastAsia="Times New Roman" w:hAnsi="Times New Roman" w:cs="Times New Roman"/>
          <w:kern w:val="0"/>
          <w:sz w:val="24"/>
          <w:szCs w:val="24"/>
          <w14:ligatures w14:val="none"/>
        </w:rPr>
      </w:pPr>
      <w:r w:rsidRPr="00C77834">
        <w:rPr>
          <w:rFonts w:ascii="Times New Roman" w:eastAsia="Times New Roman" w:hAnsi="Times New Roman" w:cs="Times New Roman"/>
          <w:kern w:val="0"/>
          <w:sz w:val="24"/>
          <w:szCs w:val="24"/>
          <w14:ligatures w14:val="none"/>
        </w:rPr>
        <w:t>Increasing AMR concern</w:t>
      </w:r>
    </w:p>
    <w:p w14:paraId="4606D229" w14:textId="3D2BE53B" w:rsidR="006B39D0" w:rsidRDefault="006B39D0" w:rsidP="006C0390">
      <w:pPr>
        <w:numPr>
          <w:ilvl w:val="1"/>
          <w:numId w:val="10"/>
        </w:numPr>
        <w:spacing w:before="100" w:beforeAutospacing="1" w:after="0" w:line="360" w:lineRule="auto"/>
        <w:jc w:val="both"/>
        <w:rPr>
          <w:rFonts w:ascii="Times New Roman" w:eastAsia="Times New Roman" w:hAnsi="Times New Roman" w:cs="Times New Roman"/>
          <w:kern w:val="0"/>
          <w:sz w:val="24"/>
          <w:szCs w:val="24"/>
          <w14:ligatures w14:val="none"/>
        </w:rPr>
      </w:pPr>
      <w:r w:rsidRPr="006B39D0">
        <w:rPr>
          <w:rFonts w:ascii="Times New Roman" w:eastAsia="Times New Roman" w:hAnsi="Times New Roman" w:cs="Times New Roman"/>
          <w:kern w:val="0"/>
          <w:sz w:val="24"/>
          <w:szCs w:val="24"/>
          <w14:ligatures w14:val="none"/>
        </w:rPr>
        <w:t>Current Detection Methods and Pipelines</w:t>
      </w:r>
    </w:p>
    <w:p w14:paraId="75BD9DFA" w14:textId="4674B5AE" w:rsidR="006B39D0" w:rsidRPr="00C77834" w:rsidRDefault="006B39D0" w:rsidP="006C0390">
      <w:pPr>
        <w:numPr>
          <w:ilvl w:val="1"/>
          <w:numId w:val="10"/>
        </w:numPr>
        <w:spacing w:before="100" w:beforeAutospacing="1" w:after="0" w:line="36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Future Directions</w:t>
      </w:r>
    </w:p>
    <w:p w14:paraId="456CA0CB" w14:textId="669CBC9E" w:rsidR="00115ADD" w:rsidRPr="006A263D" w:rsidRDefault="00075E0C" w:rsidP="006C0390">
      <w:pPr>
        <w:rPr>
          <w:rFonts w:ascii="Times New Roman" w:hAnsi="Times New Roman" w:cs="Times New Roman"/>
          <w:sz w:val="28"/>
          <w:szCs w:val="28"/>
        </w:rPr>
      </w:pPr>
      <w:r>
        <w:rPr>
          <w:rFonts w:ascii="Times New Roman" w:hAnsi="Times New Roman" w:cs="Times New Roman"/>
          <w:b/>
          <w:bCs/>
          <w:sz w:val="28"/>
          <w:szCs w:val="28"/>
        </w:rPr>
        <w:br w:type="page"/>
      </w:r>
    </w:p>
    <w:p w14:paraId="10895919" w14:textId="32CDCBFC" w:rsidR="008573EB" w:rsidRPr="00A66897" w:rsidRDefault="00193834" w:rsidP="006C0390">
      <w:pPr>
        <w:spacing w:line="360" w:lineRule="auto"/>
        <w:jc w:val="both"/>
        <w:rPr>
          <w:rFonts w:ascii="Times New Roman" w:hAnsi="Times New Roman" w:cs="Times New Roman"/>
          <w:b/>
          <w:bCs/>
          <w:color w:val="BF4E14" w:themeColor="accent2" w:themeShade="BF"/>
          <w:sz w:val="28"/>
          <w:szCs w:val="28"/>
        </w:rPr>
      </w:pPr>
      <w:r>
        <w:rPr>
          <w:rFonts w:ascii="Times New Roman" w:eastAsia="Times New Roman" w:hAnsi="Times New Roman" w:cs="Times New Roman"/>
          <w:b/>
          <w:bCs/>
          <w:color w:val="BF4E14" w:themeColor="accent2" w:themeShade="BF"/>
          <w:kern w:val="0"/>
          <w:sz w:val="26"/>
          <w:szCs w:val="26"/>
          <w14:ligatures w14:val="none"/>
        </w:rPr>
        <w:lastRenderedPageBreak/>
        <w:t>Chapter</w:t>
      </w:r>
      <w:r w:rsidRPr="00A66897">
        <w:rPr>
          <w:rFonts w:ascii="Times New Roman" w:hAnsi="Times New Roman" w:cs="Times New Roman"/>
          <w:b/>
          <w:bCs/>
          <w:color w:val="BF4E14" w:themeColor="accent2" w:themeShade="BF"/>
          <w:sz w:val="28"/>
          <w:szCs w:val="28"/>
        </w:rPr>
        <w:t xml:space="preserve"> </w:t>
      </w:r>
      <w:r w:rsidR="008573EB" w:rsidRPr="00A66897">
        <w:rPr>
          <w:rFonts w:ascii="Times New Roman" w:hAnsi="Times New Roman" w:cs="Times New Roman"/>
          <w:b/>
          <w:bCs/>
          <w:color w:val="BF4E14" w:themeColor="accent2" w:themeShade="BF"/>
          <w:sz w:val="28"/>
          <w:szCs w:val="28"/>
        </w:rPr>
        <w:t>1</w:t>
      </w:r>
      <w:r>
        <w:rPr>
          <w:rFonts w:ascii="Times New Roman" w:hAnsi="Times New Roman" w:cs="Times New Roman"/>
          <w:b/>
          <w:bCs/>
          <w:color w:val="BF4E14" w:themeColor="accent2" w:themeShade="BF"/>
          <w:sz w:val="28"/>
          <w:szCs w:val="28"/>
        </w:rPr>
        <w:t>.</w:t>
      </w:r>
      <w:r w:rsidR="008573EB" w:rsidRPr="00A66897">
        <w:rPr>
          <w:rFonts w:ascii="Times New Roman" w:hAnsi="Times New Roman" w:cs="Times New Roman"/>
          <w:b/>
          <w:bCs/>
          <w:color w:val="BF4E14" w:themeColor="accent2" w:themeShade="BF"/>
          <w:sz w:val="28"/>
          <w:szCs w:val="28"/>
        </w:rPr>
        <w:t xml:space="preserve"> Introduction to Molecular Genetics</w:t>
      </w:r>
    </w:p>
    <w:p w14:paraId="2C41A0FB" w14:textId="042CF2B4" w:rsidR="006E6B2D" w:rsidRPr="007F0FE0" w:rsidRDefault="007F0FE0" w:rsidP="006C0390">
      <w:pPr>
        <w:spacing w:line="360" w:lineRule="auto"/>
        <w:jc w:val="both"/>
        <w:rPr>
          <w:rFonts w:ascii="Times New Roman" w:hAnsi="Times New Roman" w:cs="Times New Roman"/>
          <w:b/>
          <w:bCs/>
          <w:color w:val="4C94D8" w:themeColor="text2" w:themeTint="80"/>
          <w:sz w:val="26"/>
          <w:szCs w:val="26"/>
        </w:rPr>
      </w:pPr>
      <w:r w:rsidRPr="007F0FE0">
        <w:rPr>
          <w:rFonts w:ascii="Times New Roman" w:hAnsi="Times New Roman" w:cs="Times New Roman"/>
          <w:b/>
          <w:bCs/>
          <w:color w:val="4C94D8" w:themeColor="text2" w:themeTint="80"/>
          <w:sz w:val="26"/>
          <w:szCs w:val="26"/>
        </w:rPr>
        <w:t>1.</w:t>
      </w:r>
      <w:r>
        <w:rPr>
          <w:rFonts w:ascii="Times New Roman" w:hAnsi="Times New Roman" w:cs="Times New Roman"/>
          <w:b/>
          <w:bCs/>
          <w:color w:val="4C94D8" w:themeColor="text2" w:themeTint="80"/>
          <w:sz w:val="26"/>
          <w:szCs w:val="26"/>
        </w:rPr>
        <w:t xml:space="preserve">1. </w:t>
      </w:r>
      <w:r w:rsidR="006E6B2D" w:rsidRPr="007F0FE0">
        <w:rPr>
          <w:rFonts w:ascii="Times New Roman" w:hAnsi="Times New Roman" w:cs="Times New Roman"/>
          <w:b/>
          <w:bCs/>
          <w:color w:val="4C94D8" w:themeColor="text2" w:themeTint="80"/>
          <w:sz w:val="26"/>
          <w:szCs w:val="26"/>
        </w:rPr>
        <w:t>Overview of Molecular Genetics</w:t>
      </w:r>
    </w:p>
    <w:p w14:paraId="399114D3" w14:textId="23116BD5" w:rsidR="00353536" w:rsidRPr="00353536" w:rsidRDefault="00353536" w:rsidP="006C0390">
      <w:pPr>
        <w:spacing w:line="360" w:lineRule="auto"/>
        <w:rPr>
          <w:rFonts w:ascii="Times New Roman" w:hAnsi="Times New Roman" w:cs="Times New Roman"/>
          <w:sz w:val="24"/>
          <w:szCs w:val="24"/>
          <w:shd w:val="clear" w:color="auto" w:fill="FFFFFF"/>
        </w:rPr>
      </w:pPr>
      <w:r w:rsidRPr="00353536">
        <w:rPr>
          <w:rStyle w:val="sw"/>
          <w:rFonts w:ascii="Times New Roman" w:hAnsi="Times New Roman" w:cs="Times New Roman"/>
          <w:sz w:val="24"/>
          <w:szCs w:val="24"/>
          <w:shd w:val="clear" w:color="auto" w:fill="FFFFFF"/>
        </w:rPr>
        <w:t>Biology</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i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study</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of</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what</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living</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ing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ar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how</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ey</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work,</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how</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ey</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interact,</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and</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how</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ey</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evolve.</w:t>
      </w:r>
      <w:r w:rsidRPr="00353536">
        <w:rPr>
          <w:rFonts w:ascii="Times New Roman" w:hAnsi="Times New Roman" w:cs="Times New Roman"/>
          <w:sz w:val="24"/>
          <w:szCs w:val="24"/>
          <w:shd w:val="clear" w:color="auto" w:fill="FFFFFF"/>
        </w:rPr>
        <w:t xml:space="preserve"> </w:t>
      </w:r>
      <w:r w:rsidR="00F67D6E" w:rsidRPr="00F67D6E">
        <w:rPr>
          <w:rFonts w:ascii="Times New Roman" w:hAnsi="Times New Roman" w:cs="Times New Roman"/>
          <w:sz w:val="24"/>
          <w:szCs w:val="24"/>
          <w:shd w:val="clear" w:color="auto" w:fill="FFFFFF"/>
        </w:rPr>
        <w:t>Molecular biology is the branch of biology concerned with the study of the molecular basis of biological activity within and between cells, including the synthesis, modification, mechanism, and interactions of biomolecules</w:t>
      </w:r>
      <w:r w:rsidR="00F67D6E" w:rsidRPr="004D747C">
        <w:rPr>
          <w:rFonts w:ascii="Times New Roman" w:hAnsi="Times New Roman" w:cs="Times New Roman"/>
          <w:sz w:val="24"/>
          <w:szCs w:val="24"/>
          <w:shd w:val="clear" w:color="auto" w:fill="FFFFFF"/>
        </w:rPr>
        <w:t>.</w:t>
      </w:r>
      <w:r w:rsidR="0037405D" w:rsidRPr="004D747C">
        <w:rPr>
          <w:rFonts w:ascii="Times New Roman" w:hAnsi="Times New Roman" w:cs="Times New Roman"/>
          <w:sz w:val="24"/>
          <w:szCs w:val="24"/>
          <w:shd w:val="clear" w:color="auto" w:fill="FFFFFF"/>
        </w:rPr>
        <w:t xml:space="preserve"> </w:t>
      </w:r>
      <w:r w:rsidR="00075E0C" w:rsidRPr="004D747C">
        <w:rPr>
          <w:rFonts w:ascii="Times New Roman" w:hAnsi="Times New Roman" w:cs="Times New Roman"/>
          <w:sz w:val="24"/>
          <w:szCs w:val="24"/>
          <w:shd w:val="clear" w:color="auto" w:fill="FFFFFF"/>
        </w:rPr>
        <w:t>In another word, molecular biology is t</w:t>
      </w:r>
      <w:r w:rsidR="0060321E" w:rsidRPr="004D747C">
        <w:rPr>
          <w:rFonts w:ascii="Times New Roman" w:hAnsi="Times New Roman" w:cs="Times New Roman"/>
          <w:sz w:val="24"/>
          <w:szCs w:val="24"/>
          <w:shd w:val="clear" w:color="auto" w:fill="FFFFFF"/>
        </w:rPr>
        <w:t>he</w:t>
      </w:r>
      <w:r w:rsidR="0037405D" w:rsidRPr="004D747C">
        <w:rPr>
          <w:rFonts w:ascii="Times New Roman" w:hAnsi="Times New Roman" w:cs="Times New Roman"/>
          <w:sz w:val="24"/>
          <w:szCs w:val="24"/>
          <w:shd w:val="clear" w:color="auto" w:fill="FFFFFF"/>
        </w:rPr>
        <w:t xml:space="preserve"> study of gene structure and function at the molecular level.</w:t>
      </w:r>
    </w:p>
    <w:p w14:paraId="2D390DD4" w14:textId="5A414C96" w:rsidR="00353536" w:rsidRPr="00F14739" w:rsidRDefault="00353536" w:rsidP="006C0390">
      <w:pPr>
        <w:spacing w:line="360" w:lineRule="auto"/>
        <w:rPr>
          <w:rFonts w:ascii="Times New Roman" w:hAnsi="Times New Roman" w:cs="Times New Roman"/>
          <w:b/>
          <w:bCs/>
          <w:i/>
          <w:iCs/>
          <w:sz w:val="24"/>
          <w:szCs w:val="24"/>
          <w:shd w:val="clear" w:color="auto" w:fill="FFFFFF"/>
        </w:rPr>
      </w:pPr>
      <w:r w:rsidRPr="00F14739">
        <w:rPr>
          <w:rFonts w:ascii="Times New Roman" w:hAnsi="Times New Roman" w:cs="Times New Roman"/>
          <w:b/>
          <w:bCs/>
          <w:i/>
          <w:iCs/>
          <w:sz w:val="24"/>
          <w:szCs w:val="24"/>
          <w:shd w:val="clear" w:color="auto" w:fill="FFFFFF"/>
        </w:rPr>
        <w:t xml:space="preserve">The </w:t>
      </w:r>
      <w:r w:rsidRPr="00F14739">
        <w:rPr>
          <w:rStyle w:val="sw"/>
          <w:rFonts w:ascii="Times New Roman" w:hAnsi="Times New Roman" w:cs="Times New Roman"/>
          <w:b/>
          <w:bCs/>
          <w:i/>
          <w:iCs/>
          <w:sz w:val="24"/>
          <w:szCs w:val="24"/>
          <w:shd w:val="clear" w:color="auto" w:fill="FFFFFF"/>
        </w:rPr>
        <w:t>Goals</w:t>
      </w:r>
      <w:r w:rsidRPr="00F14739">
        <w:rPr>
          <w:rFonts w:ascii="Times New Roman" w:hAnsi="Times New Roman" w:cs="Times New Roman"/>
          <w:b/>
          <w:bCs/>
          <w:i/>
          <w:iCs/>
          <w:sz w:val="24"/>
          <w:szCs w:val="24"/>
          <w:shd w:val="clear" w:color="auto" w:fill="FFFFFF"/>
        </w:rPr>
        <w:t xml:space="preserve"> </w:t>
      </w:r>
      <w:r w:rsidRPr="00F14739">
        <w:rPr>
          <w:rStyle w:val="sw"/>
          <w:rFonts w:ascii="Times New Roman" w:hAnsi="Times New Roman" w:cs="Times New Roman"/>
          <w:b/>
          <w:bCs/>
          <w:i/>
          <w:iCs/>
          <w:sz w:val="24"/>
          <w:szCs w:val="24"/>
          <w:shd w:val="clear" w:color="auto" w:fill="FFFFFF"/>
        </w:rPr>
        <w:t>of</w:t>
      </w:r>
      <w:r w:rsidRPr="00F14739">
        <w:rPr>
          <w:rFonts w:ascii="Times New Roman" w:hAnsi="Times New Roman" w:cs="Times New Roman"/>
          <w:b/>
          <w:bCs/>
          <w:i/>
          <w:iCs/>
          <w:sz w:val="24"/>
          <w:szCs w:val="24"/>
          <w:shd w:val="clear" w:color="auto" w:fill="FFFFFF"/>
        </w:rPr>
        <w:t xml:space="preserve"> </w:t>
      </w:r>
      <w:r w:rsidRPr="00F14739">
        <w:rPr>
          <w:rStyle w:val="sw"/>
          <w:rFonts w:ascii="Times New Roman" w:hAnsi="Times New Roman" w:cs="Times New Roman"/>
          <w:b/>
          <w:bCs/>
          <w:i/>
          <w:iCs/>
          <w:sz w:val="24"/>
          <w:szCs w:val="24"/>
          <w:shd w:val="clear" w:color="auto" w:fill="FFFFFF"/>
        </w:rPr>
        <w:t>Molecular</w:t>
      </w:r>
      <w:r w:rsidRPr="00F14739">
        <w:rPr>
          <w:rFonts w:ascii="Times New Roman" w:hAnsi="Times New Roman" w:cs="Times New Roman"/>
          <w:b/>
          <w:bCs/>
          <w:i/>
          <w:iCs/>
          <w:sz w:val="24"/>
          <w:szCs w:val="24"/>
          <w:shd w:val="clear" w:color="auto" w:fill="FFFFFF"/>
        </w:rPr>
        <w:t xml:space="preserve"> </w:t>
      </w:r>
      <w:r w:rsidRPr="00F14739">
        <w:rPr>
          <w:rStyle w:val="sw"/>
          <w:rFonts w:ascii="Times New Roman" w:hAnsi="Times New Roman" w:cs="Times New Roman"/>
          <w:b/>
          <w:bCs/>
          <w:i/>
          <w:iCs/>
          <w:sz w:val="24"/>
          <w:szCs w:val="24"/>
          <w:shd w:val="clear" w:color="auto" w:fill="FFFFFF"/>
        </w:rPr>
        <w:t>Biology</w:t>
      </w:r>
    </w:p>
    <w:p w14:paraId="4A4FC45C" w14:textId="77777777" w:rsidR="00353536" w:rsidRDefault="00353536" w:rsidP="006C0390">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 </w:t>
      </w:r>
      <w:r w:rsidRPr="00353536">
        <w:rPr>
          <w:rStyle w:val="sw"/>
          <w:rFonts w:ascii="Times New Roman" w:hAnsi="Times New Roman" w:cs="Times New Roman"/>
          <w:sz w:val="24"/>
          <w:szCs w:val="24"/>
          <w:shd w:val="clear" w:color="auto" w:fill="FFFFFF"/>
        </w:rPr>
        <w:t>Sequenc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and</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compar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complet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genome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of</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organisms.</w:t>
      </w:r>
      <w:r w:rsidRPr="00353536">
        <w:rPr>
          <w:rFonts w:ascii="Times New Roman" w:hAnsi="Times New Roman" w:cs="Times New Roman"/>
          <w:sz w:val="24"/>
          <w:szCs w:val="24"/>
          <w:shd w:val="clear" w:color="auto" w:fill="FFFFFF"/>
        </w:rPr>
        <w:t xml:space="preserve"> </w:t>
      </w:r>
    </w:p>
    <w:p w14:paraId="43DFCC49" w14:textId="77777777" w:rsidR="00353536" w:rsidRDefault="00353536" w:rsidP="006C0390">
      <w:pPr>
        <w:spacing w:line="360" w:lineRule="auto"/>
        <w:rPr>
          <w:rFonts w:ascii="Times New Roman" w:hAnsi="Times New Roman" w:cs="Times New Roman"/>
          <w:sz w:val="24"/>
          <w:szCs w:val="24"/>
          <w:shd w:val="clear" w:color="auto" w:fill="FFFFFF"/>
        </w:rPr>
      </w:pPr>
      <w:r>
        <w:rPr>
          <w:rStyle w:val="sw"/>
          <w:rFonts w:ascii="Times New Roman" w:hAnsi="Times New Roman" w:cs="Times New Roman"/>
          <w:sz w:val="24"/>
          <w:szCs w:val="24"/>
          <w:shd w:val="clear" w:color="auto" w:fill="FFFFFF"/>
        </w:rPr>
        <w:t xml:space="preserve">2. </w:t>
      </w:r>
      <w:r w:rsidRPr="00353536">
        <w:rPr>
          <w:rStyle w:val="sw"/>
          <w:rFonts w:ascii="Times New Roman" w:hAnsi="Times New Roman" w:cs="Times New Roman"/>
          <w:sz w:val="24"/>
          <w:szCs w:val="24"/>
          <w:shd w:val="clear" w:color="auto" w:fill="FFFFFF"/>
        </w:rPr>
        <w:t>Identify</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gene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and</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determin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basi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for</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protein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ey</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cod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for.</w:t>
      </w:r>
      <w:r w:rsidRPr="00353536">
        <w:rPr>
          <w:rFonts w:ascii="Times New Roman" w:hAnsi="Times New Roman" w:cs="Times New Roman"/>
          <w:sz w:val="24"/>
          <w:szCs w:val="24"/>
          <w:shd w:val="clear" w:color="auto" w:fill="FFFFFF"/>
        </w:rPr>
        <w:t xml:space="preserve"> </w:t>
      </w:r>
    </w:p>
    <w:p w14:paraId="150765DD" w14:textId="77777777" w:rsidR="00353536" w:rsidRDefault="00353536" w:rsidP="006C0390">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3. </w:t>
      </w:r>
      <w:r w:rsidRPr="00353536">
        <w:rPr>
          <w:rStyle w:val="sw"/>
          <w:rFonts w:ascii="Times New Roman" w:hAnsi="Times New Roman" w:cs="Times New Roman"/>
          <w:sz w:val="24"/>
          <w:szCs w:val="24"/>
          <w:shd w:val="clear" w:color="auto" w:fill="FFFFFF"/>
        </w:rPr>
        <w:t>Understand</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gen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expressions.</w:t>
      </w:r>
      <w:r w:rsidRPr="00353536">
        <w:rPr>
          <w:rFonts w:ascii="Times New Roman" w:hAnsi="Times New Roman" w:cs="Times New Roman"/>
          <w:sz w:val="24"/>
          <w:szCs w:val="24"/>
          <w:shd w:val="clear" w:color="auto" w:fill="FFFFFF"/>
        </w:rPr>
        <w:t xml:space="preserve"> </w:t>
      </w:r>
    </w:p>
    <w:p w14:paraId="6FE6DACE" w14:textId="77777777" w:rsidR="00353536" w:rsidRDefault="00353536" w:rsidP="006C0390">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4. </w:t>
      </w:r>
      <w:r w:rsidRPr="00353536">
        <w:rPr>
          <w:rStyle w:val="sw"/>
          <w:rFonts w:ascii="Times New Roman" w:hAnsi="Times New Roman" w:cs="Times New Roman"/>
          <w:sz w:val="24"/>
          <w:szCs w:val="24"/>
          <w:shd w:val="clear" w:color="auto" w:fill="FFFFFF"/>
        </w:rPr>
        <w:t>Understand</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genetic</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diseases.</w:t>
      </w:r>
      <w:r w:rsidRPr="00353536">
        <w:rPr>
          <w:rFonts w:ascii="Times New Roman" w:hAnsi="Times New Roman" w:cs="Times New Roman"/>
          <w:sz w:val="24"/>
          <w:szCs w:val="24"/>
          <w:shd w:val="clear" w:color="auto" w:fill="FFFFFF"/>
        </w:rPr>
        <w:t xml:space="preserve"> </w:t>
      </w:r>
    </w:p>
    <w:p w14:paraId="6B1A201F" w14:textId="0CAB2344" w:rsidR="00353536" w:rsidRDefault="00353536" w:rsidP="006C0390">
      <w:pPr>
        <w:spacing w:line="36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5. </w:t>
      </w:r>
      <w:r w:rsidRPr="00353536">
        <w:rPr>
          <w:rStyle w:val="sw"/>
          <w:rFonts w:ascii="Times New Roman" w:hAnsi="Times New Roman" w:cs="Times New Roman"/>
          <w:sz w:val="24"/>
          <w:szCs w:val="24"/>
          <w:shd w:val="clear" w:color="auto" w:fill="FFFFFF"/>
        </w:rPr>
        <w:t>Understand</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evolution</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and</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evolutionary</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history.</w:t>
      </w:r>
      <w:r w:rsidRPr="00353536">
        <w:rPr>
          <w:rFonts w:ascii="Times New Roman" w:hAnsi="Times New Roman" w:cs="Times New Roman"/>
          <w:sz w:val="24"/>
          <w:szCs w:val="24"/>
          <w:shd w:val="clear" w:color="auto" w:fill="FFFFFF"/>
        </w:rPr>
        <w:t xml:space="preserve"> </w:t>
      </w:r>
    </w:p>
    <w:p w14:paraId="1BBC5746" w14:textId="75D963E6" w:rsidR="00353536" w:rsidRPr="00353536" w:rsidRDefault="00353536" w:rsidP="006C0390">
      <w:pPr>
        <w:spacing w:line="360" w:lineRule="auto"/>
        <w:rPr>
          <w:rFonts w:ascii="Times New Roman" w:hAnsi="Times New Roman" w:cs="Times New Roman"/>
          <w:sz w:val="24"/>
          <w:szCs w:val="24"/>
        </w:rPr>
      </w:pPr>
      <w:r>
        <w:rPr>
          <w:rFonts w:ascii="Times New Roman" w:hAnsi="Times New Roman" w:cs="Times New Roman"/>
          <w:sz w:val="24"/>
          <w:szCs w:val="24"/>
          <w:shd w:val="clear" w:color="auto" w:fill="FFFFFF"/>
        </w:rPr>
        <w:t xml:space="preserve">5. </w:t>
      </w:r>
      <w:r w:rsidRPr="00353536">
        <w:rPr>
          <w:rStyle w:val="sw"/>
          <w:rFonts w:ascii="Times New Roman" w:hAnsi="Times New Roman" w:cs="Times New Roman"/>
          <w:sz w:val="24"/>
          <w:szCs w:val="24"/>
          <w:shd w:val="clear" w:color="auto" w:fill="FFFFFF"/>
        </w:rPr>
        <w:t>Understand</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protein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predict</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folding</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of</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amino</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acid</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sequence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and</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characteriz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function</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of</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protein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based</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on</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i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folding.</w:t>
      </w:r>
      <w:r w:rsidRPr="00353536">
        <w:rPr>
          <w:rFonts w:ascii="Times New Roman" w:hAnsi="Times New Roman" w:cs="Times New Roman"/>
          <w:sz w:val="24"/>
          <w:szCs w:val="24"/>
          <w:shd w:val="clear" w:color="auto" w:fill="FFFFFF"/>
        </w:rPr>
        <w:t xml:space="preserve"> </w:t>
      </w:r>
      <w:r w:rsidRPr="00353536">
        <w:rPr>
          <w:rFonts w:ascii="Times New Roman" w:hAnsi="Times New Roman" w:cs="Times New Roman"/>
          <w:sz w:val="24"/>
          <w:szCs w:val="24"/>
          <w:shd w:val="clear" w:color="auto" w:fill="FFFFFF"/>
        </w:rPr>
        <w:br/>
      </w:r>
      <w:r w:rsidRPr="00353536">
        <w:rPr>
          <w:rFonts w:ascii="Times New Roman" w:hAnsi="Times New Roman" w:cs="Times New Roman"/>
          <w:sz w:val="24"/>
          <w:szCs w:val="24"/>
          <w:shd w:val="clear" w:color="auto" w:fill="FFFFFF"/>
        </w:rPr>
        <w:br/>
      </w:r>
      <w:r w:rsidRPr="00353536">
        <w:rPr>
          <w:rStyle w:val="sw"/>
          <w:rFonts w:ascii="Times New Roman" w:hAnsi="Times New Roman" w:cs="Times New Roman"/>
          <w:sz w:val="24"/>
          <w:szCs w:val="24"/>
          <w:shd w:val="clear" w:color="auto" w:fill="FFFFFF"/>
        </w:rPr>
        <w:t>It</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i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quit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remarkabl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at</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molecules</w:t>
      </w:r>
      <w:r w:rsidRPr="00353536">
        <w:rPr>
          <w:rFonts w:ascii="Times New Roman" w:hAnsi="Times New Roman" w:cs="Times New Roman"/>
          <w:sz w:val="24"/>
          <w:szCs w:val="24"/>
          <w:shd w:val="clear" w:color="auto" w:fill="FFFFFF"/>
        </w:rPr>
        <w:t xml:space="preserve"> </w:t>
      </w:r>
      <w:r w:rsidR="0075289A" w:rsidRPr="00353536">
        <w:rPr>
          <w:rStyle w:val="sw"/>
          <w:rFonts w:ascii="Times New Roman" w:hAnsi="Times New Roman" w:cs="Times New Roman"/>
          <w:sz w:val="24"/>
          <w:szCs w:val="24"/>
          <w:shd w:val="clear" w:color="auto" w:fill="FFFFFF"/>
        </w:rPr>
        <w:t>carry</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information</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and</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functional</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unit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at</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mak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lif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possibl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es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polymer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can</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b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written</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a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sequence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or</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words</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that</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can</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be</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processed</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by</w:t>
      </w:r>
      <w:r w:rsidRPr="00353536">
        <w:rPr>
          <w:rFonts w:ascii="Times New Roman" w:hAnsi="Times New Roman" w:cs="Times New Roman"/>
          <w:sz w:val="24"/>
          <w:szCs w:val="24"/>
          <w:shd w:val="clear" w:color="auto" w:fill="FFFFFF"/>
        </w:rPr>
        <w:t xml:space="preserve"> </w:t>
      </w:r>
      <w:r w:rsidRPr="00353536">
        <w:rPr>
          <w:rStyle w:val="sw"/>
          <w:rFonts w:ascii="Times New Roman" w:hAnsi="Times New Roman" w:cs="Times New Roman"/>
          <w:sz w:val="24"/>
          <w:szCs w:val="24"/>
          <w:shd w:val="clear" w:color="auto" w:fill="FFFFFF"/>
        </w:rPr>
        <w:t>computers</w:t>
      </w:r>
      <w:r>
        <w:rPr>
          <w:rStyle w:val="sw"/>
          <w:rFonts w:ascii="Times New Roman" w:hAnsi="Times New Roman" w:cs="Times New Roman"/>
          <w:sz w:val="24"/>
          <w:szCs w:val="24"/>
          <w:shd w:val="clear" w:color="auto" w:fill="FFFFFF"/>
        </w:rPr>
        <w:t xml:space="preserve">, and this field of science is called bioinformatics or computational biology. </w:t>
      </w:r>
      <w:r w:rsidR="007A6D9C">
        <w:rPr>
          <w:rStyle w:val="sw"/>
          <w:rFonts w:ascii="Times New Roman" w:hAnsi="Times New Roman" w:cs="Times New Roman"/>
          <w:sz w:val="24"/>
          <w:szCs w:val="24"/>
          <w:shd w:val="clear" w:color="auto" w:fill="FFFFFF"/>
        </w:rPr>
        <w:t xml:space="preserve"> </w:t>
      </w:r>
      <w:r w:rsidR="007A6D9C" w:rsidRPr="007A6D9C">
        <w:rPr>
          <w:rStyle w:val="sw"/>
          <w:rFonts w:ascii="Times New Roman" w:hAnsi="Times New Roman" w:cs="Times New Roman"/>
          <w:sz w:val="24"/>
          <w:szCs w:val="24"/>
          <w:shd w:val="clear" w:color="auto" w:fill="FFFFFF"/>
        </w:rPr>
        <w:t>A shared understanding of the capabilities and limitations of bioinformatics and molecular biology enables advanced research based on high-throughput data. Despite the growing demand for scientists with backgrounds in both fields, training in dry and wet</w:t>
      </w:r>
      <w:r w:rsidR="0075289A">
        <w:rPr>
          <w:rStyle w:val="sw"/>
          <w:rFonts w:ascii="Times New Roman" w:hAnsi="Times New Roman" w:cs="Times New Roman"/>
          <w:sz w:val="24"/>
          <w:szCs w:val="24"/>
          <w:shd w:val="clear" w:color="auto" w:fill="FFFFFF"/>
        </w:rPr>
        <w:t>-bench</w:t>
      </w:r>
      <w:r w:rsidR="007A6D9C" w:rsidRPr="007A6D9C">
        <w:rPr>
          <w:rStyle w:val="sw"/>
          <w:rFonts w:ascii="Times New Roman" w:hAnsi="Times New Roman" w:cs="Times New Roman"/>
          <w:sz w:val="24"/>
          <w:szCs w:val="24"/>
          <w:shd w:val="clear" w:color="auto" w:fill="FFFFFF"/>
        </w:rPr>
        <w:t xml:space="preserve"> laboratory subjects is often still separate.</w:t>
      </w:r>
      <w:r w:rsidR="0075289A">
        <w:rPr>
          <w:rStyle w:val="sw"/>
          <w:rFonts w:ascii="Times New Roman" w:hAnsi="Times New Roman" w:cs="Times New Roman"/>
          <w:sz w:val="24"/>
          <w:szCs w:val="24"/>
          <w:shd w:val="clear" w:color="auto" w:fill="FFFFFF"/>
        </w:rPr>
        <w:t xml:space="preserve"> While wet -bench laboratory scientists help to generate genetic data, dry bench scientists </w:t>
      </w:r>
      <w:r w:rsidR="005310C7">
        <w:rPr>
          <w:rStyle w:val="sw"/>
          <w:rFonts w:ascii="Times New Roman" w:hAnsi="Times New Roman" w:cs="Times New Roman"/>
          <w:sz w:val="24"/>
          <w:szCs w:val="24"/>
          <w:shd w:val="clear" w:color="auto" w:fill="FFFFFF"/>
        </w:rPr>
        <w:t>analyze</w:t>
      </w:r>
      <w:r w:rsidR="0075289A">
        <w:rPr>
          <w:rStyle w:val="sw"/>
          <w:rFonts w:ascii="Times New Roman" w:hAnsi="Times New Roman" w:cs="Times New Roman"/>
          <w:sz w:val="24"/>
          <w:szCs w:val="24"/>
          <w:shd w:val="clear" w:color="auto" w:fill="FFFFFF"/>
        </w:rPr>
        <w:t xml:space="preserve"> these data to understand the expression of genes </w:t>
      </w:r>
      <w:r w:rsidR="005310C7">
        <w:rPr>
          <w:rStyle w:val="sw"/>
          <w:rFonts w:ascii="Times New Roman" w:hAnsi="Times New Roman" w:cs="Times New Roman"/>
          <w:sz w:val="24"/>
          <w:szCs w:val="24"/>
          <w:shd w:val="clear" w:color="auto" w:fill="FFFFFF"/>
        </w:rPr>
        <w:t>and/</w:t>
      </w:r>
      <w:r w:rsidR="0075289A">
        <w:rPr>
          <w:rStyle w:val="sw"/>
          <w:rFonts w:ascii="Times New Roman" w:hAnsi="Times New Roman" w:cs="Times New Roman"/>
          <w:sz w:val="24"/>
          <w:szCs w:val="24"/>
          <w:shd w:val="clear" w:color="auto" w:fill="FFFFFF"/>
        </w:rPr>
        <w:t>or the attributes of the molecules.</w:t>
      </w:r>
    </w:p>
    <w:p w14:paraId="6CC98C28" w14:textId="0A7E9D2B" w:rsidR="006E6B2D" w:rsidRPr="0087671A" w:rsidRDefault="007F0FE0" w:rsidP="006C0390">
      <w:pPr>
        <w:spacing w:line="360" w:lineRule="auto"/>
        <w:jc w:val="both"/>
        <w:rPr>
          <w:rFonts w:ascii="Times New Roman" w:hAnsi="Times New Roman" w:cs="Times New Roman"/>
          <w:b/>
          <w:bCs/>
          <w:color w:val="4C94D8" w:themeColor="text2" w:themeTint="80"/>
          <w:sz w:val="26"/>
          <w:szCs w:val="26"/>
        </w:rPr>
      </w:pPr>
      <w:r>
        <w:rPr>
          <w:rFonts w:ascii="Times New Roman" w:hAnsi="Times New Roman" w:cs="Times New Roman"/>
          <w:b/>
          <w:bCs/>
          <w:color w:val="4C94D8" w:themeColor="text2" w:themeTint="80"/>
          <w:sz w:val="26"/>
          <w:szCs w:val="26"/>
        </w:rPr>
        <w:t xml:space="preserve">1.2. </w:t>
      </w:r>
      <w:r w:rsidR="00947E86" w:rsidRPr="0087671A">
        <w:rPr>
          <w:rFonts w:ascii="Times New Roman" w:hAnsi="Times New Roman" w:cs="Times New Roman"/>
          <w:b/>
          <w:bCs/>
          <w:color w:val="4C94D8" w:themeColor="text2" w:themeTint="80"/>
          <w:sz w:val="26"/>
          <w:szCs w:val="26"/>
        </w:rPr>
        <w:t xml:space="preserve">A Brief </w:t>
      </w:r>
      <w:r w:rsidR="006E6B2D" w:rsidRPr="0087671A">
        <w:rPr>
          <w:rFonts w:ascii="Times New Roman" w:hAnsi="Times New Roman" w:cs="Times New Roman"/>
          <w:b/>
          <w:bCs/>
          <w:color w:val="4C94D8" w:themeColor="text2" w:themeTint="80"/>
          <w:sz w:val="26"/>
          <w:szCs w:val="26"/>
        </w:rPr>
        <w:t xml:space="preserve">History </w:t>
      </w:r>
      <w:r w:rsidR="005D7DF6" w:rsidRPr="0087671A">
        <w:rPr>
          <w:rFonts w:ascii="Times New Roman" w:hAnsi="Times New Roman" w:cs="Times New Roman"/>
          <w:b/>
          <w:bCs/>
          <w:color w:val="4C94D8" w:themeColor="text2" w:themeTint="80"/>
          <w:sz w:val="26"/>
          <w:szCs w:val="26"/>
        </w:rPr>
        <w:t xml:space="preserve">of Molecular </w:t>
      </w:r>
      <w:r w:rsidR="00507466" w:rsidRPr="0087671A">
        <w:rPr>
          <w:rFonts w:ascii="Times New Roman" w:hAnsi="Times New Roman" w:cs="Times New Roman"/>
          <w:b/>
          <w:bCs/>
          <w:color w:val="4C94D8" w:themeColor="text2" w:themeTint="80"/>
          <w:sz w:val="26"/>
          <w:szCs w:val="26"/>
        </w:rPr>
        <w:t>Discoveries</w:t>
      </w:r>
    </w:p>
    <w:p w14:paraId="2D9871FC" w14:textId="18AB6AC1" w:rsidR="006E6B2D" w:rsidRPr="00507466" w:rsidRDefault="006E6B2D" w:rsidP="006C0390">
      <w:pPr>
        <w:spacing w:line="360" w:lineRule="auto"/>
        <w:jc w:val="both"/>
        <w:rPr>
          <w:rFonts w:ascii="Times New Roman" w:hAnsi="Times New Roman" w:cs="Times New Roman"/>
          <w:b/>
          <w:bCs/>
          <w:sz w:val="24"/>
          <w:szCs w:val="24"/>
        </w:rPr>
      </w:pPr>
      <w:r w:rsidRPr="00FF1113">
        <w:rPr>
          <w:rFonts w:ascii="Times New Roman" w:hAnsi="Times New Roman" w:cs="Times New Roman"/>
          <w:b/>
          <w:bCs/>
          <w:i/>
          <w:iCs/>
          <w:sz w:val="24"/>
          <w:szCs w:val="24"/>
        </w:rPr>
        <w:lastRenderedPageBreak/>
        <w:t>1869:</w:t>
      </w:r>
      <w:r w:rsidRPr="00C77834">
        <w:rPr>
          <w:rFonts w:ascii="Times New Roman" w:hAnsi="Times New Roman" w:cs="Times New Roman"/>
          <w:sz w:val="24"/>
          <w:szCs w:val="24"/>
        </w:rPr>
        <w:t xml:space="preserve"> Friedrich Miescher discovered a substance he called "</w:t>
      </w:r>
      <w:proofErr w:type="spellStart"/>
      <w:r w:rsidRPr="00372ABA">
        <w:rPr>
          <w:rFonts w:ascii="Times New Roman" w:hAnsi="Times New Roman" w:cs="Times New Roman"/>
          <w:i/>
          <w:iCs/>
          <w:sz w:val="24"/>
          <w:szCs w:val="24"/>
        </w:rPr>
        <w:t>nuclein</w:t>
      </w:r>
      <w:proofErr w:type="spellEnd"/>
      <w:r w:rsidRPr="00C77834">
        <w:rPr>
          <w:rFonts w:ascii="Times New Roman" w:hAnsi="Times New Roman" w:cs="Times New Roman"/>
          <w:sz w:val="24"/>
          <w:szCs w:val="24"/>
        </w:rPr>
        <w:t>" (now known as DNA) in the nuclei of white blood cells.</w:t>
      </w:r>
    </w:p>
    <w:p w14:paraId="4C599854" w14:textId="77777777" w:rsidR="006E6B2D" w:rsidRPr="00C77834" w:rsidRDefault="006E6B2D" w:rsidP="006C0390">
      <w:pPr>
        <w:spacing w:line="360" w:lineRule="auto"/>
        <w:jc w:val="both"/>
        <w:rPr>
          <w:rFonts w:ascii="Times New Roman" w:hAnsi="Times New Roman" w:cs="Times New Roman"/>
          <w:sz w:val="24"/>
          <w:szCs w:val="24"/>
        </w:rPr>
      </w:pPr>
      <w:r w:rsidRPr="00FF1113">
        <w:rPr>
          <w:rFonts w:ascii="Times New Roman" w:hAnsi="Times New Roman" w:cs="Times New Roman"/>
          <w:b/>
          <w:bCs/>
          <w:i/>
          <w:iCs/>
          <w:sz w:val="24"/>
          <w:szCs w:val="24"/>
        </w:rPr>
        <w:t>1900s:</w:t>
      </w:r>
      <w:r w:rsidRPr="00C77834">
        <w:rPr>
          <w:rFonts w:ascii="Times New Roman" w:hAnsi="Times New Roman" w:cs="Times New Roman"/>
          <w:sz w:val="24"/>
          <w:szCs w:val="24"/>
        </w:rPr>
        <w:t xml:space="preserve"> Phoebus Levene identified the components of DNA (sugar, phosphate, and nitrogenous bases) and proposed the "tetranucleotide hypothesis," which was later proven incorrect.</w:t>
      </w:r>
    </w:p>
    <w:p w14:paraId="59CC66AA" w14:textId="77777777" w:rsidR="006E6B2D" w:rsidRPr="00C77834" w:rsidRDefault="006E6B2D" w:rsidP="006C0390">
      <w:pPr>
        <w:spacing w:line="360" w:lineRule="auto"/>
        <w:jc w:val="both"/>
        <w:rPr>
          <w:rFonts w:ascii="Times New Roman" w:hAnsi="Times New Roman" w:cs="Times New Roman"/>
          <w:sz w:val="24"/>
          <w:szCs w:val="24"/>
        </w:rPr>
      </w:pPr>
      <w:r w:rsidRPr="00FF1113">
        <w:rPr>
          <w:rFonts w:ascii="Times New Roman" w:hAnsi="Times New Roman" w:cs="Times New Roman"/>
          <w:b/>
          <w:bCs/>
          <w:i/>
          <w:iCs/>
          <w:sz w:val="24"/>
          <w:szCs w:val="24"/>
        </w:rPr>
        <w:t>1928:</w:t>
      </w:r>
      <w:r w:rsidRPr="00C77834">
        <w:rPr>
          <w:rFonts w:ascii="Times New Roman" w:hAnsi="Times New Roman" w:cs="Times New Roman"/>
          <w:sz w:val="24"/>
          <w:szCs w:val="24"/>
        </w:rPr>
        <w:t xml:space="preserve"> Frederick Griffith's experiment with Streptococcus pneumoniae demonstrated the "transforming principle," suggesting that some "factor" could transfer genetic information.</w:t>
      </w:r>
    </w:p>
    <w:p w14:paraId="118B7E99" w14:textId="32BAB54F" w:rsidR="006E6B2D" w:rsidRPr="00C77834" w:rsidRDefault="006E6B2D" w:rsidP="006C0390">
      <w:pPr>
        <w:spacing w:line="360" w:lineRule="auto"/>
        <w:jc w:val="both"/>
        <w:rPr>
          <w:rFonts w:ascii="Times New Roman" w:hAnsi="Times New Roman" w:cs="Times New Roman"/>
          <w:sz w:val="24"/>
          <w:szCs w:val="24"/>
        </w:rPr>
      </w:pPr>
      <w:r w:rsidRPr="00FF1113">
        <w:rPr>
          <w:rFonts w:ascii="Times New Roman" w:hAnsi="Times New Roman" w:cs="Times New Roman"/>
          <w:b/>
          <w:bCs/>
          <w:i/>
          <w:iCs/>
          <w:sz w:val="24"/>
          <w:szCs w:val="24"/>
        </w:rPr>
        <w:t>1944:</w:t>
      </w:r>
      <w:r w:rsidRPr="00C77834">
        <w:rPr>
          <w:rFonts w:ascii="Times New Roman" w:hAnsi="Times New Roman" w:cs="Times New Roman"/>
          <w:sz w:val="24"/>
          <w:szCs w:val="24"/>
        </w:rPr>
        <w:t xml:space="preserve"> Oswald Avery, Colin MacLeod, and Maclyn McCarty identified DNA as the "transforming principle," providing evidence that DNA is </w:t>
      </w:r>
      <w:r w:rsidR="005315CE" w:rsidRPr="00C77834">
        <w:rPr>
          <w:rFonts w:ascii="Times New Roman" w:hAnsi="Times New Roman" w:cs="Times New Roman"/>
          <w:sz w:val="24"/>
          <w:szCs w:val="24"/>
        </w:rPr>
        <w:t>a</w:t>
      </w:r>
      <w:r w:rsidRPr="00C77834">
        <w:rPr>
          <w:rFonts w:ascii="Times New Roman" w:hAnsi="Times New Roman" w:cs="Times New Roman"/>
          <w:sz w:val="24"/>
          <w:szCs w:val="24"/>
        </w:rPr>
        <w:t xml:space="preserve"> genetic material.</w:t>
      </w:r>
    </w:p>
    <w:p w14:paraId="3FDCC528" w14:textId="77777777" w:rsidR="00507466" w:rsidRPr="00C77834" w:rsidRDefault="00507466" w:rsidP="006C0390">
      <w:pPr>
        <w:spacing w:line="360" w:lineRule="auto"/>
        <w:jc w:val="both"/>
        <w:rPr>
          <w:rFonts w:ascii="Times New Roman" w:hAnsi="Times New Roman" w:cs="Times New Roman"/>
          <w:sz w:val="24"/>
          <w:szCs w:val="24"/>
        </w:rPr>
      </w:pPr>
      <w:r w:rsidRPr="00FF1113">
        <w:rPr>
          <w:rFonts w:ascii="Times New Roman" w:hAnsi="Times New Roman" w:cs="Times New Roman"/>
          <w:b/>
          <w:bCs/>
          <w:i/>
          <w:iCs/>
          <w:sz w:val="24"/>
          <w:szCs w:val="24"/>
        </w:rPr>
        <w:t>1950:</w:t>
      </w:r>
      <w:r w:rsidRPr="00C77834">
        <w:rPr>
          <w:rFonts w:ascii="Times New Roman" w:hAnsi="Times New Roman" w:cs="Times New Roman"/>
          <w:sz w:val="24"/>
          <w:szCs w:val="24"/>
        </w:rPr>
        <w:t xml:space="preserve"> Erwin Chargaff discovered that the amount of adenine (A) equals thymine (T) and the amount of guanine (G) equals cytosine (C) in DNA, leading to "Chargaff's rules."</w:t>
      </w:r>
    </w:p>
    <w:p w14:paraId="2F846A35" w14:textId="7B4FADD0" w:rsidR="006E6B2D" w:rsidRPr="00C77834" w:rsidRDefault="006E6B2D" w:rsidP="006C0390">
      <w:pPr>
        <w:spacing w:line="360" w:lineRule="auto"/>
        <w:jc w:val="both"/>
        <w:rPr>
          <w:rFonts w:ascii="Times New Roman" w:hAnsi="Times New Roman" w:cs="Times New Roman"/>
          <w:sz w:val="24"/>
          <w:szCs w:val="24"/>
        </w:rPr>
      </w:pPr>
      <w:r w:rsidRPr="00FF1113">
        <w:rPr>
          <w:rFonts w:ascii="Times New Roman" w:hAnsi="Times New Roman" w:cs="Times New Roman"/>
          <w:b/>
          <w:bCs/>
          <w:i/>
          <w:iCs/>
          <w:sz w:val="24"/>
          <w:szCs w:val="24"/>
        </w:rPr>
        <w:t>1952:</w:t>
      </w:r>
      <w:r w:rsidRPr="00C77834">
        <w:rPr>
          <w:rFonts w:ascii="Times New Roman" w:hAnsi="Times New Roman" w:cs="Times New Roman"/>
          <w:sz w:val="24"/>
          <w:szCs w:val="24"/>
        </w:rPr>
        <w:t xml:space="preserve"> Alfred Hershey and Martha Chase used bacteriophages in their experiments to confirm that DNA, not protein, is </w:t>
      </w:r>
      <w:r w:rsidR="005315CE" w:rsidRPr="00C77834">
        <w:rPr>
          <w:rFonts w:ascii="Times New Roman" w:hAnsi="Times New Roman" w:cs="Times New Roman"/>
          <w:sz w:val="24"/>
          <w:szCs w:val="24"/>
        </w:rPr>
        <w:t>a</w:t>
      </w:r>
      <w:r w:rsidRPr="00C77834">
        <w:rPr>
          <w:rFonts w:ascii="Times New Roman" w:hAnsi="Times New Roman" w:cs="Times New Roman"/>
          <w:sz w:val="24"/>
          <w:szCs w:val="24"/>
        </w:rPr>
        <w:t xml:space="preserve"> genetic material.</w:t>
      </w:r>
    </w:p>
    <w:p w14:paraId="13AFCF33" w14:textId="402340A7" w:rsidR="006E6B2D" w:rsidRPr="00507466" w:rsidRDefault="006E6B2D" w:rsidP="006C0390">
      <w:pPr>
        <w:spacing w:line="360" w:lineRule="auto"/>
        <w:jc w:val="both"/>
        <w:rPr>
          <w:rFonts w:ascii="Times New Roman" w:hAnsi="Times New Roman" w:cs="Times New Roman"/>
          <w:sz w:val="24"/>
          <w:szCs w:val="24"/>
        </w:rPr>
      </w:pPr>
      <w:r w:rsidRPr="00FF1113">
        <w:rPr>
          <w:rFonts w:ascii="Times New Roman" w:hAnsi="Times New Roman" w:cs="Times New Roman"/>
          <w:b/>
          <w:bCs/>
          <w:i/>
          <w:iCs/>
          <w:sz w:val="24"/>
          <w:szCs w:val="24"/>
        </w:rPr>
        <w:t>1953:</w:t>
      </w:r>
      <w:r w:rsidRPr="00C77834">
        <w:rPr>
          <w:rFonts w:ascii="Times New Roman" w:hAnsi="Times New Roman" w:cs="Times New Roman"/>
          <w:sz w:val="24"/>
          <w:szCs w:val="24"/>
        </w:rPr>
        <w:t xml:space="preserve"> James Watson and Francis Crick, using Rosalind Franklin's X-ray diffraction data, proposed the double helix model of DNA, explaining how DNA replicates and carries genetic information.</w:t>
      </w:r>
    </w:p>
    <w:p w14:paraId="5AACA168" w14:textId="77777777" w:rsidR="006E6B2D" w:rsidRPr="00C77834" w:rsidRDefault="006E6B2D" w:rsidP="006C0390">
      <w:pPr>
        <w:spacing w:line="360" w:lineRule="auto"/>
        <w:jc w:val="both"/>
        <w:rPr>
          <w:rFonts w:ascii="Times New Roman" w:hAnsi="Times New Roman" w:cs="Times New Roman"/>
          <w:sz w:val="24"/>
          <w:szCs w:val="24"/>
        </w:rPr>
      </w:pPr>
      <w:r w:rsidRPr="00FF1113">
        <w:rPr>
          <w:rFonts w:ascii="Times New Roman" w:hAnsi="Times New Roman" w:cs="Times New Roman"/>
          <w:b/>
          <w:bCs/>
          <w:i/>
          <w:iCs/>
          <w:sz w:val="24"/>
          <w:szCs w:val="24"/>
        </w:rPr>
        <w:t>1960s:</w:t>
      </w:r>
      <w:r w:rsidRPr="00C77834">
        <w:rPr>
          <w:rFonts w:ascii="Times New Roman" w:hAnsi="Times New Roman" w:cs="Times New Roman"/>
          <w:sz w:val="24"/>
          <w:szCs w:val="24"/>
        </w:rPr>
        <w:t xml:space="preserve"> Marshall Nirenberg and others deciphered the genetic code, showing how sequences of DNA and RNA are translated into proteins.</w:t>
      </w:r>
    </w:p>
    <w:p w14:paraId="2BB8F05E" w14:textId="77777777" w:rsidR="006E6B2D" w:rsidRPr="00C77834" w:rsidRDefault="006E6B2D" w:rsidP="006C0390">
      <w:pPr>
        <w:spacing w:line="360" w:lineRule="auto"/>
        <w:jc w:val="both"/>
        <w:rPr>
          <w:rFonts w:ascii="Times New Roman" w:hAnsi="Times New Roman" w:cs="Times New Roman"/>
          <w:sz w:val="24"/>
          <w:szCs w:val="24"/>
        </w:rPr>
      </w:pPr>
      <w:r w:rsidRPr="00FF1113">
        <w:rPr>
          <w:rFonts w:ascii="Times New Roman" w:hAnsi="Times New Roman" w:cs="Times New Roman"/>
          <w:b/>
          <w:bCs/>
          <w:i/>
          <w:iCs/>
          <w:sz w:val="24"/>
          <w:szCs w:val="24"/>
        </w:rPr>
        <w:t>1970s:</w:t>
      </w:r>
      <w:r w:rsidRPr="00C77834">
        <w:rPr>
          <w:rFonts w:ascii="Times New Roman" w:hAnsi="Times New Roman" w:cs="Times New Roman"/>
          <w:sz w:val="24"/>
          <w:szCs w:val="24"/>
        </w:rPr>
        <w:t xml:space="preserve"> The development of recombinant DNA technology by Paul Berg, Herbert Boyer, and Stanley Cohen allowed scientists to manipulate DNA sequences and create genetically modified organisms.</w:t>
      </w:r>
    </w:p>
    <w:p w14:paraId="70EA1AF7" w14:textId="77777777" w:rsidR="006E6B2D" w:rsidRPr="00C77834" w:rsidRDefault="006E6B2D" w:rsidP="006C0390">
      <w:pPr>
        <w:spacing w:line="360" w:lineRule="auto"/>
        <w:jc w:val="both"/>
        <w:rPr>
          <w:rFonts w:ascii="Times New Roman" w:hAnsi="Times New Roman" w:cs="Times New Roman"/>
          <w:sz w:val="24"/>
          <w:szCs w:val="24"/>
        </w:rPr>
      </w:pPr>
      <w:r w:rsidRPr="00FF1113">
        <w:rPr>
          <w:rFonts w:ascii="Times New Roman" w:hAnsi="Times New Roman" w:cs="Times New Roman"/>
          <w:b/>
          <w:bCs/>
          <w:i/>
          <w:iCs/>
          <w:sz w:val="24"/>
          <w:szCs w:val="24"/>
        </w:rPr>
        <w:t>1980s:</w:t>
      </w:r>
      <w:r w:rsidRPr="00C77834">
        <w:rPr>
          <w:rFonts w:ascii="Times New Roman" w:hAnsi="Times New Roman" w:cs="Times New Roman"/>
          <w:sz w:val="24"/>
          <w:szCs w:val="24"/>
        </w:rPr>
        <w:t xml:space="preserve"> The polymerase chain reaction (PCR), developed by Kary Mullis, revolutionized the ability to amplify specific DNA sequences, enabling numerous applications in research and medicine.</w:t>
      </w:r>
    </w:p>
    <w:p w14:paraId="504E65D4" w14:textId="77777777" w:rsidR="006E6B2D" w:rsidRPr="00C77834" w:rsidRDefault="006E6B2D" w:rsidP="006C0390">
      <w:pPr>
        <w:spacing w:line="360" w:lineRule="auto"/>
        <w:jc w:val="both"/>
        <w:rPr>
          <w:rFonts w:ascii="Times New Roman" w:hAnsi="Times New Roman" w:cs="Times New Roman"/>
          <w:sz w:val="24"/>
          <w:szCs w:val="24"/>
        </w:rPr>
      </w:pPr>
      <w:r w:rsidRPr="00FF1113">
        <w:rPr>
          <w:rFonts w:ascii="Times New Roman" w:hAnsi="Times New Roman" w:cs="Times New Roman"/>
          <w:b/>
          <w:bCs/>
          <w:i/>
          <w:iCs/>
          <w:sz w:val="24"/>
          <w:szCs w:val="24"/>
        </w:rPr>
        <w:t>1990:</w:t>
      </w:r>
      <w:r w:rsidRPr="00C77834">
        <w:rPr>
          <w:rFonts w:ascii="Times New Roman" w:hAnsi="Times New Roman" w:cs="Times New Roman"/>
          <w:sz w:val="24"/>
          <w:szCs w:val="24"/>
        </w:rPr>
        <w:t xml:space="preserve"> The Human Genome Project began, aiming to sequence the entire human genome. This international effort was completed in 2003, providing a comprehensive map of human genes.</w:t>
      </w:r>
    </w:p>
    <w:p w14:paraId="6AA5436A" w14:textId="77777777" w:rsidR="006E6B2D" w:rsidRDefault="006E6B2D" w:rsidP="006C0390">
      <w:pPr>
        <w:spacing w:line="360" w:lineRule="auto"/>
        <w:jc w:val="both"/>
        <w:rPr>
          <w:rFonts w:ascii="Times New Roman" w:hAnsi="Times New Roman" w:cs="Times New Roman"/>
          <w:sz w:val="24"/>
          <w:szCs w:val="24"/>
        </w:rPr>
      </w:pPr>
      <w:r w:rsidRPr="00FF1113">
        <w:rPr>
          <w:rFonts w:ascii="Times New Roman" w:hAnsi="Times New Roman" w:cs="Times New Roman"/>
          <w:b/>
          <w:bCs/>
          <w:i/>
          <w:iCs/>
          <w:sz w:val="24"/>
          <w:szCs w:val="24"/>
        </w:rPr>
        <w:t>2000s:</w:t>
      </w:r>
      <w:r w:rsidRPr="00C77834">
        <w:rPr>
          <w:rFonts w:ascii="Times New Roman" w:hAnsi="Times New Roman" w:cs="Times New Roman"/>
          <w:sz w:val="24"/>
          <w:szCs w:val="24"/>
        </w:rPr>
        <w:t xml:space="preserve"> Advances in next-generation sequencing (NGS) technologies have drastically reduced the cost and time required for DNA sequencing, leading to the rapid growth of genomics and personalized medicine.</w:t>
      </w:r>
    </w:p>
    <w:p w14:paraId="00182412" w14:textId="536F4287" w:rsidR="0020117A" w:rsidRPr="008B30BB" w:rsidRDefault="008B30BB" w:rsidP="006C0390">
      <w:pPr>
        <w:spacing w:line="360" w:lineRule="auto"/>
        <w:jc w:val="both"/>
        <w:rPr>
          <w:rFonts w:ascii="Times New Roman" w:hAnsi="Times New Roman" w:cs="Times New Roman"/>
          <w:sz w:val="24"/>
          <w:szCs w:val="24"/>
        </w:rPr>
      </w:pPr>
      <w:r w:rsidRPr="008B30BB">
        <w:rPr>
          <w:rFonts w:ascii="Times New Roman" w:hAnsi="Times New Roman" w:cs="Times New Roman"/>
          <w:b/>
          <w:bCs/>
          <w:i/>
          <w:iCs/>
          <w:sz w:val="24"/>
          <w:szCs w:val="24"/>
        </w:rPr>
        <w:lastRenderedPageBreak/>
        <w:t>2020</w:t>
      </w:r>
      <w:r w:rsidRPr="008B30BB">
        <w:rPr>
          <w:rFonts w:ascii="Times New Roman" w:hAnsi="Times New Roman" w:cs="Times New Roman"/>
          <w:i/>
          <w:iCs/>
          <w:sz w:val="24"/>
          <w:szCs w:val="24"/>
        </w:rPr>
        <w:t>:</w:t>
      </w:r>
      <w:r w:rsidRPr="008B30BB">
        <w:rPr>
          <w:rFonts w:ascii="Times New Roman" w:hAnsi="Times New Roman" w:cs="Times New Roman"/>
          <w:sz w:val="24"/>
          <w:szCs w:val="24"/>
        </w:rPr>
        <w:t xml:space="preserve"> Emmanuelle Charpentier and Jennifer Doudna were honored with the Nobel Prize in Chemistry in 2020 for their discovery of CRISPR/Cas9, a revolutionary tool in gene technology. This breakthrough allows researchers to edit the DNA of animals, plants, and microorganisms with remarkable accuracy</w:t>
      </w:r>
      <w:r>
        <w:rPr>
          <w:rFonts w:ascii="Times New Roman" w:hAnsi="Times New Roman" w:cs="Times New Roman"/>
          <w:sz w:val="24"/>
          <w:szCs w:val="24"/>
        </w:rPr>
        <w:t>.</w:t>
      </w:r>
    </w:p>
    <w:p w14:paraId="775144F8" w14:textId="104D49E2" w:rsidR="006E6B2D" w:rsidRPr="0020117A" w:rsidRDefault="0020117A" w:rsidP="006C0390">
      <w:pPr>
        <w:spacing w:line="360" w:lineRule="auto"/>
        <w:jc w:val="both"/>
        <w:rPr>
          <w:rFonts w:ascii="Times New Roman" w:hAnsi="Times New Roman" w:cs="Times New Roman"/>
          <w:b/>
          <w:bCs/>
          <w:color w:val="4C94D8" w:themeColor="text2" w:themeTint="80"/>
          <w:sz w:val="26"/>
          <w:szCs w:val="26"/>
        </w:rPr>
      </w:pPr>
      <w:r>
        <w:rPr>
          <w:rFonts w:ascii="Times New Roman" w:hAnsi="Times New Roman" w:cs="Times New Roman"/>
          <w:b/>
          <w:bCs/>
          <w:color w:val="4C94D8" w:themeColor="text2" w:themeTint="80"/>
          <w:sz w:val="26"/>
          <w:szCs w:val="26"/>
        </w:rPr>
        <w:t xml:space="preserve">1.3. </w:t>
      </w:r>
      <w:r w:rsidR="00C91404" w:rsidRPr="0020117A">
        <w:rPr>
          <w:rFonts w:ascii="Times New Roman" w:hAnsi="Times New Roman" w:cs="Times New Roman"/>
          <w:b/>
          <w:bCs/>
          <w:color w:val="4C94D8" w:themeColor="text2" w:themeTint="80"/>
          <w:sz w:val="26"/>
          <w:szCs w:val="26"/>
        </w:rPr>
        <w:t xml:space="preserve">The </w:t>
      </w:r>
      <w:r w:rsidR="006E6B2D" w:rsidRPr="0020117A">
        <w:rPr>
          <w:rFonts w:ascii="Times New Roman" w:hAnsi="Times New Roman" w:cs="Times New Roman"/>
          <w:b/>
          <w:bCs/>
          <w:color w:val="4C94D8" w:themeColor="text2" w:themeTint="80"/>
          <w:sz w:val="26"/>
          <w:szCs w:val="26"/>
        </w:rPr>
        <w:t>Significance of Molecular Genetics</w:t>
      </w:r>
    </w:p>
    <w:p w14:paraId="03CFE139" w14:textId="77777777" w:rsidR="006E6B2D" w:rsidRPr="00C77834" w:rsidRDefault="006E6B2D"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Understanding Heredity:</w:t>
      </w:r>
      <w:r w:rsidRPr="00C77834">
        <w:rPr>
          <w:rFonts w:ascii="Times New Roman" w:hAnsi="Times New Roman" w:cs="Times New Roman"/>
          <w:sz w:val="24"/>
          <w:szCs w:val="24"/>
        </w:rPr>
        <w:t xml:space="preserve"> Molecular genetics has provided a detailed understanding of how genetic information is inherited and expressed in living organisms.</w:t>
      </w:r>
    </w:p>
    <w:p w14:paraId="58FFF663" w14:textId="77777777" w:rsidR="006E6B2D" w:rsidRPr="00C77834" w:rsidRDefault="006E6B2D"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Medical Advances:</w:t>
      </w:r>
      <w:r w:rsidRPr="00C77834">
        <w:rPr>
          <w:rFonts w:ascii="Times New Roman" w:hAnsi="Times New Roman" w:cs="Times New Roman"/>
          <w:sz w:val="24"/>
          <w:szCs w:val="24"/>
        </w:rPr>
        <w:t xml:space="preserve"> Knowledge of genetic mutations and molecular pathways has led to the development of targeted therapies for genetic diseases, cancer, and other conditions.</w:t>
      </w:r>
    </w:p>
    <w:p w14:paraId="6E9C1405" w14:textId="77777777" w:rsidR="006E6B2D" w:rsidRPr="00C77834" w:rsidRDefault="006E6B2D"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Biotechnology:</w:t>
      </w:r>
      <w:r w:rsidRPr="00C77834">
        <w:rPr>
          <w:rFonts w:ascii="Times New Roman" w:hAnsi="Times New Roman" w:cs="Times New Roman"/>
          <w:sz w:val="24"/>
          <w:szCs w:val="24"/>
        </w:rPr>
        <w:t xml:space="preserve"> Genetic engineering techniques have enabled the production of insulin, growth hormones, and other biologics, as well as the development of genetically modified crops with improved traits.</w:t>
      </w:r>
    </w:p>
    <w:p w14:paraId="74B8FEC5" w14:textId="77777777" w:rsidR="006E6B2D" w:rsidRPr="00C77834" w:rsidRDefault="006E6B2D"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Evolutionary Biology:</w:t>
      </w:r>
      <w:r w:rsidRPr="00C77834">
        <w:rPr>
          <w:rFonts w:ascii="Times New Roman" w:hAnsi="Times New Roman" w:cs="Times New Roman"/>
          <w:sz w:val="24"/>
          <w:szCs w:val="24"/>
        </w:rPr>
        <w:t xml:space="preserve"> Molecular genetics has shed light on evolutionary relationships and the genetic basis of adaptation and speciation.</w:t>
      </w:r>
    </w:p>
    <w:p w14:paraId="05A3A6B4" w14:textId="52DD0C98" w:rsidR="00F325C0" w:rsidRPr="00FF1113" w:rsidRDefault="006E6B2D"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Forensic Science:</w:t>
      </w:r>
      <w:r w:rsidRPr="00C77834">
        <w:rPr>
          <w:rFonts w:ascii="Times New Roman" w:hAnsi="Times New Roman" w:cs="Times New Roman"/>
          <w:sz w:val="24"/>
          <w:szCs w:val="24"/>
        </w:rPr>
        <w:t xml:space="preserve"> DNA analysis is a powerful tool in forensic investigations, allowing for the identification of individuals based on their genetic profiles.</w:t>
      </w:r>
    </w:p>
    <w:p w14:paraId="66EDE807" w14:textId="2A16B8E7" w:rsidR="008573EB" w:rsidRPr="0020117A" w:rsidRDefault="0020117A" w:rsidP="006C0390">
      <w:pPr>
        <w:spacing w:line="360" w:lineRule="auto"/>
        <w:jc w:val="both"/>
        <w:rPr>
          <w:rFonts w:ascii="Times New Roman" w:hAnsi="Times New Roman" w:cs="Times New Roman"/>
          <w:b/>
          <w:bCs/>
          <w:color w:val="4C94D8" w:themeColor="text2" w:themeTint="80"/>
          <w:sz w:val="26"/>
          <w:szCs w:val="26"/>
        </w:rPr>
      </w:pPr>
      <w:r w:rsidRPr="0020117A">
        <w:rPr>
          <w:rFonts w:ascii="Times New Roman" w:hAnsi="Times New Roman" w:cs="Times New Roman"/>
          <w:b/>
          <w:bCs/>
          <w:color w:val="4C94D8" w:themeColor="text2" w:themeTint="80"/>
          <w:sz w:val="26"/>
          <w:szCs w:val="26"/>
        </w:rPr>
        <w:t xml:space="preserve">1.4. </w:t>
      </w:r>
      <w:r w:rsidR="008573EB" w:rsidRPr="0020117A">
        <w:rPr>
          <w:rFonts w:ascii="Times New Roman" w:hAnsi="Times New Roman" w:cs="Times New Roman"/>
          <w:b/>
          <w:bCs/>
          <w:color w:val="4C94D8" w:themeColor="text2" w:themeTint="80"/>
          <w:sz w:val="26"/>
          <w:szCs w:val="26"/>
        </w:rPr>
        <w:t xml:space="preserve">Key Concepts and </w:t>
      </w:r>
      <w:r>
        <w:rPr>
          <w:rFonts w:ascii="Times New Roman" w:hAnsi="Times New Roman" w:cs="Times New Roman"/>
          <w:b/>
          <w:bCs/>
          <w:color w:val="4C94D8" w:themeColor="text2" w:themeTint="80"/>
          <w:sz w:val="26"/>
          <w:szCs w:val="26"/>
        </w:rPr>
        <w:t xml:space="preserve">Basic </w:t>
      </w:r>
      <w:r w:rsidR="008573EB" w:rsidRPr="0020117A">
        <w:rPr>
          <w:rFonts w:ascii="Times New Roman" w:hAnsi="Times New Roman" w:cs="Times New Roman"/>
          <w:b/>
          <w:bCs/>
          <w:color w:val="4C94D8" w:themeColor="text2" w:themeTint="80"/>
          <w:sz w:val="26"/>
          <w:szCs w:val="26"/>
        </w:rPr>
        <w:t>Terminology</w:t>
      </w:r>
    </w:p>
    <w:p w14:paraId="3262B0E3"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Gene:</w:t>
      </w:r>
      <w:r w:rsidRPr="00C77834">
        <w:rPr>
          <w:rFonts w:ascii="Times New Roman" w:hAnsi="Times New Roman" w:cs="Times New Roman"/>
          <w:sz w:val="24"/>
          <w:szCs w:val="24"/>
        </w:rPr>
        <w:t xml:space="preserve"> A segment of DNA that contains the instructions for the synthesis of a specific protein or RNA molecule.</w:t>
      </w:r>
    </w:p>
    <w:p w14:paraId="0F28B163"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Genome:</w:t>
      </w:r>
      <w:r w:rsidRPr="00C77834">
        <w:rPr>
          <w:rFonts w:ascii="Times New Roman" w:hAnsi="Times New Roman" w:cs="Times New Roman"/>
          <w:sz w:val="24"/>
          <w:szCs w:val="24"/>
        </w:rPr>
        <w:t xml:space="preserve"> The complete set of genetic material in an organism, including all of its genes and non-coding sequences.</w:t>
      </w:r>
    </w:p>
    <w:p w14:paraId="2729C9EE" w14:textId="543915F8"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DNA (Deoxyribonucleic Acid):</w:t>
      </w:r>
      <w:r w:rsidRPr="00C77834">
        <w:rPr>
          <w:rFonts w:ascii="Times New Roman" w:hAnsi="Times New Roman" w:cs="Times New Roman"/>
          <w:sz w:val="24"/>
          <w:szCs w:val="24"/>
        </w:rPr>
        <w:t xml:space="preserve"> The molecule that carries genetic information in living organisms, composed of two strands forming a double helix</w:t>
      </w:r>
      <w:r w:rsidR="00356BE2">
        <w:rPr>
          <w:rFonts w:ascii="Times New Roman" w:hAnsi="Times New Roman" w:cs="Times New Roman"/>
          <w:sz w:val="24"/>
          <w:szCs w:val="24"/>
        </w:rPr>
        <w:t>, and contains deoxyribose sugar.</w:t>
      </w:r>
    </w:p>
    <w:p w14:paraId="09347453" w14:textId="3D773B42"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RNA (Ribonucleic Acid):</w:t>
      </w:r>
      <w:r w:rsidRPr="00C77834">
        <w:rPr>
          <w:rFonts w:ascii="Times New Roman" w:hAnsi="Times New Roman" w:cs="Times New Roman"/>
          <w:sz w:val="24"/>
          <w:szCs w:val="24"/>
        </w:rPr>
        <w:t xml:space="preserve"> A molecule </w:t>
      </w:r>
      <w:r w:rsidR="00A20C82" w:rsidRPr="00C77834">
        <w:rPr>
          <w:rFonts w:ascii="Times New Roman" w:hAnsi="Times New Roman" w:cs="Times New Roman"/>
          <w:sz w:val="24"/>
          <w:szCs w:val="24"/>
        </w:rPr>
        <w:t>like</w:t>
      </w:r>
      <w:r w:rsidRPr="00C77834">
        <w:rPr>
          <w:rFonts w:ascii="Times New Roman" w:hAnsi="Times New Roman" w:cs="Times New Roman"/>
          <w:sz w:val="24"/>
          <w:szCs w:val="24"/>
        </w:rPr>
        <w:t xml:space="preserve"> DNA but single-stranded,</w:t>
      </w:r>
      <w:r w:rsidR="00356BE2">
        <w:rPr>
          <w:rFonts w:ascii="Times New Roman" w:hAnsi="Times New Roman" w:cs="Times New Roman"/>
          <w:sz w:val="24"/>
          <w:szCs w:val="24"/>
        </w:rPr>
        <w:t xml:space="preserve"> </w:t>
      </w:r>
      <w:r w:rsidR="00356BE2" w:rsidRPr="00356BE2">
        <w:rPr>
          <w:rFonts w:ascii="Times New Roman" w:hAnsi="Times New Roman" w:cs="Times New Roman"/>
          <w:sz w:val="24"/>
          <w:szCs w:val="24"/>
        </w:rPr>
        <w:t>contains ribose</w:t>
      </w:r>
      <w:r w:rsidR="00356BE2">
        <w:rPr>
          <w:rFonts w:ascii="Times New Roman" w:hAnsi="Times New Roman" w:cs="Times New Roman"/>
          <w:sz w:val="24"/>
          <w:szCs w:val="24"/>
        </w:rPr>
        <w:t xml:space="preserve"> sugar,</w:t>
      </w:r>
      <w:r w:rsidRPr="00C77834">
        <w:rPr>
          <w:rFonts w:ascii="Times New Roman" w:hAnsi="Times New Roman" w:cs="Times New Roman"/>
          <w:sz w:val="24"/>
          <w:szCs w:val="24"/>
        </w:rPr>
        <w:t xml:space="preserve"> involved in protein synthesis and gene regulation.</w:t>
      </w:r>
    </w:p>
    <w:p w14:paraId="3C5F44DB"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lastRenderedPageBreak/>
        <w:t>Replication:</w:t>
      </w:r>
      <w:r w:rsidRPr="00C77834">
        <w:rPr>
          <w:rFonts w:ascii="Times New Roman" w:hAnsi="Times New Roman" w:cs="Times New Roman"/>
          <w:sz w:val="24"/>
          <w:szCs w:val="24"/>
        </w:rPr>
        <w:t xml:space="preserve"> The process by which a DNA molecule is copied to produce two identical DNA molecules.</w:t>
      </w:r>
    </w:p>
    <w:p w14:paraId="2DE161F2"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Transcription:</w:t>
      </w:r>
      <w:r w:rsidRPr="00C77834">
        <w:rPr>
          <w:rFonts w:ascii="Times New Roman" w:hAnsi="Times New Roman" w:cs="Times New Roman"/>
          <w:sz w:val="24"/>
          <w:szCs w:val="24"/>
        </w:rPr>
        <w:t xml:space="preserve"> The process by which a DNA template is used to synthesize RNA.</w:t>
      </w:r>
    </w:p>
    <w:p w14:paraId="3A775955"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Translation:</w:t>
      </w:r>
      <w:r w:rsidRPr="00C77834">
        <w:rPr>
          <w:rFonts w:ascii="Times New Roman" w:hAnsi="Times New Roman" w:cs="Times New Roman"/>
          <w:sz w:val="24"/>
          <w:szCs w:val="24"/>
        </w:rPr>
        <w:t xml:space="preserve"> The process by which the sequence of a messenger RNA (mRNA) is used to synthesize a protein.</w:t>
      </w:r>
    </w:p>
    <w:p w14:paraId="0FAAD23F"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Mutation:</w:t>
      </w:r>
      <w:r w:rsidRPr="00C77834">
        <w:rPr>
          <w:rFonts w:ascii="Times New Roman" w:hAnsi="Times New Roman" w:cs="Times New Roman"/>
          <w:sz w:val="24"/>
          <w:szCs w:val="24"/>
        </w:rPr>
        <w:t xml:space="preserve"> A change in the DNA sequence that can lead to alterations in gene function or expression.</w:t>
      </w:r>
    </w:p>
    <w:p w14:paraId="27506F7D" w14:textId="22020B39"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Plasmid:</w:t>
      </w:r>
      <w:r w:rsidRPr="00C77834">
        <w:rPr>
          <w:rFonts w:ascii="Times New Roman" w:hAnsi="Times New Roman" w:cs="Times New Roman"/>
          <w:sz w:val="24"/>
          <w:szCs w:val="24"/>
        </w:rPr>
        <w:t xml:space="preserve"> A small, circular DNA molecule found in bacteria that is separate from chromosomal DNA and can replicate independently.</w:t>
      </w:r>
    </w:p>
    <w:p w14:paraId="53D1D584"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Promoter:</w:t>
      </w:r>
      <w:r w:rsidRPr="00C77834">
        <w:rPr>
          <w:rFonts w:ascii="Times New Roman" w:hAnsi="Times New Roman" w:cs="Times New Roman"/>
          <w:sz w:val="24"/>
          <w:szCs w:val="24"/>
        </w:rPr>
        <w:t xml:space="preserve"> A specific DNA sequence where RNA polymerase binds to initiate transcription.</w:t>
      </w:r>
    </w:p>
    <w:p w14:paraId="33F91141"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Codon:</w:t>
      </w:r>
      <w:r w:rsidRPr="00C77834">
        <w:rPr>
          <w:rFonts w:ascii="Times New Roman" w:hAnsi="Times New Roman" w:cs="Times New Roman"/>
          <w:sz w:val="24"/>
          <w:szCs w:val="24"/>
        </w:rPr>
        <w:t xml:space="preserve"> A sequence of three nucleotides in mRNA that specifies an amino acid or a stop signal during translation.</w:t>
      </w:r>
    </w:p>
    <w:p w14:paraId="7517BE75"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Anticodon:</w:t>
      </w:r>
      <w:r w:rsidRPr="00C77834">
        <w:rPr>
          <w:rFonts w:ascii="Times New Roman" w:hAnsi="Times New Roman" w:cs="Times New Roman"/>
          <w:sz w:val="24"/>
          <w:szCs w:val="24"/>
        </w:rPr>
        <w:t xml:space="preserve"> A sequence of three nucleotides in tRNA that pairs with the complementary codon in mRNA during translation.</w:t>
      </w:r>
    </w:p>
    <w:p w14:paraId="2AF27229"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Polymerase Chain Reaction (PCR):</w:t>
      </w:r>
      <w:r w:rsidRPr="00C77834">
        <w:rPr>
          <w:rFonts w:ascii="Times New Roman" w:hAnsi="Times New Roman" w:cs="Times New Roman"/>
          <w:sz w:val="24"/>
          <w:szCs w:val="24"/>
        </w:rPr>
        <w:t xml:space="preserve"> A technique used to amplify specific DNA sequences, making millions of copies of a particular segment.</w:t>
      </w:r>
    </w:p>
    <w:p w14:paraId="321258DA"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Recombinant DNA:</w:t>
      </w:r>
      <w:r w:rsidRPr="00C77834">
        <w:rPr>
          <w:rFonts w:ascii="Times New Roman" w:hAnsi="Times New Roman" w:cs="Times New Roman"/>
          <w:sz w:val="24"/>
          <w:szCs w:val="24"/>
        </w:rPr>
        <w:t xml:space="preserve"> DNA molecules formed by artificially combining DNA from different sources.</w:t>
      </w:r>
    </w:p>
    <w:p w14:paraId="04E76164"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Gene Cloning:</w:t>
      </w:r>
      <w:r w:rsidRPr="00C77834">
        <w:rPr>
          <w:rFonts w:ascii="Times New Roman" w:hAnsi="Times New Roman" w:cs="Times New Roman"/>
          <w:sz w:val="24"/>
          <w:szCs w:val="24"/>
        </w:rPr>
        <w:t xml:space="preserve"> The process of making multiple copies of a gene or DNA sequence.</w:t>
      </w:r>
    </w:p>
    <w:p w14:paraId="3B8FE3AA"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Restriction Enzymes:</w:t>
      </w:r>
      <w:r w:rsidRPr="00C77834">
        <w:rPr>
          <w:rFonts w:ascii="Times New Roman" w:hAnsi="Times New Roman" w:cs="Times New Roman"/>
          <w:sz w:val="24"/>
          <w:szCs w:val="24"/>
        </w:rPr>
        <w:t xml:space="preserve"> Enzymes that cut DNA at specific sequences, used in genetic engineering.</w:t>
      </w:r>
    </w:p>
    <w:p w14:paraId="1A1DBC4A"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Ligase:</w:t>
      </w:r>
      <w:r w:rsidRPr="00C77834">
        <w:rPr>
          <w:rFonts w:ascii="Times New Roman" w:hAnsi="Times New Roman" w:cs="Times New Roman"/>
          <w:sz w:val="24"/>
          <w:szCs w:val="24"/>
        </w:rPr>
        <w:t xml:space="preserve"> An enzyme that joins two DNA fragments together by forming a phosphodiester bond.</w:t>
      </w:r>
    </w:p>
    <w:p w14:paraId="01CD19F6"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Electrophoresis:</w:t>
      </w:r>
      <w:r w:rsidRPr="00C77834">
        <w:rPr>
          <w:rFonts w:ascii="Times New Roman" w:hAnsi="Times New Roman" w:cs="Times New Roman"/>
          <w:sz w:val="24"/>
          <w:szCs w:val="24"/>
        </w:rPr>
        <w:t xml:space="preserve"> A technique used to separate DNA, RNA, or proteins based on their size and charge.</w:t>
      </w:r>
    </w:p>
    <w:p w14:paraId="346992E3"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Sequencing:</w:t>
      </w:r>
      <w:r w:rsidRPr="00C77834">
        <w:rPr>
          <w:rFonts w:ascii="Times New Roman" w:hAnsi="Times New Roman" w:cs="Times New Roman"/>
          <w:sz w:val="24"/>
          <w:szCs w:val="24"/>
        </w:rPr>
        <w:t xml:space="preserve"> The process of determining the exact sequence of nucleotides in a DNA or RNA molecule.</w:t>
      </w:r>
    </w:p>
    <w:p w14:paraId="5134E1DD"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lastRenderedPageBreak/>
        <w:t>Gene Expression:</w:t>
      </w:r>
      <w:r w:rsidRPr="00C77834">
        <w:rPr>
          <w:rFonts w:ascii="Times New Roman" w:hAnsi="Times New Roman" w:cs="Times New Roman"/>
          <w:sz w:val="24"/>
          <w:szCs w:val="24"/>
        </w:rPr>
        <w:t xml:space="preserve"> The process by which information from a gene is used to synthesize functional gene products (proteins or RNA).</w:t>
      </w:r>
    </w:p>
    <w:p w14:paraId="74C9AC21"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Operon:</w:t>
      </w:r>
      <w:r w:rsidRPr="00C77834">
        <w:rPr>
          <w:rFonts w:ascii="Times New Roman" w:hAnsi="Times New Roman" w:cs="Times New Roman"/>
          <w:sz w:val="24"/>
          <w:szCs w:val="24"/>
        </w:rPr>
        <w:t xml:space="preserve"> A cluster of genes under the control of a single promoter, found mainly in prokaryotes.</w:t>
      </w:r>
    </w:p>
    <w:p w14:paraId="77DD6DD0"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Regulatory Gene:</w:t>
      </w:r>
      <w:r w:rsidRPr="00C77834">
        <w:rPr>
          <w:rFonts w:ascii="Times New Roman" w:hAnsi="Times New Roman" w:cs="Times New Roman"/>
          <w:sz w:val="24"/>
          <w:szCs w:val="24"/>
        </w:rPr>
        <w:t xml:space="preserve"> A gene involved in controlling the expression of one or more other genes.</w:t>
      </w:r>
    </w:p>
    <w:p w14:paraId="04CAC046"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Epigenetics:</w:t>
      </w:r>
      <w:r w:rsidRPr="00C77834">
        <w:rPr>
          <w:rFonts w:ascii="Times New Roman" w:hAnsi="Times New Roman" w:cs="Times New Roman"/>
          <w:sz w:val="24"/>
          <w:szCs w:val="24"/>
        </w:rPr>
        <w:t xml:space="preserve"> The study of heritable changes in gene expression that do not involve changes to the underlying DNA sequence.</w:t>
      </w:r>
    </w:p>
    <w:p w14:paraId="713EECB5"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Genomics:</w:t>
      </w:r>
      <w:r w:rsidRPr="00C77834">
        <w:rPr>
          <w:rFonts w:ascii="Times New Roman" w:hAnsi="Times New Roman" w:cs="Times New Roman"/>
          <w:sz w:val="24"/>
          <w:szCs w:val="24"/>
        </w:rPr>
        <w:t xml:space="preserve"> The study of the complete set of DNA (including all of its genes) in an organism.</w:t>
      </w:r>
    </w:p>
    <w:p w14:paraId="160BCD33" w14:textId="77777777" w:rsidR="005315CE" w:rsidRPr="00C77834"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Proteomics:</w:t>
      </w:r>
      <w:r w:rsidRPr="00C77834">
        <w:rPr>
          <w:rFonts w:ascii="Times New Roman" w:hAnsi="Times New Roman" w:cs="Times New Roman"/>
          <w:sz w:val="24"/>
          <w:szCs w:val="24"/>
        </w:rPr>
        <w:t xml:space="preserve"> The study of the entire set of proteins expressed by a genome, cell, tissue, or organism.</w:t>
      </w:r>
    </w:p>
    <w:p w14:paraId="1FD94182" w14:textId="3B4B4D30" w:rsidR="00054CB0" w:rsidRPr="00FF1113" w:rsidRDefault="005315CE"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Bioinformatics:</w:t>
      </w:r>
      <w:r w:rsidRPr="00C77834">
        <w:rPr>
          <w:rFonts w:ascii="Times New Roman" w:hAnsi="Times New Roman" w:cs="Times New Roman"/>
          <w:sz w:val="24"/>
          <w:szCs w:val="24"/>
        </w:rPr>
        <w:t xml:space="preserve"> The use of computational tools to analyze and interpret biological data, especially genetic sequences.</w:t>
      </w:r>
    </w:p>
    <w:p w14:paraId="18930F23" w14:textId="09F2658A" w:rsidR="008573EB" w:rsidRPr="00DA4BFC" w:rsidRDefault="00DA4BFC" w:rsidP="006C0390">
      <w:pPr>
        <w:spacing w:line="360" w:lineRule="auto"/>
        <w:jc w:val="both"/>
        <w:rPr>
          <w:rFonts w:ascii="Times New Roman" w:hAnsi="Times New Roman" w:cs="Times New Roman"/>
          <w:b/>
          <w:bCs/>
          <w:color w:val="4C94D8" w:themeColor="text2" w:themeTint="80"/>
          <w:sz w:val="26"/>
          <w:szCs w:val="26"/>
        </w:rPr>
      </w:pPr>
      <w:bookmarkStart w:id="0" w:name="_Hlk175225676"/>
      <w:r>
        <w:rPr>
          <w:rFonts w:ascii="Times New Roman" w:hAnsi="Times New Roman" w:cs="Times New Roman"/>
          <w:b/>
          <w:bCs/>
          <w:color w:val="4C94D8" w:themeColor="text2" w:themeTint="80"/>
          <w:sz w:val="26"/>
          <w:szCs w:val="26"/>
        </w:rPr>
        <w:t>1.</w:t>
      </w:r>
      <w:r w:rsidR="00620EFE">
        <w:rPr>
          <w:rFonts w:ascii="Times New Roman" w:hAnsi="Times New Roman" w:cs="Times New Roman"/>
          <w:b/>
          <w:bCs/>
          <w:color w:val="4C94D8" w:themeColor="text2" w:themeTint="80"/>
          <w:sz w:val="26"/>
          <w:szCs w:val="26"/>
        </w:rPr>
        <w:t>5.</w:t>
      </w:r>
      <w:r>
        <w:rPr>
          <w:rFonts w:ascii="Times New Roman" w:hAnsi="Times New Roman" w:cs="Times New Roman"/>
          <w:b/>
          <w:bCs/>
          <w:color w:val="4C94D8" w:themeColor="text2" w:themeTint="80"/>
          <w:sz w:val="26"/>
          <w:szCs w:val="26"/>
        </w:rPr>
        <w:t xml:space="preserve"> </w:t>
      </w:r>
      <w:r w:rsidR="008573EB" w:rsidRPr="00DA4BFC">
        <w:rPr>
          <w:rFonts w:ascii="Times New Roman" w:hAnsi="Times New Roman" w:cs="Times New Roman"/>
          <w:b/>
          <w:bCs/>
          <w:color w:val="4C94D8" w:themeColor="text2" w:themeTint="80"/>
          <w:sz w:val="26"/>
          <w:szCs w:val="26"/>
        </w:rPr>
        <w:t>DNA Structure and Function</w:t>
      </w:r>
    </w:p>
    <w:p w14:paraId="276BE899" w14:textId="655DA41F" w:rsidR="008573EB"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sz w:val="24"/>
          <w:szCs w:val="24"/>
        </w:rPr>
        <w:t>DNA is composed of two strands forming a double helix.</w:t>
      </w:r>
      <w:r w:rsidR="00B52387">
        <w:rPr>
          <w:rFonts w:ascii="Times New Roman" w:hAnsi="Times New Roman" w:cs="Times New Roman"/>
          <w:sz w:val="24"/>
          <w:szCs w:val="24"/>
        </w:rPr>
        <w:t xml:space="preserve"> </w:t>
      </w:r>
      <w:r w:rsidRPr="00C77834">
        <w:rPr>
          <w:rFonts w:ascii="Times New Roman" w:hAnsi="Times New Roman" w:cs="Times New Roman"/>
          <w:sz w:val="24"/>
          <w:szCs w:val="24"/>
        </w:rPr>
        <w:t>Each strand consists of nucleotides, which include a deoxyribose sugar, a phosphate group, and one of four nitrogenous bases: adenine (A), thymine (T), cytosine (C), or guanine (G).</w:t>
      </w:r>
      <w:r w:rsidR="00B52387">
        <w:rPr>
          <w:rFonts w:ascii="Times New Roman" w:hAnsi="Times New Roman" w:cs="Times New Roman"/>
          <w:sz w:val="24"/>
          <w:szCs w:val="24"/>
        </w:rPr>
        <w:t xml:space="preserve"> </w:t>
      </w:r>
      <w:r w:rsidRPr="00C77834">
        <w:rPr>
          <w:rFonts w:ascii="Times New Roman" w:hAnsi="Times New Roman" w:cs="Times New Roman"/>
          <w:sz w:val="24"/>
          <w:szCs w:val="24"/>
        </w:rPr>
        <w:t>The strands are anti-parallel, meaning they run in opposite directions (5' to 3' and 3' to 5').</w:t>
      </w:r>
    </w:p>
    <w:p w14:paraId="55B5EC7D" w14:textId="13E36054" w:rsidR="00B52387" w:rsidRDefault="00B52387" w:rsidP="006C0390">
      <w:pPr>
        <w:spacing w:line="360" w:lineRule="auto"/>
        <w:jc w:val="center"/>
        <w:rPr>
          <w:rFonts w:ascii="Times New Roman" w:hAnsi="Times New Roman" w:cs="Times New Roman"/>
          <w:sz w:val="24"/>
          <w:szCs w:val="24"/>
        </w:rPr>
      </w:pPr>
      <w:r>
        <w:rPr>
          <w:noProof/>
        </w:rPr>
        <w:drawing>
          <wp:inline distT="0" distB="0" distL="0" distR="0" wp14:anchorId="14F32F17" wp14:editId="3B3C3B36">
            <wp:extent cx="3154551" cy="1781175"/>
            <wp:effectExtent l="0" t="0" r="8255" b="0"/>
            <wp:docPr id="745949172"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949172" name="Picture 1" descr="Graphical user interface&#10;&#10;Description automatically generated with medium confidence"/>
                    <pic:cNvPicPr/>
                  </pic:nvPicPr>
                  <pic:blipFill>
                    <a:blip r:embed="rId6"/>
                    <a:stretch>
                      <a:fillRect/>
                    </a:stretch>
                  </pic:blipFill>
                  <pic:spPr>
                    <a:xfrm>
                      <a:off x="0" y="0"/>
                      <a:ext cx="3164513" cy="1786800"/>
                    </a:xfrm>
                    <a:prstGeom prst="rect">
                      <a:avLst/>
                    </a:prstGeom>
                  </pic:spPr>
                </pic:pic>
              </a:graphicData>
            </a:graphic>
          </wp:inline>
        </w:drawing>
      </w:r>
    </w:p>
    <w:p w14:paraId="57BE93ED" w14:textId="7276FDB0" w:rsidR="00B52387" w:rsidRPr="00B52387" w:rsidRDefault="00B52387" w:rsidP="006C0390">
      <w:pPr>
        <w:spacing w:line="360" w:lineRule="auto"/>
        <w:jc w:val="center"/>
        <w:rPr>
          <w:rFonts w:ascii="Times New Roman" w:hAnsi="Times New Roman" w:cs="Times New Roman"/>
          <w:sz w:val="20"/>
          <w:szCs w:val="20"/>
        </w:rPr>
      </w:pPr>
      <w:r w:rsidRPr="00B52387">
        <w:rPr>
          <w:rFonts w:ascii="Times New Roman" w:hAnsi="Times New Roman" w:cs="Times New Roman"/>
          <w:b/>
          <w:bCs/>
          <w:sz w:val="20"/>
          <w:szCs w:val="20"/>
        </w:rPr>
        <w:t>Figure.1.</w:t>
      </w:r>
      <w:r w:rsidRPr="00B52387">
        <w:rPr>
          <w:rFonts w:ascii="Times New Roman" w:hAnsi="Times New Roman" w:cs="Times New Roman"/>
          <w:sz w:val="20"/>
          <w:szCs w:val="20"/>
        </w:rPr>
        <w:t xml:space="preserve"> DNA Structure</w:t>
      </w:r>
    </w:p>
    <w:p w14:paraId="71C6FCD6" w14:textId="2A2633C2" w:rsidR="008573EB" w:rsidRPr="005D3BFB" w:rsidRDefault="008573EB" w:rsidP="006C0390">
      <w:pPr>
        <w:spacing w:line="360" w:lineRule="auto"/>
        <w:jc w:val="both"/>
        <w:rPr>
          <w:rFonts w:ascii="Times New Roman" w:hAnsi="Times New Roman" w:cs="Times New Roman"/>
          <w:b/>
          <w:bCs/>
          <w:i/>
          <w:iCs/>
          <w:sz w:val="24"/>
          <w:szCs w:val="24"/>
        </w:rPr>
      </w:pPr>
      <w:r w:rsidRPr="005D3BFB">
        <w:rPr>
          <w:rFonts w:ascii="Times New Roman" w:hAnsi="Times New Roman" w:cs="Times New Roman"/>
          <w:b/>
          <w:bCs/>
          <w:i/>
          <w:iCs/>
          <w:sz w:val="24"/>
          <w:szCs w:val="24"/>
        </w:rPr>
        <w:t>Base Pairing</w:t>
      </w:r>
    </w:p>
    <w:p w14:paraId="6ADFCFEF" w14:textId="77777777" w:rsidR="008573EB" w:rsidRPr="00C77834"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sz w:val="24"/>
          <w:szCs w:val="24"/>
        </w:rPr>
        <w:t>Adenine pairs with thymine (A-T) via two hydrogen bonds.</w:t>
      </w:r>
    </w:p>
    <w:p w14:paraId="2738F63E" w14:textId="77777777" w:rsidR="008573EB" w:rsidRPr="00C77834"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sz w:val="24"/>
          <w:szCs w:val="24"/>
        </w:rPr>
        <w:t>Guanine pairs with cytosine (G-C) via three hydrogen bonds.</w:t>
      </w:r>
    </w:p>
    <w:p w14:paraId="4F4B6A16" w14:textId="77777777" w:rsidR="008573EB" w:rsidRPr="00C77834"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sz w:val="24"/>
          <w:szCs w:val="24"/>
        </w:rPr>
        <w:lastRenderedPageBreak/>
        <w:t>This complementary base pairing is crucial for DNA replication and repair.</w:t>
      </w:r>
    </w:p>
    <w:p w14:paraId="5AA18C51" w14:textId="2D86DF03" w:rsidR="008573EB" w:rsidRPr="005D3BFB" w:rsidRDefault="008573EB" w:rsidP="006C0390">
      <w:pPr>
        <w:spacing w:line="360" w:lineRule="auto"/>
        <w:jc w:val="both"/>
        <w:rPr>
          <w:rFonts w:ascii="Times New Roman" w:hAnsi="Times New Roman" w:cs="Times New Roman"/>
          <w:b/>
          <w:bCs/>
          <w:i/>
          <w:iCs/>
          <w:sz w:val="24"/>
          <w:szCs w:val="24"/>
        </w:rPr>
      </w:pPr>
      <w:r w:rsidRPr="005D3BFB">
        <w:rPr>
          <w:rFonts w:ascii="Times New Roman" w:hAnsi="Times New Roman" w:cs="Times New Roman"/>
          <w:b/>
          <w:bCs/>
          <w:i/>
          <w:iCs/>
          <w:sz w:val="24"/>
          <w:szCs w:val="24"/>
        </w:rPr>
        <w:t>Forms of DNA</w:t>
      </w:r>
    </w:p>
    <w:p w14:paraId="0290EDB9" w14:textId="77777777" w:rsidR="008573EB" w:rsidRPr="00C77834"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B-DNA:</w:t>
      </w:r>
      <w:r w:rsidRPr="00C77834">
        <w:rPr>
          <w:rFonts w:ascii="Times New Roman" w:hAnsi="Times New Roman" w:cs="Times New Roman"/>
          <w:sz w:val="24"/>
          <w:szCs w:val="24"/>
        </w:rPr>
        <w:t xml:space="preserve"> The most common form in cells, a right-handed helix with about 10.5 base pairs per turn.</w:t>
      </w:r>
    </w:p>
    <w:p w14:paraId="0CFC9413" w14:textId="77777777" w:rsidR="008573EB" w:rsidRPr="00C77834"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A-DNA:</w:t>
      </w:r>
      <w:r w:rsidRPr="00C77834">
        <w:rPr>
          <w:rFonts w:ascii="Times New Roman" w:hAnsi="Times New Roman" w:cs="Times New Roman"/>
          <w:sz w:val="24"/>
          <w:szCs w:val="24"/>
        </w:rPr>
        <w:t xml:space="preserve"> A more compact right-handed helix, often found in dehydrated conditions, with about 11 base pairs per turn.</w:t>
      </w:r>
    </w:p>
    <w:p w14:paraId="72EF7DA9" w14:textId="7E18DF00" w:rsidR="008573EB" w:rsidRPr="004C65F6"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Z-DNA:</w:t>
      </w:r>
      <w:r w:rsidRPr="00C77834">
        <w:rPr>
          <w:rFonts w:ascii="Times New Roman" w:hAnsi="Times New Roman" w:cs="Times New Roman"/>
          <w:sz w:val="24"/>
          <w:szCs w:val="24"/>
        </w:rPr>
        <w:t xml:space="preserve"> A left-handed helix that can form transiently in regions of DNA with alternating purine and pyrimidine bases.</w:t>
      </w:r>
      <w:r w:rsidR="00AF5A32">
        <w:rPr>
          <w:rFonts w:ascii="Times New Roman" w:hAnsi="Times New Roman" w:cs="Times New Roman"/>
          <w:sz w:val="24"/>
          <w:szCs w:val="24"/>
        </w:rPr>
        <w:t xml:space="preserve"> </w:t>
      </w:r>
      <w:r w:rsidR="00AF5A32" w:rsidRPr="00AF5A32">
        <w:rPr>
          <w:rFonts w:ascii="Times New Roman" w:hAnsi="Times New Roman" w:cs="Times New Roman"/>
          <w:sz w:val="24"/>
          <w:szCs w:val="24"/>
        </w:rPr>
        <w:t>The Z-DNA plays a role in gene regulation</w:t>
      </w:r>
      <w:r w:rsidR="00AF5A32">
        <w:rPr>
          <w:rFonts w:ascii="Times New Roman" w:hAnsi="Times New Roman" w:cs="Times New Roman"/>
          <w:sz w:val="24"/>
          <w:szCs w:val="24"/>
        </w:rPr>
        <w:t xml:space="preserve">. </w:t>
      </w:r>
      <w:r w:rsidRPr="004C65F6">
        <w:rPr>
          <w:rFonts w:ascii="Times New Roman" w:hAnsi="Times New Roman" w:cs="Times New Roman"/>
          <w:sz w:val="24"/>
          <w:szCs w:val="24"/>
        </w:rPr>
        <w:t>DNA in cells is often supercoiled to fit within the confined space of the cell.</w:t>
      </w:r>
    </w:p>
    <w:p w14:paraId="68B4A691" w14:textId="2EFA09FD" w:rsidR="008573EB" w:rsidRPr="004C65F6" w:rsidRDefault="008573EB" w:rsidP="006C0390">
      <w:pPr>
        <w:pStyle w:val="ListParagraph"/>
        <w:numPr>
          <w:ilvl w:val="0"/>
          <w:numId w:val="10"/>
        </w:numPr>
        <w:spacing w:line="360" w:lineRule="auto"/>
        <w:jc w:val="both"/>
        <w:rPr>
          <w:rFonts w:ascii="Times New Roman" w:hAnsi="Times New Roman" w:cs="Times New Roman"/>
          <w:sz w:val="24"/>
          <w:szCs w:val="24"/>
        </w:rPr>
      </w:pPr>
      <w:r w:rsidRPr="004C65F6">
        <w:rPr>
          <w:rFonts w:ascii="Times New Roman" w:hAnsi="Times New Roman" w:cs="Times New Roman"/>
          <w:sz w:val="24"/>
          <w:szCs w:val="24"/>
        </w:rPr>
        <w:t>Negative supercoiling (underwinding) helps in DNA packing and regulation of gene expression.</w:t>
      </w:r>
    </w:p>
    <w:p w14:paraId="7566F159" w14:textId="17A99B99" w:rsidR="008573EB" w:rsidRPr="004C65F6" w:rsidRDefault="008573EB" w:rsidP="006C0390">
      <w:pPr>
        <w:pStyle w:val="ListParagraph"/>
        <w:numPr>
          <w:ilvl w:val="0"/>
          <w:numId w:val="10"/>
        </w:numPr>
        <w:spacing w:line="360" w:lineRule="auto"/>
        <w:jc w:val="both"/>
        <w:rPr>
          <w:rFonts w:ascii="Times New Roman" w:hAnsi="Times New Roman" w:cs="Times New Roman"/>
          <w:sz w:val="24"/>
          <w:szCs w:val="24"/>
        </w:rPr>
      </w:pPr>
      <w:r w:rsidRPr="004C65F6">
        <w:rPr>
          <w:rFonts w:ascii="Times New Roman" w:hAnsi="Times New Roman" w:cs="Times New Roman"/>
          <w:sz w:val="24"/>
          <w:szCs w:val="24"/>
        </w:rPr>
        <w:t>Enzymes like DNA gyrase and topoisomerases manage supercoiling by creating transient breaks in the DNA strands.</w:t>
      </w:r>
    </w:p>
    <w:p w14:paraId="57C9C0DD" w14:textId="559DF778" w:rsidR="008573EB" w:rsidRPr="005D3BFB" w:rsidRDefault="008573EB" w:rsidP="006C0390">
      <w:pPr>
        <w:spacing w:line="360" w:lineRule="auto"/>
        <w:jc w:val="both"/>
        <w:rPr>
          <w:rFonts w:ascii="Times New Roman" w:hAnsi="Times New Roman" w:cs="Times New Roman"/>
          <w:b/>
          <w:bCs/>
          <w:i/>
          <w:iCs/>
          <w:sz w:val="24"/>
          <w:szCs w:val="24"/>
        </w:rPr>
      </w:pPr>
      <w:r w:rsidRPr="005D3BFB">
        <w:rPr>
          <w:rFonts w:ascii="Times New Roman" w:hAnsi="Times New Roman" w:cs="Times New Roman"/>
          <w:b/>
          <w:bCs/>
          <w:i/>
          <w:iCs/>
          <w:sz w:val="24"/>
          <w:szCs w:val="24"/>
        </w:rPr>
        <w:t>Functional Aspects</w:t>
      </w:r>
    </w:p>
    <w:p w14:paraId="60A015FB" w14:textId="1283F409" w:rsidR="003E1FA8" w:rsidRPr="003E1FA8" w:rsidRDefault="003E1FA8" w:rsidP="006C0390">
      <w:pPr>
        <w:spacing w:line="360" w:lineRule="auto"/>
        <w:jc w:val="both"/>
        <w:rPr>
          <w:rFonts w:ascii="Times New Roman" w:hAnsi="Times New Roman" w:cs="Times New Roman"/>
          <w:sz w:val="24"/>
          <w:szCs w:val="24"/>
        </w:rPr>
      </w:pPr>
      <w:r w:rsidRPr="003E1FA8">
        <w:rPr>
          <w:rFonts w:ascii="Times New Roman" w:hAnsi="Times New Roman" w:cs="Times New Roman"/>
          <w:sz w:val="24"/>
          <w:szCs w:val="24"/>
        </w:rPr>
        <w:t xml:space="preserve">DNA serves several vital functions in living organisms. Below </w:t>
      </w:r>
      <w:r>
        <w:rPr>
          <w:rFonts w:ascii="Times New Roman" w:hAnsi="Times New Roman" w:cs="Times New Roman"/>
          <w:sz w:val="24"/>
          <w:szCs w:val="24"/>
        </w:rPr>
        <w:t>are</w:t>
      </w:r>
      <w:r w:rsidRPr="003E1FA8">
        <w:rPr>
          <w:rFonts w:ascii="Times New Roman" w:hAnsi="Times New Roman" w:cs="Times New Roman"/>
          <w:sz w:val="24"/>
          <w:szCs w:val="24"/>
        </w:rPr>
        <w:t xml:space="preserve"> </w:t>
      </w:r>
      <w:r w:rsidR="00CB073E" w:rsidRPr="003E1FA8">
        <w:rPr>
          <w:rFonts w:ascii="Times New Roman" w:hAnsi="Times New Roman" w:cs="Times New Roman"/>
          <w:sz w:val="24"/>
          <w:szCs w:val="24"/>
        </w:rPr>
        <w:t>a few</w:t>
      </w:r>
      <w:r w:rsidRPr="003E1FA8">
        <w:rPr>
          <w:rFonts w:ascii="Times New Roman" w:hAnsi="Times New Roman" w:cs="Times New Roman"/>
          <w:sz w:val="24"/>
          <w:szCs w:val="24"/>
        </w:rPr>
        <w:t xml:space="preserve"> primary functions that collectively make DNA one of the most critical molecules as it governs the structure and function of all living organisms.</w:t>
      </w:r>
    </w:p>
    <w:p w14:paraId="33720204" w14:textId="45434449" w:rsidR="003E1FA8" w:rsidRPr="003E1FA8" w:rsidRDefault="003E1FA8" w:rsidP="006C0390">
      <w:pPr>
        <w:spacing w:line="360" w:lineRule="auto"/>
        <w:jc w:val="both"/>
        <w:rPr>
          <w:rFonts w:ascii="Times New Roman" w:hAnsi="Times New Roman" w:cs="Times New Roman"/>
          <w:sz w:val="24"/>
          <w:szCs w:val="24"/>
        </w:rPr>
      </w:pPr>
      <w:r w:rsidRPr="00C10390">
        <w:rPr>
          <w:rFonts w:ascii="Times New Roman" w:hAnsi="Times New Roman" w:cs="Times New Roman"/>
          <w:b/>
          <w:bCs/>
          <w:i/>
          <w:iCs/>
          <w:sz w:val="24"/>
          <w:szCs w:val="24"/>
        </w:rPr>
        <w:t>1. Storage of Genetic Information:</w:t>
      </w:r>
      <w:r w:rsidRPr="003E1FA8">
        <w:rPr>
          <w:rFonts w:ascii="Times New Roman" w:hAnsi="Times New Roman" w:cs="Times New Roman"/>
          <w:sz w:val="24"/>
          <w:szCs w:val="24"/>
        </w:rPr>
        <w:t xml:space="preserve"> DNA stores the genetic instructions necessary for the development, growth, functioning, and Reproduction of an organism. The sequence of nucleotide bases in DNA encodes the genetic code that determines an organism’s traits.</w:t>
      </w:r>
      <w:r w:rsidR="00C10390">
        <w:rPr>
          <w:rFonts w:ascii="Times New Roman" w:hAnsi="Times New Roman" w:cs="Times New Roman"/>
          <w:sz w:val="24"/>
          <w:szCs w:val="24"/>
        </w:rPr>
        <w:t xml:space="preserve"> </w:t>
      </w:r>
    </w:p>
    <w:p w14:paraId="37C419F6" w14:textId="5628EEEE" w:rsidR="003E1FA8" w:rsidRPr="003E1FA8" w:rsidRDefault="003E1FA8" w:rsidP="006C0390">
      <w:pPr>
        <w:spacing w:line="360" w:lineRule="auto"/>
        <w:jc w:val="both"/>
        <w:rPr>
          <w:rFonts w:ascii="Times New Roman" w:hAnsi="Times New Roman" w:cs="Times New Roman"/>
          <w:sz w:val="24"/>
          <w:szCs w:val="24"/>
        </w:rPr>
      </w:pPr>
      <w:r w:rsidRPr="00C10390">
        <w:rPr>
          <w:rFonts w:ascii="Times New Roman" w:hAnsi="Times New Roman" w:cs="Times New Roman"/>
          <w:b/>
          <w:bCs/>
          <w:i/>
          <w:iCs/>
          <w:sz w:val="24"/>
          <w:szCs w:val="24"/>
        </w:rPr>
        <w:t>2. Replication:</w:t>
      </w:r>
      <w:r w:rsidRPr="003E1FA8">
        <w:rPr>
          <w:rFonts w:ascii="Times New Roman" w:hAnsi="Times New Roman" w:cs="Times New Roman"/>
          <w:sz w:val="24"/>
          <w:szCs w:val="24"/>
        </w:rPr>
        <w:t xml:space="preserve"> DNA can make identical copies of itself through a process called DNA replication.</w:t>
      </w:r>
      <w:r>
        <w:rPr>
          <w:rFonts w:ascii="Times New Roman" w:hAnsi="Times New Roman" w:cs="Times New Roman"/>
          <w:sz w:val="24"/>
          <w:szCs w:val="24"/>
        </w:rPr>
        <w:t xml:space="preserve"> </w:t>
      </w:r>
      <w:r w:rsidRPr="00C77834">
        <w:rPr>
          <w:rFonts w:ascii="Times New Roman" w:hAnsi="Times New Roman" w:cs="Times New Roman"/>
          <w:sz w:val="24"/>
          <w:szCs w:val="24"/>
        </w:rPr>
        <w:t>DNA replication is semi-conservative, with each new molecule consisting of one old strand and one new strand.</w:t>
      </w:r>
      <w:r>
        <w:rPr>
          <w:rFonts w:ascii="Times New Roman" w:hAnsi="Times New Roman" w:cs="Times New Roman"/>
          <w:sz w:val="24"/>
          <w:szCs w:val="24"/>
        </w:rPr>
        <w:t xml:space="preserve"> </w:t>
      </w:r>
      <w:r w:rsidRPr="003E1FA8">
        <w:rPr>
          <w:rFonts w:ascii="Times New Roman" w:hAnsi="Times New Roman" w:cs="Times New Roman"/>
          <w:sz w:val="24"/>
          <w:szCs w:val="24"/>
        </w:rPr>
        <w:t>This is essential for cell division and the transmission of genetic information from one generation of cells or organisms to the next.</w:t>
      </w:r>
      <w:r w:rsidR="00C10390">
        <w:rPr>
          <w:rFonts w:ascii="Times New Roman" w:hAnsi="Times New Roman" w:cs="Times New Roman"/>
          <w:sz w:val="24"/>
          <w:szCs w:val="24"/>
        </w:rPr>
        <w:t xml:space="preserve"> </w:t>
      </w:r>
    </w:p>
    <w:p w14:paraId="7924C948" w14:textId="22F63C4E" w:rsidR="003E1FA8" w:rsidRPr="003E1FA8" w:rsidRDefault="003E1FA8" w:rsidP="006C0390">
      <w:pPr>
        <w:spacing w:line="360" w:lineRule="auto"/>
        <w:jc w:val="both"/>
        <w:rPr>
          <w:rFonts w:ascii="Times New Roman" w:hAnsi="Times New Roman" w:cs="Times New Roman"/>
          <w:sz w:val="24"/>
          <w:szCs w:val="24"/>
        </w:rPr>
      </w:pPr>
      <w:r w:rsidRPr="00C10390">
        <w:rPr>
          <w:rFonts w:ascii="Times New Roman" w:hAnsi="Times New Roman" w:cs="Times New Roman"/>
          <w:b/>
          <w:bCs/>
          <w:i/>
          <w:iCs/>
          <w:sz w:val="24"/>
          <w:szCs w:val="24"/>
        </w:rPr>
        <w:t>3. Gene Expressing:</w:t>
      </w:r>
      <w:r w:rsidRPr="003E1FA8">
        <w:rPr>
          <w:rFonts w:ascii="Times New Roman" w:hAnsi="Times New Roman" w:cs="Times New Roman"/>
          <w:sz w:val="24"/>
          <w:szCs w:val="24"/>
        </w:rPr>
        <w:t xml:space="preserve"> DNA contains genes, which are special sequences of nucleotides that code for proteins and other molecules. Gene expression involves the process of transcribing DNA into RNA and then translating RNA into proteins. Proteins play a wide range of roles in the body, including enzyme activity, structural support, and regulation of cellular processes.</w:t>
      </w:r>
    </w:p>
    <w:p w14:paraId="134AC3F9" w14:textId="3090A714" w:rsidR="003E1FA8" w:rsidRPr="003E1FA8" w:rsidRDefault="003E1FA8" w:rsidP="006C0390">
      <w:pPr>
        <w:spacing w:line="360" w:lineRule="auto"/>
        <w:jc w:val="both"/>
        <w:rPr>
          <w:rFonts w:ascii="Times New Roman" w:hAnsi="Times New Roman" w:cs="Times New Roman"/>
          <w:sz w:val="24"/>
          <w:szCs w:val="24"/>
        </w:rPr>
      </w:pPr>
      <w:r w:rsidRPr="00C10390">
        <w:rPr>
          <w:rFonts w:ascii="Times New Roman" w:hAnsi="Times New Roman" w:cs="Times New Roman"/>
          <w:b/>
          <w:bCs/>
          <w:i/>
          <w:iCs/>
          <w:sz w:val="24"/>
          <w:szCs w:val="24"/>
        </w:rPr>
        <w:lastRenderedPageBreak/>
        <w:t>4. Genetic Variation:</w:t>
      </w:r>
      <w:r w:rsidRPr="003E1FA8">
        <w:rPr>
          <w:rFonts w:ascii="Times New Roman" w:hAnsi="Times New Roman" w:cs="Times New Roman"/>
          <w:sz w:val="24"/>
          <w:szCs w:val="24"/>
        </w:rPr>
        <w:t xml:space="preserve"> DNA is subject to mutations, which are changes in the DNA sequence. These mutations can lead to genetic diversity within populations and can be a source of evolutionary change over time.</w:t>
      </w:r>
    </w:p>
    <w:p w14:paraId="364CE1D4" w14:textId="22F465EC" w:rsidR="003E1FA8" w:rsidRPr="003E1FA8" w:rsidRDefault="003E1FA8" w:rsidP="006C0390">
      <w:pPr>
        <w:spacing w:line="360" w:lineRule="auto"/>
        <w:jc w:val="both"/>
        <w:rPr>
          <w:rFonts w:ascii="Times New Roman" w:hAnsi="Times New Roman" w:cs="Times New Roman"/>
          <w:sz w:val="24"/>
          <w:szCs w:val="24"/>
        </w:rPr>
      </w:pPr>
      <w:r w:rsidRPr="00C10390">
        <w:rPr>
          <w:rFonts w:ascii="Times New Roman" w:hAnsi="Times New Roman" w:cs="Times New Roman"/>
          <w:b/>
          <w:bCs/>
          <w:i/>
          <w:iCs/>
          <w:sz w:val="24"/>
          <w:szCs w:val="24"/>
        </w:rPr>
        <w:t>5. Inheritance:</w:t>
      </w:r>
      <w:r w:rsidRPr="003E1FA8">
        <w:rPr>
          <w:rFonts w:ascii="Times New Roman" w:hAnsi="Times New Roman" w:cs="Times New Roman"/>
          <w:sz w:val="24"/>
          <w:szCs w:val="24"/>
        </w:rPr>
        <w:t xml:space="preserve"> DNA is the basis of inheritance. Offspring inherit their DNA from their parents, and the combination of genetic information from both parents determines an individual’s unique genetic makeup.</w:t>
      </w:r>
      <w:r w:rsidR="00C10390">
        <w:rPr>
          <w:rFonts w:ascii="Times New Roman" w:hAnsi="Times New Roman" w:cs="Times New Roman"/>
          <w:sz w:val="24"/>
          <w:szCs w:val="24"/>
        </w:rPr>
        <w:t xml:space="preserve"> </w:t>
      </w:r>
      <w:r w:rsidR="00C10390" w:rsidRPr="00C77834">
        <w:rPr>
          <w:rFonts w:ascii="Times New Roman" w:hAnsi="Times New Roman" w:cs="Times New Roman"/>
          <w:sz w:val="24"/>
          <w:szCs w:val="24"/>
        </w:rPr>
        <w:t>DNA repair mechanisms ensure the integrity of genetic information by correcting errors and damage.</w:t>
      </w:r>
    </w:p>
    <w:p w14:paraId="7247719A" w14:textId="6B05B2AC" w:rsidR="003E1FA8" w:rsidRPr="00C77834" w:rsidRDefault="003E1FA8" w:rsidP="006C0390">
      <w:pPr>
        <w:spacing w:line="360" w:lineRule="auto"/>
        <w:jc w:val="both"/>
        <w:rPr>
          <w:rFonts w:ascii="Times New Roman" w:hAnsi="Times New Roman" w:cs="Times New Roman"/>
          <w:sz w:val="24"/>
          <w:szCs w:val="24"/>
        </w:rPr>
      </w:pPr>
      <w:r w:rsidRPr="00C10390">
        <w:rPr>
          <w:rFonts w:ascii="Times New Roman" w:hAnsi="Times New Roman" w:cs="Times New Roman"/>
          <w:b/>
          <w:bCs/>
          <w:i/>
          <w:iCs/>
          <w:sz w:val="24"/>
          <w:szCs w:val="24"/>
        </w:rPr>
        <w:t>6. Evolution:</w:t>
      </w:r>
      <w:r w:rsidRPr="003E1FA8">
        <w:rPr>
          <w:rFonts w:ascii="Times New Roman" w:hAnsi="Times New Roman" w:cs="Times New Roman"/>
          <w:sz w:val="24"/>
          <w:szCs w:val="24"/>
        </w:rPr>
        <w:t xml:space="preserve"> DNA is central to the process of evolution by natural selection. Mutations in DNA can lead to variations in traits within a population, and advantageous traits may become more prevalent over time through the process of natural selection</w:t>
      </w:r>
      <w:r w:rsidR="00C10390">
        <w:rPr>
          <w:rFonts w:ascii="Times New Roman" w:hAnsi="Times New Roman" w:cs="Times New Roman"/>
          <w:sz w:val="24"/>
          <w:szCs w:val="24"/>
        </w:rPr>
        <w:t>.</w:t>
      </w:r>
    </w:p>
    <w:p w14:paraId="182F0F82" w14:textId="2E21FAA9" w:rsidR="008573EB" w:rsidRPr="005D3BFB" w:rsidRDefault="00620EFE" w:rsidP="006C0390">
      <w:pPr>
        <w:spacing w:line="360" w:lineRule="auto"/>
        <w:jc w:val="both"/>
        <w:rPr>
          <w:rFonts w:ascii="Times New Roman" w:hAnsi="Times New Roman" w:cs="Times New Roman"/>
          <w:b/>
          <w:bCs/>
          <w:color w:val="4C94D8" w:themeColor="text2" w:themeTint="80"/>
          <w:sz w:val="26"/>
          <w:szCs w:val="26"/>
        </w:rPr>
      </w:pPr>
      <w:r>
        <w:rPr>
          <w:rFonts w:ascii="Times New Roman" w:hAnsi="Times New Roman" w:cs="Times New Roman"/>
          <w:b/>
          <w:bCs/>
          <w:color w:val="4C94D8" w:themeColor="text2" w:themeTint="80"/>
          <w:sz w:val="26"/>
          <w:szCs w:val="26"/>
        </w:rPr>
        <w:t>1.6.</w:t>
      </w:r>
      <w:r w:rsidR="005D3BFB" w:rsidRPr="005D3BFB">
        <w:rPr>
          <w:rFonts w:ascii="Times New Roman" w:hAnsi="Times New Roman" w:cs="Times New Roman"/>
          <w:b/>
          <w:bCs/>
          <w:color w:val="4C94D8" w:themeColor="text2" w:themeTint="80"/>
          <w:sz w:val="26"/>
          <w:szCs w:val="26"/>
        </w:rPr>
        <w:t xml:space="preserve"> </w:t>
      </w:r>
      <w:r w:rsidR="005D3BFB">
        <w:rPr>
          <w:rFonts w:ascii="Times New Roman" w:hAnsi="Times New Roman" w:cs="Times New Roman"/>
          <w:b/>
          <w:bCs/>
          <w:color w:val="4C94D8" w:themeColor="text2" w:themeTint="80"/>
          <w:sz w:val="26"/>
          <w:szCs w:val="26"/>
        </w:rPr>
        <w:t xml:space="preserve">The Structure of </w:t>
      </w:r>
      <w:r w:rsidR="008573EB" w:rsidRPr="005D3BFB">
        <w:rPr>
          <w:rFonts w:ascii="Times New Roman" w:hAnsi="Times New Roman" w:cs="Times New Roman"/>
          <w:b/>
          <w:bCs/>
          <w:color w:val="4C94D8" w:themeColor="text2" w:themeTint="80"/>
          <w:sz w:val="26"/>
          <w:szCs w:val="26"/>
        </w:rPr>
        <w:t>RNA and Function</w:t>
      </w:r>
    </w:p>
    <w:p w14:paraId="27F77078" w14:textId="52ADFC90" w:rsidR="008573EB" w:rsidRPr="00620EFE" w:rsidRDefault="008573EB" w:rsidP="006C0390">
      <w:pPr>
        <w:spacing w:line="360" w:lineRule="auto"/>
        <w:jc w:val="both"/>
        <w:rPr>
          <w:rFonts w:ascii="Times New Roman" w:hAnsi="Times New Roman" w:cs="Times New Roman"/>
          <w:b/>
          <w:bCs/>
          <w:i/>
          <w:iCs/>
          <w:sz w:val="24"/>
          <w:szCs w:val="24"/>
        </w:rPr>
      </w:pPr>
      <w:r w:rsidRPr="00620EFE">
        <w:rPr>
          <w:rFonts w:ascii="Times New Roman" w:hAnsi="Times New Roman" w:cs="Times New Roman"/>
          <w:b/>
          <w:bCs/>
          <w:i/>
          <w:iCs/>
          <w:sz w:val="24"/>
          <w:szCs w:val="24"/>
        </w:rPr>
        <w:t>Basic Structure</w:t>
      </w:r>
    </w:p>
    <w:p w14:paraId="27BAA6F0" w14:textId="40DCB288" w:rsidR="008573EB" w:rsidRPr="00C77834"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sz w:val="24"/>
          <w:szCs w:val="24"/>
        </w:rPr>
        <w:t>RNA (Ribonucleic Acid) is typically single-stranded.</w:t>
      </w:r>
      <w:r w:rsidR="00AB6D92">
        <w:rPr>
          <w:rFonts w:ascii="Times New Roman" w:hAnsi="Times New Roman" w:cs="Times New Roman"/>
          <w:sz w:val="24"/>
          <w:szCs w:val="24"/>
        </w:rPr>
        <w:t xml:space="preserve"> </w:t>
      </w:r>
      <w:r w:rsidRPr="00C77834">
        <w:rPr>
          <w:rFonts w:ascii="Times New Roman" w:hAnsi="Times New Roman" w:cs="Times New Roman"/>
          <w:sz w:val="24"/>
          <w:szCs w:val="24"/>
        </w:rPr>
        <w:t>It consists of ribose sugar, a phosphate group, and four nitrogenous bases: adenine (A), uracil (U), cytosine (C), and guanine (G).</w:t>
      </w:r>
    </w:p>
    <w:p w14:paraId="3EA30FAB" w14:textId="77777777" w:rsidR="008573EB" w:rsidRPr="00620EFE" w:rsidRDefault="008573EB" w:rsidP="006C0390">
      <w:pPr>
        <w:spacing w:line="360" w:lineRule="auto"/>
        <w:jc w:val="both"/>
        <w:rPr>
          <w:rFonts w:ascii="Times New Roman" w:hAnsi="Times New Roman" w:cs="Times New Roman"/>
          <w:b/>
          <w:bCs/>
          <w:i/>
          <w:iCs/>
          <w:sz w:val="24"/>
          <w:szCs w:val="24"/>
        </w:rPr>
      </w:pPr>
      <w:r w:rsidRPr="00620EFE">
        <w:rPr>
          <w:rFonts w:ascii="Times New Roman" w:hAnsi="Times New Roman" w:cs="Times New Roman"/>
          <w:b/>
          <w:bCs/>
          <w:i/>
          <w:iCs/>
          <w:sz w:val="24"/>
          <w:szCs w:val="24"/>
        </w:rPr>
        <w:t>Types of RNA:</w:t>
      </w:r>
    </w:p>
    <w:p w14:paraId="6CA648C8" w14:textId="77777777" w:rsidR="008573EB" w:rsidRPr="00C77834"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mRNA (Messenger RNA):</w:t>
      </w:r>
      <w:r w:rsidRPr="00C77834">
        <w:rPr>
          <w:rFonts w:ascii="Times New Roman" w:hAnsi="Times New Roman" w:cs="Times New Roman"/>
          <w:sz w:val="24"/>
          <w:szCs w:val="24"/>
        </w:rPr>
        <w:t xml:space="preserve"> Carries the genetic code from DNA to the ribosomes for protein synthesis. It is synthesized during transcription and is translated into proteins.</w:t>
      </w:r>
    </w:p>
    <w:p w14:paraId="4243152C" w14:textId="77777777" w:rsidR="008573EB" w:rsidRPr="00C77834"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tRNA (Transfer RNA):</w:t>
      </w:r>
      <w:r w:rsidRPr="00C77834">
        <w:rPr>
          <w:rFonts w:ascii="Times New Roman" w:hAnsi="Times New Roman" w:cs="Times New Roman"/>
          <w:sz w:val="24"/>
          <w:szCs w:val="24"/>
        </w:rPr>
        <w:t xml:space="preserve"> Brings amino acids to the ribosome during translation. It has a cloverleaf structure with an anticodon loop that pairs with the corresponding codon on the mRNA.</w:t>
      </w:r>
    </w:p>
    <w:p w14:paraId="24A9476C" w14:textId="47EAF417" w:rsidR="00054CB0" w:rsidRPr="00E01755"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rRNA (Ribosomal RNA):</w:t>
      </w:r>
      <w:r w:rsidRPr="00C77834">
        <w:rPr>
          <w:rFonts w:ascii="Times New Roman" w:hAnsi="Times New Roman" w:cs="Times New Roman"/>
          <w:sz w:val="24"/>
          <w:szCs w:val="24"/>
        </w:rPr>
        <w:t xml:space="preserve"> Forms the core of ribosomes and catalyzes peptide bond formation between amino acids.</w:t>
      </w:r>
    </w:p>
    <w:p w14:paraId="090A1E8A" w14:textId="4A5E7487" w:rsidR="008573EB" w:rsidRPr="00620EFE" w:rsidRDefault="008573EB" w:rsidP="006C0390">
      <w:pPr>
        <w:spacing w:line="360" w:lineRule="auto"/>
        <w:jc w:val="both"/>
        <w:rPr>
          <w:rFonts w:ascii="Times New Roman" w:hAnsi="Times New Roman" w:cs="Times New Roman"/>
          <w:b/>
          <w:bCs/>
          <w:i/>
          <w:iCs/>
          <w:sz w:val="24"/>
          <w:szCs w:val="24"/>
        </w:rPr>
      </w:pPr>
      <w:r w:rsidRPr="00620EFE">
        <w:rPr>
          <w:rFonts w:ascii="Times New Roman" w:hAnsi="Times New Roman" w:cs="Times New Roman"/>
          <w:b/>
          <w:bCs/>
          <w:i/>
          <w:iCs/>
          <w:sz w:val="24"/>
          <w:szCs w:val="24"/>
        </w:rPr>
        <w:t>Secondary Structure:</w:t>
      </w:r>
    </w:p>
    <w:p w14:paraId="79AB4F1B" w14:textId="0DC228E7" w:rsidR="00054CB0" w:rsidRPr="00E01755"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sz w:val="24"/>
          <w:szCs w:val="24"/>
        </w:rPr>
        <w:t>Even though RNA is single-stranded, it can form complex secondary structures like hairpins and loops through intramolecular base pairing.</w:t>
      </w:r>
      <w:r w:rsidR="00AB6D92">
        <w:rPr>
          <w:rFonts w:ascii="Times New Roman" w:hAnsi="Times New Roman" w:cs="Times New Roman"/>
          <w:sz w:val="24"/>
          <w:szCs w:val="24"/>
        </w:rPr>
        <w:t xml:space="preserve"> </w:t>
      </w:r>
      <w:r w:rsidRPr="00C77834">
        <w:rPr>
          <w:rFonts w:ascii="Times New Roman" w:hAnsi="Times New Roman" w:cs="Times New Roman"/>
          <w:sz w:val="24"/>
          <w:szCs w:val="24"/>
        </w:rPr>
        <w:t>These structures are crucial for the function of tRNA and rRNA.</w:t>
      </w:r>
    </w:p>
    <w:p w14:paraId="681D239A" w14:textId="3C06AF5A" w:rsidR="008573EB" w:rsidRPr="00620EFE" w:rsidRDefault="008573EB" w:rsidP="006C0390">
      <w:pPr>
        <w:spacing w:line="360" w:lineRule="auto"/>
        <w:jc w:val="both"/>
        <w:rPr>
          <w:rFonts w:ascii="Times New Roman" w:hAnsi="Times New Roman" w:cs="Times New Roman"/>
          <w:b/>
          <w:bCs/>
          <w:i/>
          <w:iCs/>
          <w:sz w:val="24"/>
          <w:szCs w:val="24"/>
        </w:rPr>
      </w:pPr>
      <w:r w:rsidRPr="00620EFE">
        <w:rPr>
          <w:rFonts w:ascii="Times New Roman" w:hAnsi="Times New Roman" w:cs="Times New Roman"/>
          <w:b/>
          <w:bCs/>
          <w:i/>
          <w:iCs/>
          <w:sz w:val="24"/>
          <w:szCs w:val="24"/>
        </w:rPr>
        <w:t>Functional Aspects:</w:t>
      </w:r>
    </w:p>
    <w:p w14:paraId="40EBB33F" w14:textId="77777777" w:rsidR="008573EB" w:rsidRPr="00C77834"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lastRenderedPageBreak/>
        <w:t>Transcription:</w:t>
      </w:r>
      <w:r w:rsidRPr="00C77834">
        <w:rPr>
          <w:rFonts w:ascii="Times New Roman" w:hAnsi="Times New Roman" w:cs="Times New Roman"/>
          <w:sz w:val="24"/>
          <w:szCs w:val="24"/>
        </w:rPr>
        <w:t xml:space="preserve"> The process by which RNA is synthesized from a DNA template. RNA polymerase binds to the promoter region and synthesizes RNA in the 5' to 3' direction.</w:t>
      </w:r>
    </w:p>
    <w:p w14:paraId="2D484BBC" w14:textId="77777777" w:rsidR="008573EB"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Translation:</w:t>
      </w:r>
      <w:r w:rsidRPr="00C77834">
        <w:rPr>
          <w:rFonts w:ascii="Times New Roman" w:hAnsi="Times New Roman" w:cs="Times New Roman"/>
          <w:sz w:val="24"/>
          <w:szCs w:val="24"/>
        </w:rPr>
        <w:t xml:space="preserve"> The process by which proteins are synthesized from mRNA. The ribosome reads the mRNA sequence and, with the help of tRNA, assembles the corresponding amino acids into a polypeptide chain.</w:t>
      </w:r>
    </w:p>
    <w:p w14:paraId="4366E4ED" w14:textId="543627B9" w:rsidR="00054CB0" w:rsidRDefault="008573EB" w:rsidP="006C0390">
      <w:pPr>
        <w:spacing w:line="360" w:lineRule="auto"/>
        <w:jc w:val="both"/>
        <w:rPr>
          <w:rFonts w:ascii="Times New Roman" w:hAnsi="Times New Roman" w:cs="Times New Roman"/>
          <w:sz w:val="24"/>
          <w:szCs w:val="24"/>
        </w:rPr>
      </w:pPr>
      <w:r w:rsidRPr="00C77834">
        <w:rPr>
          <w:rFonts w:ascii="Times New Roman" w:hAnsi="Times New Roman" w:cs="Times New Roman"/>
          <w:b/>
          <w:bCs/>
          <w:i/>
          <w:iCs/>
          <w:sz w:val="24"/>
          <w:szCs w:val="24"/>
        </w:rPr>
        <w:t>Regulation:</w:t>
      </w:r>
      <w:r w:rsidRPr="00C77834">
        <w:rPr>
          <w:rFonts w:ascii="Times New Roman" w:hAnsi="Times New Roman" w:cs="Times New Roman"/>
          <w:sz w:val="24"/>
          <w:szCs w:val="24"/>
        </w:rPr>
        <w:t xml:space="preserve"> RNA molecules can regulate gene expression. For example, small RNA molecules (sRNAs) can bind to mRNA to inhibit translation or promote degradation.</w:t>
      </w:r>
    </w:p>
    <w:p w14:paraId="076A2EAB" w14:textId="77996A30" w:rsidR="00054CB0" w:rsidRPr="00A66897" w:rsidRDefault="00620EFE" w:rsidP="006C0390">
      <w:pPr>
        <w:spacing w:before="100" w:beforeAutospacing="1" w:after="100" w:afterAutospacing="1" w:line="360" w:lineRule="auto"/>
        <w:contextualSpacing/>
        <w:jc w:val="both"/>
        <w:outlineLvl w:val="2"/>
        <w:rPr>
          <w:rFonts w:ascii="Times New Roman" w:eastAsia="Times New Roman" w:hAnsi="Times New Roman" w:cs="Times New Roman"/>
          <w:b/>
          <w:bCs/>
          <w:color w:val="BF4E14" w:themeColor="accent2" w:themeShade="BF"/>
          <w:kern w:val="0"/>
          <w:sz w:val="28"/>
          <w:szCs w:val="28"/>
          <w14:ligatures w14:val="none"/>
        </w:rPr>
      </w:pPr>
      <w:r>
        <w:rPr>
          <w:rFonts w:ascii="Times New Roman" w:eastAsia="Times New Roman" w:hAnsi="Times New Roman" w:cs="Times New Roman"/>
          <w:b/>
          <w:bCs/>
          <w:color w:val="BF4E14" w:themeColor="accent2" w:themeShade="BF"/>
          <w:kern w:val="0"/>
          <w:sz w:val="28"/>
          <w:szCs w:val="28"/>
          <w14:ligatures w14:val="none"/>
        </w:rPr>
        <w:t>Chapter 2.</w:t>
      </w:r>
      <w:r w:rsidR="00054CB0" w:rsidRPr="00A66897">
        <w:rPr>
          <w:rFonts w:ascii="Times New Roman" w:eastAsia="Times New Roman" w:hAnsi="Times New Roman" w:cs="Times New Roman"/>
          <w:b/>
          <w:bCs/>
          <w:color w:val="BF4E14" w:themeColor="accent2" w:themeShade="BF"/>
          <w:kern w:val="0"/>
          <w:sz w:val="28"/>
          <w:szCs w:val="28"/>
          <w14:ligatures w14:val="none"/>
        </w:rPr>
        <w:t xml:space="preserve"> DNA Replication and Repair</w:t>
      </w:r>
    </w:p>
    <w:p w14:paraId="0F8D0EBC" w14:textId="321E24D3" w:rsidR="00054CB0" w:rsidRPr="006D1587" w:rsidRDefault="00620EFE" w:rsidP="006C0390">
      <w:pPr>
        <w:spacing w:before="100" w:beforeAutospacing="1" w:after="100" w:afterAutospacing="1" w:line="360" w:lineRule="auto"/>
        <w:contextualSpacing/>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t>2.1.</w:t>
      </w:r>
      <w:r w:rsidR="00054CB0" w:rsidRPr="006D1587">
        <w:rPr>
          <w:rFonts w:ascii="Times New Roman" w:eastAsia="Times New Roman" w:hAnsi="Times New Roman" w:cs="Times New Roman"/>
          <w:b/>
          <w:bCs/>
          <w:color w:val="4C94D8" w:themeColor="text2" w:themeTint="80"/>
          <w:kern w:val="0"/>
          <w:sz w:val="26"/>
          <w:szCs w:val="26"/>
          <w14:ligatures w14:val="none"/>
        </w:rPr>
        <w:t xml:space="preserve"> DNA Replication</w:t>
      </w:r>
    </w:p>
    <w:p w14:paraId="0AC96AB7" w14:textId="2FF8C148" w:rsidR="00950900" w:rsidRDefault="00950900" w:rsidP="006C0390">
      <w:pPr>
        <w:spacing w:before="100" w:beforeAutospacing="1" w:after="100" w:afterAutospacing="1" w:line="360" w:lineRule="auto"/>
        <w:contextualSpacing/>
        <w:jc w:val="both"/>
        <w:rPr>
          <w:rFonts w:ascii="Times New Roman" w:hAnsi="Times New Roman" w:cs="Times New Roman"/>
          <w:sz w:val="24"/>
          <w:szCs w:val="24"/>
        </w:rPr>
      </w:pPr>
      <w:r w:rsidRPr="00950900">
        <w:rPr>
          <w:rFonts w:ascii="Times New Roman" w:hAnsi="Times New Roman" w:cs="Times New Roman"/>
          <w:sz w:val="24"/>
          <w:szCs w:val="24"/>
        </w:rPr>
        <w:t>DNA replication ensures accurate duplication of genetic material in cells, allowing them to divide and pass on identical information to daughter cells. The process begins at specific DNA locations called origins of replication (</w:t>
      </w:r>
      <w:proofErr w:type="spellStart"/>
      <w:r w:rsidRPr="00950900">
        <w:rPr>
          <w:rFonts w:ascii="Times New Roman" w:hAnsi="Times New Roman" w:cs="Times New Roman"/>
          <w:sz w:val="24"/>
          <w:szCs w:val="24"/>
        </w:rPr>
        <w:t>oriC</w:t>
      </w:r>
      <w:proofErr w:type="spellEnd"/>
      <w:r w:rsidRPr="00950900">
        <w:rPr>
          <w:rFonts w:ascii="Times New Roman" w:hAnsi="Times New Roman" w:cs="Times New Roman"/>
          <w:sz w:val="24"/>
          <w:szCs w:val="24"/>
        </w:rPr>
        <w:t xml:space="preserve">), where initiator protein </w:t>
      </w:r>
      <w:proofErr w:type="spellStart"/>
      <w:r w:rsidRPr="00950900">
        <w:rPr>
          <w:rFonts w:ascii="Times New Roman" w:hAnsi="Times New Roman" w:cs="Times New Roman"/>
          <w:sz w:val="24"/>
          <w:szCs w:val="24"/>
        </w:rPr>
        <w:t>DnaA</w:t>
      </w:r>
      <w:proofErr w:type="spellEnd"/>
      <w:r w:rsidRPr="00950900">
        <w:rPr>
          <w:rFonts w:ascii="Times New Roman" w:hAnsi="Times New Roman" w:cs="Times New Roman"/>
          <w:sz w:val="24"/>
          <w:szCs w:val="24"/>
        </w:rPr>
        <w:t xml:space="preserve"> </w:t>
      </w:r>
      <w:r w:rsidR="00AB6D92">
        <w:rPr>
          <w:rFonts w:ascii="Times New Roman" w:hAnsi="Times New Roman" w:cs="Times New Roman"/>
          <w:sz w:val="24"/>
          <w:szCs w:val="24"/>
        </w:rPr>
        <w:t xml:space="preserve">(initiator protein) </w:t>
      </w:r>
      <w:r w:rsidRPr="00950900">
        <w:rPr>
          <w:rFonts w:ascii="Times New Roman" w:hAnsi="Times New Roman" w:cs="Times New Roman"/>
          <w:sz w:val="24"/>
          <w:szCs w:val="24"/>
        </w:rPr>
        <w:t>binds, causing DNA to unwind. Helicase (</w:t>
      </w:r>
      <w:proofErr w:type="spellStart"/>
      <w:r w:rsidRPr="00950900">
        <w:rPr>
          <w:rFonts w:ascii="Times New Roman" w:hAnsi="Times New Roman" w:cs="Times New Roman"/>
          <w:sz w:val="24"/>
          <w:szCs w:val="24"/>
        </w:rPr>
        <w:t>DnaB</w:t>
      </w:r>
      <w:proofErr w:type="spellEnd"/>
      <w:r w:rsidRPr="00950900">
        <w:rPr>
          <w:rFonts w:ascii="Times New Roman" w:hAnsi="Times New Roman" w:cs="Times New Roman"/>
          <w:sz w:val="24"/>
          <w:szCs w:val="24"/>
        </w:rPr>
        <w:t>) then further unwinds the DNA, creating single-stranded templates stabilized by single-strand binding proteins (SSBs).</w:t>
      </w:r>
      <w:r w:rsidR="00E01755">
        <w:rPr>
          <w:rFonts w:ascii="Times New Roman" w:hAnsi="Times New Roman" w:cs="Times New Roman"/>
          <w:sz w:val="24"/>
          <w:szCs w:val="24"/>
        </w:rPr>
        <w:t xml:space="preserve"> </w:t>
      </w:r>
      <w:r w:rsidRPr="00950900">
        <w:rPr>
          <w:rFonts w:ascii="Times New Roman" w:hAnsi="Times New Roman" w:cs="Times New Roman"/>
          <w:sz w:val="24"/>
          <w:szCs w:val="24"/>
        </w:rPr>
        <w:t>For synthesis to begin, primase (</w:t>
      </w:r>
      <w:proofErr w:type="spellStart"/>
      <w:r w:rsidRPr="00950900">
        <w:rPr>
          <w:rFonts w:ascii="Times New Roman" w:hAnsi="Times New Roman" w:cs="Times New Roman"/>
          <w:sz w:val="24"/>
          <w:szCs w:val="24"/>
        </w:rPr>
        <w:t>DnaG</w:t>
      </w:r>
      <w:proofErr w:type="spellEnd"/>
      <w:r w:rsidRPr="00950900">
        <w:rPr>
          <w:rFonts w:ascii="Times New Roman" w:hAnsi="Times New Roman" w:cs="Times New Roman"/>
          <w:sz w:val="24"/>
          <w:szCs w:val="24"/>
        </w:rPr>
        <w:t xml:space="preserve">) synthesizes short RNA primers, providing a starting point for DNA polymerase III, the main enzyme that adds nucleotides in the 5' to 3' direction. DNA replication involves two strands: the leading strand, synthesized continuously, and the lagging strand, synthesized in short </w:t>
      </w:r>
      <w:r w:rsidRPr="00AB6D92">
        <w:rPr>
          <w:rFonts w:ascii="Times New Roman" w:hAnsi="Times New Roman" w:cs="Times New Roman"/>
          <w:b/>
          <w:bCs/>
          <w:i/>
          <w:iCs/>
          <w:sz w:val="24"/>
          <w:szCs w:val="24"/>
        </w:rPr>
        <w:t xml:space="preserve">Okazaki </w:t>
      </w:r>
      <w:r w:rsidRPr="00950900">
        <w:rPr>
          <w:rFonts w:ascii="Times New Roman" w:hAnsi="Times New Roman" w:cs="Times New Roman"/>
          <w:sz w:val="24"/>
          <w:szCs w:val="24"/>
        </w:rPr>
        <w:t>fragments. DNA polymerase I replaces RNA primers with DNA, and DNA ligase seals the gaps.</w:t>
      </w:r>
      <w:r>
        <w:rPr>
          <w:rFonts w:ascii="Times New Roman" w:hAnsi="Times New Roman" w:cs="Times New Roman"/>
          <w:sz w:val="24"/>
          <w:szCs w:val="24"/>
        </w:rPr>
        <w:t xml:space="preserve"> </w:t>
      </w:r>
      <w:r w:rsidRPr="00950900">
        <w:rPr>
          <w:rFonts w:ascii="Times New Roman" w:hAnsi="Times New Roman" w:cs="Times New Roman"/>
          <w:sz w:val="24"/>
          <w:szCs w:val="24"/>
        </w:rPr>
        <w:t>Topological issues, like torsional strain from unwinding, are resolved by topoisomerases. Replication continues until termination sites (</w:t>
      </w:r>
      <w:proofErr w:type="spellStart"/>
      <w:r w:rsidRPr="00950900">
        <w:rPr>
          <w:rFonts w:ascii="Times New Roman" w:hAnsi="Times New Roman" w:cs="Times New Roman"/>
          <w:sz w:val="24"/>
          <w:szCs w:val="24"/>
        </w:rPr>
        <w:t>ter</w:t>
      </w:r>
      <w:proofErr w:type="spellEnd"/>
      <w:r w:rsidRPr="00950900">
        <w:rPr>
          <w:rFonts w:ascii="Times New Roman" w:hAnsi="Times New Roman" w:cs="Times New Roman"/>
          <w:sz w:val="24"/>
          <w:szCs w:val="24"/>
        </w:rPr>
        <w:t xml:space="preserve">) are reached, with the </w:t>
      </w:r>
      <w:r w:rsidRPr="008D4470">
        <w:rPr>
          <w:rFonts w:ascii="Times New Roman" w:hAnsi="Times New Roman" w:cs="Times New Roman"/>
          <w:b/>
          <w:bCs/>
          <w:i/>
          <w:iCs/>
          <w:sz w:val="24"/>
          <w:szCs w:val="24"/>
        </w:rPr>
        <w:t>Tus</w:t>
      </w:r>
      <w:r w:rsidRPr="00950900">
        <w:rPr>
          <w:rFonts w:ascii="Times New Roman" w:hAnsi="Times New Roman" w:cs="Times New Roman"/>
          <w:sz w:val="24"/>
          <w:szCs w:val="24"/>
        </w:rPr>
        <w:t xml:space="preserve"> protein halting the process in E. coli. The result is two identical DNA molecules, each with one parental and one new strand, ensuring accurate genetic transmission.</w:t>
      </w:r>
    </w:p>
    <w:p w14:paraId="4836D04D" w14:textId="43236F6C" w:rsidR="00A775AE" w:rsidRDefault="00AE1820" w:rsidP="006C0390">
      <w:pPr>
        <w:spacing w:before="100" w:beforeAutospacing="1" w:after="100" w:afterAutospacing="1" w:line="360" w:lineRule="auto"/>
        <w:jc w:val="center"/>
        <w:rPr>
          <w:rFonts w:ascii="Times New Roman" w:eastAsia="Times New Roman" w:hAnsi="Times New Roman" w:cs="Times New Roman"/>
          <w:b/>
          <w:bCs/>
          <w:kern w:val="0"/>
          <w:sz w:val="24"/>
          <w:szCs w:val="24"/>
          <w14:ligatures w14:val="none"/>
        </w:rPr>
      </w:pPr>
      <w:r>
        <w:rPr>
          <w:noProof/>
        </w:rPr>
        <w:drawing>
          <wp:inline distT="0" distB="0" distL="0" distR="0" wp14:anchorId="41766BE2" wp14:editId="37CF5951">
            <wp:extent cx="3187212" cy="1933575"/>
            <wp:effectExtent l="0" t="0" r="0" b="0"/>
            <wp:docPr id="40353018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530181" name="Picture 1" descr="Diagram&#10;&#10;Description automatically generated"/>
                    <pic:cNvPicPr/>
                  </pic:nvPicPr>
                  <pic:blipFill>
                    <a:blip r:embed="rId7"/>
                    <a:stretch>
                      <a:fillRect/>
                    </a:stretch>
                  </pic:blipFill>
                  <pic:spPr>
                    <a:xfrm>
                      <a:off x="0" y="0"/>
                      <a:ext cx="3194958" cy="1938274"/>
                    </a:xfrm>
                    <a:prstGeom prst="rect">
                      <a:avLst/>
                    </a:prstGeom>
                  </pic:spPr>
                </pic:pic>
              </a:graphicData>
            </a:graphic>
          </wp:inline>
        </w:drawing>
      </w:r>
    </w:p>
    <w:p w14:paraId="21ACA9D7" w14:textId="7A8A3422" w:rsidR="00B17130" w:rsidRPr="00073787" w:rsidRDefault="00AE1820" w:rsidP="006C0390">
      <w:pPr>
        <w:spacing w:before="100" w:beforeAutospacing="1" w:after="100" w:afterAutospacing="1" w:line="360" w:lineRule="auto"/>
        <w:jc w:val="center"/>
        <w:rPr>
          <w:rFonts w:ascii="Times New Roman" w:eastAsia="Times New Roman" w:hAnsi="Times New Roman" w:cs="Times New Roman"/>
          <w:b/>
          <w:bCs/>
          <w:kern w:val="0"/>
          <w:sz w:val="20"/>
          <w:szCs w:val="20"/>
          <w14:ligatures w14:val="none"/>
        </w:rPr>
      </w:pPr>
      <w:r w:rsidRPr="00AE1820">
        <w:rPr>
          <w:rFonts w:ascii="Times New Roman" w:eastAsia="Times New Roman" w:hAnsi="Times New Roman" w:cs="Times New Roman"/>
          <w:b/>
          <w:bCs/>
          <w:kern w:val="0"/>
          <w:sz w:val="20"/>
          <w:szCs w:val="20"/>
          <w14:ligatures w14:val="none"/>
        </w:rPr>
        <w:lastRenderedPageBreak/>
        <w:t xml:space="preserve">Figure.2. </w:t>
      </w:r>
      <w:r w:rsidRPr="00AE1820">
        <w:rPr>
          <w:rFonts w:ascii="Times New Roman" w:eastAsia="Times New Roman" w:hAnsi="Times New Roman" w:cs="Times New Roman"/>
          <w:kern w:val="0"/>
          <w:sz w:val="20"/>
          <w:szCs w:val="20"/>
          <w14:ligatures w14:val="none"/>
        </w:rPr>
        <w:t>DNA Replication</w:t>
      </w:r>
      <w:r w:rsidR="00073787" w:rsidRPr="008B0FBD">
        <w:rPr>
          <w:rFonts w:ascii="Times New Roman" w:eastAsia="Times New Roman" w:hAnsi="Times New Roman" w:cs="Times New Roman"/>
          <w:kern w:val="0"/>
          <w:sz w:val="20"/>
          <w:szCs w:val="20"/>
          <w14:ligatures w14:val="none"/>
        </w:rPr>
        <w:t xml:space="preserve"> </w:t>
      </w:r>
      <w:r w:rsidR="00B17130" w:rsidRPr="008B0FBD">
        <w:rPr>
          <w:rFonts w:ascii="Times New Roman" w:eastAsia="Times New Roman" w:hAnsi="Times New Roman" w:cs="Times New Roman"/>
          <w:kern w:val="0"/>
          <w:sz w:val="20"/>
          <w:szCs w:val="20"/>
          <w14:ligatures w14:val="none"/>
        </w:rPr>
        <w:t>(</w:t>
      </w:r>
      <w:r w:rsidR="008B0FBD" w:rsidRPr="008B0FBD">
        <w:rPr>
          <w:rFonts w:ascii="Times New Roman" w:eastAsia="Times New Roman" w:hAnsi="Times New Roman" w:cs="Times New Roman"/>
          <w:kern w:val="0"/>
          <w:sz w:val="20"/>
          <w:szCs w:val="20"/>
          <w14:ligatures w14:val="none"/>
        </w:rPr>
        <w:t xml:space="preserve">Adopted from </w:t>
      </w:r>
      <w:r w:rsidR="00B17130" w:rsidRPr="008B0FBD">
        <w:rPr>
          <w:rFonts w:ascii="Times New Roman" w:eastAsia="Times New Roman" w:hAnsi="Times New Roman" w:cs="Times New Roman"/>
          <w:kern w:val="0"/>
          <w:sz w:val="20"/>
          <w:szCs w:val="20"/>
          <w14:ligatures w14:val="none"/>
        </w:rPr>
        <w:t>BYJU’S, 2012</w:t>
      </w:r>
      <w:r w:rsidR="008B0FBD" w:rsidRPr="008B0FBD">
        <w:rPr>
          <w:rFonts w:ascii="Times New Roman" w:eastAsia="Times New Roman" w:hAnsi="Times New Roman" w:cs="Times New Roman"/>
          <w:kern w:val="0"/>
          <w:sz w:val="20"/>
          <w:szCs w:val="20"/>
          <w14:ligatures w14:val="none"/>
        </w:rPr>
        <w:t xml:space="preserve"> </w:t>
      </w:r>
      <w:hyperlink r:id="rId8" w:history="1">
        <w:r w:rsidR="008B0FBD" w:rsidRPr="008B0FBD">
          <w:rPr>
            <w:rStyle w:val="Hyperlink"/>
            <w:rFonts w:ascii="Times New Roman" w:eastAsia="Times New Roman" w:hAnsi="Times New Roman" w:cs="Times New Roman"/>
            <w:kern w:val="0"/>
            <w:sz w:val="20"/>
            <w:szCs w:val="20"/>
            <w14:ligatures w14:val="none"/>
          </w:rPr>
          <w:t>https://byjus.com/biology/dna-replication-machinery-enzymes/</w:t>
        </w:r>
      </w:hyperlink>
      <w:r w:rsidR="00B17130" w:rsidRPr="008B0FBD">
        <w:rPr>
          <w:rFonts w:ascii="Times New Roman" w:eastAsia="Times New Roman" w:hAnsi="Times New Roman" w:cs="Times New Roman"/>
          <w:kern w:val="0"/>
          <w:sz w:val="20"/>
          <w:szCs w:val="20"/>
          <w14:ligatures w14:val="none"/>
        </w:rPr>
        <w:t>)</w:t>
      </w:r>
    </w:p>
    <w:p w14:paraId="317AEB65" w14:textId="6D999445" w:rsidR="00054CB0" w:rsidRPr="00620EFE" w:rsidRDefault="00054CB0" w:rsidP="006C0390">
      <w:pPr>
        <w:spacing w:before="100" w:beforeAutospacing="1" w:after="100" w:afterAutospacing="1" w:line="360" w:lineRule="auto"/>
        <w:jc w:val="both"/>
        <w:rPr>
          <w:rFonts w:ascii="Times New Roman" w:hAnsi="Times New Roman" w:cs="Times New Roman"/>
          <w:i/>
          <w:iCs/>
          <w:sz w:val="24"/>
          <w:szCs w:val="24"/>
        </w:rPr>
      </w:pPr>
      <w:r w:rsidRPr="00620EFE">
        <w:rPr>
          <w:rFonts w:ascii="Times New Roman" w:eastAsia="Times New Roman" w:hAnsi="Times New Roman" w:cs="Times New Roman"/>
          <w:b/>
          <w:bCs/>
          <w:i/>
          <w:iCs/>
          <w:kern w:val="0"/>
          <w:sz w:val="24"/>
          <w:szCs w:val="24"/>
          <w14:ligatures w14:val="none"/>
        </w:rPr>
        <w:t>Mechanisms and Enzymes Involved:</w:t>
      </w:r>
    </w:p>
    <w:p w14:paraId="53A56083" w14:textId="77777777" w:rsidR="00054CB0" w:rsidRPr="00054CB0" w:rsidRDefault="00054CB0" w:rsidP="006C0390">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Initiation:</w:t>
      </w:r>
    </w:p>
    <w:p w14:paraId="0A74697B"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Origin of Replication (</w:t>
      </w:r>
      <w:proofErr w:type="spellStart"/>
      <w:r w:rsidRPr="00054CB0">
        <w:rPr>
          <w:rFonts w:ascii="Times New Roman" w:eastAsia="Times New Roman" w:hAnsi="Times New Roman" w:cs="Times New Roman"/>
          <w:b/>
          <w:bCs/>
          <w:kern w:val="0"/>
          <w:sz w:val="24"/>
          <w:szCs w:val="24"/>
          <w14:ligatures w14:val="none"/>
        </w:rPr>
        <w:t>oriC</w:t>
      </w:r>
      <w:proofErr w:type="spellEnd"/>
      <w:r w:rsidRPr="00054CB0">
        <w:rPr>
          <w:rFonts w:ascii="Times New Roman" w:eastAsia="Times New Roman" w:hAnsi="Times New Roman" w:cs="Times New Roman"/>
          <w:b/>
          <w:bCs/>
          <w:kern w:val="0"/>
          <w:sz w:val="24"/>
          <w:szCs w:val="24"/>
          <w14:ligatures w14:val="none"/>
        </w:rPr>
        <w:t>):</w:t>
      </w:r>
      <w:r w:rsidRPr="00054CB0">
        <w:rPr>
          <w:rFonts w:ascii="Times New Roman" w:eastAsia="Times New Roman" w:hAnsi="Times New Roman" w:cs="Times New Roman"/>
          <w:kern w:val="0"/>
          <w:sz w:val="24"/>
          <w:szCs w:val="24"/>
          <w14:ligatures w14:val="none"/>
        </w:rPr>
        <w:t xml:space="preserve"> Replication begins at specific sequences called origins of replication. In </w:t>
      </w:r>
      <w:r w:rsidRPr="00054CB0">
        <w:rPr>
          <w:rFonts w:ascii="Times New Roman" w:eastAsia="Times New Roman" w:hAnsi="Times New Roman" w:cs="Times New Roman"/>
          <w:i/>
          <w:iCs/>
          <w:kern w:val="0"/>
          <w:sz w:val="24"/>
          <w:szCs w:val="24"/>
          <w14:ligatures w14:val="none"/>
        </w:rPr>
        <w:t>E. coli</w:t>
      </w:r>
      <w:r w:rsidRPr="00054CB0">
        <w:rPr>
          <w:rFonts w:ascii="Times New Roman" w:eastAsia="Times New Roman" w:hAnsi="Times New Roman" w:cs="Times New Roman"/>
          <w:kern w:val="0"/>
          <w:sz w:val="24"/>
          <w:szCs w:val="24"/>
          <w14:ligatures w14:val="none"/>
        </w:rPr>
        <w:t xml:space="preserve">, the </w:t>
      </w:r>
      <w:proofErr w:type="spellStart"/>
      <w:r w:rsidRPr="00054CB0">
        <w:rPr>
          <w:rFonts w:ascii="Times New Roman" w:eastAsia="Times New Roman" w:hAnsi="Times New Roman" w:cs="Times New Roman"/>
          <w:kern w:val="0"/>
          <w:sz w:val="24"/>
          <w:szCs w:val="24"/>
          <w14:ligatures w14:val="none"/>
        </w:rPr>
        <w:t>oriC</w:t>
      </w:r>
      <w:proofErr w:type="spellEnd"/>
      <w:r w:rsidRPr="00054CB0">
        <w:rPr>
          <w:rFonts w:ascii="Times New Roman" w:eastAsia="Times New Roman" w:hAnsi="Times New Roman" w:cs="Times New Roman"/>
          <w:kern w:val="0"/>
          <w:sz w:val="24"/>
          <w:szCs w:val="24"/>
          <w14:ligatures w14:val="none"/>
        </w:rPr>
        <w:t xml:space="preserve"> is approximately 245 base pairs long.</w:t>
      </w:r>
    </w:p>
    <w:p w14:paraId="2EFF546C"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054CB0">
        <w:rPr>
          <w:rFonts w:ascii="Times New Roman" w:eastAsia="Times New Roman" w:hAnsi="Times New Roman" w:cs="Times New Roman"/>
          <w:b/>
          <w:bCs/>
          <w:kern w:val="0"/>
          <w:sz w:val="24"/>
          <w:szCs w:val="24"/>
          <w14:ligatures w14:val="none"/>
        </w:rPr>
        <w:t>DnaA</w:t>
      </w:r>
      <w:proofErr w:type="spellEnd"/>
      <w:r w:rsidRPr="00054CB0">
        <w:rPr>
          <w:rFonts w:ascii="Times New Roman" w:eastAsia="Times New Roman" w:hAnsi="Times New Roman" w:cs="Times New Roman"/>
          <w:b/>
          <w:bCs/>
          <w:kern w:val="0"/>
          <w:sz w:val="24"/>
          <w:szCs w:val="24"/>
          <w14:ligatures w14:val="none"/>
        </w:rPr>
        <w:t xml:space="preserve"> Protein:</w:t>
      </w:r>
      <w:r w:rsidRPr="00054CB0">
        <w:rPr>
          <w:rFonts w:ascii="Times New Roman" w:eastAsia="Times New Roman" w:hAnsi="Times New Roman" w:cs="Times New Roman"/>
          <w:kern w:val="0"/>
          <w:sz w:val="24"/>
          <w:szCs w:val="24"/>
          <w14:ligatures w14:val="none"/>
        </w:rPr>
        <w:t xml:space="preserve"> Binds to the </w:t>
      </w:r>
      <w:proofErr w:type="spellStart"/>
      <w:r w:rsidRPr="00054CB0">
        <w:rPr>
          <w:rFonts w:ascii="Times New Roman" w:eastAsia="Times New Roman" w:hAnsi="Times New Roman" w:cs="Times New Roman"/>
          <w:kern w:val="0"/>
          <w:sz w:val="24"/>
          <w:szCs w:val="24"/>
          <w14:ligatures w14:val="none"/>
        </w:rPr>
        <w:t>oriC</w:t>
      </w:r>
      <w:proofErr w:type="spellEnd"/>
      <w:r w:rsidRPr="00054CB0">
        <w:rPr>
          <w:rFonts w:ascii="Times New Roman" w:eastAsia="Times New Roman" w:hAnsi="Times New Roman" w:cs="Times New Roman"/>
          <w:kern w:val="0"/>
          <w:sz w:val="24"/>
          <w:szCs w:val="24"/>
          <w14:ligatures w14:val="none"/>
        </w:rPr>
        <w:t xml:space="preserve"> and unwinds a small region of the DNA, allowing other proteins to access the DNA strands.</w:t>
      </w:r>
    </w:p>
    <w:p w14:paraId="14568AAE" w14:textId="77777777" w:rsidR="00054CB0" w:rsidRPr="00054CB0" w:rsidRDefault="00054CB0" w:rsidP="006C0390">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Unwinding of DNA:</w:t>
      </w:r>
    </w:p>
    <w:p w14:paraId="5712E7B6"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Helicase (</w:t>
      </w:r>
      <w:proofErr w:type="spellStart"/>
      <w:r w:rsidRPr="00054CB0">
        <w:rPr>
          <w:rFonts w:ascii="Times New Roman" w:eastAsia="Times New Roman" w:hAnsi="Times New Roman" w:cs="Times New Roman"/>
          <w:b/>
          <w:bCs/>
          <w:kern w:val="0"/>
          <w:sz w:val="24"/>
          <w:szCs w:val="24"/>
          <w14:ligatures w14:val="none"/>
        </w:rPr>
        <w:t>DnaB</w:t>
      </w:r>
      <w:proofErr w:type="spellEnd"/>
      <w:r w:rsidRPr="00054CB0">
        <w:rPr>
          <w:rFonts w:ascii="Times New Roman" w:eastAsia="Times New Roman" w:hAnsi="Times New Roman" w:cs="Times New Roman"/>
          <w:b/>
          <w:bCs/>
          <w:kern w:val="0"/>
          <w:sz w:val="24"/>
          <w:szCs w:val="24"/>
          <w14:ligatures w14:val="none"/>
        </w:rPr>
        <w:t>):</w:t>
      </w:r>
      <w:r w:rsidRPr="00054CB0">
        <w:rPr>
          <w:rFonts w:ascii="Times New Roman" w:eastAsia="Times New Roman" w:hAnsi="Times New Roman" w:cs="Times New Roman"/>
          <w:kern w:val="0"/>
          <w:sz w:val="24"/>
          <w:szCs w:val="24"/>
          <w14:ligatures w14:val="none"/>
        </w:rPr>
        <w:t xml:space="preserve"> Unwinds the double-stranded DNA ahead of the replication fork, creating two single strands.</w:t>
      </w:r>
    </w:p>
    <w:p w14:paraId="0B501B4B"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Single-Strand Binding Proteins (SSBs):</w:t>
      </w:r>
      <w:r w:rsidRPr="00054CB0">
        <w:rPr>
          <w:rFonts w:ascii="Times New Roman" w:eastAsia="Times New Roman" w:hAnsi="Times New Roman" w:cs="Times New Roman"/>
          <w:kern w:val="0"/>
          <w:sz w:val="24"/>
          <w:szCs w:val="24"/>
          <w14:ligatures w14:val="none"/>
        </w:rPr>
        <w:t xml:space="preserve"> Stabilize the single-stranded DNA and prevent it from re-annealing.</w:t>
      </w:r>
    </w:p>
    <w:p w14:paraId="1B33CE7C" w14:textId="77777777" w:rsidR="00054CB0" w:rsidRPr="00054CB0" w:rsidRDefault="00054CB0" w:rsidP="006C0390">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Primer Synthesis:</w:t>
      </w:r>
    </w:p>
    <w:p w14:paraId="2D853467"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Primase (</w:t>
      </w:r>
      <w:proofErr w:type="spellStart"/>
      <w:r w:rsidRPr="00054CB0">
        <w:rPr>
          <w:rFonts w:ascii="Times New Roman" w:eastAsia="Times New Roman" w:hAnsi="Times New Roman" w:cs="Times New Roman"/>
          <w:b/>
          <w:bCs/>
          <w:kern w:val="0"/>
          <w:sz w:val="24"/>
          <w:szCs w:val="24"/>
          <w14:ligatures w14:val="none"/>
        </w:rPr>
        <w:t>DnaG</w:t>
      </w:r>
      <w:proofErr w:type="spellEnd"/>
      <w:r w:rsidRPr="00054CB0">
        <w:rPr>
          <w:rFonts w:ascii="Times New Roman" w:eastAsia="Times New Roman" w:hAnsi="Times New Roman" w:cs="Times New Roman"/>
          <w:b/>
          <w:bCs/>
          <w:kern w:val="0"/>
          <w:sz w:val="24"/>
          <w:szCs w:val="24"/>
          <w14:ligatures w14:val="none"/>
        </w:rPr>
        <w:t>):</w:t>
      </w:r>
      <w:r w:rsidRPr="00054CB0">
        <w:rPr>
          <w:rFonts w:ascii="Times New Roman" w:eastAsia="Times New Roman" w:hAnsi="Times New Roman" w:cs="Times New Roman"/>
          <w:kern w:val="0"/>
          <w:sz w:val="24"/>
          <w:szCs w:val="24"/>
          <w14:ligatures w14:val="none"/>
        </w:rPr>
        <w:t xml:space="preserve"> Synthesizes short RNA primers complementary to the DNA template. These primers provide a starting point for DNA synthesis.</w:t>
      </w:r>
    </w:p>
    <w:p w14:paraId="6A382696" w14:textId="77777777" w:rsidR="00054CB0" w:rsidRPr="00054CB0" w:rsidRDefault="00054CB0" w:rsidP="006C0390">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Elongation:</w:t>
      </w:r>
    </w:p>
    <w:p w14:paraId="072D3A2A"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DNA Polymerase III:</w:t>
      </w:r>
      <w:r w:rsidRPr="00054CB0">
        <w:rPr>
          <w:rFonts w:ascii="Times New Roman" w:eastAsia="Times New Roman" w:hAnsi="Times New Roman" w:cs="Times New Roman"/>
          <w:kern w:val="0"/>
          <w:sz w:val="24"/>
          <w:szCs w:val="24"/>
          <w14:ligatures w14:val="none"/>
        </w:rPr>
        <w:t xml:space="preserve"> The main enzyme responsible for DNA synthesis, adds nucleotides to the 3' end of the RNA primer, extending the DNA strand in the 5' to 3' direction.</w:t>
      </w:r>
    </w:p>
    <w:p w14:paraId="6D1CFF6C"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Sliding Clamp (β-clamp):</w:t>
      </w:r>
      <w:r w:rsidRPr="00054CB0">
        <w:rPr>
          <w:rFonts w:ascii="Times New Roman" w:eastAsia="Times New Roman" w:hAnsi="Times New Roman" w:cs="Times New Roman"/>
          <w:kern w:val="0"/>
          <w:sz w:val="24"/>
          <w:szCs w:val="24"/>
          <w14:ligatures w14:val="none"/>
        </w:rPr>
        <w:t xml:space="preserve"> Holds DNA Polymerase III in place on the DNA, increasing its processivity.</w:t>
      </w:r>
    </w:p>
    <w:p w14:paraId="0C7FCBD9" w14:textId="77777777" w:rsidR="00054CB0" w:rsidRPr="00054CB0" w:rsidRDefault="00054CB0" w:rsidP="006C0390">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Leading and Lagging Strands:</w:t>
      </w:r>
    </w:p>
    <w:p w14:paraId="1DBBEFD1"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Leading Strand:</w:t>
      </w:r>
      <w:r w:rsidRPr="00054CB0">
        <w:rPr>
          <w:rFonts w:ascii="Times New Roman" w:eastAsia="Times New Roman" w:hAnsi="Times New Roman" w:cs="Times New Roman"/>
          <w:kern w:val="0"/>
          <w:sz w:val="24"/>
          <w:szCs w:val="24"/>
          <w14:ligatures w14:val="none"/>
        </w:rPr>
        <w:t xml:space="preserve"> Synthesized continuously in the 5' to 3' direction towards the replication fork.</w:t>
      </w:r>
    </w:p>
    <w:p w14:paraId="4DEBF04E"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Lagging Strand:</w:t>
      </w:r>
      <w:r w:rsidRPr="00054CB0">
        <w:rPr>
          <w:rFonts w:ascii="Times New Roman" w:eastAsia="Times New Roman" w:hAnsi="Times New Roman" w:cs="Times New Roman"/>
          <w:kern w:val="0"/>
          <w:sz w:val="24"/>
          <w:szCs w:val="24"/>
          <w14:ligatures w14:val="none"/>
        </w:rPr>
        <w:t xml:space="preserve"> Synthesized discontinuously in short fragments called Okazaki fragments, which are later joined together. Each fragment begins with an RNA primer synthesized by primase.</w:t>
      </w:r>
    </w:p>
    <w:p w14:paraId="6F6EAFD5" w14:textId="77777777" w:rsidR="00054CB0" w:rsidRPr="00054CB0" w:rsidRDefault="00054CB0" w:rsidP="006C0390">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Lagging Strand Synthesis:</w:t>
      </w:r>
    </w:p>
    <w:p w14:paraId="045C73DF"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lastRenderedPageBreak/>
        <w:t>Okazaki Fragments:</w:t>
      </w:r>
      <w:r w:rsidRPr="00054CB0">
        <w:rPr>
          <w:rFonts w:ascii="Times New Roman" w:eastAsia="Times New Roman" w:hAnsi="Times New Roman" w:cs="Times New Roman"/>
          <w:kern w:val="0"/>
          <w:sz w:val="24"/>
          <w:szCs w:val="24"/>
          <w14:ligatures w14:val="none"/>
        </w:rPr>
        <w:t xml:space="preserve"> Short DNA fragments synthesized on the lagging strand. Each fragment requires a new RNA primer.</w:t>
      </w:r>
    </w:p>
    <w:p w14:paraId="69D5DE4B"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DNA Polymerase I:</w:t>
      </w:r>
      <w:r w:rsidRPr="00054CB0">
        <w:rPr>
          <w:rFonts w:ascii="Times New Roman" w:eastAsia="Times New Roman" w:hAnsi="Times New Roman" w:cs="Times New Roman"/>
          <w:kern w:val="0"/>
          <w:sz w:val="24"/>
          <w:szCs w:val="24"/>
          <w14:ligatures w14:val="none"/>
        </w:rPr>
        <w:t xml:space="preserve"> Removes RNA primers and replaces them with DNA.</w:t>
      </w:r>
    </w:p>
    <w:p w14:paraId="4CBDCA7F"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DNA Ligase:</w:t>
      </w:r>
      <w:r w:rsidRPr="00054CB0">
        <w:rPr>
          <w:rFonts w:ascii="Times New Roman" w:eastAsia="Times New Roman" w:hAnsi="Times New Roman" w:cs="Times New Roman"/>
          <w:kern w:val="0"/>
          <w:sz w:val="24"/>
          <w:szCs w:val="24"/>
          <w14:ligatures w14:val="none"/>
        </w:rPr>
        <w:t xml:space="preserve"> Seals the gaps between Okazaki fragments, forming a continuous DNA strand.</w:t>
      </w:r>
    </w:p>
    <w:p w14:paraId="280E4F84" w14:textId="77777777" w:rsidR="00054CB0" w:rsidRPr="00054CB0" w:rsidRDefault="00054CB0" w:rsidP="006C0390">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Topological Issues:</w:t>
      </w:r>
    </w:p>
    <w:p w14:paraId="480D4B93"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Topoisomerases:</w:t>
      </w:r>
      <w:r w:rsidRPr="00054CB0">
        <w:rPr>
          <w:rFonts w:ascii="Times New Roman" w:eastAsia="Times New Roman" w:hAnsi="Times New Roman" w:cs="Times New Roman"/>
          <w:kern w:val="0"/>
          <w:sz w:val="24"/>
          <w:szCs w:val="24"/>
          <w14:ligatures w14:val="none"/>
        </w:rPr>
        <w:t xml:space="preserve"> Enzymes that prevent overwinding of DNA ahead of the replication fork by creating temporary breaks in the DNA strands.</w:t>
      </w:r>
    </w:p>
    <w:p w14:paraId="41193153" w14:textId="77777777" w:rsidR="00054CB0" w:rsidRPr="00054CB0" w:rsidRDefault="00054CB0" w:rsidP="006C0390">
      <w:pPr>
        <w:numPr>
          <w:ilvl w:val="2"/>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Type I Topoisomerase:</w:t>
      </w:r>
      <w:r w:rsidRPr="00054CB0">
        <w:rPr>
          <w:rFonts w:ascii="Times New Roman" w:eastAsia="Times New Roman" w:hAnsi="Times New Roman" w:cs="Times New Roman"/>
          <w:kern w:val="0"/>
          <w:sz w:val="24"/>
          <w:szCs w:val="24"/>
          <w14:ligatures w14:val="none"/>
        </w:rPr>
        <w:t xml:space="preserve"> Makes single-strand cuts to relieve torsional strain.</w:t>
      </w:r>
    </w:p>
    <w:p w14:paraId="7E861EB5" w14:textId="77777777" w:rsidR="00054CB0" w:rsidRPr="00054CB0" w:rsidRDefault="00054CB0" w:rsidP="006C0390">
      <w:pPr>
        <w:numPr>
          <w:ilvl w:val="2"/>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Type II Topoisomerase (DNA Gyrase):</w:t>
      </w:r>
      <w:r w:rsidRPr="00054CB0">
        <w:rPr>
          <w:rFonts w:ascii="Times New Roman" w:eastAsia="Times New Roman" w:hAnsi="Times New Roman" w:cs="Times New Roman"/>
          <w:kern w:val="0"/>
          <w:sz w:val="24"/>
          <w:szCs w:val="24"/>
          <w14:ligatures w14:val="none"/>
        </w:rPr>
        <w:t xml:space="preserve"> Makes double-strand cuts to manage supercoiling and relieve strain.</w:t>
      </w:r>
    </w:p>
    <w:p w14:paraId="7A54F29F" w14:textId="77777777" w:rsidR="00054CB0" w:rsidRPr="00054CB0" w:rsidRDefault="00054CB0" w:rsidP="006C0390">
      <w:pPr>
        <w:numPr>
          <w:ilvl w:val="0"/>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Termination:</w:t>
      </w:r>
    </w:p>
    <w:p w14:paraId="27ECBB1E"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Termination Sites (</w:t>
      </w:r>
      <w:proofErr w:type="spellStart"/>
      <w:r w:rsidRPr="00054CB0">
        <w:rPr>
          <w:rFonts w:ascii="Times New Roman" w:eastAsia="Times New Roman" w:hAnsi="Times New Roman" w:cs="Times New Roman"/>
          <w:b/>
          <w:bCs/>
          <w:kern w:val="0"/>
          <w:sz w:val="24"/>
          <w:szCs w:val="24"/>
          <w14:ligatures w14:val="none"/>
        </w:rPr>
        <w:t>ter</w:t>
      </w:r>
      <w:proofErr w:type="spellEnd"/>
      <w:r w:rsidRPr="00054CB0">
        <w:rPr>
          <w:rFonts w:ascii="Times New Roman" w:eastAsia="Times New Roman" w:hAnsi="Times New Roman" w:cs="Times New Roman"/>
          <w:b/>
          <w:bCs/>
          <w:kern w:val="0"/>
          <w:sz w:val="24"/>
          <w:szCs w:val="24"/>
          <w14:ligatures w14:val="none"/>
        </w:rPr>
        <w:t>):</w:t>
      </w:r>
      <w:r w:rsidRPr="00054CB0">
        <w:rPr>
          <w:rFonts w:ascii="Times New Roman" w:eastAsia="Times New Roman" w:hAnsi="Times New Roman" w:cs="Times New Roman"/>
          <w:kern w:val="0"/>
          <w:sz w:val="24"/>
          <w:szCs w:val="24"/>
          <w14:ligatures w14:val="none"/>
        </w:rPr>
        <w:t xml:space="preserve"> Specific sequences where replication ends.</w:t>
      </w:r>
    </w:p>
    <w:p w14:paraId="3FD34364" w14:textId="77777777" w:rsidR="00054CB0" w:rsidRPr="00054CB0" w:rsidRDefault="00054CB0" w:rsidP="006C0390">
      <w:pPr>
        <w:numPr>
          <w:ilvl w:val="1"/>
          <w:numId w:val="1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Tus Protein:</w:t>
      </w:r>
      <w:r w:rsidRPr="00054CB0">
        <w:rPr>
          <w:rFonts w:ascii="Times New Roman" w:eastAsia="Times New Roman" w:hAnsi="Times New Roman" w:cs="Times New Roman"/>
          <w:kern w:val="0"/>
          <w:sz w:val="24"/>
          <w:szCs w:val="24"/>
          <w14:ligatures w14:val="none"/>
        </w:rPr>
        <w:t xml:space="preserve"> Binds to termination sites and helps in halting the replication forks.</w:t>
      </w:r>
    </w:p>
    <w:p w14:paraId="26CD36D6" w14:textId="77777777" w:rsidR="00054CB0" w:rsidRPr="00620EFE" w:rsidRDefault="00054CB0"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620EFE">
        <w:rPr>
          <w:rFonts w:ascii="Times New Roman" w:eastAsia="Times New Roman" w:hAnsi="Times New Roman" w:cs="Times New Roman"/>
          <w:b/>
          <w:bCs/>
          <w:i/>
          <w:iCs/>
          <w:kern w:val="0"/>
          <w:sz w:val="24"/>
          <w:szCs w:val="24"/>
          <w14:ligatures w14:val="none"/>
        </w:rPr>
        <w:t>Leading and Lagging Strands:</w:t>
      </w:r>
    </w:p>
    <w:p w14:paraId="29BD6B9D" w14:textId="77777777" w:rsidR="00054CB0" w:rsidRPr="00054CB0" w:rsidRDefault="00054CB0" w:rsidP="006C0390">
      <w:pPr>
        <w:numPr>
          <w:ilvl w:val="0"/>
          <w:numId w:val="1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Leading Strand:</w:t>
      </w:r>
    </w:p>
    <w:p w14:paraId="62D61E87" w14:textId="77777777" w:rsidR="00054CB0" w:rsidRPr="00054CB0" w:rsidRDefault="00054CB0" w:rsidP="006C0390">
      <w:pPr>
        <w:numPr>
          <w:ilvl w:val="1"/>
          <w:numId w:val="1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kern w:val="0"/>
          <w:sz w:val="24"/>
          <w:szCs w:val="24"/>
          <w14:ligatures w14:val="none"/>
        </w:rPr>
        <w:t>Synthesized continuously.</w:t>
      </w:r>
    </w:p>
    <w:p w14:paraId="4B5E1F99" w14:textId="77777777" w:rsidR="00054CB0" w:rsidRPr="00054CB0" w:rsidRDefault="00054CB0" w:rsidP="006C0390">
      <w:pPr>
        <w:numPr>
          <w:ilvl w:val="1"/>
          <w:numId w:val="1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kern w:val="0"/>
          <w:sz w:val="24"/>
          <w:szCs w:val="24"/>
          <w14:ligatures w14:val="none"/>
        </w:rPr>
        <w:t>Requires a single RNA primer.</w:t>
      </w:r>
    </w:p>
    <w:p w14:paraId="74EF0267" w14:textId="77777777" w:rsidR="00054CB0" w:rsidRPr="00054CB0" w:rsidRDefault="00054CB0" w:rsidP="006C0390">
      <w:pPr>
        <w:numPr>
          <w:ilvl w:val="1"/>
          <w:numId w:val="1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kern w:val="0"/>
          <w:sz w:val="24"/>
          <w:szCs w:val="24"/>
          <w14:ligatures w14:val="none"/>
        </w:rPr>
        <w:t>DNA Polymerase III moves in the same direction as the replication fork.</w:t>
      </w:r>
    </w:p>
    <w:p w14:paraId="103C10BF" w14:textId="77777777" w:rsidR="00054CB0" w:rsidRPr="00054CB0" w:rsidRDefault="00054CB0" w:rsidP="006C0390">
      <w:pPr>
        <w:numPr>
          <w:ilvl w:val="0"/>
          <w:numId w:val="1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Lagging Strand:</w:t>
      </w:r>
    </w:p>
    <w:p w14:paraId="6B5B3571" w14:textId="77777777" w:rsidR="00054CB0" w:rsidRPr="00054CB0" w:rsidRDefault="00054CB0" w:rsidP="006C0390">
      <w:pPr>
        <w:numPr>
          <w:ilvl w:val="1"/>
          <w:numId w:val="1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kern w:val="0"/>
          <w:sz w:val="24"/>
          <w:szCs w:val="24"/>
          <w14:ligatures w14:val="none"/>
        </w:rPr>
        <w:t>Synthesized discontinuously.</w:t>
      </w:r>
    </w:p>
    <w:p w14:paraId="251E29E3" w14:textId="77777777" w:rsidR="00054CB0" w:rsidRPr="00054CB0" w:rsidRDefault="00054CB0" w:rsidP="006C0390">
      <w:pPr>
        <w:numPr>
          <w:ilvl w:val="1"/>
          <w:numId w:val="1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kern w:val="0"/>
          <w:sz w:val="24"/>
          <w:szCs w:val="24"/>
          <w14:ligatures w14:val="none"/>
        </w:rPr>
        <w:t>Requires multiple RNA primers, one for each Okazaki fragment.</w:t>
      </w:r>
    </w:p>
    <w:p w14:paraId="1139AA6E" w14:textId="77777777" w:rsidR="00054CB0" w:rsidRPr="00054CB0" w:rsidRDefault="00054CB0" w:rsidP="006C0390">
      <w:pPr>
        <w:numPr>
          <w:ilvl w:val="1"/>
          <w:numId w:val="1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kern w:val="0"/>
          <w:sz w:val="24"/>
          <w:szCs w:val="24"/>
          <w14:ligatures w14:val="none"/>
        </w:rPr>
        <w:t>DNA Polymerase III moves in the opposite direction of the replication fork.</w:t>
      </w:r>
    </w:p>
    <w:p w14:paraId="6C4C03F1" w14:textId="48D80E8B" w:rsidR="00054CB0" w:rsidRPr="00054CB0" w:rsidRDefault="00054CB0" w:rsidP="006C0390">
      <w:pPr>
        <w:numPr>
          <w:ilvl w:val="1"/>
          <w:numId w:val="1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kern w:val="0"/>
          <w:sz w:val="24"/>
          <w:szCs w:val="24"/>
          <w14:ligatures w14:val="none"/>
        </w:rPr>
        <w:t xml:space="preserve">DNA Polymerase I </w:t>
      </w:r>
      <w:r w:rsidR="0034165D" w:rsidRPr="00054CB0">
        <w:rPr>
          <w:rFonts w:ascii="Times New Roman" w:eastAsia="Times New Roman" w:hAnsi="Times New Roman" w:cs="Times New Roman"/>
          <w:kern w:val="0"/>
          <w:sz w:val="24"/>
          <w:szCs w:val="24"/>
          <w14:ligatures w14:val="none"/>
        </w:rPr>
        <w:t>replace</w:t>
      </w:r>
      <w:r w:rsidRPr="00054CB0">
        <w:rPr>
          <w:rFonts w:ascii="Times New Roman" w:eastAsia="Times New Roman" w:hAnsi="Times New Roman" w:cs="Times New Roman"/>
          <w:kern w:val="0"/>
          <w:sz w:val="24"/>
          <w:szCs w:val="24"/>
          <w14:ligatures w14:val="none"/>
        </w:rPr>
        <w:t xml:space="preserve"> RNA primers with DNA.</w:t>
      </w:r>
    </w:p>
    <w:p w14:paraId="3B40276B" w14:textId="77777777" w:rsidR="00054CB0" w:rsidRPr="00054CB0" w:rsidRDefault="00054CB0" w:rsidP="006C0390">
      <w:pPr>
        <w:numPr>
          <w:ilvl w:val="1"/>
          <w:numId w:val="1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kern w:val="0"/>
          <w:sz w:val="24"/>
          <w:szCs w:val="24"/>
          <w14:ligatures w14:val="none"/>
        </w:rPr>
        <w:t>DNA Ligase seals the nicks between Okazaki fragments.</w:t>
      </w:r>
    </w:p>
    <w:bookmarkEnd w:id="0"/>
    <w:p w14:paraId="2734F8E2" w14:textId="09FC7375" w:rsidR="00054CB0" w:rsidRPr="006D1587" w:rsidRDefault="00620EFE"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t>2.2.</w:t>
      </w:r>
      <w:r w:rsidR="00054CB0" w:rsidRPr="006D1587">
        <w:rPr>
          <w:rFonts w:ascii="Times New Roman" w:eastAsia="Times New Roman" w:hAnsi="Times New Roman" w:cs="Times New Roman"/>
          <w:b/>
          <w:bCs/>
          <w:color w:val="4C94D8" w:themeColor="text2" w:themeTint="80"/>
          <w:kern w:val="0"/>
          <w:sz w:val="26"/>
          <w:szCs w:val="26"/>
          <w14:ligatures w14:val="none"/>
        </w:rPr>
        <w:t xml:space="preserve"> DNA Repair Mechanisms</w:t>
      </w:r>
    </w:p>
    <w:p w14:paraId="0E2A9FE1" w14:textId="7694E312" w:rsidR="00F00995" w:rsidRPr="00E01755" w:rsidRDefault="0034165D" w:rsidP="006C0390">
      <w:pPr>
        <w:spacing w:line="360" w:lineRule="auto"/>
        <w:jc w:val="both"/>
        <w:rPr>
          <w:rFonts w:ascii="Times New Roman" w:hAnsi="Times New Roman" w:cs="Times New Roman"/>
          <w:sz w:val="24"/>
          <w:szCs w:val="24"/>
        </w:rPr>
      </w:pPr>
      <w:r w:rsidRPr="0034165D">
        <w:rPr>
          <w:rFonts w:ascii="Times New Roman" w:hAnsi="Times New Roman" w:cs="Times New Roman"/>
          <w:sz w:val="24"/>
          <w:szCs w:val="24"/>
        </w:rPr>
        <w:t xml:space="preserve">Errors can occur during the DNA replication process: nucleotide bases </w:t>
      </w:r>
      <w:r w:rsidR="006D1587" w:rsidRPr="0034165D">
        <w:rPr>
          <w:rFonts w:ascii="Times New Roman" w:hAnsi="Times New Roman" w:cs="Times New Roman"/>
          <w:sz w:val="24"/>
          <w:szCs w:val="24"/>
        </w:rPr>
        <w:t>can be</w:t>
      </w:r>
      <w:r w:rsidRPr="0034165D">
        <w:rPr>
          <w:rFonts w:ascii="Times New Roman" w:hAnsi="Times New Roman" w:cs="Times New Roman"/>
          <w:sz w:val="24"/>
          <w:szCs w:val="24"/>
        </w:rPr>
        <w:t xml:space="preserve"> incorrectly inserted, deleted, or misassigned along the DNA strand, so it is important that biological systems have </w:t>
      </w:r>
      <w:r w:rsidR="00295FAA" w:rsidRPr="0034165D">
        <w:rPr>
          <w:rFonts w:ascii="Times New Roman" w:hAnsi="Times New Roman" w:cs="Times New Roman"/>
          <w:sz w:val="24"/>
          <w:szCs w:val="24"/>
        </w:rPr>
        <w:lastRenderedPageBreak/>
        <w:t>mechanisms to</w:t>
      </w:r>
      <w:r w:rsidRPr="0034165D">
        <w:rPr>
          <w:rFonts w:ascii="Times New Roman" w:hAnsi="Times New Roman" w:cs="Times New Roman"/>
          <w:sz w:val="24"/>
          <w:szCs w:val="24"/>
        </w:rPr>
        <w:t xml:space="preserve"> detect and correct these errors.</w:t>
      </w:r>
      <w:r>
        <w:rPr>
          <w:rFonts w:ascii="Times New Roman" w:hAnsi="Times New Roman" w:cs="Times New Roman"/>
          <w:sz w:val="24"/>
          <w:szCs w:val="24"/>
        </w:rPr>
        <w:t xml:space="preserve"> </w:t>
      </w:r>
      <w:r w:rsidR="00F00995" w:rsidRPr="00C77834">
        <w:rPr>
          <w:rFonts w:ascii="Times New Roman" w:hAnsi="Times New Roman" w:cs="Times New Roman"/>
          <w:sz w:val="24"/>
          <w:szCs w:val="24"/>
        </w:rPr>
        <w:t>DNA repair mechanisms are essential for maintaining the integrity of the genetic material by correcting errors and damage that occur during replication and from environmental factors. These mechanisms include mismatch repair, excision repair, recombination repair, and SOS repair.</w:t>
      </w:r>
    </w:p>
    <w:p w14:paraId="3913C083" w14:textId="1731FFB5" w:rsidR="00F00995" w:rsidRPr="00C77834" w:rsidRDefault="00054CB0" w:rsidP="006C0390">
      <w:pPr>
        <w:spacing w:line="360" w:lineRule="auto"/>
        <w:jc w:val="both"/>
        <w:rPr>
          <w:rFonts w:ascii="Times New Roman" w:hAnsi="Times New Roman" w:cs="Times New Roman"/>
          <w:sz w:val="24"/>
          <w:szCs w:val="24"/>
        </w:rPr>
      </w:pPr>
      <w:r w:rsidRPr="00620EFE">
        <w:rPr>
          <w:rFonts w:ascii="Times New Roman" w:eastAsia="Times New Roman" w:hAnsi="Times New Roman" w:cs="Times New Roman"/>
          <w:b/>
          <w:bCs/>
          <w:i/>
          <w:iCs/>
          <w:kern w:val="0"/>
          <w:sz w:val="24"/>
          <w:szCs w:val="24"/>
          <w14:ligatures w14:val="none"/>
        </w:rPr>
        <w:t>Mismatch Repair:</w:t>
      </w:r>
      <w:r w:rsidR="00F00995" w:rsidRPr="00C77834">
        <w:rPr>
          <w:rFonts w:ascii="Times New Roman" w:eastAsia="Times New Roman" w:hAnsi="Times New Roman" w:cs="Times New Roman"/>
          <w:b/>
          <w:bCs/>
          <w:kern w:val="0"/>
          <w:sz w:val="24"/>
          <w:szCs w:val="24"/>
          <w14:ligatures w14:val="none"/>
        </w:rPr>
        <w:t xml:space="preserve"> </w:t>
      </w:r>
      <w:r w:rsidR="00F00995" w:rsidRPr="00C77834">
        <w:rPr>
          <w:rFonts w:ascii="Times New Roman" w:hAnsi="Times New Roman" w:cs="Times New Roman"/>
          <w:sz w:val="24"/>
          <w:szCs w:val="24"/>
        </w:rPr>
        <w:t xml:space="preserve">Mismatch repair corrects errors that escape the proofreading activity of DNA polymerases. This process involves the recognition of mismatched base pairs by the </w:t>
      </w:r>
      <w:proofErr w:type="spellStart"/>
      <w:r w:rsidR="00F00995" w:rsidRPr="00C77834">
        <w:rPr>
          <w:rFonts w:ascii="Times New Roman" w:hAnsi="Times New Roman" w:cs="Times New Roman"/>
          <w:sz w:val="24"/>
          <w:szCs w:val="24"/>
        </w:rPr>
        <w:t>MutS</w:t>
      </w:r>
      <w:proofErr w:type="spellEnd"/>
      <w:r w:rsidR="00F00995" w:rsidRPr="00C77834">
        <w:rPr>
          <w:rFonts w:ascii="Times New Roman" w:hAnsi="Times New Roman" w:cs="Times New Roman"/>
          <w:sz w:val="24"/>
          <w:szCs w:val="24"/>
        </w:rPr>
        <w:t xml:space="preserve"> protein, which binds to the mismatch. </w:t>
      </w:r>
      <w:proofErr w:type="spellStart"/>
      <w:r w:rsidR="00F00995" w:rsidRPr="00C77834">
        <w:rPr>
          <w:rFonts w:ascii="Times New Roman" w:hAnsi="Times New Roman" w:cs="Times New Roman"/>
          <w:sz w:val="24"/>
          <w:szCs w:val="24"/>
        </w:rPr>
        <w:t>MutL</w:t>
      </w:r>
      <w:proofErr w:type="spellEnd"/>
      <w:r w:rsidR="00F00995" w:rsidRPr="00C77834">
        <w:rPr>
          <w:rFonts w:ascii="Times New Roman" w:hAnsi="Times New Roman" w:cs="Times New Roman"/>
          <w:sz w:val="24"/>
          <w:szCs w:val="24"/>
        </w:rPr>
        <w:t xml:space="preserve"> is then recruited to the site, which in turn recruits MutH. MutH introduces a nick in the newly synthesized DNA strand opposite the mismatch. The segment of DNA containing the mismatch is removed, and DNA polymerase III fills in the gap with the correct nucleotides. Finally, DNA ligase seals the remaining nick, restoring the DNA to its correct sequence.</w:t>
      </w:r>
    </w:p>
    <w:p w14:paraId="51EEB12B" w14:textId="77777777" w:rsidR="00054CB0" w:rsidRPr="00054CB0" w:rsidRDefault="00054CB0" w:rsidP="006C0390">
      <w:pPr>
        <w:numPr>
          <w:ilvl w:val="0"/>
          <w:numId w:val="1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Recognition of Mismatch:</w:t>
      </w:r>
    </w:p>
    <w:p w14:paraId="4D0F97C9" w14:textId="77777777" w:rsidR="00054CB0" w:rsidRPr="00054CB0" w:rsidRDefault="00054CB0" w:rsidP="006C0390">
      <w:pPr>
        <w:numPr>
          <w:ilvl w:val="1"/>
          <w:numId w:val="1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054CB0">
        <w:rPr>
          <w:rFonts w:ascii="Times New Roman" w:eastAsia="Times New Roman" w:hAnsi="Times New Roman" w:cs="Times New Roman"/>
          <w:b/>
          <w:bCs/>
          <w:kern w:val="0"/>
          <w:sz w:val="24"/>
          <w:szCs w:val="24"/>
          <w14:ligatures w14:val="none"/>
        </w:rPr>
        <w:t>MutS</w:t>
      </w:r>
      <w:proofErr w:type="spellEnd"/>
      <w:r w:rsidRPr="00054CB0">
        <w:rPr>
          <w:rFonts w:ascii="Times New Roman" w:eastAsia="Times New Roman" w:hAnsi="Times New Roman" w:cs="Times New Roman"/>
          <w:b/>
          <w:bCs/>
          <w:kern w:val="0"/>
          <w:sz w:val="24"/>
          <w:szCs w:val="24"/>
          <w14:ligatures w14:val="none"/>
        </w:rPr>
        <w:t xml:space="preserve"> Protein:</w:t>
      </w:r>
      <w:r w:rsidRPr="00054CB0">
        <w:rPr>
          <w:rFonts w:ascii="Times New Roman" w:eastAsia="Times New Roman" w:hAnsi="Times New Roman" w:cs="Times New Roman"/>
          <w:kern w:val="0"/>
          <w:sz w:val="24"/>
          <w:szCs w:val="24"/>
          <w14:ligatures w14:val="none"/>
        </w:rPr>
        <w:t xml:space="preserve"> Recognizes and binds to the mismatched base pairs.</w:t>
      </w:r>
    </w:p>
    <w:p w14:paraId="6A3ED9B3" w14:textId="77777777" w:rsidR="00054CB0" w:rsidRPr="00054CB0" w:rsidRDefault="00054CB0" w:rsidP="006C0390">
      <w:pPr>
        <w:numPr>
          <w:ilvl w:val="0"/>
          <w:numId w:val="1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Recruitment of Repair Proteins:</w:t>
      </w:r>
    </w:p>
    <w:p w14:paraId="0832A683" w14:textId="77777777" w:rsidR="00054CB0" w:rsidRPr="00054CB0" w:rsidRDefault="00054CB0" w:rsidP="006C0390">
      <w:pPr>
        <w:numPr>
          <w:ilvl w:val="1"/>
          <w:numId w:val="1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054CB0">
        <w:rPr>
          <w:rFonts w:ascii="Times New Roman" w:eastAsia="Times New Roman" w:hAnsi="Times New Roman" w:cs="Times New Roman"/>
          <w:b/>
          <w:bCs/>
          <w:kern w:val="0"/>
          <w:sz w:val="24"/>
          <w:szCs w:val="24"/>
          <w14:ligatures w14:val="none"/>
        </w:rPr>
        <w:t>MutL</w:t>
      </w:r>
      <w:proofErr w:type="spellEnd"/>
      <w:r w:rsidRPr="00054CB0">
        <w:rPr>
          <w:rFonts w:ascii="Times New Roman" w:eastAsia="Times New Roman" w:hAnsi="Times New Roman" w:cs="Times New Roman"/>
          <w:b/>
          <w:bCs/>
          <w:kern w:val="0"/>
          <w:sz w:val="24"/>
          <w:szCs w:val="24"/>
          <w14:ligatures w14:val="none"/>
        </w:rPr>
        <w:t xml:space="preserve"> Protein:</w:t>
      </w:r>
      <w:r w:rsidRPr="00054CB0">
        <w:rPr>
          <w:rFonts w:ascii="Times New Roman" w:eastAsia="Times New Roman" w:hAnsi="Times New Roman" w:cs="Times New Roman"/>
          <w:kern w:val="0"/>
          <w:sz w:val="24"/>
          <w:szCs w:val="24"/>
          <w14:ligatures w14:val="none"/>
        </w:rPr>
        <w:t xml:space="preserve"> Recruits other proteins to the mismatch site.</w:t>
      </w:r>
    </w:p>
    <w:p w14:paraId="1A2A9415" w14:textId="77777777" w:rsidR="00054CB0" w:rsidRPr="00054CB0" w:rsidRDefault="00054CB0" w:rsidP="006C0390">
      <w:pPr>
        <w:numPr>
          <w:ilvl w:val="1"/>
          <w:numId w:val="1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MutH Protein:</w:t>
      </w:r>
      <w:r w:rsidRPr="00054CB0">
        <w:rPr>
          <w:rFonts w:ascii="Times New Roman" w:eastAsia="Times New Roman" w:hAnsi="Times New Roman" w:cs="Times New Roman"/>
          <w:kern w:val="0"/>
          <w:sz w:val="24"/>
          <w:szCs w:val="24"/>
          <w14:ligatures w14:val="none"/>
        </w:rPr>
        <w:t xml:space="preserve"> Introduces a nick in the newly synthesized DNA strand.</w:t>
      </w:r>
    </w:p>
    <w:p w14:paraId="6E7FAEB6" w14:textId="77777777" w:rsidR="00054CB0" w:rsidRPr="00054CB0" w:rsidRDefault="00054CB0" w:rsidP="006C0390">
      <w:pPr>
        <w:numPr>
          <w:ilvl w:val="0"/>
          <w:numId w:val="1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Excision and Replacement:</w:t>
      </w:r>
    </w:p>
    <w:p w14:paraId="335E6817" w14:textId="77777777" w:rsidR="00054CB0" w:rsidRPr="00054CB0" w:rsidRDefault="00054CB0" w:rsidP="006C0390">
      <w:pPr>
        <w:numPr>
          <w:ilvl w:val="1"/>
          <w:numId w:val="1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kern w:val="0"/>
          <w:sz w:val="24"/>
          <w:szCs w:val="24"/>
          <w14:ligatures w14:val="none"/>
        </w:rPr>
        <w:t>The segment of DNA containing the mismatch is removed.</w:t>
      </w:r>
    </w:p>
    <w:p w14:paraId="47CC0A74" w14:textId="77777777" w:rsidR="00054CB0" w:rsidRPr="00054CB0" w:rsidRDefault="00054CB0" w:rsidP="006C0390">
      <w:pPr>
        <w:numPr>
          <w:ilvl w:val="1"/>
          <w:numId w:val="1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DNA Polymerase III:</w:t>
      </w:r>
      <w:r w:rsidRPr="00054CB0">
        <w:rPr>
          <w:rFonts w:ascii="Times New Roman" w:eastAsia="Times New Roman" w:hAnsi="Times New Roman" w:cs="Times New Roman"/>
          <w:kern w:val="0"/>
          <w:sz w:val="24"/>
          <w:szCs w:val="24"/>
          <w14:ligatures w14:val="none"/>
        </w:rPr>
        <w:t xml:space="preserve"> Fills in the gap with the correct nucleotides.</w:t>
      </w:r>
    </w:p>
    <w:p w14:paraId="79B9E4A5" w14:textId="77777777" w:rsidR="00054CB0" w:rsidRPr="00054CB0" w:rsidRDefault="00054CB0" w:rsidP="006C0390">
      <w:pPr>
        <w:numPr>
          <w:ilvl w:val="1"/>
          <w:numId w:val="1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DNA Ligase:</w:t>
      </w:r>
      <w:r w:rsidRPr="00054CB0">
        <w:rPr>
          <w:rFonts w:ascii="Times New Roman" w:eastAsia="Times New Roman" w:hAnsi="Times New Roman" w:cs="Times New Roman"/>
          <w:kern w:val="0"/>
          <w:sz w:val="24"/>
          <w:szCs w:val="24"/>
          <w14:ligatures w14:val="none"/>
        </w:rPr>
        <w:t xml:space="preserve"> Seals the remaining nick.</w:t>
      </w:r>
    </w:p>
    <w:p w14:paraId="6B858C58" w14:textId="1D801EB0" w:rsidR="00054CB0" w:rsidRPr="00054CB0" w:rsidRDefault="00054CB0" w:rsidP="006C0390">
      <w:pPr>
        <w:spacing w:line="360" w:lineRule="auto"/>
        <w:jc w:val="both"/>
        <w:rPr>
          <w:rFonts w:ascii="Times New Roman" w:hAnsi="Times New Roman" w:cs="Times New Roman"/>
          <w:sz w:val="24"/>
          <w:szCs w:val="24"/>
        </w:rPr>
      </w:pPr>
      <w:r w:rsidRPr="00620EFE">
        <w:rPr>
          <w:rFonts w:ascii="Times New Roman" w:eastAsia="Times New Roman" w:hAnsi="Times New Roman" w:cs="Times New Roman"/>
          <w:b/>
          <w:bCs/>
          <w:i/>
          <w:iCs/>
          <w:kern w:val="0"/>
          <w:sz w:val="24"/>
          <w:szCs w:val="24"/>
          <w14:ligatures w14:val="none"/>
        </w:rPr>
        <w:t>Excision Repair:</w:t>
      </w:r>
      <w:r w:rsidR="00A67D0B" w:rsidRPr="00C77834">
        <w:rPr>
          <w:rFonts w:ascii="Times New Roman" w:eastAsia="Times New Roman" w:hAnsi="Times New Roman" w:cs="Times New Roman"/>
          <w:b/>
          <w:bCs/>
          <w:kern w:val="0"/>
          <w:sz w:val="24"/>
          <w:szCs w:val="24"/>
          <w14:ligatures w14:val="none"/>
        </w:rPr>
        <w:t xml:space="preserve"> </w:t>
      </w:r>
      <w:r w:rsidR="00A67D0B" w:rsidRPr="00C77834">
        <w:rPr>
          <w:rFonts w:ascii="Times New Roman" w:hAnsi="Times New Roman" w:cs="Times New Roman"/>
          <w:sz w:val="24"/>
          <w:szCs w:val="24"/>
        </w:rPr>
        <w:t xml:space="preserve">Excision repair mechanisms address a variety of DNA damages that distort the DNA helix, such as UV-induced thymine dimers. The process begins with the recognition of the damaged DNA by </w:t>
      </w:r>
      <w:proofErr w:type="spellStart"/>
      <w:r w:rsidR="00A67D0B" w:rsidRPr="00C77834">
        <w:rPr>
          <w:rFonts w:ascii="Times New Roman" w:hAnsi="Times New Roman" w:cs="Times New Roman"/>
          <w:sz w:val="24"/>
          <w:szCs w:val="24"/>
        </w:rPr>
        <w:t>UvrA</w:t>
      </w:r>
      <w:proofErr w:type="spellEnd"/>
      <w:r w:rsidR="00A67D0B" w:rsidRPr="00C77834">
        <w:rPr>
          <w:rFonts w:ascii="Times New Roman" w:hAnsi="Times New Roman" w:cs="Times New Roman"/>
          <w:sz w:val="24"/>
          <w:szCs w:val="24"/>
        </w:rPr>
        <w:t xml:space="preserve"> and </w:t>
      </w:r>
      <w:proofErr w:type="spellStart"/>
      <w:r w:rsidR="00A67D0B" w:rsidRPr="00C77834">
        <w:rPr>
          <w:rFonts w:ascii="Times New Roman" w:hAnsi="Times New Roman" w:cs="Times New Roman"/>
          <w:sz w:val="24"/>
          <w:szCs w:val="24"/>
        </w:rPr>
        <w:t>UvrB</w:t>
      </w:r>
      <w:proofErr w:type="spellEnd"/>
      <w:r w:rsidR="00A67D0B" w:rsidRPr="00C77834">
        <w:rPr>
          <w:rFonts w:ascii="Times New Roman" w:hAnsi="Times New Roman" w:cs="Times New Roman"/>
          <w:sz w:val="24"/>
          <w:szCs w:val="24"/>
        </w:rPr>
        <w:t xml:space="preserve"> proteins. </w:t>
      </w:r>
      <w:proofErr w:type="spellStart"/>
      <w:r w:rsidR="00A67D0B" w:rsidRPr="00C77834">
        <w:rPr>
          <w:rFonts w:ascii="Times New Roman" w:hAnsi="Times New Roman" w:cs="Times New Roman"/>
          <w:sz w:val="24"/>
          <w:szCs w:val="24"/>
        </w:rPr>
        <w:t>UvrC</w:t>
      </w:r>
      <w:proofErr w:type="spellEnd"/>
      <w:r w:rsidR="00A67D0B" w:rsidRPr="00C77834">
        <w:rPr>
          <w:rFonts w:ascii="Times New Roman" w:hAnsi="Times New Roman" w:cs="Times New Roman"/>
          <w:sz w:val="24"/>
          <w:szCs w:val="24"/>
        </w:rPr>
        <w:t xml:space="preserve"> is then recruited and makes cuts on both sides of the damage, allowing </w:t>
      </w:r>
      <w:proofErr w:type="spellStart"/>
      <w:r w:rsidR="00A67D0B" w:rsidRPr="00C77834">
        <w:rPr>
          <w:rFonts w:ascii="Times New Roman" w:hAnsi="Times New Roman" w:cs="Times New Roman"/>
          <w:sz w:val="24"/>
          <w:szCs w:val="24"/>
        </w:rPr>
        <w:t>UvrD</w:t>
      </w:r>
      <w:proofErr w:type="spellEnd"/>
      <w:r w:rsidR="00A67D0B" w:rsidRPr="00C77834">
        <w:rPr>
          <w:rFonts w:ascii="Times New Roman" w:hAnsi="Times New Roman" w:cs="Times New Roman"/>
          <w:sz w:val="24"/>
          <w:szCs w:val="24"/>
        </w:rPr>
        <w:t xml:space="preserve"> (a helicase) to remove the damaged segment. DNA polymerase</w:t>
      </w:r>
      <w:r w:rsidR="00A66897">
        <w:rPr>
          <w:rFonts w:ascii="Times New Roman" w:hAnsi="Times New Roman" w:cs="Times New Roman"/>
          <w:sz w:val="24"/>
          <w:szCs w:val="24"/>
        </w:rPr>
        <w:t>-</w:t>
      </w:r>
      <w:r w:rsidR="00A67D0B" w:rsidRPr="00C77834">
        <w:rPr>
          <w:rFonts w:ascii="Times New Roman" w:hAnsi="Times New Roman" w:cs="Times New Roman"/>
          <w:sz w:val="24"/>
          <w:szCs w:val="24"/>
        </w:rPr>
        <w:t>I fills in the gap with new DNA, and DNA ligase seals the nick, completing the repair.</w:t>
      </w:r>
    </w:p>
    <w:p w14:paraId="7D65F64A" w14:textId="77777777" w:rsidR="00054CB0" w:rsidRPr="00054CB0" w:rsidRDefault="00054CB0" w:rsidP="006C0390">
      <w:pPr>
        <w:numPr>
          <w:ilvl w:val="0"/>
          <w:numId w:val="1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Recognition of Damage:</w:t>
      </w:r>
    </w:p>
    <w:p w14:paraId="4BA66B7E" w14:textId="77777777" w:rsidR="00054CB0" w:rsidRPr="00054CB0" w:rsidRDefault="00054CB0" w:rsidP="006C0390">
      <w:pPr>
        <w:numPr>
          <w:ilvl w:val="1"/>
          <w:numId w:val="1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054CB0">
        <w:rPr>
          <w:rFonts w:ascii="Times New Roman" w:eastAsia="Times New Roman" w:hAnsi="Times New Roman" w:cs="Times New Roman"/>
          <w:b/>
          <w:bCs/>
          <w:kern w:val="0"/>
          <w:sz w:val="24"/>
          <w:szCs w:val="24"/>
          <w14:ligatures w14:val="none"/>
        </w:rPr>
        <w:t>UvrA</w:t>
      </w:r>
      <w:proofErr w:type="spellEnd"/>
      <w:r w:rsidRPr="00054CB0">
        <w:rPr>
          <w:rFonts w:ascii="Times New Roman" w:eastAsia="Times New Roman" w:hAnsi="Times New Roman" w:cs="Times New Roman"/>
          <w:b/>
          <w:bCs/>
          <w:kern w:val="0"/>
          <w:sz w:val="24"/>
          <w:szCs w:val="24"/>
          <w14:ligatures w14:val="none"/>
        </w:rPr>
        <w:t xml:space="preserve"> and </w:t>
      </w:r>
      <w:proofErr w:type="spellStart"/>
      <w:r w:rsidRPr="00054CB0">
        <w:rPr>
          <w:rFonts w:ascii="Times New Roman" w:eastAsia="Times New Roman" w:hAnsi="Times New Roman" w:cs="Times New Roman"/>
          <w:b/>
          <w:bCs/>
          <w:kern w:val="0"/>
          <w:sz w:val="24"/>
          <w:szCs w:val="24"/>
          <w14:ligatures w14:val="none"/>
        </w:rPr>
        <w:t>UvrB</w:t>
      </w:r>
      <w:proofErr w:type="spellEnd"/>
      <w:r w:rsidRPr="00054CB0">
        <w:rPr>
          <w:rFonts w:ascii="Times New Roman" w:eastAsia="Times New Roman" w:hAnsi="Times New Roman" w:cs="Times New Roman"/>
          <w:b/>
          <w:bCs/>
          <w:kern w:val="0"/>
          <w:sz w:val="24"/>
          <w:szCs w:val="24"/>
          <w14:ligatures w14:val="none"/>
        </w:rPr>
        <w:t xml:space="preserve"> Proteins:</w:t>
      </w:r>
      <w:r w:rsidRPr="00054CB0">
        <w:rPr>
          <w:rFonts w:ascii="Times New Roman" w:eastAsia="Times New Roman" w:hAnsi="Times New Roman" w:cs="Times New Roman"/>
          <w:kern w:val="0"/>
          <w:sz w:val="24"/>
          <w:szCs w:val="24"/>
          <w14:ligatures w14:val="none"/>
        </w:rPr>
        <w:t xml:space="preserve"> Detect distortions in the DNA helix caused by damage (e.g., UV-induced thymine dimers).</w:t>
      </w:r>
    </w:p>
    <w:p w14:paraId="4A76AF4B" w14:textId="77777777" w:rsidR="00054CB0" w:rsidRPr="00054CB0" w:rsidRDefault="00054CB0" w:rsidP="006C0390">
      <w:pPr>
        <w:numPr>
          <w:ilvl w:val="0"/>
          <w:numId w:val="1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Incision and Excision:</w:t>
      </w:r>
    </w:p>
    <w:p w14:paraId="462FA703" w14:textId="77777777" w:rsidR="00054CB0" w:rsidRPr="00054CB0" w:rsidRDefault="00054CB0" w:rsidP="006C0390">
      <w:pPr>
        <w:numPr>
          <w:ilvl w:val="1"/>
          <w:numId w:val="1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054CB0">
        <w:rPr>
          <w:rFonts w:ascii="Times New Roman" w:eastAsia="Times New Roman" w:hAnsi="Times New Roman" w:cs="Times New Roman"/>
          <w:b/>
          <w:bCs/>
          <w:kern w:val="0"/>
          <w:sz w:val="24"/>
          <w:szCs w:val="24"/>
          <w14:ligatures w14:val="none"/>
        </w:rPr>
        <w:lastRenderedPageBreak/>
        <w:t>UvrC</w:t>
      </w:r>
      <w:proofErr w:type="spellEnd"/>
      <w:r w:rsidRPr="00054CB0">
        <w:rPr>
          <w:rFonts w:ascii="Times New Roman" w:eastAsia="Times New Roman" w:hAnsi="Times New Roman" w:cs="Times New Roman"/>
          <w:b/>
          <w:bCs/>
          <w:kern w:val="0"/>
          <w:sz w:val="24"/>
          <w:szCs w:val="24"/>
          <w14:ligatures w14:val="none"/>
        </w:rPr>
        <w:t xml:space="preserve"> Protein:</w:t>
      </w:r>
      <w:r w:rsidRPr="00054CB0">
        <w:rPr>
          <w:rFonts w:ascii="Times New Roman" w:eastAsia="Times New Roman" w:hAnsi="Times New Roman" w:cs="Times New Roman"/>
          <w:kern w:val="0"/>
          <w:sz w:val="24"/>
          <w:szCs w:val="24"/>
          <w14:ligatures w14:val="none"/>
        </w:rPr>
        <w:t xml:space="preserve"> Makes cuts on both sides of the damage.</w:t>
      </w:r>
    </w:p>
    <w:p w14:paraId="2D2704F8" w14:textId="77777777" w:rsidR="00054CB0" w:rsidRPr="00054CB0" w:rsidRDefault="00054CB0" w:rsidP="006C0390">
      <w:pPr>
        <w:numPr>
          <w:ilvl w:val="1"/>
          <w:numId w:val="1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054CB0">
        <w:rPr>
          <w:rFonts w:ascii="Times New Roman" w:eastAsia="Times New Roman" w:hAnsi="Times New Roman" w:cs="Times New Roman"/>
          <w:b/>
          <w:bCs/>
          <w:kern w:val="0"/>
          <w:sz w:val="24"/>
          <w:szCs w:val="24"/>
          <w14:ligatures w14:val="none"/>
        </w:rPr>
        <w:t>UvrD</w:t>
      </w:r>
      <w:proofErr w:type="spellEnd"/>
      <w:r w:rsidRPr="00054CB0">
        <w:rPr>
          <w:rFonts w:ascii="Times New Roman" w:eastAsia="Times New Roman" w:hAnsi="Times New Roman" w:cs="Times New Roman"/>
          <w:b/>
          <w:bCs/>
          <w:kern w:val="0"/>
          <w:sz w:val="24"/>
          <w:szCs w:val="24"/>
          <w14:ligatures w14:val="none"/>
        </w:rPr>
        <w:t xml:space="preserve"> (Helicase):</w:t>
      </w:r>
      <w:r w:rsidRPr="00054CB0">
        <w:rPr>
          <w:rFonts w:ascii="Times New Roman" w:eastAsia="Times New Roman" w:hAnsi="Times New Roman" w:cs="Times New Roman"/>
          <w:kern w:val="0"/>
          <w:sz w:val="24"/>
          <w:szCs w:val="24"/>
          <w14:ligatures w14:val="none"/>
        </w:rPr>
        <w:t xml:space="preserve"> Removes the damaged segment.</w:t>
      </w:r>
    </w:p>
    <w:p w14:paraId="4CF660A1" w14:textId="77777777" w:rsidR="00054CB0" w:rsidRPr="00054CB0" w:rsidRDefault="00054CB0" w:rsidP="006C0390">
      <w:pPr>
        <w:numPr>
          <w:ilvl w:val="0"/>
          <w:numId w:val="1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Synthesis and Ligation:</w:t>
      </w:r>
    </w:p>
    <w:p w14:paraId="22E5E5B8" w14:textId="77777777" w:rsidR="00054CB0" w:rsidRPr="00054CB0" w:rsidRDefault="00054CB0" w:rsidP="006C0390">
      <w:pPr>
        <w:numPr>
          <w:ilvl w:val="1"/>
          <w:numId w:val="1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DNA Polymerase I:</w:t>
      </w:r>
      <w:r w:rsidRPr="00054CB0">
        <w:rPr>
          <w:rFonts w:ascii="Times New Roman" w:eastAsia="Times New Roman" w:hAnsi="Times New Roman" w:cs="Times New Roman"/>
          <w:kern w:val="0"/>
          <w:sz w:val="24"/>
          <w:szCs w:val="24"/>
          <w14:ligatures w14:val="none"/>
        </w:rPr>
        <w:t xml:space="preserve"> Fills in the gap with new DNA.</w:t>
      </w:r>
    </w:p>
    <w:p w14:paraId="68AA8687" w14:textId="77777777" w:rsidR="00054CB0" w:rsidRPr="00054CB0" w:rsidRDefault="00054CB0" w:rsidP="006C0390">
      <w:pPr>
        <w:numPr>
          <w:ilvl w:val="1"/>
          <w:numId w:val="1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DNA Ligase:</w:t>
      </w:r>
      <w:r w:rsidRPr="00054CB0">
        <w:rPr>
          <w:rFonts w:ascii="Times New Roman" w:eastAsia="Times New Roman" w:hAnsi="Times New Roman" w:cs="Times New Roman"/>
          <w:kern w:val="0"/>
          <w:sz w:val="24"/>
          <w:szCs w:val="24"/>
          <w14:ligatures w14:val="none"/>
        </w:rPr>
        <w:t xml:space="preserve"> Seals the nick.</w:t>
      </w:r>
    </w:p>
    <w:p w14:paraId="70F7DC35" w14:textId="3697FC0D" w:rsidR="00054CB0" w:rsidRPr="00054CB0" w:rsidRDefault="00054CB0" w:rsidP="006C0390">
      <w:pPr>
        <w:spacing w:line="360" w:lineRule="auto"/>
        <w:jc w:val="both"/>
        <w:rPr>
          <w:rFonts w:ascii="Times New Roman" w:hAnsi="Times New Roman" w:cs="Times New Roman"/>
          <w:sz w:val="24"/>
          <w:szCs w:val="24"/>
        </w:rPr>
      </w:pPr>
      <w:r w:rsidRPr="00620EFE">
        <w:rPr>
          <w:rFonts w:ascii="Times New Roman" w:eastAsia="Times New Roman" w:hAnsi="Times New Roman" w:cs="Times New Roman"/>
          <w:b/>
          <w:bCs/>
          <w:i/>
          <w:iCs/>
          <w:kern w:val="0"/>
          <w:sz w:val="24"/>
          <w:szCs w:val="24"/>
          <w14:ligatures w14:val="none"/>
        </w:rPr>
        <w:t>Recombination Repair:</w:t>
      </w:r>
      <w:r w:rsidR="004956FF" w:rsidRPr="00C77834">
        <w:rPr>
          <w:rFonts w:ascii="Times New Roman" w:eastAsia="Times New Roman" w:hAnsi="Times New Roman" w:cs="Times New Roman"/>
          <w:b/>
          <w:bCs/>
          <w:kern w:val="0"/>
          <w:sz w:val="24"/>
          <w:szCs w:val="24"/>
          <w14:ligatures w14:val="none"/>
        </w:rPr>
        <w:t xml:space="preserve"> </w:t>
      </w:r>
      <w:r w:rsidR="004956FF" w:rsidRPr="00C77834">
        <w:rPr>
          <w:rFonts w:ascii="Times New Roman" w:hAnsi="Times New Roman" w:cs="Times New Roman"/>
          <w:sz w:val="24"/>
          <w:szCs w:val="24"/>
        </w:rPr>
        <w:t>Recombination repair is crucial for repairing DNA damage that blocks replication, such as double-strand breaks. During replication, if a lesion in the template strand causes a gap in the newly synthesized strand, RecA protein facilitates the exchange of a homologous, undamaged DNA strand to fill the gap. This process allows the lesion to be bypassed and repaired later by other mechanisms. DNA polymerase I and DNA ligase then fill and seal the remaining gap, ensuring the continuity of the DNA.</w:t>
      </w:r>
    </w:p>
    <w:p w14:paraId="6FC7BE0F" w14:textId="77777777" w:rsidR="00054CB0" w:rsidRPr="00054CB0" w:rsidRDefault="00054CB0" w:rsidP="006C0390">
      <w:pPr>
        <w:numPr>
          <w:ilvl w:val="0"/>
          <w:numId w:val="1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Gap Formation:</w:t>
      </w:r>
    </w:p>
    <w:p w14:paraId="5CD3395D" w14:textId="77777777" w:rsidR="00054CB0" w:rsidRPr="00054CB0" w:rsidRDefault="00054CB0" w:rsidP="006C0390">
      <w:pPr>
        <w:numPr>
          <w:ilvl w:val="1"/>
          <w:numId w:val="1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kern w:val="0"/>
          <w:sz w:val="24"/>
          <w:szCs w:val="24"/>
          <w14:ligatures w14:val="none"/>
        </w:rPr>
        <w:t>During DNA replication, lesions in the template strand can cause gaps in the newly synthesized strand.</w:t>
      </w:r>
    </w:p>
    <w:p w14:paraId="2E4C7EA0" w14:textId="77777777" w:rsidR="00054CB0" w:rsidRPr="00054CB0" w:rsidRDefault="00054CB0" w:rsidP="006C0390">
      <w:pPr>
        <w:numPr>
          <w:ilvl w:val="0"/>
          <w:numId w:val="1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Strand Exchange:</w:t>
      </w:r>
    </w:p>
    <w:p w14:paraId="47A291CC" w14:textId="77777777" w:rsidR="00054CB0" w:rsidRPr="00054CB0" w:rsidRDefault="00054CB0" w:rsidP="006C0390">
      <w:pPr>
        <w:numPr>
          <w:ilvl w:val="1"/>
          <w:numId w:val="1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kern w:val="0"/>
          <w:sz w:val="24"/>
          <w:szCs w:val="24"/>
          <w14:ligatures w14:val="none"/>
        </w:rPr>
        <w:t>The undamaged complementary strand is used as a template to fill in the gap.</w:t>
      </w:r>
    </w:p>
    <w:p w14:paraId="42C01880" w14:textId="77777777" w:rsidR="00054CB0" w:rsidRPr="00054CB0" w:rsidRDefault="00054CB0" w:rsidP="006C0390">
      <w:pPr>
        <w:numPr>
          <w:ilvl w:val="1"/>
          <w:numId w:val="1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RecA Protein:</w:t>
      </w:r>
      <w:r w:rsidRPr="00054CB0">
        <w:rPr>
          <w:rFonts w:ascii="Times New Roman" w:eastAsia="Times New Roman" w:hAnsi="Times New Roman" w:cs="Times New Roman"/>
          <w:kern w:val="0"/>
          <w:sz w:val="24"/>
          <w:szCs w:val="24"/>
          <w14:ligatures w14:val="none"/>
        </w:rPr>
        <w:t xml:space="preserve"> Facilitates the strand exchange and recombination process.</w:t>
      </w:r>
    </w:p>
    <w:p w14:paraId="5E78B4B9" w14:textId="77777777" w:rsidR="00054CB0" w:rsidRPr="00054CB0" w:rsidRDefault="00054CB0" w:rsidP="006C0390">
      <w:pPr>
        <w:numPr>
          <w:ilvl w:val="0"/>
          <w:numId w:val="1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Synthesis and Ligation:</w:t>
      </w:r>
    </w:p>
    <w:p w14:paraId="57BA0F52" w14:textId="77777777" w:rsidR="00054CB0" w:rsidRPr="00054CB0" w:rsidRDefault="00054CB0" w:rsidP="006C0390">
      <w:pPr>
        <w:numPr>
          <w:ilvl w:val="1"/>
          <w:numId w:val="1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DNA Polymerase I:</w:t>
      </w:r>
      <w:r w:rsidRPr="00054CB0">
        <w:rPr>
          <w:rFonts w:ascii="Times New Roman" w:eastAsia="Times New Roman" w:hAnsi="Times New Roman" w:cs="Times New Roman"/>
          <w:kern w:val="0"/>
          <w:sz w:val="24"/>
          <w:szCs w:val="24"/>
          <w14:ligatures w14:val="none"/>
        </w:rPr>
        <w:t xml:space="preserve"> Fills in the gap with new DNA.</w:t>
      </w:r>
    </w:p>
    <w:p w14:paraId="17EAAF22" w14:textId="77777777" w:rsidR="00054CB0" w:rsidRPr="00054CB0" w:rsidRDefault="00054CB0" w:rsidP="006C0390">
      <w:pPr>
        <w:numPr>
          <w:ilvl w:val="1"/>
          <w:numId w:val="1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DNA Ligase:</w:t>
      </w:r>
      <w:r w:rsidRPr="00054CB0">
        <w:rPr>
          <w:rFonts w:ascii="Times New Roman" w:eastAsia="Times New Roman" w:hAnsi="Times New Roman" w:cs="Times New Roman"/>
          <w:kern w:val="0"/>
          <w:sz w:val="24"/>
          <w:szCs w:val="24"/>
          <w14:ligatures w14:val="none"/>
        </w:rPr>
        <w:t xml:space="preserve"> Seals the nick.</w:t>
      </w:r>
    </w:p>
    <w:p w14:paraId="214D65DF" w14:textId="2EDE80EC" w:rsidR="00054CB0" w:rsidRPr="00054CB0" w:rsidRDefault="00054CB0" w:rsidP="006C0390">
      <w:pPr>
        <w:spacing w:line="360" w:lineRule="auto"/>
        <w:jc w:val="both"/>
        <w:rPr>
          <w:rFonts w:ascii="Times New Roman" w:hAnsi="Times New Roman" w:cs="Times New Roman"/>
          <w:sz w:val="24"/>
          <w:szCs w:val="24"/>
        </w:rPr>
      </w:pPr>
      <w:r w:rsidRPr="00620EFE">
        <w:rPr>
          <w:rFonts w:ascii="Times New Roman" w:eastAsia="Times New Roman" w:hAnsi="Times New Roman" w:cs="Times New Roman"/>
          <w:b/>
          <w:bCs/>
          <w:i/>
          <w:iCs/>
          <w:kern w:val="0"/>
          <w:sz w:val="24"/>
          <w:szCs w:val="24"/>
          <w14:ligatures w14:val="none"/>
        </w:rPr>
        <w:t>SOS Repair:</w:t>
      </w:r>
      <w:r w:rsidR="00CB08CB" w:rsidRPr="00C77834">
        <w:rPr>
          <w:rFonts w:ascii="Times New Roman" w:eastAsia="Times New Roman" w:hAnsi="Times New Roman" w:cs="Times New Roman"/>
          <w:b/>
          <w:bCs/>
          <w:kern w:val="0"/>
          <w:sz w:val="24"/>
          <w:szCs w:val="24"/>
          <w14:ligatures w14:val="none"/>
        </w:rPr>
        <w:t xml:space="preserve"> </w:t>
      </w:r>
      <w:r w:rsidR="00CB08CB" w:rsidRPr="00C77834">
        <w:rPr>
          <w:rFonts w:ascii="Times New Roman" w:hAnsi="Times New Roman" w:cs="Times New Roman"/>
          <w:sz w:val="24"/>
          <w:szCs w:val="24"/>
        </w:rPr>
        <w:t xml:space="preserve">SOS repair is an error-prone repair mechanism activated in response to severe DNA damage. The presence of extensive single-stranded DNA regions activates RecA protein, which in turn facilitates the autocleavage of the </w:t>
      </w:r>
      <w:proofErr w:type="spellStart"/>
      <w:r w:rsidR="00CB08CB" w:rsidRPr="00C77834">
        <w:rPr>
          <w:rFonts w:ascii="Times New Roman" w:hAnsi="Times New Roman" w:cs="Times New Roman"/>
          <w:sz w:val="24"/>
          <w:szCs w:val="24"/>
        </w:rPr>
        <w:t>LexA</w:t>
      </w:r>
      <w:proofErr w:type="spellEnd"/>
      <w:r w:rsidR="00CB08CB" w:rsidRPr="00C77834">
        <w:rPr>
          <w:rFonts w:ascii="Times New Roman" w:hAnsi="Times New Roman" w:cs="Times New Roman"/>
          <w:sz w:val="24"/>
          <w:szCs w:val="24"/>
        </w:rPr>
        <w:t xml:space="preserve"> repressor. </w:t>
      </w:r>
      <w:proofErr w:type="spellStart"/>
      <w:r w:rsidR="00CB08CB" w:rsidRPr="00C77834">
        <w:rPr>
          <w:rFonts w:ascii="Times New Roman" w:hAnsi="Times New Roman" w:cs="Times New Roman"/>
          <w:sz w:val="24"/>
          <w:szCs w:val="24"/>
        </w:rPr>
        <w:t>LexA</w:t>
      </w:r>
      <w:proofErr w:type="spellEnd"/>
      <w:r w:rsidR="00CB08CB" w:rsidRPr="00C77834">
        <w:rPr>
          <w:rFonts w:ascii="Times New Roman" w:hAnsi="Times New Roman" w:cs="Times New Roman"/>
          <w:sz w:val="24"/>
          <w:szCs w:val="24"/>
        </w:rPr>
        <w:t xml:space="preserve"> normally represses the expression of SOS genes, so its cleavage induces the SOS response. DNA polymerase V (composed of the </w:t>
      </w:r>
      <w:proofErr w:type="spellStart"/>
      <w:r w:rsidR="00CB08CB" w:rsidRPr="00C77834">
        <w:rPr>
          <w:rFonts w:ascii="Times New Roman" w:hAnsi="Times New Roman" w:cs="Times New Roman"/>
          <w:sz w:val="24"/>
          <w:szCs w:val="24"/>
        </w:rPr>
        <w:t>UmuC</w:t>
      </w:r>
      <w:proofErr w:type="spellEnd"/>
      <w:r w:rsidR="00CB08CB" w:rsidRPr="00C77834">
        <w:rPr>
          <w:rFonts w:ascii="Times New Roman" w:hAnsi="Times New Roman" w:cs="Times New Roman"/>
          <w:sz w:val="24"/>
          <w:szCs w:val="24"/>
        </w:rPr>
        <w:t xml:space="preserve"> and </w:t>
      </w:r>
      <w:proofErr w:type="spellStart"/>
      <w:r w:rsidR="00CB08CB" w:rsidRPr="00C77834">
        <w:rPr>
          <w:rFonts w:ascii="Times New Roman" w:hAnsi="Times New Roman" w:cs="Times New Roman"/>
          <w:sz w:val="24"/>
          <w:szCs w:val="24"/>
        </w:rPr>
        <w:t>UmuD</w:t>
      </w:r>
      <w:proofErr w:type="spellEnd"/>
      <w:r w:rsidR="00CB08CB" w:rsidRPr="00C77834">
        <w:rPr>
          <w:rFonts w:ascii="Times New Roman" w:hAnsi="Times New Roman" w:cs="Times New Roman"/>
          <w:sz w:val="24"/>
          <w:szCs w:val="24"/>
        </w:rPr>
        <w:t>' proteins) is then recruited to synthesize DNA across damaged regions. While this allows the cell to survive extensive DNA damage, the process is highly error-prone and can lead to mutations.</w:t>
      </w:r>
    </w:p>
    <w:p w14:paraId="3149F088" w14:textId="77777777" w:rsidR="00054CB0" w:rsidRPr="00054CB0" w:rsidRDefault="00054CB0" w:rsidP="006C0390">
      <w:pPr>
        <w:numPr>
          <w:ilvl w:val="0"/>
          <w:numId w:val="1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Induction of SOS Response:</w:t>
      </w:r>
    </w:p>
    <w:p w14:paraId="7C9D670C" w14:textId="77777777" w:rsidR="00054CB0" w:rsidRPr="00054CB0" w:rsidRDefault="00054CB0" w:rsidP="006C0390">
      <w:pPr>
        <w:numPr>
          <w:ilvl w:val="1"/>
          <w:numId w:val="1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lastRenderedPageBreak/>
        <w:t>RecA Protein:</w:t>
      </w:r>
      <w:r w:rsidRPr="00054CB0">
        <w:rPr>
          <w:rFonts w:ascii="Times New Roman" w:eastAsia="Times New Roman" w:hAnsi="Times New Roman" w:cs="Times New Roman"/>
          <w:kern w:val="0"/>
          <w:sz w:val="24"/>
          <w:szCs w:val="24"/>
          <w14:ligatures w14:val="none"/>
        </w:rPr>
        <w:t xml:space="preserve"> Activated by extensive DNA damage and single-stranded DNA regions.</w:t>
      </w:r>
    </w:p>
    <w:p w14:paraId="3D8728CD" w14:textId="77777777" w:rsidR="00054CB0" w:rsidRPr="00054CB0" w:rsidRDefault="00054CB0" w:rsidP="006C0390">
      <w:pPr>
        <w:numPr>
          <w:ilvl w:val="1"/>
          <w:numId w:val="1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054CB0">
        <w:rPr>
          <w:rFonts w:ascii="Times New Roman" w:eastAsia="Times New Roman" w:hAnsi="Times New Roman" w:cs="Times New Roman"/>
          <w:b/>
          <w:bCs/>
          <w:kern w:val="0"/>
          <w:sz w:val="24"/>
          <w:szCs w:val="24"/>
          <w14:ligatures w14:val="none"/>
        </w:rPr>
        <w:t>LexA</w:t>
      </w:r>
      <w:proofErr w:type="spellEnd"/>
      <w:r w:rsidRPr="00054CB0">
        <w:rPr>
          <w:rFonts w:ascii="Times New Roman" w:eastAsia="Times New Roman" w:hAnsi="Times New Roman" w:cs="Times New Roman"/>
          <w:b/>
          <w:bCs/>
          <w:kern w:val="0"/>
          <w:sz w:val="24"/>
          <w:szCs w:val="24"/>
          <w14:ligatures w14:val="none"/>
        </w:rPr>
        <w:t xml:space="preserve"> Repressor:</w:t>
      </w:r>
      <w:r w:rsidRPr="00054CB0">
        <w:rPr>
          <w:rFonts w:ascii="Times New Roman" w:eastAsia="Times New Roman" w:hAnsi="Times New Roman" w:cs="Times New Roman"/>
          <w:kern w:val="0"/>
          <w:sz w:val="24"/>
          <w:szCs w:val="24"/>
          <w14:ligatures w14:val="none"/>
        </w:rPr>
        <w:t xml:space="preserve"> Normally represses SOS genes but is cleaved by activated RecA, inducing the SOS response.</w:t>
      </w:r>
    </w:p>
    <w:p w14:paraId="05351A9E" w14:textId="77777777" w:rsidR="00054CB0" w:rsidRPr="00054CB0" w:rsidRDefault="00054CB0" w:rsidP="006C0390">
      <w:pPr>
        <w:numPr>
          <w:ilvl w:val="0"/>
          <w:numId w:val="1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Error-Prone DNA Synthesis:</w:t>
      </w:r>
    </w:p>
    <w:p w14:paraId="614AC037" w14:textId="77777777" w:rsidR="00054CB0" w:rsidRPr="00054CB0" w:rsidRDefault="00054CB0" w:rsidP="006C0390">
      <w:pPr>
        <w:numPr>
          <w:ilvl w:val="1"/>
          <w:numId w:val="1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DNA Polymerase V (</w:t>
      </w:r>
      <w:proofErr w:type="spellStart"/>
      <w:r w:rsidRPr="00054CB0">
        <w:rPr>
          <w:rFonts w:ascii="Times New Roman" w:eastAsia="Times New Roman" w:hAnsi="Times New Roman" w:cs="Times New Roman"/>
          <w:b/>
          <w:bCs/>
          <w:kern w:val="0"/>
          <w:sz w:val="24"/>
          <w:szCs w:val="24"/>
          <w14:ligatures w14:val="none"/>
        </w:rPr>
        <w:t>UmuC-UmuD</w:t>
      </w:r>
      <w:proofErr w:type="spellEnd"/>
      <w:r w:rsidRPr="00054CB0">
        <w:rPr>
          <w:rFonts w:ascii="Times New Roman" w:eastAsia="Times New Roman" w:hAnsi="Times New Roman" w:cs="Times New Roman"/>
          <w:b/>
          <w:bCs/>
          <w:kern w:val="0"/>
          <w:sz w:val="24"/>
          <w:szCs w:val="24"/>
          <w14:ligatures w14:val="none"/>
        </w:rPr>
        <w:t xml:space="preserve"> complex):</w:t>
      </w:r>
      <w:r w:rsidRPr="00054CB0">
        <w:rPr>
          <w:rFonts w:ascii="Times New Roman" w:eastAsia="Times New Roman" w:hAnsi="Times New Roman" w:cs="Times New Roman"/>
          <w:kern w:val="0"/>
          <w:sz w:val="24"/>
          <w:szCs w:val="24"/>
          <w14:ligatures w14:val="none"/>
        </w:rPr>
        <w:t xml:space="preserve"> Synthesizes DNA across the damaged regions, but with lower fidelity, leading to mutations.</w:t>
      </w:r>
    </w:p>
    <w:p w14:paraId="0BBCED41" w14:textId="77777777" w:rsidR="00054CB0" w:rsidRPr="00054CB0" w:rsidRDefault="00054CB0" w:rsidP="006C0390">
      <w:pPr>
        <w:numPr>
          <w:ilvl w:val="0"/>
          <w:numId w:val="1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b/>
          <w:bCs/>
          <w:kern w:val="0"/>
          <w:sz w:val="24"/>
          <w:szCs w:val="24"/>
          <w14:ligatures w14:val="none"/>
        </w:rPr>
        <w:t>Cell Survival:</w:t>
      </w:r>
    </w:p>
    <w:p w14:paraId="1C734C0E" w14:textId="15786445" w:rsidR="007476C5" w:rsidRPr="00E01755" w:rsidRDefault="00054CB0" w:rsidP="006C0390">
      <w:pPr>
        <w:numPr>
          <w:ilvl w:val="1"/>
          <w:numId w:val="1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54CB0">
        <w:rPr>
          <w:rFonts w:ascii="Times New Roman" w:eastAsia="Times New Roman" w:hAnsi="Times New Roman" w:cs="Times New Roman"/>
          <w:kern w:val="0"/>
          <w:sz w:val="24"/>
          <w:szCs w:val="24"/>
          <w14:ligatures w14:val="none"/>
        </w:rPr>
        <w:t>Although error-prone, SOS repair allows cells to survive severe DNA damage that would otherwise be lethal.</w:t>
      </w:r>
    </w:p>
    <w:p w14:paraId="3F0ED07D" w14:textId="3B27FC92" w:rsidR="007476C5" w:rsidRPr="00A66897" w:rsidRDefault="007476C5" w:rsidP="006C0390">
      <w:pPr>
        <w:spacing w:before="100" w:beforeAutospacing="1" w:after="100" w:afterAutospacing="1" w:line="360" w:lineRule="auto"/>
        <w:jc w:val="both"/>
        <w:outlineLvl w:val="2"/>
        <w:rPr>
          <w:rFonts w:ascii="Times New Roman" w:eastAsia="Times New Roman" w:hAnsi="Times New Roman" w:cs="Times New Roman"/>
          <w:b/>
          <w:bCs/>
          <w:color w:val="BF4E14" w:themeColor="accent2" w:themeShade="BF"/>
          <w:kern w:val="0"/>
          <w:sz w:val="28"/>
          <w:szCs w:val="28"/>
          <w14:ligatures w14:val="none"/>
        </w:rPr>
      </w:pPr>
      <w:r w:rsidRPr="00A66897">
        <w:rPr>
          <w:rFonts w:ascii="Times New Roman" w:eastAsia="Times New Roman" w:hAnsi="Times New Roman" w:cs="Times New Roman"/>
          <w:b/>
          <w:bCs/>
          <w:color w:val="BF4E14" w:themeColor="accent2" w:themeShade="BF"/>
          <w:kern w:val="0"/>
          <w:sz w:val="28"/>
          <w:szCs w:val="28"/>
          <w14:ligatures w14:val="none"/>
        </w:rPr>
        <w:t>Week 3: Gene Expression</w:t>
      </w:r>
      <w:r w:rsidR="00C87B70">
        <w:rPr>
          <w:rFonts w:ascii="Times New Roman" w:eastAsia="Times New Roman" w:hAnsi="Times New Roman" w:cs="Times New Roman"/>
          <w:b/>
          <w:bCs/>
          <w:color w:val="BF4E14" w:themeColor="accent2" w:themeShade="BF"/>
          <w:kern w:val="0"/>
          <w:sz w:val="28"/>
          <w:szCs w:val="28"/>
          <w14:ligatures w14:val="none"/>
        </w:rPr>
        <w:t xml:space="preserve"> &amp; Epigenetics</w:t>
      </w:r>
      <w:r w:rsidR="00AE03C2">
        <w:rPr>
          <w:rFonts w:ascii="Times New Roman" w:eastAsia="Times New Roman" w:hAnsi="Times New Roman" w:cs="Times New Roman"/>
          <w:b/>
          <w:bCs/>
          <w:color w:val="BF4E14" w:themeColor="accent2" w:themeShade="BF"/>
          <w:kern w:val="0"/>
          <w:sz w:val="28"/>
          <w:szCs w:val="28"/>
          <w14:ligatures w14:val="none"/>
        </w:rPr>
        <w:t xml:space="preserve"> Modifications</w:t>
      </w:r>
    </w:p>
    <w:p w14:paraId="36612F97" w14:textId="7898DBC2" w:rsidR="007476C5" w:rsidRPr="006D1587" w:rsidRDefault="00620EFE"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t>3.1.</w:t>
      </w:r>
      <w:r w:rsidR="007476C5" w:rsidRPr="006D1587">
        <w:rPr>
          <w:rFonts w:ascii="Times New Roman" w:eastAsia="Times New Roman" w:hAnsi="Times New Roman" w:cs="Times New Roman"/>
          <w:b/>
          <w:bCs/>
          <w:color w:val="4C94D8" w:themeColor="text2" w:themeTint="80"/>
          <w:kern w:val="0"/>
          <w:sz w:val="26"/>
          <w:szCs w:val="26"/>
          <w14:ligatures w14:val="none"/>
        </w:rPr>
        <w:t xml:space="preserve"> Transcription</w:t>
      </w:r>
    </w:p>
    <w:p w14:paraId="3D502109" w14:textId="24BB36BE" w:rsidR="007476C5" w:rsidRPr="007476C5" w:rsidRDefault="007476C5"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kern w:val="0"/>
          <w:sz w:val="24"/>
          <w:szCs w:val="24"/>
          <w14:ligatures w14:val="none"/>
        </w:rPr>
        <w:t>Transcription is the process by which the genetic information encoded in DNA is copied into messenger RNA (mRNA)</w:t>
      </w:r>
      <w:r w:rsidR="00B30EA5">
        <w:rPr>
          <w:rFonts w:ascii="Times New Roman" w:eastAsia="Times New Roman" w:hAnsi="Times New Roman" w:cs="Times New Roman"/>
          <w:kern w:val="0"/>
          <w:sz w:val="24"/>
          <w:szCs w:val="24"/>
          <w14:ligatures w14:val="none"/>
        </w:rPr>
        <w:t xml:space="preserve">. </w:t>
      </w:r>
      <w:r w:rsidRPr="007476C5">
        <w:rPr>
          <w:rFonts w:ascii="Times New Roman" w:eastAsia="Times New Roman" w:hAnsi="Times New Roman" w:cs="Times New Roman"/>
          <w:kern w:val="0"/>
          <w:sz w:val="24"/>
          <w:szCs w:val="24"/>
          <w14:ligatures w14:val="none"/>
        </w:rPr>
        <w:t>This process involves several key steps and components, including RNA polymerase, promoter regions, and transcriptional terminators.</w:t>
      </w:r>
    </w:p>
    <w:p w14:paraId="461031D5" w14:textId="77777777" w:rsidR="007476C5" w:rsidRPr="0014406F" w:rsidRDefault="007476C5"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14406F">
        <w:rPr>
          <w:rFonts w:ascii="Times New Roman" w:eastAsia="Times New Roman" w:hAnsi="Times New Roman" w:cs="Times New Roman"/>
          <w:b/>
          <w:bCs/>
          <w:i/>
          <w:iCs/>
          <w:kern w:val="0"/>
          <w:sz w:val="24"/>
          <w:szCs w:val="24"/>
          <w14:ligatures w14:val="none"/>
        </w:rPr>
        <w:t>RNA Polymerase and Promoter Regions:</w:t>
      </w:r>
    </w:p>
    <w:p w14:paraId="765490DE" w14:textId="77777777" w:rsidR="007476C5" w:rsidRPr="007476C5" w:rsidRDefault="007476C5" w:rsidP="006C0390">
      <w:pPr>
        <w:numPr>
          <w:ilvl w:val="0"/>
          <w:numId w:val="1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RNA Polymerase:</w:t>
      </w:r>
    </w:p>
    <w:p w14:paraId="25468258" w14:textId="77777777" w:rsidR="007476C5" w:rsidRPr="007476C5" w:rsidRDefault="007476C5" w:rsidP="006C0390">
      <w:pPr>
        <w:numPr>
          <w:ilvl w:val="1"/>
          <w:numId w:val="1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Structure:</w:t>
      </w:r>
      <w:r w:rsidRPr="007476C5">
        <w:rPr>
          <w:rFonts w:ascii="Times New Roman" w:eastAsia="Times New Roman" w:hAnsi="Times New Roman" w:cs="Times New Roman"/>
          <w:kern w:val="0"/>
          <w:sz w:val="24"/>
          <w:szCs w:val="24"/>
          <w14:ligatures w14:val="none"/>
        </w:rPr>
        <w:t xml:space="preserve"> In bacteria, RNA polymerase is a multi-subunit enzyme composed of the core enzyme (α2ββ') and a sigma factor (σ). The core enzyme is responsible for the synthesis of RNA, while the sigma factor is required for the initiation of transcription by recognizing the promoter regions.</w:t>
      </w:r>
    </w:p>
    <w:p w14:paraId="1D0340D0" w14:textId="77777777" w:rsidR="007476C5" w:rsidRPr="007476C5" w:rsidRDefault="007476C5" w:rsidP="006C0390">
      <w:pPr>
        <w:numPr>
          <w:ilvl w:val="1"/>
          <w:numId w:val="1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Function:</w:t>
      </w:r>
      <w:r w:rsidRPr="007476C5">
        <w:rPr>
          <w:rFonts w:ascii="Times New Roman" w:eastAsia="Times New Roman" w:hAnsi="Times New Roman" w:cs="Times New Roman"/>
          <w:kern w:val="0"/>
          <w:sz w:val="24"/>
          <w:szCs w:val="24"/>
          <w14:ligatures w14:val="none"/>
        </w:rPr>
        <w:t xml:space="preserve"> RNA polymerase synthesizes RNA in the 5' to 3' direction, using one of the DNA strands as a template. The enzyme adds ribonucleotides complementary to the DNA template, forming an RNA strand.</w:t>
      </w:r>
    </w:p>
    <w:p w14:paraId="20DA330C" w14:textId="77777777" w:rsidR="007476C5" w:rsidRPr="007476C5" w:rsidRDefault="007476C5" w:rsidP="006C0390">
      <w:pPr>
        <w:numPr>
          <w:ilvl w:val="0"/>
          <w:numId w:val="1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Promoter Regions:</w:t>
      </w:r>
    </w:p>
    <w:p w14:paraId="6DE511C6" w14:textId="77777777" w:rsidR="007476C5" w:rsidRPr="007476C5" w:rsidRDefault="007476C5" w:rsidP="006C0390">
      <w:pPr>
        <w:numPr>
          <w:ilvl w:val="1"/>
          <w:numId w:val="1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Definition:</w:t>
      </w:r>
      <w:r w:rsidRPr="007476C5">
        <w:rPr>
          <w:rFonts w:ascii="Times New Roman" w:eastAsia="Times New Roman" w:hAnsi="Times New Roman" w:cs="Times New Roman"/>
          <w:kern w:val="0"/>
          <w:sz w:val="24"/>
          <w:szCs w:val="24"/>
          <w14:ligatures w14:val="none"/>
        </w:rPr>
        <w:t xml:space="preserve"> Promoter regions are specific DNA sequences located upstream of the coding region of a gene. They serve as binding sites for RNA polymerase and are crucial for the initiation of transcription.</w:t>
      </w:r>
    </w:p>
    <w:p w14:paraId="07E7BE89" w14:textId="77777777" w:rsidR="007476C5" w:rsidRPr="007476C5" w:rsidRDefault="007476C5" w:rsidP="006C0390">
      <w:pPr>
        <w:numPr>
          <w:ilvl w:val="1"/>
          <w:numId w:val="1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lastRenderedPageBreak/>
        <w:t>Structure:</w:t>
      </w:r>
      <w:r w:rsidRPr="007476C5">
        <w:rPr>
          <w:rFonts w:ascii="Times New Roman" w:eastAsia="Times New Roman" w:hAnsi="Times New Roman" w:cs="Times New Roman"/>
          <w:kern w:val="0"/>
          <w:sz w:val="24"/>
          <w:szCs w:val="24"/>
          <w14:ligatures w14:val="none"/>
        </w:rPr>
        <w:t xml:space="preserve"> A typical bacterial promoter consists of two main elements: the -35 region and the -10 region (also known as the Pribnow box), located approximately 35 and 10 base pairs upstream of the transcription start site, respectively. These regions have conserved sequences that are recognized by the sigma factor.</w:t>
      </w:r>
    </w:p>
    <w:p w14:paraId="60854CEF" w14:textId="77777777" w:rsidR="007476C5" w:rsidRPr="007476C5" w:rsidRDefault="007476C5" w:rsidP="006C0390">
      <w:pPr>
        <w:numPr>
          <w:ilvl w:val="1"/>
          <w:numId w:val="1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Initiation:</w:t>
      </w:r>
      <w:r w:rsidRPr="007476C5">
        <w:rPr>
          <w:rFonts w:ascii="Times New Roman" w:eastAsia="Times New Roman" w:hAnsi="Times New Roman" w:cs="Times New Roman"/>
          <w:kern w:val="0"/>
          <w:sz w:val="24"/>
          <w:szCs w:val="24"/>
          <w14:ligatures w14:val="none"/>
        </w:rPr>
        <w:t xml:space="preserve"> The sigma factor binds to the -35 and -10 regions of the promoter, positioning RNA polymerase at the correct site to start transcription. The DNA unwinds in this region, forming an open complex that allows the RNA polymerase to begin RNA synthesis.</w:t>
      </w:r>
    </w:p>
    <w:p w14:paraId="74E54B61" w14:textId="77777777" w:rsidR="007476C5" w:rsidRPr="0014406F" w:rsidRDefault="007476C5"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14406F">
        <w:rPr>
          <w:rFonts w:ascii="Times New Roman" w:eastAsia="Times New Roman" w:hAnsi="Times New Roman" w:cs="Times New Roman"/>
          <w:b/>
          <w:bCs/>
          <w:i/>
          <w:iCs/>
          <w:kern w:val="0"/>
          <w:sz w:val="24"/>
          <w:szCs w:val="24"/>
          <w14:ligatures w14:val="none"/>
        </w:rPr>
        <w:t>Transcriptional Terminators:</w:t>
      </w:r>
    </w:p>
    <w:p w14:paraId="1B89D149" w14:textId="77777777" w:rsidR="007476C5" w:rsidRPr="007476C5" w:rsidRDefault="007476C5" w:rsidP="006C0390">
      <w:pPr>
        <w:numPr>
          <w:ilvl w:val="0"/>
          <w:numId w:val="1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Intrinsic (Rho-independent) Terminators:</w:t>
      </w:r>
    </w:p>
    <w:p w14:paraId="112E998A" w14:textId="77777777" w:rsidR="007476C5" w:rsidRPr="007476C5" w:rsidRDefault="007476C5" w:rsidP="006C0390">
      <w:pPr>
        <w:numPr>
          <w:ilvl w:val="1"/>
          <w:numId w:val="1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Structure:</w:t>
      </w:r>
      <w:r w:rsidRPr="007476C5">
        <w:rPr>
          <w:rFonts w:ascii="Times New Roman" w:eastAsia="Times New Roman" w:hAnsi="Times New Roman" w:cs="Times New Roman"/>
          <w:kern w:val="0"/>
          <w:sz w:val="24"/>
          <w:szCs w:val="24"/>
          <w14:ligatures w14:val="none"/>
        </w:rPr>
        <w:t xml:space="preserve"> Intrinsic terminators are characterized by a GC-rich hairpin loop followed by a series of uracil residues (U) in the RNA transcript. The hairpin structure forms due to complementary base pairing within the RNA, causing the RNA polymerase to pause.</w:t>
      </w:r>
    </w:p>
    <w:p w14:paraId="43C50991" w14:textId="77777777" w:rsidR="007476C5" w:rsidRPr="007476C5" w:rsidRDefault="007476C5" w:rsidP="006C0390">
      <w:pPr>
        <w:numPr>
          <w:ilvl w:val="1"/>
          <w:numId w:val="1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Mechanism:</w:t>
      </w:r>
      <w:r w:rsidRPr="007476C5">
        <w:rPr>
          <w:rFonts w:ascii="Times New Roman" w:eastAsia="Times New Roman" w:hAnsi="Times New Roman" w:cs="Times New Roman"/>
          <w:kern w:val="0"/>
          <w:sz w:val="24"/>
          <w:szCs w:val="24"/>
          <w14:ligatures w14:val="none"/>
        </w:rPr>
        <w:t xml:space="preserve"> The formation of the hairpin loop destabilizes the RNA-DNA hybrid in the transcription bubble. The subsequent poly-U sequence causes the RNA polymerase to dissociate from the DNA template, terminating transcription.</w:t>
      </w:r>
    </w:p>
    <w:p w14:paraId="790CCF9F" w14:textId="77777777" w:rsidR="007476C5" w:rsidRPr="007476C5" w:rsidRDefault="007476C5" w:rsidP="006C0390">
      <w:pPr>
        <w:numPr>
          <w:ilvl w:val="0"/>
          <w:numId w:val="1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Rho-dependent Terminators:</w:t>
      </w:r>
    </w:p>
    <w:p w14:paraId="7B85FFB1" w14:textId="77777777" w:rsidR="007476C5" w:rsidRPr="007476C5" w:rsidRDefault="007476C5" w:rsidP="006C0390">
      <w:pPr>
        <w:numPr>
          <w:ilvl w:val="1"/>
          <w:numId w:val="1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Structure:</w:t>
      </w:r>
      <w:r w:rsidRPr="007476C5">
        <w:rPr>
          <w:rFonts w:ascii="Times New Roman" w:eastAsia="Times New Roman" w:hAnsi="Times New Roman" w:cs="Times New Roman"/>
          <w:kern w:val="0"/>
          <w:sz w:val="24"/>
          <w:szCs w:val="24"/>
          <w14:ligatures w14:val="none"/>
        </w:rPr>
        <w:t xml:space="preserve"> Rho-dependent terminators require the Rho protein, a helicase that binds to the RNA at specific Rho utilization (rut) sites.</w:t>
      </w:r>
    </w:p>
    <w:p w14:paraId="5EAF3018" w14:textId="77777777" w:rsidR="007476C5" w:rsidRPr="007476C5" w:rsidRDefault="007476C5" w:rsidP="006C0390">
      <w:pPr>
        <w:numPr>
          <w:ilvl w:val="1"/>
          <w:numId w:val="1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Mechanism:</w:t>
      </w:r>
      <w:r w:rsidRPr="007476C5">
        <w:rPr>
          <w:rFonts w:ascii="Times New Roman" w:eastAsia="Times New Roman" w:hAnsi="Times New Roman" w:cs="Times New Roman"/>
          <w:kern w:val="0"/>
          <w:sz w:val="24"/>
          <w:szCs w:val="24"/>
          <w14:ligatures w14:val="none"/>
        </w:rPr>
        <w:t xml:space="preserve"> Rho moves along the RNA towards the RNA polymerase, using energy from ATP hydrolysis. When Rho catches up with the paused RNA polymerase at a termination site, it unwinds the RNA-DNA hybrid, causing the RNA polymerase to dissociate from the DNA and release the RNA transcript.</w:t>
      </w:r>
    </w:p>
    <w:p w14:paraId="01D5003C" w14:textId="2270853E" w:rsidR="007476C5" w:rsidRPr="006D1587" w:rsidRDefault="0014406F"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t>3.2.</w:t>
      </w:r>
      <w:r w:rsidR="007476C5" w:rsidRPr="006D1587">
        <w:rPr>
          <w:rFonts w:ascii="Times New Roman" w:eastAsia="Times New Roman" w:hAnsi="Times New Roman" w:cs="Times New Roman"/>
          <w:b/>
          <w:bCs/>
          <w:color w:val="4C94D8" w:themeColor="text2" w:themeTint="80"/>
          <w:kern w:val="0"/>
          <w:sz w:val="26"/>
          <w:szCs w:val="26"/>
          <w14:ligatures w14:val="none"/>
        </w:rPr>
        <w:t xml:space="preserve"> Translation</w:t>
      </w:r>
    </w:p>
    <w:p w14:paraId="59DACEDB" w14:textId="51B4646E" w:rsidR="007476C5" w:rsidRPr="007476C5" w:rsidRDefault="007476C5"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kern w:val="0"/>
          <w:sz w:val="24"/>
          <w:szCs w:val="24"/>
          <w14:ligatures w14:val="none"/>
        </w:rPr>
        <w:t>Translation is the process by which the genetic information encoded in mRNA is used to synthesize proteins. This involves the decoding of the mRNA sequence into a sequence of amino acids, which are then linked together to form a polypeptide chain.</w:t>
      </w:r>
    </w:p>
    <w:p w14:paraId="3A3E87B1" w14:textId="2F304006" w:rsidR="007476C5" w:rsidRPr="00BD01AB" w:rsidRDefault="007476C5"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D01AB">
        <w:rPr>
          <w:rFonts w:ascii="Times New Roman" w:eastAsia="Times New Roman" w:hAnsi="Times New Roman" w:cs="Times New Roman"/>
          <w:b/>
          <w:bCs/>
          <w:i/>
          <w:iCs/>
          <w:kern w:val="0"/>
          <w:sz w:val="24"/>
          <w:szCs w:val="24"/>
          <w14:ligatures w14:val="none"/>
        </w:rPr>
        <w:lastRenderedPageBreak/>
        <w:t>The Genetic Code and Ribosomes</w:t>
      </w:r>
    </w:p>
    <w:p w14:paraId="0BE86CDE" w14:textId="77777777" w:rsidR="007476C5" w:rsidRPr="007476C5" w:rsidRDefault="007476C5" w:rsidP="006C0390">
      <w:pPr>
        <w:numPr>
          <w:ilvl w:val="0"/>
          <w:numId w:val="1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The Genetic Code:</w:t>
      </w:r>
    </w:p>
    <w:p w14:paraId="6EA532C6" w14:textId="77777777" w:rsidR="007476C5" w:rsidRPr="007476C5" w:rsidRDefault="007476C5" w:rsidP="006C0390">
      <w:pPr>
        <w:numPr>
          <w:ilvl w:val="1"/>
          <w:numId w:val="1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Definition:</w:t>
      </w:r>
      <w:r w:rsidRPr="007476C5">
        <w:rPr>
          <w:rFonts w:ascii="Times New Roman" w:eastAsia="Times New Roman" w:hAnsi="Times New Roman" w:cs="Times New Roman"/>
          <w:kern w:val="0"/>
          <w:sz w:val="24"/>
          <w:szCs w:val="24"/>
          <w14:ligatures w14:val="none"/>
        </w:rPr>
        <w:t xml:space="preserve"> The genetic code consists of a set of three-nucleotide sequences called codons, each of which specifies a particular amino acid or a stop signal during translation.</w:t>
      </w:r>
    </w:p>
    <w:p w14:paraId="5299C3A0" w14:textId="77777777" w:rsidR="007476C5" w:rsidRPr="007476C5" w:rsidRDefault="007476C5" w:rsidP="006C0390">
      <w:pPr>
        <w:numPr>
          <w:ilvl w:val="1"/>
          <w:numId w:val="1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Universality:</w:t>
      </w:r>
      <w:r w:rsidRPr="007476C5">
        <w:rPr>
          <w:rFonts w:ascii="Times New Roman" w:eastAsia="Times New Roman" w:hAnsi="Times New Roman" w:cs="Times New Roman"/>
          <w:kern w:val="0"/>
          <w:sz w:val="24"/>
          <w:szCs w:val="24"/>
          <w14:ligatures w14:val="none"/>
        </w:rPr>
        <w:t xml:space="preserve"> The genetic code is nearly universal, meaning that it is used by almost all organisms to encode proteins.</w:t>
      </w:r>
    </w:p>
    <w:p w14:paraId="6FF2A7F7" w14:textId="77777777" w:rsidR="007476C5" w:rsidRPr="007476C5" w:rsidRDefault="007476C5" w:rsidP="006C0390">
      <w:pPr>
        <w:numPr>
          <w:ilvl w:val="1"/>
          <w:numId w:val="1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Start Codon:</w:t>
      </w:r>
      <w:r w:rsidRPr="007476C5">
        <w:rPr>
          <w:rFonts w:ascii="Times New Roman" w:eastAsia="Times New Roman" w:hAnsi="Times New Roman" w:cs="Times New Roman"/>
          <w:kern w:val="0"/>
          <w:sz w:val="24"/>
          <w:szCs w:val="24"/>
          <w14:ligatures w14:val="none"/>
        </w:rPr>
        <w:t xml:space="preserve"> The start codon (AUG) signals the beginning of translation and codes for methionine.</w:t>
      </w:r>
    </w:p>
    <w:p w14:paraId="4B229C93" w14:textId="77777777" w:rsidR="007476C5" w:rsidRPr="007476C5" w:rsidRDefault="007476C5" w:rsidP="006C0390">
      <w:pPr>
        <w:numPr>
          <w:ilvl w:val="1"/>
          <w:numId w:val="1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Stop Codons:</w:t>
      </w:r>
      <w:r w:rsidRPr="007476C5">
        <w:rPr>
          <w:rFonts w:ascii="Times New Roman" w:eastAsia="Times New Roman" w:hAnsi="Times New Roman" w:cs="Times New Roman"/>
          <w:kern w:val="0"/>
          <w:sz w:val="24"/>
          <w:szCs w:val="24"/>
          <w14:ligatures w14:val="none"/>
        </w:rPr>
        <w:t xml:space="preserve"> There are three stop codons (UAA, UAG, UGA) that signal the end of translation.</w:t>
      </w:r>
    </w:p>
    <w:p w14:paraId="09DD9856" w14:textId="77777777" w:rsidR="007476C5" w:rsidRPr="007476C5" w:rsidRDefault="007476C5" w:rsidP="006C0390">
      <w:pPr>
        <w:numPr>
          <w:ilvl w:val="0"/>
          <w:numId w:val="1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Ribosomes:</w:t>
      </w:r>
    </w:p>
    <w:p w14:paraId="1529C20F" w14:textId="77777777" w:rsidR="007476C5" w:rsidRPr="007476C5" w:rsidRDefault="007476C5" w:rsidP="006C0390">
      <w:pPr>
        <w:numPr>
          <w:ilvl w:val="1"/>
          <w:numId w:val="1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Structure:</w:t>
      </w:r>
      <w:r w:rsidRPr="007476C5">
        <w:rPr>
          <w:rFonts w:ascii="Times New Roman" w:eastAsia="Times New Roman" w:hAnsi="Times New Roman" w:cs="Times New Roman"/>
          <w:kern w:val="0"/>
          <w:sz w:val="24"/>
          <w:szCs w:val="24"/>
          <w14:ligatures w14:val="none"/>
        </w:rPr>
        <w:t xml:space="preserve"> Ribosomes are complex molecular machines composed of ribosomal RNA (rRNA) and proteins. In bacteria, ribosomes consist of a small 30S subunit and a large 50S subunit, forming a functional 70S ribosome.</w:t>
      </w:r>
    </w:p>
    <w:p w14:paraId="7E06705E" w14:textId="77777777" w:rsidR="007476C5" w:rsidRPr="007476C5" w:rsidRDefault="007476C5" w:rsidP="006C0390">
      <w:pPr>
        <w:numPr>
          <w:ilvl w:val="1"/>
          <w:numId w:val="1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Function:</w:t>
      </w:r>
      <w:r w:rsidRPr="007476C5">
        <w:rPr>
          <w:rFonts w:ascii="Times New Roman" w:eastAsia="Times New Roman" w:hAnsi="Times New Roman" w:cs="Times New Roman"/>
          <w:kern w:val="0"/>
          <w:sz w:val="24"/>
          <w:szCs w:val="24"/>
          <w14:ligatures w14:val="none"/>
        </w:rPr>
        <w:t xml:space="preserve"> Ribosomes facilitate the decoding of the mRNA sequence into a polypeptide chain. They have three binding sites for tRNA: the A (aminoacyl) site, the P (peptidyl) site, and the E (exit) site.</w:t>
      </w:r>
    </w:p>
    <w:p w14:paraId="5811CBD2" w14:textId="6914FDEC" w:rsidR="007476C5" w:rsidRPr="00BD01AB" w:rsidRDefault="007476C5"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D01AB">
        <w:rPr>
          <w:rFonts w:ascii="Times New Roman" w:eastAsia="Times New Roman" w:hAnsi="Times New Roman" w:cs="Times New Roman"/>
          <w:b/>
          <w:bCs/>
          <w:i/>
          <w:iCs/>
          <w:kern w:val="0"/>
          <w:sz w:val="24"/>
          <w:szCs w:val="24"/>
          <w14:ligatures w14:val="none"/>
        </w:rPr>
        <w:t>tRNA and Translation Mechanisms</w:t>
      </w:r>
    </w:p>
    <w:p w14:paraId="3DC512ED" w14:textId="77777777" w:rsidR="007476C5" w:rsidRPr="007476C5" w:rsidRDefault="007476C5" w:rsidP="006C0390">
      <w:pPr>
        <w:numPr>
          <w:ilvl w:val="0"/>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tRNA (Transfer RNA):</w:t>
      </w:r>
    </w:p>
    <w:p w14:paraId="4C73ED8E" w14:textId="77777777" w:rsidR="007476C5" w:rsidRPr="007476C5" w:rsidRDefault="007476C5" w:rsidP="006C0390">
      <w:pPr>
        <w:numPr>
          <w:ilvl w:val="1"/>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Structure:</w:t>
      </w:r>
      <w:r w:rsidRPr="007476C5">
        <w:rPr>
          <w:rFonts w:ascii="Times New Roman" w:eastAsia="Times New Roman" w:hAnsi="Times New Roman" w:cs="Times New Roman"/>
          <w:kern w:val="0"/>
          <w:sz w:val="24"/>
          <w:szCs w:val="24"/>
          <w14:ligatures w14:val="none"/>
        </w:rPr>
        <w:t xml:space="preserve"> tRNA molecules have a cloverleaf structure with an anticodon loop that recognizes and base-pairs with the corresponding codon on the mRNA. The 3' end of the tRNA carries a specific amino acid.</w:t>
      </w:r>
    </w:p>
    <w:p w14:paraId="166D4A2A" w14:textId="77777777" w:rsidR="007476C5" w:rsidRPr="007476C5" w:rsidRDefault="007476C5" w:rsidP="006C0390">
      <w:pPr>
        <w:numPr>
          <w:ilvl w:val="1"/>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Charging:</w:t>
      </w:r>
      <w:r w:rsidRPr="007476C5">
        <w:rPr>
          <w:rFonts w:ascii="Times New Roman" w:eastAsia="Times New Roman" w:hAnsi="Times New Roman" w:cs="Times New Roman"/>
          <w:kern w:val="0"/>
          <w:sz w:val="24"/>
          <w:szCs w:val="24"/>
          <w14:ligatures w14:val="none"/>
        </w:rPr>
        <w:t xml:space="preserve"> Each tRNA is charged with the correct amino acid by a specific aminoacyl-tRNA synthetase enzyme, which catalyzes the attachment of the amino acid to the tRNA.</w:t>
      </w:r>
    </w:p>
    <w:p w14:paraId="79C2DE1C" w14:textId="77777777" w:rsidR="007476C5" w:rsidRPr="007476C5" w:rsidRDefault="007476C5" w:rsidP="006C0390">
      <w:pPr>
        <w:numPr>
          <w:ilvl w:val="0"/>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Translation Mechanisms:</w:t>
      </w:r>
    </w:p>
    <w:p w14:paraId="43CFC27F" w14:textId="77777777" w:rsidR="007476C5" w:rsidRPr="007476C5" w:rsidRDefault="007476C5" w:rsidP="006C0390">
      <w:pPr>
        <w:numPr>
          <w:ilvl w:val="1"/>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Initiation:</w:t>
      </w:r>
    </w:p>
    <w:p w14:paraId="14655263" w14:textId="77777777" w:rsidR="007476C5" w:rsidRPr="007476C5" w:rsidRDefault="007476C5" w:rsidP="006C0390">
      <w:pPr>
        <w:numPr>
          <w:ilvl w:val="2"/>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kern w:val="0"/>
          <w:sz w:val="24"/>
          <w:szCs w:val="24"/>
          <w14:ligatures w14:val="none"/>
        </w:rPr>
        <w:lastRenderedPageBreak/>
        <w:t>The small ribosomal subunit binds to the mRNA at the ribosome-binding site (Shine-Dalgarno sequence) upstream of the start codon.</w:t>
      </w:r>
    </w:p>
    <w:p w14:paraId="0E16680D" w14:textId="77777777" w:rsidR="007476C5" w:rsidRPr="007476C5" w:rsidRDefault="007476C5" w:rsidP="006C0390">
      <w:pPr>
        <w:numPr>
          <w:ilvl w:val="2"/>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kern w:val="0"/>
          <w:sz w:val="24"/>
          <w:szCs w:val="24"/>
          <w14:ligatures w14:val="none"/>
        </w:rPr>
        <w:t>The initiator tRNA (</w:t>
      </w:r>
      <w:proofErr w:type="spellStart"/>
      <w:r w:rsidRPr="007476C5">
        <w:rPr>
          <w:rFonts w:ascii="Times New Roman" w:eastAsia="Times New Roman" w:hAnsi="Times New Roman" w:cs="Times New Roman"/>
          <w:kern w:val="0"/>
          <w:sz w:val="24"/>
          <w:szCs w:val="24"/>
          <w14:ligatures w14:val="none"/>
        </w:rPr>
        <w:t>fMet</w:t>
      </w:r>
      <w:proofErr w:type="spellEnd"/>
      <w:r w:rsidRPr="007476C5">
        <w:rPr>
          <w:rFonts w:ascii="Times New Roman" w:eastAsia="Times New Roman" w:hAnsi="Times New Roman" w:cs="Times New Roman"/>
          <w:kern w:val="0"/>
          <w:sz w:val="24"/>
          <w:szCs w:val="24"/>
          <w14:ligatures w14:val="none"/>
        </w:rPr>
        <w:t>-tRNA) binds to the start codon (AUG) at the P site of the ribosome.</w:t>
      </w:r>
    </w:p>
    <w:p w14:paraId="0CA26429" w14:textId="77777777" w:rsidR="007476C5" w:rsidRPr="007476C5" w:rsidRDefault="007476C5" w:rsidP="006C0390">
      <w:pPr>
        <w:numPr>
          <w:ilvl w:val="2"/>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kern w:val="0"/>
          <w:sz w:val="24"/>
          <w:szCs w:val="24"/>
          <w14:ligatures w14:val="none"/>
        </w:rPr>
        <w:t>The large ribosomal subunit then joins the complex, forming the functional ribosome ready for elongation.</w:t>
      </w:r>
    </w:p>
    <w:p w14:paraId="4CE93D87" w14:textId="77777777" w:rsidR="007476C5" w:rsidRPr="007476C5" w:rsidRDefault="007476C5" w:rsidP="006C0390">
      <w:pPr>
        <w:numPr>
          <w:ilvl w:val="1"/>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Elongation:</w:t>
      </w:r>
    </w:p>
    <w:p w14:paraId="2AEA4C92" w14:textId="77777777" w:rsidR="007476C5" w:rsidRPr="007476C5" w:rsidRDefault="007476C5" w:rsidP="006C0390">
      <w:pPr>
        <w:numPr>
          <w:ilvl w:val="2"/>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kern w:val="0"/>
          <w:sz w:val="24"/>
          <w:szCs w:val="24"/>
          <w14:ligatures w14:val="none"/>
        </w:rPr>
        <w:t>A charged tRNA carrying the appropriate amino acid enters the A site, and its anticodon pairs with the codon on the mRNA.</w:t>
      </w:r>
    </w:p>
    <w:p w14:paraId="79883F6C" w14:textId="77777777" w:rsidR="007476C5" w:rsidRPr="007476C5" w:rsidRDefault="007476C5" w:rsidP="006C0390">
      <w:pPr>
        <w:numPr>
          <w:ilvl w:val="2"/>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kern w:val="0"/>
          <w:sz w:val="24"/>
          <w:szCs w:val="24"/>
          <w14:ligatures w14:val="none"/>
        </w:rPr>
        <w:t>A peptide bond forms between the amino acid at the P site and the amino acid at the A site, catalyzed by the peptidyl transferase activity of the ribosome.</w:t>
      </w:r>
    </w:p>
    <w:p w14:paraId="7AF60FE3" w14:textId="77777777" w:rsidR="007476C5" w:rsidRPr="007476C5" w:rsidRDefault="007476C5" w:rsidP="006C0390">
      <w:pPr>
        <w:numPr>
          <w:ilvl w:val="2"/>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kern w:val="0"/>
          <w:sz w:val="24"/>
          <w:szCs w:val="24"/>
          <w14:ligatures w14:val="none"/>
        </w:rPr>
        <w:t xml:space="preserve">The ribosome </w:t>
      </w:r>
      <w:proofErr w:type="spellStart"/>
      <w:r w:rsidRPr="007476C5">
        <w:rPr>
          <w:rFonts w:ascii="Times New Roman" w:eastAsia="Times New Roman" w:hAnsi="Times New Roman" w:cs="Times New Roman"/>
          <w:kern w:val="0"/>
          <w:sz w:val="24"/>
          <w:szCs w:val="24"/>
          <w14:ligatures w14:val="none"/>
        </w:rPr>
        <w:t>translocates</w:t>
      </w:r>
      <w:proofErr w:type="spellEnd"/>
      <w:r w:rsidRPr="007476C5">
        <w:rPr>
          <w:rFonts w:ascii="Times New Roman" w:eastAsia="Times New Roman" w:hAnsi="Times New Roman" w:cs="Times New Roman"/>
          <w:kern w:val="0"/>
          <w:sz w:val="24"/>
          <w:szCs w:val="24"/>
          <w14:ligatures w14:val="none"/>
        </w:rPr>
        <w:t xml:space="preserve"> along the mRNA, moving the tRNA with the growing polypeptide chain from the A site to the P site, and the empty tRNA moves to the E site and exits the ribosome.</w:t>
      </w:r>
    </w:p>
    <w:p w14:paraId="4CCC68D5" w14:textId="77777777" w:rsidR="007476C5" w:rsidRPr="007476C5" w:rsidRDefault="007476C5" w:rsidP="006C0390">
      <w:pPr>
        <w:numPr>
          <w:ilvl w:val="1"/>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b/>
          <w:bCs/>
          <w:kern w:val="0"/>
          <w:sz w:val="24"/>
          <w:szCs w:val="24"/>
          <w14:ligatures w14:val="none"/>
        </w:rPr>
        <w:t>Termination:</w:t>
      </w:r>
    </w:p>
    <w:p w14:paraId="58DE8679" w14:textId="77777777" w:rsidR="007476C5" w:rsidRPr="007476C5" w:rsidRDefault="007476C5" w:rsidP="006C0390">
      <w:pPr>
        <w:numPr>
          <w:ilvl w:val="2"/>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kern w:val="0"/>
          <w:sz w:val="24"/>
          <w:szCs w:val="24"/>
          <w14:ligatures w14:val="none"/>
        </w:rPr>
        <w:t>When a stop codon (UAA, UAG, or UGA) enters the A site, release factors (RFs) bind to the stop codon.</w:t>
      </w:r>
    </w:p>
    <w:p w14:paraId="6BD9BAA7" w14:textId="77777777" w:rsidR="007476C5" w:rsidRPr="007476C5" w:rsidRDefault="007476C5" w:rsidP="006C0390">
      <w:pPr>
        <w:numPr>
          <w:ilvl w:val="2"/>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kern w:val="0"/>
          <w:sz w:val="24"/>
          <w:szCs w:val="24"/>
          <w14:ligatures w14:val="none"/>
        </w:rPr>
        <w:t>The release factors trigger the hydrolysis of the bond between the polypeptide chain and the tRNA at the P site, releasing the newly synthesized protein.</w:t>
      </w:r>
    </w:p>
    <w:p w14:paraId="1ADA8BAF" w14:textId="77777777" w:rsidR="007476C5" w:rsidRPr="007476C5" w:rsidRDefault="007476C5" w:rsidP="006C0390">
      <w:pPr>
        <w:numPr>
          <w:ilvl w:val="2"/>
          <w:numId w:val="2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7476C5">
        <w:rPr>
          <w:rFonts w:ascii="Times New Roman" w:eastAsia="Times New Roman" w:hAnsi="Times New Roman" w:cs="Times New Roman"/>
          <w:kern w:val="0"/>
          <w:sz w:val="24"/>
          <w:szCs w:val="24"/>
          <w14:ligatures w14:val="none"/>
        </w:rPr>
        <w:t>The ribosomal subunits dissociate, and the mRNA is released.</w:t>
      </w:r>
    </w:p>
    <w:p w14:paraId="74E31906" w14:textId="54E818F4" w:rsidR="00B66DFD" w:rsidRPr="006D1587" w:rsidRDefault="00C87B70"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t>3.4.</w:t>
      </w:r>
      <w:r w:rsidR="00B66DFD" w:rsidRPr="006D1587">
        <w:rPr>
          <w:rFonts w:ascii="Times New Roman" w:eastAsia="Times New Roman" w:hAnsi="Times New Roman" w:cs="Times New Roman"/>
          <w:b/>
          <w:bCs/>
          <w:color w:val="4C94D8" w:themeColor="text2" w:themeTint="80"/>
          <w:kern w:val="0"/>
          <w:sz w:val="26"/>
          <w:szCs w:val="26"/>
          <w14:ligatures w14:val="none"/>
        </w:rPr>
        <w:t xml:space="preserve"> Transcriptional Control</w:t>
      </w:r>
    </w:p>
    <w:p w14:paraId="174062A5" w14:textId="77777777" w:rsidR="00B66DFD" w:rsidRPr="00B66DFD" w:rsidRDefault="00B66DFD"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kern w:val="0"/>
          <w:sz w:val="24"/>
          <w:szCs w:val="24"/>
          <w14:ligatures w14:val="none"/>
        </w:rPr>
        <w:t>Transcriptional control is a critical aspect of gene expression, determining when and how much of a particular gene is transcribed into mRNA. This regulation ensures that proteins are produced at the right time, in the right cell type, and in appropriate amounts.</w:t>
      </w:r>
    </w:p>
    <w:p w14:paraId="1C14FF1A" w14:textId="77777777" w:rsidR="00B66DFD" w:rsidRPr="00BD01AB" w:rsidRDefault="00B66DFD"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D01AB">
        <w:rPr>
          <w:rFonts w:ascii="Times New Roman" w:eastAsia="Times New Roman" w:hAnsi="Times New Roman" w:cs="Times New Roman"/>
          <w:b/>
          <w:bCs/>
          <w:i/>
          <w:iCs/>
          <w:kern w:val="0"/>
          <w:sz w:val="24"/>
          <w:szCs w:val="24"/>
          <w14:ligatures w14:val="none"/>
        </w:rPr>
        <w:t>Promoters, Terminators, and Regulatory Proteins:</w:t>
      </w:r>
    </w:p>
    <w:p w14:paraId="381E7506" w14:textId="687FAFFD" w:rsidR="00B66DFD" w:rsidRPr="00203322" w:rsidRDefault="00B66DFD" w:rsidP="00203322">
      <w:pPr>
        <w:numPr>
          <w:ilvl w:val="0"/>
          <w:numId w:val="2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lastRenderedPageBreak/>
        <w:t>Promoters:</w:t>
      </w:r>
      <w:r w:rsidR="00203322">
        <w:rPr>
          <w:rFonts w:ascii="Times New Roman" w:eastAsia="Times New Roman" w:hAnsi="Times New Roman" w:cs="Times New Roman"/>
          <w:kern w:val="0"/>
          <w:sz w:val="24"/>
          <w:szCs w:val="24"/>
          <w14:ligatures w14:val="none"/>
        </w:rPr>
        <w:t xml:space="preserve"> </w:t>
      </w:r>
      <w:r w:rsidRPr="00203322">
        <w:rPr>
          <w:rFonts w:ascii="Times New Roman" w:eastAsia="Times New Roman" w:hAnsi="Times New Roman" w:cs="Times New Roman"/>
          <w:kern w:val="0"/>
          <w:sz w:val="24"/>
          <w:szCs w:val="24"/>
          <w14:ligatures w14:val="none"/>
        </w:rPr>
        <w:t>Promoters are DNA sequences located upstream of a gene that provide a binding site for RNA polymerase and transcription factors to initiate transcription.</w:t>
      </w:r>
    </w:p>
    <w:p w14:paraId="037C3256" w14:textId="77777777" w:rsidR="00B66DFD" w:rsidRPr="00B66DFD" w:rsidRDefault="00B66DFD" w:rsidP="006C0390">
      <w:pPr>
        <w:numPr>
          <w:ilvl w:val="1"/>
          <w:numId w:val="2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Structure:</w:t>
      </w:r>
      <w:r w:rsidRPr="00B66DFD">
        <w:rPr>
          <w:rFonts w:ascii="Times New Roman" w:eastAsia="Times New Roman" w:hAnsi="Times New Roman" w:cs="Times New Roman"/>
          <w:kern w:val="0"/>
          <w:sz w:val="24"/>
          <w:szCs w:val="24"/>
          <w14:ligatures w14:val="none"/>
        </w:rPr>
        <w:t xml:space="preserve"> In bacteria, promoters typically contain conserved sequences at the -35 and -10 regions (Pribnow box). These sequences are recognized by the sigma factor of RNA polymerase, facilitating the binding and initiation of transcription.</w:t>
      </w:r>
    </w:p>
    <w:p w14:paraId="4EA3C7D6" w14:textId="77777777" w:rsidR="00B66DFD" w:rsidRPr="00B66DFD" w:rsidRDefault="00B66DFD" w:rsidP="006C0390">
      <w:pPr>
        <w:numPr>
          <w:ilvl w:val="1"/>
          <w:numId w:val="2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Strength:</w:t>
      </w:r>
      <w:r w:rsidRPr="00B66DFD">
        <w:rPr>
          <w:rFonts w:ascii="Times New Roman" w:eastAsia="Times New Roman" w:hAnsi="Times New Roman" w:cs="Times New Roman"/>
          <w:kern w:val="0"/>
          <w:sz w:val="24"/>
          <w:szCs w:val="24"/>
          <w14:ligatures w14:val="none"/>
        </w:rPr>
        <w:t xml:space="preserve"> The efficiency of a promoter (how strongly it initiates transcription) depends on the match between its sequence and the consensus sequences of the -35 and -10 regions.</w:t>
      </w:r>
    </w:p>
    <w:p w14:paraId="471800F5" w14:textId="0F58B012" w:rsidR="00B66DFD" w:rsidRPr="00203322" w:rsidRDefault="00B66DFD" w:rsidP="00203322">
      <w:pPr>
        <w:numPr>
          <w:ilvl w:val="0"/>
          <w:numId w:val="2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Terminators:</w:t>
      </w:r>
      <w:r w:rsidR="00203322">
        <w:rPr>
          <w:rFonts w:ascii="Times New Roman" w:eastAsia="Times New Roman" w:hAnsi="Times New Roman" w:cs="Times New Roman"/>
          <w:kern w:val="0"/>
          <w:sz w:val="24"/>
          <w:szCs w:val="24"/>
          <w14:ligatures w14:val="none"/>
        </w:rPr>
        <w:t xml:space="preserve"> </w:t>
      </w:r>
      <w:r w:rsidRPr="00203322">
        <w:rPr>
          <w:rFonts w:ascii="Times New Roman" w:eastAsia="Times New Roman" w:hAnsi="Times New Roman" w:cs="Times New Roman"/>
          <w:kern w:val="0"/>
          <w:sz w:val="24"/>
          <w:szCs w:val="24"/>
          <w14:ligatures w14:val="none"/>
        </w:rPr>
        <w:t>Terminators are sequences in the DNA that signal the end of transcription.</w:t>
      </w:r>
    </w:p>
    <w:p w14:paraId="7EE98274" w14:textId="77777777" w:rsidR="00B66DFD" w:rsidRPr="00B66DFD" w:rsidRDefault="00B66DFD" w:rsidP="006C0390">
      <w:pPr>
        <w:numPr>
          <w:ilvl w:val="1"/>
          <w:numId w:val="2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Intrinsic (Rho-independent) Terminators:</w:t>
      </w:r>
      <w:r w:rsidRPr="00B66DFD">
        <w:rPr>
          <w:rFonts w:ascii="Times New Roman" w:eastAsia="Times New Roman" w:hAnsi="Times New Roman" w:cs="Times New Roman"/>
          <w:kern w:val="0"/>
          <w:sz w:val="24"/>
          <w:szCs w:val="24"/>
          <w14:ligatures w14:val="none"/>
        </w:rPr>
        <w:t xml:space="preserve"> Consist of a GC-rich hairpin loop followed by a series of uracil residues. The formation of the hairpin structure causes RNA polymerase to pause and dissociate from the DNA.</w:t>
      </w:r>
    </w:p>
    <w:p w14:paraId="5F3E98F8" w14:textId="45D5B9AF" w:rsidR="00B66DFD" w:rsidRPr="00B66DFD" w:rsidRDefault="00B66DFD" w:rsidP="006C0390">
      <w:pPr>
        <w:numPr>
          <w:ilvl w:val="1"/>
          <w:numId w:val="2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Rho-dependent Terminators:</w:t>
      </w:r>
      <w:r w:rsidRPr="00B66DFD">
        <w:rPr>
          <w:rFonts w:ascii="Times New Roman" w:eastAsia="Times New Roman" w:hAnsi="Times New Roman" w:cs="Times New Roman"/>
          <w:kern w:val="0"/>
          <w:sz w:val="24"/>
          <w:szCs w:val="24"/>
          <w14:ligatures w14:val="none"/>
        </w:rPr>
        <w:t xml:space="preserve"> Require the Rho protein to terminate transcription. Rho binds to the rut sites on the RNA, </w:t>
      </w:r>
      <w:r w:rsidR="00985CEF" w:rsidRPr="00B66DFD">
        <w:rPr>
          <w:rFonts w:ascii="Times New Roman" w:eastAsia="Times New Roman" w:hAnsi="Times New Roman" w:cs="Times New Roman"/>
          <w:kern w:val="0"/>
          <w:sz w:val="24"/>
          <w:szCs w:val="24"/>
          <w14:ligatures w14:val="none"/>
        </w:rPr>
        <w:t>translocate</w:t>
      </w:r>
      <w:r w:rsidRPr="00B66DFD">
        <w:rPr>
          <w:rFonts w:ascii="Times New Roman" w:eastAsia="Times New Roman" w:hAnsi="Times New Roman" w:cs="Times New Roman"/>
          <w:kern w:val="0"/>
          <w:sz w:val="24"/>
          <w:szCs w:val="24"/>
          <w14:ligatures w14:val="none"/>
        </w:rPr>
        <w:t xml:space="preserve"> along the RNA, and uses helicase activity to separate the RNA-DNA hybrid, causing termination.</w:t>
      </w:r>
    </w:p>
    <w:p w14:paraId="52B768A1" w14:textId="64330D6A" w:rsidR="00B66DFD" w:rsidRPr="00203322" w:rsidRDefault="00B66DFD" w:rsidP="00203322">
      <w:pPr>
        <w:numPr>
          <w:ilvl w:val="0"/>
          <w:numId w:val="2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Regulatory Proteins:</w:t>
      </w:r>
      <w:r w:rsidR="00203322">
        <w:rPr>
          <w:rFonts w:ascii="Times New Roman" w:eastAsia="Times New Roman" w:hAnsi="Times New Roman" w:cs="Times New Roman"/>
          <w:kern w:val="0"/>
          <w:sz w:val="24"/>
          <w:szCs w:val="24"/>
          <w14:ligatures w14:val="none"/>
        </w:rPr>
        <w:t xml:space="preserve"> </w:t>
      </w:r>
      <w:r w:rsidRPr="00203322">
        <w:rPr>
          <w:rFonts w:ascii="Times New Roman" w:eastAsia="Times New Roman" w:hAnsi="Times New Roman" w:cs="Times New Roman"/>
          <w:kern w:val="0"/>
          <w:sz w:val="24"/>
          <w:szCs w:val="24"/>
          <w14:ligatures w14:val="none"/>
        </w:rPr>
        <w:t>Proteins that bind to specific DNA sequences called operators, blocking RNA polymerase from transcribing the gene. Example: the lac repressor in the lac operon.</w:t>
      </w:r>
    </w:p>
    <w:p w14:paraId="6135C420" w14:textId="77777777" w:rsidR="00B66DFD" w:rsidRPr="00B66DFD" w:rsidRDefault="00B66DFD" w:rsidP="006C0390">
      <w:pPr>
        <w:numPr>
          <w:ilvl w:val="1"/>
          <w:numId w:val="2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Activators:</w:t>
      </w:r>
      <w:r w:rsidRPr="00B66DFD">
        <w:rPr>
          <w:rFonts w:ascii="Times New Roman" w:eastAsia="Times New Roman" w:hAnsi="Times New Roman" w:cs="Times New Roman"/>
          <w:kern w:val="0"/>
          <w:sz w:val="24"/>
          <w:szCs w:val="24"/>
          <w14:ligatures w14:val="none"/>
        </w:rPr>
        <w:t xml:space="preserve"> Proteins that bind to specific DNA sequences and enhance the binding of RNA polymerase to the promoter, increasing transcription. Example: the catabolite activator protein (CAP) in the lac operon.</w:t>
      </w:r>
    </w:p>
    <w:p w14:paraId="66B1DF15" w14:textId="77777777" w:rsidR="00B66DFD" w:rsidRPr="005F42D6" w:rsidRDefault="00B66DFD"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5F42D6">
        <w:rPr>
          <w:rFonts w:ascii="Times New Roman" w:eastAsia="Times New Roman" w:hAnsi="Times New Roman" w:cs="Times New Roman"/>
          <w:b/>
          <w:bCs/>
          <w:i/>
          <w:iCs/>
          <w:kern w:val="0"/>
          <w:sz w:val="24"/>
          <w:szCs w:val="24"/>
          <w14:ligatures w14:val="none"/>
        </w:rPr>
        <w:t>Two-Component and Global Regulatory Systems:</w:t>
      </w:r>
    </w:p>
    <w:p w14:paraId="50C81234" w14:textId="77777777" w:rsidR="00B66DFD" w:rsidRPr="00B66DFD" w:rsidRDefault="00B66DFD" w:rsidP="006C0390">
      <w:pPr>
        <w:numPr>
          <w:ilvl w:val="0"/>
          <w:numId w:val="2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Two-Component Regulatory Systems:</w:t>
      </w:r>
    </w:p>
    <w:p w14:paraId="266F2C1C" w14:textId="77777777" w:rsidR="00B66DFD" w:rsidRPr="00B66DFD" w:rsidRDefault="00B66DFD" w:rsidP="006C0390">
      <w:pPr>
        <w:numPr>
          <w:ilvl w:val="1"/>
          <w:numId w:val="2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Components:</w:t>
      </w:r>
      <w:r w:rsidRPr="00B66DFD">
        <w:rPr>
          <w:rFonts w:ascii="Times New Roman" w:eastAsia="Times New Roman" w:hAnsi="Times New Roman" w:cs="Times New Roman"/>
          <w:kern w:val="0"/>
          <w:sz w:val="24"/>
          <w:szCs w:val="24"/>
          <w14:ligatures w14:val="none"/>
        </w:rPr>
        <w:t xml:space="preserve"> Typically consist of a sensor kinase and a response regulator.</w:t>
      </w:r>
    </w:p>
    <w:p w14:paraId="11FBF223" w14:textId="77777777" w:rsidR="00B66DFD" w:rsidRPr="00B66DFD" w:rsidRDefault="00B66DFD" w:rsidP="006C0390">
      <w:pPr>
        <w:numPr>
          <w:ilvl w:val="1"/>
          <w:numId w:val="2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Mechanism:</w:t>
      </w:r>
      <w:r w:rsidRPr="00B66DFD">
        <w:rPr>
          <w:rFonts w:ascii="Times New Roman" w:eastAsia="Times New Roman" w:hAnsi="Times New Roman" w:cs="Times New Roman"/>
          <w:kern w:val="0"/>
          <w:sz w:val="24"/>
          <w:szCs w:val="24"/>
          <w14:ligatures w14:val="none"/>
        </w:rPr>
        <w:t xml:space="preserve"> The sensor kinase detects environmental signals and </w:t>
      </w:r>
      <w:proofErr w:type="spellStart"/>
      <w:r w:rsidRPr="00B66DFD">
        <w:rPr>
          <w:rFonts w:ascii="Times New Roman" w:eastAsia="Times New Roman" w:hAnsi="Times New Roman" w:cs="Times New Roman"/>
          <w:kern w:val="0"/>
          <w:sz w:val="24"/>
          <w:szCs w:val="24"/>
          <w14:ligatures w14:val="none"/>
        </w:rPr>
        <w:t>autophosphorylates</w:t>
      </w:r>
      <w:proofErr w:type="spellEnd"/>
      <w:r w:rsidRPr="00B66DFD">
        <w:rPr>
          <w:rFonts w:ascii="Times New Roman" w:eastAsia="Times New Roman" w:hAnsi="Times New Roman" w:cs="Times New Roman"/>
          <w:kern w:val="0"/>
          <w:sz w:val="24"/>
          <w:szCs w:val="24"/>
          <w14:ligatures w14:val="none"/>
        </w:rPr>
        <w:t xml:space="preserve"> at a specific histidine residue. The phosphate group is then transferred to an aspartate residue on the response regulator, activating or repressing target gene expression.</w:t>
      </w:r>
    </w:p>
    <w:p w14:paraId="0984D287" w14:textId="77777777" w:rsidR="00B66DFD" w:rsidRPr="00B66DFD" w:rsidRDefault="00B66DFD" w:rsidP="006C0390">
      <w:pPr>
        <w:numPr>
          <w:ilvl w:val="1"/>
          <w:numId w:val="2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Example:</w:t>
      </w:r>
      <w:r w:rsidRPr="00B66DFD">
        <w:rPr>
          <w:rFonts w:ascii="Times New Roman" w:eastAsia="Times New Roman" w:hAnsi="Times New Roman" w:cs="Times New Roman"/>
          <w:kern w:val="0"/>
          <w:sz w:val="24"/>
          <w:szCs w:val="24"/>
          <w14:ligatures w14:val="none"/>
        </w:rPr>
        <w:t xml:space="preserve"> The PhoR/</w:t>
      </w:r>
      <w:proofErr w:type="spellStart"/>
      <w:r w:rsidRPr="00B66DFD">
        <w:rPr>
          <w:rFonts w:ascii="Times New Roman" w:eastAsia="Times New Roman" w:hAnsi="Times New Roman" w:cs="Times New Roman"/>
          <w:kern w:val="0"/>
          <w:sz w:val="24"/>
          <w:szCs w:val="24"/>
          <w14:ligatures w14:val="none"/>
        </w:rPr>
        <w:t>PhoB</w:t>
      </w:r>
      <w:proofErr w:type="spellEnd"/>
      <w:r w:rsidRPr="00B66DFD">
        <w:rPr>
          <w:rFonts w:ascii="Times New Roman" w:eastAsia="Times New Roman" w:hAnsi="Times New Roman" w:cs="Times New Roman"/>
          <w:kern w:val="0"/>
          <w:sz w:val="24"/>
          <w:szCs w:val="24"/>
          <w14:ligatures w14:val="none"/>
        </w:rPr>
        <w:t xml:space="preserve"> system in </w:t>
      </w:r>
      <w:r w:rsidRPr="00B66DFD">
        <w:rPr>
          <w:rFonts w:ascii="Times New Roman" w:eastAsia="Times New Roman" w:hAnsi="Times New Roman" w:cs="Times New Roman"/>
          <w:i/>
          <w:iCs/>
          <w:kern w:val="0"/>
          <w:sz w:val="24"/>
          <w:szCs w:val="24"/>
          <w14:ligatures w14:val="none"/>
        </w:rPr>
        <w:t>E. coli</w:t>
      </w:r>
      <w:r w:rsidRPr="00B66DFD">
        <w:rPr>
          <w:rFonts w:ascii="Times New Roman" w:eastAsia="Times New Roman" w:hAnsi="Times New Roman" w:cs="Times New Roman"/>
          <w:kern w:val="0"/>
          <w:sz w:val="24"/>
          <w:szCs w:val="24"/>
          <w14:ligatures w14:val="none"/>
        </w:rPr>
        <w:t xml:space="preserve"> regulates genes in response to phosphate availability.</w:t>
      </w:r>
    </w:p>
    <w:p w14:paraId="478D4628" w14:textId="77777777" w:rsidR="00B66DFD" w:rsidRPr="00B66DFD" w:rsidRDefault="00B66DFD" w:rsidP="006C0390">
      <w:pPr>
        <w:numPr>
          <w:ilvl w:val="0"/>
          <w:numId w:val="2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lastRenderedPageBreak/>
        <w:t>Global Regulatory Systems:</w:t>
      </w:r>
    </w:p>
    <w:p w14:paraId="11C94074" w14:textId="77777777" w:rsidR="00B66DFD" w:rsidRPr="00B66DFD" w:rsidRDefault="00B66DFD" w:rsidP="006C0390">
      <w:pPr>
        <w:numPr>
          <w:ilvl w:val="1"/>
          <w:numId w:val="2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Definition:</w:t>
      </w:r>
      <w:r w:rsidRPr="00B66DFD">
        <w:rPr>
          <w:rFonts w:ascii="Times New Roman" w:eastAsia="Times New Roman" w:hAnsi="Times New Roman" w:cs="Times New Roman"/>
          <w:kern w:val="0"/>
          <w:sz w:val="24"/>
          <w:szCs w:val="24"/>
          <w14:ligatures w14:val="none"/>
        </w:rPr>
        <w:t xml:space="preserve"> Regulatory systems that control the expression of multiple genes or operons in response to environmental or cellular conditions.</w:t>
      </w:r>
    </w:p>
    <w:p w14:paraId="70BA6666" w14:textId="77777777" w:rsidR="00B66DFD" w:rsidRPr="00B66DFD" w:rsidRDefault="00B66DFD" w:rsidP="006C0390">
      <w:pPr>
        <w:numPr>
          <w:ilvl w:val="1"/>
          <w:numId w:val="2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Example:</w:t>
      </w:r>
      <w:r w:rsidRPr="00B66DFD">
        <w:rPr>
          <w:rFonts w:ascii="Times New Roman" w:eastAsia="Times New Roman" w:hAnsi="Times New Roman" w:cs="Times New Roman"/>
          <w:kern w:val="0"/>
          <w:sz w:val="24"/>
          <w:szCs w:val="24"/>
          <w14:ligatures w14:val="none"/>
        </w:rPr>
        <w:t xml:space="preserve"> The SOS response, which is activated by extensive DNA damage and coordinates the expression of DNA repair genes.</w:t>
      </w:r>
    </w:p>
    <w:p w14:paraId="39F7431A" w14:textId="0D47E059" w:rsidR="00B66DFD" w:rsidRPr="006D1587" w:rsidRDefault="00C87B70"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t>3.5.</w:t>
      </w:r>
      <w:r w:rsidR="00B66DFD" w:rsidRPr="006D1587">
        <w:rPr>
          <w:rFonts w:ascii="Times New Roman" w:eastAsia="Times New Roman" w:hAnsi="Times New Roman" w:cs="Times New Roman"/>
          <w:b/>
          <w:bCs/>
          <w:color w:val="4C94D8" w:themeColor="text2" w:themeTint="80"/>
          <w:kern w:val="0"/>
          <w:sz w:val="26"/>
          <w:szCs w:val="26"/>
          <w14:ligatures w14:val="none"/>
        </w:rPr>
        <w:t xml:space="preserve"> Post-Transcriptional Regulation</w:t>
      </w:r>
    </w:p>
    <w:p w14:paraId="78BA44D8" w14:textId="77777777" w:rsidR="00B66DFD" w:rsidRPr="00B66DFD" w:rsidRDefault="00B66DFD"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kern w:val="0"/>
          <w:sz w:val="24"/>
          <w:szCs w:val="24"/>
          <w14:ligatures w14:val="none"/>
        </w:rPr>
        <w:t>Post-transcriptional regulation refers to the control of gene expression at the RNA level, including RNA stability, modification, and translation efficiency. This regulation allows cells to fine-tune protein production rapidly in response to changing conditions.</w:t>
      </w:r>
    </w:p>
    <w:p w14:paraId="1CF00D21" w14:textId="77777777" w:rsidR="00B66DFD" w:rsidRPr="005F42D6" w:rsidRDefault="00B66DFD"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5F42D6">
        <w:rPr>
          <w:rFonts w:ascii="Times New Roman" w:eastAsia="Times New Roman" w:hAnsi="Times New Roman" w:cs="Times New Roman"/>
          <w:b/>
          <w:bCs/>
          <w:i/>
          <w:iCs/>
          <w:kern w:val="0"/>
          <w:sz w:val="24"/>
          <w:szCs w:val="24"/>
          <w14:ligatures w14:val="none"/>
        </w:rPr>
        <w:t>RNA Stability and Modification:</w:t>
      </w:r>
    </w:p>
    <w:p w14:paraId="40346BCD" w14:textId="77777777" w:rsidR="00B66DFD" w:rsidRPr="00B66DFD" w:rsidRDefault="00B66DFD" w:rsidP="006C0390">
      <w:pPr>
        <w:numPr>
          <w:ilvl w:val="0"/>
          <w:numId w:val="2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RNA Stability:</w:t>
      </w:r>
    </w:p>
    <w:p w14:paraId="361875E2" w14:textId="77777777" w:rsidR="00B66DFD" w:rsidRPr="00B66DFD" w:rsidRDefault="00B66DFD" w:rsidP="006C0390">
      <w:pPr>
        <w:numPr>
          <w:ilvl w:val="1"/>
          <w:numId w:val="2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Importance:</w:t>
      </w:r>
      <w:r w:rsidRPr="00B66DFD">
        <w:rPr>
          <w:rFonts w:ascii="Times New Roman" w:eastAsia="Times New Roman" w:hAnsi="Times New Roman" w:cs="Times New Roman"/>
          <w:kern w:val="0"/>
          <w:sz w:val="24"/>
          <w:szCs w:val="24"/>
          <w14:ligatures w14:val="none"/>
        </w:rPr>
        <w:t xml:space="preserve"> The stability of mRNA affects its availability for translation and, consequently, the amount of protein produced.</w:t>
      </w:r>
    </w:p>
    <w:p w14:paraId="636F33D8" w14:textId="77777777" w:rsidR="00B66DFD" w:rsidRPr="00B66DFD" w:rsidRDefault="00B66DFD" w:rsidP="006C0390">
      <w:pPr>
        <w:numPr>
          <w:ilvl w:val="1"/>
          <w:numId w:val="2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Factors Influencing Stability:</w:t>
      </w:r>
      <w:r w:rsidRPr="00B66DFD">
        <w:rPr>
          <w:rFonts w:ascii="Times New Roman" w:eastAsia="Times New Roman" w:hAnsi="Times New Roman" w:cs="Times New Roman"/>
          <w:kern w:val="0"/>
          <w:sz w:val="24"/>
          <w:szCs w:val="24"/>
          <w14:ligatures w14:val="none"/>
        </w:rPr>
        <w:t xml:space="preserve"> Specific sequences within the mRNA, such as the 5' untranslated region (UTR), 3' UTR, and coding sequence, can influence mRNA stability. Secondary structures, binding of RNA-binding proteins, and the presence of specific degradation signals (e.g., AU-rich elements) also play a role.</w:t>
      </w:r>
    </w:p>
    <w:p w14:paraId="3C24D004" w14:textId="77777777" w:rsidR="00B66DFD" w:rsidRPr="00B66DFD" w:rsidRDefault="00B66DFD" w:rsidP="006C0390">
      <w:pPr>
        <w:numPr>
          <w:ilvl w:val="1"/>
          <w:numId w:val="2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Degradation Pathways:</w:t>
      </w:r>
      <w:r w:rsidRPr="00B66DFD">
        <w:rPr>
          <w:rFonts w:ascii="Times New Roman" w:eastAsia="Times New Roman" w:hAnsi="Times New Roman" w:cs="Times New Roman"/>
          <w:kern w:val="0"/>
          <w:sz w:val="24"/>
          <w:szCs w:val="24"/>
          <w14:ligatures w14:val="none"/>
        </w:rPr>
        <w:t xml:space="preserve"> mRNAs can be degraded through various pathways, including the action of ribonucleases like RNase E and the exosome complex.</w:t>
      </w:r>
    </w:p>
    <w:p w14:paraId="6B4D0E87" w14:textId="77777777" w:rsidR="00B66DFD" w:rsidRPr="00B66DFD" w:rsidRDefault="00B66DFD" w:rsidP="006C0390">
      <w:pPr>
        <w:numPr>
          <w:ilvl w:val="0"/>
          <w:numId w:val="2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RNA Modification:</w:t>
      </w:r>
    </w:p>
    <w:p w14:paraId="06335286" w14:textId="77777777" w:rsidR="00B66DFD" w:rsidRPr="00B66DFD" w:rsidRDefault="00B66DFD" w:rsidP="006C0390">
      <w:pPr>
        <w:numPr>
          <w:ilvl w:val="1"/>
          <w:numId w:val="2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5' Capping:</w:t>
      </w:r>
      <w:r w:rsidRPr="00B66DFD">
        <w:rPr>
          <w:rFonts w:ascii="Times New Roman" w:eastAsia="Times New Roman" w:hAnsi="Times New Roman" w:cs="Times New Roman"/>
          <w:kern w:val="0"/>
          <w:sz w:val="24"/>
          <w:szCs w:val="24"/>
          <w14:ligatures w14:val="none"/>
        </w:rPr>
        <w:t xml:space="preserve"> In eukaryotes, a 7-methylguanosine cap is added to the 5' end of the mRNA, protecting it from degradation and aiding in translation initiation.</w:t>
      </w:r>
    </w:p>
    <w:p w14:paraId="79F18D5B" w14:textId="77777777" w:rsidR="00B66DFD" w:rsidRPr="00B66DFD" w:rsidRDefault="00B66DFD" w:rsidP="006C0390">
      <w:pPr>
        <w:numPr>
          <w:ilvl w:val="1"/>
          <w:numId w:val="2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3' Polyadenylation:</w:t>
      </w:r>
      <w:r w:rsidRPr="00B66DFD">
        <w:rPr>
          <w:rFonts w:ascii="Times New Roman" w:eastAsia="Times New Roman" w:hAnsi="Times New Roman" w:cs="Times New Roman"/>
          <w:kern w:val="0"/>
          <w:sz w:val="24"/>
          <w:szCs w:val="24"/>
          <w14:ligatures w14:val="none"/>
        </w:rPr>
        <w:t xml:space="preserve"> Addition of a poly(A) tail to the 3' end of eukaryotic mRNAs increases stability and assists in translation.</w:t>
      </w:r>
    </w:p>
    <w:p w14:paraId="42C8E27B" w14:textId="77777777" w:rsidR="00B66DFD" w:rsidRPr="00B66DFD" w:rsidRDefault="00B66DFD" w:rsidP="006C0390">
      <w:pPr>
        <w:numPr>
          <w:ilvl w:val="1"/>
          <w:numId w:val="2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RNA Editing:</w:t>
      </w:r>
      <w:r w:rsidRPr="00B66DFD">
        <w:rPr>
          <w:rFonts w:ascii="Times New Roman" w:eastAsia="Times New Roman" w:hAnsi="Times New Roman" w:cs="Times New Roman"/>
          <w:kern w:val="0"/>
          <w:sz w:val="24"/>
          <w:szCs w:val="24"/>
          <w14:ligatures w14:val="none"/>
        </w:rPr>
        <w:t xml:space="preserve"> Post-transcriptional modification of nucleotide sequences within an RNA molecule, leading to changes in the coding sequence and resulting protein.</w:t>
      </w:r>
    </w:p>
    <w:p w14:paraId="2FA55D6E" w14:textId="77777777" w:rsidR="00B66DFD" w:rsidRPr="005F42D6" w:rsidRDefault="00B66DFD"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5F42D6">
        <w:rPr>
          <w:rFonts w:ascii="Times New Roman" w:eastAsia="Times New Roman" w:hAnsi="Times New Roman" w:cs="Times New Roman"/>
          <w:b/>
          <w:bCs/>
          <w:i/>
          <w:iCs/>
          <w:kern w:val="0"/>
          <w:sz w:val="24"/>
          <w:szCs w:val="24"/>
          <w14:ligatures w14:val="none"/>
        </w:rPr>
        <w:t>Translational Control:</w:t>
      </w:r>
    </w:p>
    <w:p w14:paraId="75FE0925" w14:textId="77777777" w:rsidR="00B66DFD" w:rsidRPr="00B66DFD" w:rsidRDefault="00B66DFD" w:rsidP="006C0390">
      <w:pPr>
        <w:numPr>
          <w:ilvl w:val="0"/>
          <w:numId w:val="2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lastRenderedPageBreak/>
        <w:t>Initiation of Translation:</w:t>
      </w:r>
    </w:p>
    <w:p w14:paraId="2DB1B585" w14:textId="77777777" w:rsidR="00B66DFD" w:rsidRPr="00B66DFD" w:rsidRDefault="00B66DFD" w:rsidP="006C0390">
      <w:pPr>
        <w:numPr>
          <w:ilvl w:val="1"/>
          <w:numId w:val="2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Ribosome Binding:</w:t>
      </w:r>
      <w:r w:rsidRPr="00B66DFD">
        <w:rPr>
          <w:rFonts w:ascii="Times New Roman" w:eastAsia="Times New Roman" w:hAnsi="Times New Roman" w:cs="Times New Roman"/>
          <w:kern w:val="0"/>
          <w:sz w:val="24"/>
          <w:szCs w:val="24"/>
          <w14:ligatures w14:val="none"/>
        </w:rPr>
        <w:t xml:space="preserve"> In bacteria, the ribosome binds to the mRNA at the Shine-Dalgarno sequence, located upstream of the start codon. The efficiency of this binding affects the rate of translation initiation.</w:t>
      </w:r>
    </w:p>
    <w:p w14:paraId="158D8A82" w14:textId="77777777" w:rsidR="00B66DFD" w:rsidRPr="00B66DFD" w:rsidRDefault="00B66DFD" w:rsidP="006C0390">
      <w:pPr>
        <w:numPr>
          <w:ilvl w:val="1"/>
          <w:numId w:val="2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Initiation Factors:</w:t>
      </w:r>
      <w:r w:rsidRPr="00B66DFD">
        <w:rPr>
          <w:rFonts w:ascii="Times New Roman" w:eastAsia="Times New Roman" w:hAnsi="Times New Roman" w:cs="Times New Roman"/>
          <w:kern w:val="0"/>
          <w:sz w:val="24"/>
          <w:szCs w:val="24"/>
          <w14:ligatures w14:val="none"/>
        </w:rPr>
        <w:t xml:space="preserve"> Proteins that assist in the assembly of the ribosome on the mRNA. For example, in eukaryotes, </w:t>
      </w:r>
      <w:proofErr w:type="spellStart"/>
      <w:r w:rsidRPr="00B66DFD">
        <w:rPr>
          <w:rFonts w:ascii="Times New Roman" w:eastAsia="Times New Roman" w:hAnsi="Times New Roman" w:cs="Times New Roman"/>
          <w:kern w:val="0"/>
          <w:sz w:val="24"/>
          <w:szCs w:val="24"/>
          <w14:ligatures w14:val="none"/>
        </w:rPr>
        <w:t>eIFs</w:t>
      </w:r>
      <w:proofErr w:type="spellEnd"/>
      <w:r w:rsidRPr="00B66DFD">
        <w:rPr>
          <w:rFonts w:ascii="Times New Roman" w:eastAsia="Times New Roman" w:hAnsi="Times New Roman" w:cs="Times New Roman"/>
          <w:kern w:val="0"/>
          <w:sz w:val="24"/>
          <w:szCs w:val="24"/>
          <w14:ligatures w14:val="none"/>
        </w:rPr>
        <w:t xml:space="preserve"> (eukaryotic initiation factors) play crucial roles in the initiation process.</w:t>
      </w:r>
    </w:p>
    <w:p w14:paraId="720752DF" w14:textId="77777777" w:rsidR="00B66DFD" w:rsidRPr="00B66DFD" w:rsidRDefault="00B66DFD" w:rsidP="006C0390">
      <w:pPr>
        <w:numPr>
          <w:ilvl w:val="0"/>
          <w:numId w:val="2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Regulation by RNA-Binding Proteins:</w:t>
      </w:r>
    </w:p>
    <w:p w14:paraId="1E033750" w14:textId="77777777" w:rsidR="00B66DFD" w:rsidRPr="00B66DFD" w:rsidRDefault="00B66DFD" w:rsidP="006C0390">
      <w:pPr>
        <w:numPr>
          <w:ilvl w:val="1"/>
          <w:numId w:val="2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Role:</w:t>
      </w:r>
      <w:r w:rsidRPr="00B66DFD">
        <w:rPr>
          <w:rFonts w:ascii="Times New Roman" w:eastAsia="Times New Roman" w:hAnsi="Times New Roman" w:cs="Times New Roman"/>
          <w:kern w:val="0"/>
          <w:sz w:val="24"/>
          <w:szCs w:val="24"/>
          <w14:ligatures w14:val="none"/>
        </w:rPr>
        <w:t xml:space="preserve"> RNA-binding proteins can enhance or repress translation by binding to specific sequences or structures within the mRNA.</w:t>
      </w:r>
    </w:p>
    <w:p w14:paraId="7C6DCD1A" w14:textId="77777777" w:rsidR="00B66DFD" w:rsidRPr="00B66DFD" w:rsidRDefault="00B66DFD" w:rsidP="006C0390">
      <w:pPr>
        <w:numPr>
          <w:ilvl w:val="1"/>
          <w:numId w:val="2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Example:</w:t>
      </w:r>
      <w:r w:rsidRPr="00B66DFD">
        <w:rPr>
          <w:rFonts w:ascii="Times New Roman" w:eastAsia="Times New Roman" w:hAnsi="Times New Roman" w:cs="Times New Roman"/>
          <w:kern w:val="0"/>
          <w:sz w:val="24"/>
          <w:szCs w:val="24"/>
          <w14:ligatures w14:val="none"/>
        </w:rPr>
        <w:t xml:space="preserve"> Ferritin mRNA translation is regulated by iron regulatory proteins (IRPs), which bind to iron-responsive elements (IREs) in the 5' UTR of the mRNA in low-iron conditions, blocking translation. When iron levels are high, IRPs dissociate, allowing translation to proceed.</w:t>
      </w:r>
    </w:p>
    <w:p w14:paraId="1B6264DF" w14:textId="77777777" w:rsidR="00B66DFD" w:rsidRPr="00B66DFD" w:rsidRDefault="00B66DFD" w:rsidP="006C0390">
      <w:pPr>
        <w:numPr>
          <w:ilvl w:val="0"/>
          <w:numId w:val="2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Regulatory RNAs:</w:t>
      </w:r>
    </w:p>
    <w:p w14:paraId="28C46D65" w14:textId="77777777" w:rsidR="00B66DFD" w:rsidRPr="00B66DFD" w:rsidRDefault="00B66DFD" w:rsidP="006C0390">
      <w:pPr>
        <w:numPr>
          <w:ilvl w:val="1"/>
          <w:numId w:val="2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MicroRNAs (miRNAs):</w:t>
      </w:r>
      <w:r w:rsidRPr="00B66DFD">
        <w:rPr>
          <w:rFonts w:ascii="Times New Roman" w:eastAsia="Times New Roman" w:hAnsi="Times New Roman" w:cs="Times New Roman"/>
          <w:kern w:val="0"/>
          <w:sz w:val="24"/>
          <w:szCs w:val="24"/>
          <w14:ligatures w14:val="none"/>
        </w:rPr>
        <w:t xml:space="preserve"> Small non-coding RNAs that bind to complementary sequences in target mRNAs, leading to mRNA degradation or inhibition of translation.</w:t>
      </w:r>
    </w:p>
    <w:p w14:paraId="12A57FE1" w14:textId="77777777" w:rsidR="00B66DFD" w:rsidRPr="00B66DFD" w:rsidRDefault="00B66DFD" w:rsidP="006C0390">
      <w:pPr>
        <w:numPr>
          <w:ilvl w:val="1"/>
          <w:numId w:val="2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Small Interfering RNAs (siRNAs):</w:t>
      </w:r>
      <w:r w:rsidRPr="00B66DFD">
        <w:rPr>
          <w:rFonts w:ascii="Times New Roman" w:eastAsia="Times New Roman" w:hAnsi="Times New Roman" w:cs="Times New Roman"/>
          <w:kern w:val="0"/>
          <w:sz w:val="24"/>
          <w:szCs w:val="24"/>
          <w14:ligatures w14:val="none"/>
        </w:rPr>
        <w:t xml:space="preserve"> Similar to miRNAs, siRNAs induce the degradation of target mRNAs by guiding the RNA-induced silencing complex (RISC) to complementary mRNA sequences.</w:t>
      </w:r>
    </w:p>
    <w:p w14:paraId="72279973" w14:textId="77777777" w:rsidR="00B66DFD" w:rsidRPr="00B66DFD" w:rsidRDefault="00B66DFD" w:rsidP="006C0390">
      <w:pPr>
        <w:numPr>
          <w:ilvl w:val="0"/>
          <w:numId w:val="2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Riboswitches:</w:t>
      </w:r>
    </w:p>
    <w:p w14:paraId="7436D240" w14:textId="77777777" w:rsidR="00B66DFD" w:rsidRPr="00B66DFD" w:rsidRDefault="00B66DFD" w:rsidP="006C0390">
      <w:pPr>
        <w:numPr>
          <w:ilvl w:val="1"/>
          <w:numId w:val="2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Definition:</w:t>
      </w:r>
      <w:r w:rsidRPr="00B66DFD">
        <w:rPr>
          <w:rFonts w:ascii="Times New Roman" w:eastAsia="Times New Roman" w:hAnsi="Times New Roman" w:cs="Times New Roman"/>
          <w:kern w:val="0"/>
          <w:sz w:val="24"/>
          <w:szCs w:val="24"/>
          <w14:ligatures w14:val="none"/>
        </w:rPr>
        <w:t xml:space="preserve"> RNA sequences in the 5' UTR of an mRNA that can bind small molecules and change their conformation to regulate translation.</w:t>
      </w:r>
    </w:p>
    <w:p w14:paraId="762CDCA7" w14:textId="77777777" w:rsidR="00B66DFD" w:rsidRPr="00B66DFD" w:rsidRDefault="00B66DFD" w:rsidP="006C0390">
      <w:pPr>
        <w:numPr>
          <w:ilvl w:val="1"/>
          <w:numId w:val="2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b/>
          <w:bCs/>
          <w:kern w:val="0"/>
          <w:sz w:val="24"/>
          <w:szCs w:val="24"/>
          <w14:ligatures w14:val="none"/>
        </w:rPr>
        <w:t>Mechanism:</w:t>
      </w:r>
      <w:r w:rsidRPr="00B66DFD">
        <w:rPr>
          <w:rFonts w:ascii="Times New Roman" w:eastAsia="Times New Roman" w:hAnsi="Times New Roman" w:cs="Times New Roman"/>
          <w:kern w:val="0"/>
          <w:sz w:val="24"/>
          <w:szCs w:val="24"/>
          <w14:ligatures w14:val="none"/>
        </w:rPr>
        <w:t xml:space="preserve"> Binding of a small molecule (e.g., a metabolite) to the riboswitch induces a conformational change that can either enhance or inhibit the translation of the mRNA.</w:t>
      </w:r>
    </w:p>
    <w:p w14:paraId="32FF0EEE" w14:textId="01493242" w:rsidR="00B66DFD" w:rsidRPr="00B73B48" w:rsidRDefault="00B66DFD"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B66DFD">
        <w:rPr>
          <w:rFonts w:ascii="Times New Roman" w:eastAsia="Times New Roman" w:hAnsi="Times New Roman" w:cs="Times New Roman"/>
          <w:kern w:val="0"/>
          <w:sz w:val="24"/>
          <w:szCs w:val="24"/>
          <w14:ligatures w14:val="none"/>
        </w:rPr>
        <w:t xml:space="preserve">These mechanisms of transcriptional and post-transcriptional regulation ensure precise control over gene expression, allowing organisms to respond adaptively to internal and external cues. </w:t>
      </w:r>
    </w:p>
    <w:p w14:paraId="3F432516" w14:textId="46C226D0" w:rsidR="00C87B70" w:rsidRDefault="00C87B70" w:rsidP="006C0390">
      <w:pPr>
        <w:spacing w:before="100" w:beforeAutospacing="1" w:after="100" w:afterAutospacing="1" w:line="360" w:lineRule="auto"/>
        <w:jc w:val="both"/>
        <w:outlineLvl w:val="2"/>
        <w:rPr>
          <w:rFonts w:ascii="Times New Roman" w:eastAsia="Times New Roman" w:hAnsi="Times New Roman" w:cs="Times New Roman"/>
          <w:b/>
          <w:bCs/>
          <w:color w:val="BF4E14" w:themeColor="accent2" w:themeShade="BF"/>
          <w:kern w:val="0"/>
          <w:sz w:val="28"/>
          <w:szCs w:val="28"/>
          <w14:ligatures w14:val="none"/>
        </w:rPr>
      </w:pPr>
      <w:r>
        <w:rPr>
          <w:rFonts w:ascii="Times New Roman" w:eastAsia="Times New Roman" w:hAnsi="Times New Roman" w:cs="Times New Roman"/>
          <w:b/>
          <w:bCs/>
          <w:color w:val="BF4E14" w:themeColor="accent2" w:themeShade="BF"/>
          <w:kern w:val="0"/>
          <w:sz w:val="28"/>
          <w:szCs w:val="28"/>
          <w14:ligatures w14:val="none"/>
        </w:rPr>
        <w:t>Chapter</w:t>
      </w:r>
      <w:r w:rsidRPr="00A66897">
        <w:rPr>
          <w:rFonts w:ascii="Times New Roman" w:eastAsia="Times New Roman" w:hAnsi="Times New Roman" w:cs="Times New Roman"/>
          <w:b/>
          <w:bCs/>
          <w:color w:val="BF4E14" w:themeColor="accent2" w:themeShade="BF"/>
          <w:kern w:val="0"/>
          <w:sz w:val="28"/>
          <w:szCs w:val="28"/>
          <w14:ligatures w14:val="none"/>
        </w:rPr>
        <w:t xml:space="preserve"> </w:t>
      </w:r>
      <w:r>
        <w:rPr>
          <w:rFonts w:ascii="Times New Roman" w:eastAsia="Times New Roman" w:hAnsi="Times New Roman" w:cs="Times New Roman"/>
          <w:b/>
          <w:bCs/>
          <w:color w:val="BF4E14" w:themeColor="accent2" w:themeShade="BF"/>
          <w:kern w:val="0"/>
          <w:sz w:val="28"/>
          <w:szCs w:val="28"/>
          <w14:ligatures w14:val="none"/>
        </w:rPr>
        <w:t>4.</w:t>
      </w:r>
      <w:r w:rsidRPr="00A66897">
        <w:rPr>
          <w:rFonts w:ascii="Times New Roman" w:eastAsia="Times New Roman" w:hAnsi="Times New Roman" w:cs="Times New Roman"/>
          <w:b/>
          <w:bCs/>
          <w:color w:val="BF4E14" w:themeColor="accent2" w:themeShade="BF"/>
          <w:kern w:val="0"/>
          <w:sz w:val="28"/>
          <w:szCs w:val="28"/>
          <w14:ligatures w14:val="none"/>
        </w:rPr>
        <w:t xml:space="preserve"> </w:t>
      </w:r>
      <w:r>
        <w:rPr>
          <w:rFonts w:ascii="Times New Roman" w:eastAsia="Times New Roman" w:hAnsi="Times New Roman" w:cs="Times New Roman"/>
          <w:b/>
          <w:bCs/>
          <w:color w:val="BF4E14" w:themeColor="accent2" w:themeShade="BF"/>
          <w:kern w:val="0"/>
          <w:sz w:val="28"/>
          <w:szCs w:val="28"/>
          <w14:ligatures w14:val="none"/>
        </w:rPr>
        <w:t>Detection &amp; Identification of Microorganisms</w:t>
      </w:r>
    </w:p>
    <w:p w14:paraId="0973EC76" w14:textId="03CC46D6" w:rsidR="00C87B70" w:rsidRPr="00045DFA" w:rsidRDefault="00C87B70" w:rsidP="006C0390">
      <w:pPr>
        <w:spacing w:before="100" w:beforeAutospacing="1" w:after="100" w:afterAutospacing="1" w:line="360" w:lineRule="auto"/>
        <w:jc w:val="both"/>
        <w:outlineLvl w:val="2"/>
        <w:rPr>
          <w:rFonts w:ascii="Times New Roman" w:eastAsia="Times New Roman" w:hAnsi="Times New Roman" w:cs="Times New Roman"/>
          <w:b/>
          <w:bCs/>
          <w:color w:val="4C94D8" w:themeColor="text2" w:themeTint="80"/>
          <w:kern w:val="0"/>
          <w:sz w:val="26"/>
          <w:szCs w:val="26"/>
          <w14:ligatures w14:val="none"/>
        </w:rPr>
      </w:pPr>
      <w:r w:rsidRPr="00C87B70">
        <w:rPr>
          <w:rFonts w:ascii="Times New Roman" w:eastAsia="Times New Roman" w:hAnsi="Times New Roman" w:cs="Times New Roman"/>
          <w:b/>
          <w:bCs/>
          <w:color w:val="4C94D8" w:themeColor="text2" w:themeTint="80"/>
          <w:kern w:val="0"/>
          <w:sz w:val="26"/>
          <w:szCs w:val="26"/>
          <w14:ligatures w14:val="none"/>
        </w:rPr>
        <w:lastRenderedPageBreak/>
        <w:t>4.1. Molecular Detection and Identification of Microorganisms</w:t>
      </w:r>
    </w:p>
    <w:p w14:paraId="4BA59332" w14:textId="4A8B0803" w:rsidR="00045DFA" w:rsidRDefault="001F6527" w:rsidP="006D3277">
      <w:pPr>
        <w:spacing w:before="100" w:beforeAutospacing="1" w:after="100" w:afterAutospacing="1" w:line="360" w:lineRule="auto"/>
        <w:ind w:firstLine="720"/>
        <w:jc w:val="both"/>
        <w:outlineLvl w:val="2"/>
        <w:rPr>
          <w:rFonts w:ascii="Times New Roman" w:eastAsia="Times New Roman" w:hAnsi="Times New Roman" w:cs="Times New Roman"/>
          <w:kern w:val="0"/>
          <w:sz w:val="24"/>
          <w:szCs w:val="24"/>
          <w14:ligatures w14:val="none"/>
        </w:rPr>
      </w:pPr>
      <w:r w:rsidRPr="001F6527">
        <w:rPr>
          <w:rFonts w:ascii="Times New Roman" w:eastAsia="Times New Roman" w:hAnsi="Times New Roman" w:cs="Times New Roman"/>
          <w:kern w:val="0"/>
          <w:sz w:val="24"/>
          <w:szCs w:val="24"/>
          <w14:ligatures w14:val="none"/>
        </w:rPr>
        <w:t>Microbial applications</w:t>
      </w:r>
      <w:r>
        <w:rPr>
          <w:rFonts w:ascii="Times New Roman" w:eastAsia="Times New Roman" w:hAnsi="Times New Roman" w:cs="Times New Roman"/>
          <w:kern w:val="0"/>
          <w:sz w:val="24"/>
          <w:szCs w:val="24"/>
          <w14:ligatures w14:val="none"/>
        </w:rPr>
        <w:t xml:space="preserve"> for the clinical laboratory are increasingly based on the molecular characterizations of microorganisms and the development and evaluation of molecular-based laboratory </w:t>
      </w:r>
      <w:r w:rsidR="00E23D44">
        <w:rPr>
          <w:rFonts w:ascii="Times New Roman" w:eastAsia="Times New Roman" w:hAnsi="Times New Roman" w:cs="Times New Roman"/>
          <w:kern w:val="0"/>
          <w:sz w:val="24"/>
          <w:szCs w:val="24"/>
          <w14:ligatures w14:val="none"/>
        </w:rPr>
        <w:t>tests</w:t>
      </w:r>
      <w:r>
        <w:rPr>
          <w:rFonts w:ascii="Times New Roman" w:eastAsia="Times New Roman" w:hAnsi="Times New Roman" w:cs="Times New Roman"/>
          <w:kern w:val="0"/>
          <w:sz w:val="24"/>
          <w:szCs w:val="24"/>
          <w14:ligatures w14:val="none"/>
        </w:rPr>
        <w:t xml:space="preserve"> for clinical specimens isolated in cultures. Another important application of molecular technology is the comparison of biochemically similar organisms in outbreak situations, known as molecular epidemiology, to ascertain whether the isolates have a common or indepen</w:t>
      </w:r>
      <w:r w:rsidR="0099372C">
        <w:rPr>
          <w:rFonts w:ascii="Times New Roman" w:eastAsia="Times New Roman" w:hAnsi="Times New Roman" w:cs="Times New Roman"/>
          <w:kern w:val="0"/>
          <w:sz w:val="24"/>
          <w:szCs w:val="24"/>
          <w14:ligatures w14:val="none"/>
        </w:rPr>
        <w:t xml:space="preserve">dent source. Bacteria, fungi, and parasites have DNA genomes, whereas viruses can have </w:t>
      </w:r>
      <w:r w:rsidR="00E23D44">
        <w:rPr>
          <w:rFonts w:ascii="Times New Roman" w:eastAsia="Times New Roman" w:hAnsi="Times New Roman" w:cs="Times New Roman"/>
          <w:kern w:val="0"/>
          <w:sz w:val="24"/>
          <w:szCs w:val="24"/>
          <w14:ligatures w14:val="none"/>
        </w:rPr>
        <w:t>DNA</w:t>
      </w:r>
      <w:r w:rsidR="0099372C">
        <w:rPr>
          <w:rFonts w:ascii="Times New Roman" w:eastAsia="Times New Roman" w:hAnsi="Times New Roman" w:cs="Times New Roman"/>
          <w:kern w:val="0"/>
          <w:sz w:val="24"/>
          <w:szCs w:val="24"/>
          <w14:ligatures w14:val="none"/>
        </w:rPr>
        <w:t xml:space="preserve"> or RNA genomes. Prions, which cause transmissible encephalopathies such as Creutzfeldt-Jakob disease, consist only protein. </w:t>
      </w:r>
    </w:p>
    <w:p w14:paraId="4464ADEB" w14:textId="6D4DF468" w:rsidR="00045DFA" w:rsidRDefault="0099372C" w:rsidP="006D3277">
      <w:pPr>
        <w:spacing w:before="100" w:beforeAutospacing="1" w:after="100" w:afterAutospacing="1" w:line="360" w:lineRule="auto"/>
        <w:jc w:val="both"/>
        <w:outlineLvl w:val="2"/>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Microorganisms targeted by molecular-based laboratory tests have been those that are difficult and/or time consuming to isolate, such as </w:t>
      </w:r>
      <w:r w:rsidRPr="00D57216">
        <w:rPr>
          <w:rFonts w:ascii="Times New Roman" w:eastAsia="Times New Roman" w:hAnsi="Times New Roman" w:cs="Times New Roman"/>
          <w:i/>
          <w:iCs/>
          <w:kern w:val="0"/>
          <w:sz w:val="24"/>
          <w:szCs w:val="24"/>
          <w14:ligatures w14:val="none"/>
        </w:rPr>
        <w:t>Mycobacterium tuberculosis</w:t>
      </w:r>
      <w:r>
        <w:rPr>
          <w:rFonts w:ascii="Times New Roman" w:eastAsia="Times New Roman" w:hAnsi="Times New Roman" w:cs="Times New Roman"/>
          <w:kern w:val="0"/>
          <w:sz w:val="24"/>
          <w:szCs w:val="24"/>
          <w14:ligatures w14:val="none"/>
        </w:rPr>
        <w:t xml:space="preserve"> as well as other species of </w:t>
      </w:r>
      <w:r w:rsidRPr="00D57216">
        <w:rPr>
          <w:rFonts w:ascii="Times New Roman" w:eastAsia="Times New Roman" w:hAnsi="Times New Roman" w:cs="Times New Roman"/>
          <w:i/>
          <w:iCs/>
          <w:kern w:val="0"/>
          <w:sz w:val="24"/>
          <w:szCs w:val="24"/>
          <w14:ligatures w14:val="none"/>
        </w:rPr>
        <w:t>Mycobacterium</w:t>
      </w:r>
      <w:r>
        <w:rPr>
          <w:rFonts w:ascii="Times New Roman" w:eastAsia="Times New Roman" w:hAnsi="Times New Roman" w:cs="Times New Roman"/>
          <w:kern w:val="0"/>
          <w:sz w:val="24"/>
          <w:szCs w:val="24"/>
          <w14:ligatures w14:val="none"/>
        </w:rPr>
        <w:t xml:space="preserve">; those that are hazardous with which to work in the clinical laboratory, such as </w:t>
      </w:r>
      <w:r w:rsidRPr="00D57216">
        <w:rPr>
          <w:rFonts w:ascii="Times New Roman" w:eastAsia="Times New Roman" w:hAnsi="Times New Roman" w:cs="Times New Roman"/>
          <w:i/>
          <w:iCs/>
          <w:kern w:val="0"/>
          <w:sz w:val="24"/>
          <w:szCs w:val="24"/>
          <w14:ligatures w14:val="none"/>
        </w:rPr>
        <w:t>Histoplasma</w:t>
      </w:r>
      <w:r>
        <w:rPr>
          <w:rFonts w:ascii="Times New Roman" w:eastAsia="Times New Roman" w:hAnsi="Times New Roman" w:cs="Times New Roman"/>
          <w:kern w:val="0"/>
          <w:sz w:val="24"/>
          <w:szCs w:val="24"/>
          <w14:ligatures w14:val="none"/>
        </w:rPr>
        <w:t xml:space="preserve"> and </w:t>
      </w:r>
      <w:r w:rsidRPr="00D57216">
        <w:rPr>
          <w:rFonts w:ascii="Times New Roman" w:eastAsia="Times New Roman" w:hAnsi="Times New Roman" w:cs="Times New Roman"/>
          <w:i/>
          <w:iCs/>
          <w:kern w:val="0"/>
          <w:sz w:val="24"/>
          <w:szCs w:val="24"/>
          <w14:ligatures w14:val="none"/>
        </w:rPr>
        <w:t>Coccidioides</w:t>
      </w:r>
      <w:r>
        <w:rPr>
          <w:rFonts w:ascii="Times New Roman" w:eastAsia="Times New Roman" w:hAnsi="Times New Roman" w:cs="Times New Roman"/>
          <w:kern w:val="0"/>
          <w:sz w:val="24"/>
          <w:szCs w:val="24"/>
          <w14:ligatures w14:val="none"/>
        </w:rPr>
        <w:t>; and those for which reliable labo</w:t>
      </w:r>
      <w:r w:rsidR="00D57216">
        <w:rPr>
          <w:rFonts w:ascii="Times New Roman" w:eastAsia="Times New Roman" w:hAnsi="Times New Roman" w:cs="Times New Roman"/>
          <w:kern w:val="0"/>
          <w:sz w:val="24"/>
          <w:szCs w:val="24"/>
          <w14:ligatures w14:val="none"/>
        </w:rPr>
        <w:t xml:space="preserve">ratory test were lacking, such as hepatitis C virus (HCV) and human immunodeficiency virus (HIV). Additionally, molecular -based tests have been developed for organisms that are received in clinical laboratories in high volumes, such as </w:t>
      </w:r>
      <w:r w:rsidR="00D57216" w:rsidRPr="00D57216">
        <w:rPr>
          <w:rFonts w:ascii="Times New Roman" w:eastAsia="Times New Roman" w:hAnsi="Times New Roman" w:cs="Times New Roman"/>
          <w:i/>
          <w:iCs/>
          <w:kern w:val="0"/>
          <w:sz w:val="24"/>
          <w:szCs w:val="24"/>
          <w14:ligatures w14:val="none"/>
        </w:rPr>
        <w:t>Streptococcus pyogenes</w:t>
      </w:r>
      <w:r w:rsidR="00D57216">
        <w:rPr>
          <w:rFonts w:ascii="Times New Roman" w:eastAsia="Times New Roman" w:hAnsi="Times New Roman" w:cs="Times New Roman"/>
          <w:kern w:val="0"/>
          <w:sz w:val="24"/>
          <w:szCs w:val="24"/>
          <w14:ligatures w14:val="none"/>
        </w:rPr>
        <w:t xml:space="preserve"> in throat swabs and </w:t>
      </w:r>
      <w:r w:rsidR="00D57216" w:rsidRPr="00D57216">
        <w:rPr>
          <w:rFonts w:ascii="Times New Roman" w:eastAsia="Times New Roman" w:hAnsi="Times New Roman" w:cs="Times New Roman"/>
          <w:i/>
          <w:iCs/>
          <w:kern w:val="0"/>
          <w:sz w:val="24"/>
          <w:szCs w:val="24"/>
          <w14:ligatures w14:val="none"/>
        </w:rPr>
        <w:t>Neisseria gonorrhoeae</w:t>
      </w:r>
      <w:r w:rsidR="00D57216">
        <w:rPr>
          <w:rFonts w:ascii="Times New Roman" w:eastAsia="Times New Roman" w:hAnsi="Times New Roman" w:cs="Times New Roman"/>
          <w:kern w:val="0"/>
          <w:sz w:val="24"/>
          <w:szCs w:val="24"/>
          <w14:ligatures w14:val="none"/>
        </w:rPr>
        <w:t xml:space="preserve"> and </w:t>
      </w:r>
      <w:r w:rsidR="00D57216" w:rsidRPr="00D57216">
        <w:rPr>
          <w:rFonts w:ascii="Times New Roman" w:eastAsia="Times New Roman" w:hAnsi="Times New Roman" w:cs="Times New Roman"/>
          <w:i/>
          <w:iCs/>
          <w:kern w:val="0"/>
          <w:sz w:val="24"/>
          <w:szCs w:val="24"/>
          <w14:ligatures w14:val="none"/>
        </w:rPr>
        <w:t>Chlamydia trachomatis</w:t>
      </w:r>
      <w:r w:rsidR="00D57216">
        <w:rPr>
          <w:rFonts w:ascii="Times New Roman" w:eastAsia="Times New Roman" w:hAnsi="Times New Roman" w:cs="Times New Roman"/>
          <w:kern w:val="0"/>
          <w:sz w:val="24"/>
          <w:szCs w:val="24"/>
          <w14:ligatures w14:val="none"/>
        </w:rPr>
        <w:t xml:space="preserve"> in genital specimens. Genes that confer resistance to antimicrobial agents</w:t>
      </w:r>
      <w:r w:rsidR="00531E46">
        <w:rPr>
          <w:rFonts w:ascii="Times New Roman" w:eastAsia="Times New Roman" w:hAnsi="Times New Roman" w:cs="Times New Roman"/>
          <w:kern w:val="0"/>
          <w:sz w:val="24"/>
          <w:szCs w:val="24"/>
          <w14:ligatures w14:val="none"/>
        </w:rPr>
        <w:t xml:space="preserve"> are the targets of molecular-based methodologies, such as </w:t>
      </w:r>
      <w:proofErr w:type="spellStart"/>
      <w:r w:rsidR="00531E46">
        <w:rPr>
          <w:rFonts w:ascii="Times New Roman" w:eastAsia="Times New Roman" w:hAnsi="Times New Roman" w:cs="Times New Roman"/>
          <w:kern w:val="0"/>
          <w:sz w:val="24"/>
          <w:szCs w:val="24"/>
          <w14:ligatures w14:val="none"/>
        </w:rPr>
        <w:t>mecA</w:t>
      </w:r>
      <w:proofErr w:type="spellEnd"/>
      <w:r w:rsidR="00531E46">
        <w:rPr>
          <w:rFonts w:ascii="Times New Roman" w:eastAsia="Times New Roman" w:hAnsi="Times New Roman" w:cs="Times New Roman"/>
          <w:kern w:val="0"/>
          <w:sz w:val="24"/>
          <w:szCs w:val="24"/>
          <w14:ligatures w14:val="none"/>
        </w:rPr>
        <w:t xml:space="preserve">, which contributes to the resistance of </w:t>
      </w:r>
      <w:r w:rsidR="00531E46" w:rsidRPr="007E46CF">
        <w:rPr>
          <w:rFonts w:ascii="Times New Roman" w:eastAsia="Times New Roman" w:hAnsi="Times New Roman" w:cs="Times New Roman"/>
          <w:i/>
          <w:iCs/>
          <w:kern w:val="0"/>
          <w:sz w:val="24"/>
          <w:szCs w:val="24"/>
          <w14:ligatures w14:val="none"/>
        </w:rPr>
        <w:t>Staphylococcus</w:t>
      </w:r>
      <w:r w:rsidR="007E46CF">
        <w:rPr>
          <w:rFonts w:ascii="Times New Roman" w:eastAsia="Times New Roman" w:hAnsi="Times New Roman" w:cs="Times New Roman"/>
          <w:i/>
          <w:iCs/>
          <w:kern w:val="0"/>
          <w:sz w:val="24"/>
          <w:szCs w:val="24"/>
          <w14:ligatures w14:val="none"/>
        </w:rPr>
        <w:t xml:space="preserve"> </w:t>
      </w:r>
      <w:r w:rsidR="00531E46" w:rsidRPr="007E46CF">
        <w:rPr>
          <w:rFonts w:ascii="Times New Roman" w:eastAsia="Times New Roman" w:hAnsi="Times New Roman" w:cs="Times New Roman"/>
          <w:i/>
          <w:iCs/>
          <w:kern w:val="0"/>
          <w:sz w:val="24"/>
          <w:szCs w:val="24"/>
          <w14:ligatures w14:val="none"/>
        </w:rPr>
        <w:t>aureus</w:t>
      </w:r>
      <w:r w:rsidR="00531E46">
        <w:rPr>
          <w:rFonts w:ascii="Times New Roman" w:eastAsia="Times New Roman" w:hAnsi="Times New Roman" w:cs="Times New Roman"/>
          <w:kern w:val="0"/>
          <w:sz w:val="24"/>
          <w:szCs w:val="24"/>
          <w14:ligatures w14:val="none"/>
        </w:rPr>
        <w:t xml:space="preserve"> to oxacillin; </w:t>
      </w:r>
      <w:proofErr w:type="spellStart"/>
      <w:r w:rsidR="00531E46">
        <w:rPr>
          <w:rFonts w:ascii="Times New Roman" w:eastAsia="Times New Roman" w:hAnsi="Times New Roman" w:cs="Times New Roman"/>
          <w:kern w:val="0"/>
          <w:sz w:val="24"/>
          <w:szCs w:val="24"/>
          <w14:ligatures w14:val="none"/>
        </w:rPr>
        <w:t>vanA</w:t>
      </w:r>
      <w:proofErr w:type="spellEnd"/>
      <w:r w:rsidR="00531E46">
        <w:rPr>
          <w:rFonts w:ascii="Times New Roman" w:eastAsia="Times New Roman" w:hAnsi="Times New Roman" w:cs="Times New Roman"/>
          <w:kern w:val="0"/>
          <w:sz w:val="24"/>
          <w:szCs w:val="24"/>
          <w14:ligatures w14:val="none"/>
        </w:rPr>
        <w:t xml:space="preserve">, </w:t>
      </w:r>
      <w:proofErr w:type="spellStart"/>
      <w:r w:rsidR="00531E46">
        <w:rPr>
          <w:rFonts w:ascii="Times New Roman" w:eastAsia="Times New Roman" w:hAnsi="Times New Roman" w:cs="Times New Roman"/>
          <w:kern w:val="0"/>
          <w:sz w:val="24"/>
          <w:szCs w:val="24"/>
          <w14:ligatures w14:val="none"/>
        </w:rPr>
        <w:t>vanB</w:t>
      </w:r>
      <w:proofErr w:type="spellEnd"/>
      <w:r w:rsidR="00531E46">
        <w:rPr>
          <w:rFonts w:ascii="Times New Roman" w:eastAsia="Times New Roman" w:hAnsi="Times New Roman" w:cs="Times New Roman"/>
          <w:kern w:val="0"/>
          <w:sz w:val="24"/>
          <w:szCs w:val="24"/>
          <w14:ligatures w14:val="none"/>
        </w:rPr>
        <w:t xml:space="preserve">, and </w:t>
      </w:r>
      <w:proofErr w:type="spellStart"/>
      <w:r w:rsidR="00531E46">
        <w:rPr>
          <w:rFonts w:ascii="Times New Roman" w:eastAsia="Times New Roman" w:hAnsi="Times New Roman" w:cs="Times New Roman"/>
          <w:kern w:val="0"/>
          <w:sz w:val="24"/>
          <w:szCs w:val="24"/>
          <w14:ligatures w14:val="none"/>
        </w:rPr>
        <w:t>vanC</w:t>
      </w:r>
      <w:proofErr w:type="spellEnd"/>
      <w:r w:rsidR="00531E46">
        <w:rPr>
          <w:rFonts w:ascii="Times New Roman" w:eastAsia="Times New Roman" w:hAnsi="Times New Roman" w:cs="Times New Roman"/>
          <w:kern w:val="0"/>
          <w:sz w:val="24"/>
          <w:szCs w:val="24"/>
          <w14:ligatures w14:val="none"/>
        </w:rPr>
        <w:t xml:space="preserve">, which give </w:t>
      </w:r>
      <w:r w:rsidR="00531E46" w:rsidRPr="007E46CF">
        <w:rPr>
          <w:rFonts w:ascii="Times New Roman" w:eastAsia="Times New Roman" w:hAnsi="Times New Roman" w:cs="Times New Roman"/>
          <w:i/>
          <w:iCs/>
          <w:kern w:val="0"/>
          <w:sz w:val="24"/>
          <w:szCs w:val="24"/>
          <w14:ligatures w14:val="none"/>
        </w:rPr>
        <w:t xml:space="preserve">Enterococcus </w:t>
      </w:r>
      <w:r w:rsidR="00531E46">
        <w:rPr>
          <w:rFonts w:ascii="Times New Roman" w:eastAsia="Times New Roman" w:hAnsi="Times New Roman" w:cs="Times New Roman"/>
          <w:kern w:val="0"/>
          <w:sz w:val="24"/>
          <w:szCs w:val="24"/>
          <w14:ligatures w14:val="none"/>
        </w:rPr>
        <w:t xml:space="preserve">resistance to vancomycin; </w:t>
      </w:r>
      <w:proofErr w:type="spellStart"/>
      <w:r w:rsidR="00531E46">
        <w:rPr>
          <w:rFonts w:ascii="Times New Roman" w:eastAsia="Times New Roman" w:hAnsi="Times New Roman" w:cs="Times New Roman"/>
          <w:kern w:val="0"/>
          <w:sz w:val="24"/>
          <w:szCs w:val="24"/>
          <w14:ligatures w14:val="none"/>
        </w:rPr>
        <w:t>tonB</w:t>
      </w:r>
      <w:proofErr w:type="spellEnd"/>
      <w:r w:rsidR="00531E46">
        <w:rPr>
          <w:rFonts w:ascii="Times New Roman" w:eastAsia="Times New Roman" w:hAnsi="Times New Roman" w:cs="Times New Roman"/>
          <w:kern w:val="0"/>
          <w:sz w:val="24"/>
          <w:szCs w:val="24"/>
          <w14:ligatures w14:val="none"/>
        </w:rPr>
        <w:t xml:space="preserve"> which confers resistance to carbapenems; and </w:t>
      </w:r>
      <w:proofErr w:type="spellStart"/>
      <w:r w:rsidR="00531E46">
        <w:rPr>
          <w:rFonts w:ascii="Times New Roman" w:eastAsia="Times New Roman" w:hAnsi="Times New Roman" w:cs="Times New Roman"/>
          <w:kern w:val="0"/>
          <w:sz w:val="24"/>
          <w:szCs w:val="24"/>
          <w14:ligatures w14:val="none"/>
        </w:rPr>
        <w:t>katG</w:t>
      </w:r>
      <w:proofErr w:type="spellEnd"/>
      <w:r w:rsidR="00531E46">
        <w:rPr>
          <w:rFonts w:ascii="Times New Roman" w:eastAsia="Times New Roman" w:hAnsi="Times New Roman" w:cs="Times New Roman"/>
          <w:kern w:val="0"/>
          <w:sz w:val="24"/>
          <w:szCs w:val="24"/>
          <w14:ligatures w14:val="none"/>
        </w:rPr>
        <w:t xml:space="preserve"> and </w:t>
      </w:r>
      <w:proofErr w:type="spellStart"/>
      <w:r w:rsidR="00531E46">
        <w:rPr>
          <w:rFonts w:ascii="Times New Roman" w:eastAsia="Times New Roman" w:hAnsi="Times New Roman" w:cs="Times New Roman"/>
          <w:kern w:val="0"/>
          <w:sz w:val="24"/>
          <w:szCs w:val="24"/>
          <w14:ligatures w14:val="none"/>
        </w:rPr>
        <w:t>inhA</w:t>
      </w:r>
      <w:proofErr w:type="spellEnd"/>
      <w:r w:rsidR="00531E46">
        <w:rPr>
          <w:rFonts w:ascii="Times New Roman" w:eastAsia="Times New Roman" w:hAnsi="Times New Roman" w:cs="Times New Roman"/>
          <w:kern w:val="0"/>
          <w:sz w:val="24"/>
          <w:szCs w:val="24"/>
          <w14:ligatures w14:val="none"/>
        </w:rPr>
        <w:t xml:space="preserve">, which mediate </w:t>
      </w:r>
      <w:r w:rsidR="00531E46" w:rsidRPr="007E46CF">
        <w:rPr>
          <w:rFonts w:ascii="Times New Roman" w:eastAsia="Times New Roman" w:hAnsi="Times New Roman" w:cs="Times New Roman"/>
          <w:i/>
          <w:iCs/>
          <w:kern w:val="0"/>
          <w:sz w:val="24"/>
          <w:szCs w:val="24"/>
          <w14:ligatures w14:val="none"/>
        </w:rPr>
        <w:t>M. tuberculosis</w:t>
      </w:r>
      <w:r w:rsidR="00531E46">
        <w:rPr>
          <w:rFonts w:ascii="Times New Roman" w:eastAsia="Times New Roman" w:hAnsi="Times New Roman" w:cs="Times New Roman"/>
          <w:kern w:val="0"/>
          <w:sz w:val="24"/>
          <w:szCs w:val="24"/>
          <w14:ligatures w14:val="none"/>
        </w:rPr>
        <w:t xml:space="preserve"> resistance to isoniazid</w:t>
      </w:r>
      <w:r w:rsidR="007E46CF">
        <w:rPr>
          <w:rFonts w:ascii="Times New Roman" w:eastAsia="Times New Roman" w:hAnsi="Times New Roman" w:cs="Times New Roman"/>
          <w:kern w:val="0"/>
          <w:sz w:val="24"/>
          <w:szCs w:val="24"/>
          <w14:ligatures w14:val="none"/>
        </w:rPr>
        <w:t xml:space="preserve">. </w:t>
      </w:r>
    </w:p>
    <w:p w14:paraId="6F316A27" w14:textId="1729279D" w:rsidR="00D45FF9" w:rsidRDefault="00D45FF9" w:rsidP="006D3277">
      <w:pPr>
        <w:spacing w:before="100" w:beforeAutospacing="1" w:after="100" w:afterAutospacing="1" w:line="360" w:lineRule="auto"/>
        <w:jc w:val="both"/>
        <w:outlineLvl w:val="2"/>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Characterization of DNA, RNA and protein was developed to find and identify new organisms and to further characterize or classify known organisms.  Nucleic acids sequence information is used to reclassify bacterial organisms based on 16S rRNA sequence homology, for epidemiological purposes, and to predict therapeutic efficacy. Mass spectrometry is also being applied to the identification of microorganisms based on peptide profiles. The common molecular methods used in the clinical microbiology laboratory are polymerase chain reaction (PCR), traditional, real-time, nested, reverse transcriptase PCRs, DNA Sequencing, pulsed-field gel electrophoresis (PFGE), </w:t>
      </w:r>
      <w:r>
        <w:rPr>
          <w:rFonts w:ascii="Times New Roman" w:eastAsia="Times New Roman" w:hAnsi="Times New Roman" w:cs="Times New Roman"/>
          <w:kern w:val="0"/>
          <w:sz w:val="24"/>
          <w:szCs w:val="24"/>
          <w14:ligatures w14:val="none"/>
        </w:rPr>
        <w:lastRenderedPageBreak/>
        <w:t xml:space="preserve">matrix-assisted laser desorption ionization (MALDI) spectrometry, and other methods that will be discussed in this chapter. </w:t>
      </w:r>
    </w:p>
    <w:p w14:paraId="20CAD9B4" w14:textId="62E0D771" w:rsidR="00E9041B" w:rsidRPr="001A20E6" w:rsidRDefault="001A20E6" w:rsidP="006C0390">
      <w:pPr>
        <w:spacing w:before="100" w:beforeAutospacing="1" w:after="100" w:afterAutospacing="1" w:line="360" w:lineRule="auto"/>
        <w:jc w:val="both"/>
        <w:outlineLvl w:val="2"/>
        <w:rPr>
          <w:rFonts w:ascii="Times New Roman" w:eastAsia="Times New Roman" w:hAnsi="Times New Roman" w:cs="Times New Roman"/>
          <w:b/>
          <w:bCs/>
          <w:color w:val="4C94D8" w:themeColor="text2" w:themeTint="80"/>
          <w:kern w:val="0"/>
          <w:sz w:val="26"/>
          <w:szCs w:val="26"/>
          <w14:ligatures w14:val="none"/>
        </w:rPr>
      </w:pPr>
      <w:r w:rsidRPr="001A20E6">
        <w:rPr>
          <w:rFonts w:ascii="Times New Roman" w:eastAsia="Times New Roman" w:hAnsi="Times New Roman" w:cs="Times New Roman"/>
          <w:b/>
          <w:bCs/>
          <w:color w:val="4C94D8" w:themeColor="text2" w:themeTint="80"/>
          <w:kern w:val="0"/>
          <w:sz w:val="26"/>
          <w:szCs w:val="26"/>
          <w14:ligatures w14:val="none"/>
        </w:rPr>
        <w:t>4.2</w:t>
      </w:r>
      <w:r w:rsidR="00E9041B" w:rsidRPr="001A20E6">
        <w:rPr>
          <w:rFonts w:ascii="Times New Roman" w:eastAsia="Times New Roman" w:hAnsi="Times New Roman" w:cs="Times New Roman"/>
          <w:b/>
          <w:bCs/>
          <w:color w:val="4C94D8" w:themeColor="text2" w:themeTint="80"/>
          <w:kern w:val="0"/>
          <w:sz w:val="26"/>
          <w:szCs w:val="26"/>
          <w14:ligatures w14:val="none"/>
        </w:rPr>
        <w:t>. Specimen Collection</w:t>
      </w:r>
    </w:p>
    <w:p w14:paraId="0399BBDA" w14:textId="041117B4" w:rsidR="00E9041B" w:rsidRDefault="00E9041B" w:rsidP="006C0390">
      <w:pPr>
        <w:spacing w:before="100" w:beforeAutospacing="1" w:after="100" w:afterAutospacing="1" w:line="360" w:lineRule="auto"/>
        <w:jc w:val="both"/>
        <w:outlineLvl w:val="2"/>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As with any clinical </w:t>
      </w:r>
      <w:r w:rsidR="005D10F0">
        <w:rPr>
          <w:rFonts w:ascii="Times New Roman" w:eastAsia="Times New Roman" w:hAnsi="Times New Roman" w:cs="Times New Roman"/>
          <w:kern w:val="0"/>
          <w:sz w:val="24"/>
          <w:szCs w:val="24"/>
          <w14:ligatures w14:val="none"/>
        </w:rPr>
        <w:t xml:space="preserve">test, proper procedure is important for collection and transport of specimens for infectious disease testing. Microbiological specimens may require special handling to preserve the viability of the target organism. Special collection systems have been designed for the collection of strict anaerobes, viruses, and other fastidious organisms. Although viability is not as critical for most molecular testing, the quality of nucleic acids may be compromised if the specimen is improperly handled. DNA and especially RNA will be damaged in lysed or nonviable cells. Due to the sensitivity of molecular testing, it is also important to avoid contamination that could yield false-positive results. Collection techniques designed to avoid contamination from the surrounding environment of adjacent tissues apply to molecular testing, especially to those test that use amplification methods. The time and site of collection should be optimal for the likely presence of the infectious agent. For example, </w:t>
      </w:r>
      <w:r w:rsidR="005D10F0" w:rsidRPr="005D10F0">
        <w:rPr>
          <w:rFonts w:ascii="Times New Roman" w:eastAsia="Times New Roman" w:hAnsi="Times New Roman" w:cs="Times New Roman"/>
          <w:i/>
          <w:iCs/>
          <w:kern w:val="0"/>
          <w:sz w:val="24"/>
          <w:szCs w:val="24"/>
          <w14:ligatures w14:val="none"/>
        </w:rPr>
        <w:t>Salmonella typhi</w:t>
      </w:r>
      <w:r w:rsidR="005D10F0">
        <w:rPr>
          <w:rFonts w:ascii="Times New Roman" w:eastAsia="Times New Roman" w:hAnsi="Times New Roman" w:cs="Times New Roman"/>
          <w:kern w:val="0"/>
          <w:sz w:val="24"/>
          <w:szCs w:val="24"/>
          <w14:ligatures w14:val="none"/>
        </w:rPr>
        <w:t xml:space="preserve"> is initially present in peripheral blood but not in urine or stool until at least 2 weeks after infection. Equipment and reagents used for specimen collection a</w:t>
      </w:r>
      <w:r w:rsidR="008C211D">
        <w:rPr>
          <w:rFonts w:ascii="Times New Roman" w:eastAsia="Times New Roman" w:hAnsi="Times New Roman" w:cs="Times New Roman"/>
          <w:kern w:val="0"/>
          <w:sz w:val="24"/>
          <w:szCs w:val="24"/>
          <w14:ligatures w14:val="none"/>
        </w:rPr>
        <w:t>re also important for molecular testing. Although wooden-shafted swabs may be used for throat cultures, Dacron or Calcium alginate swabs with plastic shafts have been recommended for collection of bacteria, viruses, and mycoplasma from mucosal surfaces. The plastics are less adherent to the microorganisms and will not interfere with PCR reagents, with the exception of calcium alginate swabs with aluminum shafts, which had been reported to affect PCR amplifications (</w:t>
      </w:r>
      <w:proofErr w:type="spellStart"/>
      <w:r w:rsidR="008C211D">
        <w:rPr>
          <w:rFonts w:ascii="Times New Roman" w:eastAsia="Times New Roman" w:hAnsi="Times New Roman" w:cs="Times New Roman"/>
          <w:kern w:val="0"/>
          <w:sz w:val="24"/>
          <w:szCs w:val="24"/>
          <w14:ligatures w14:val="none"/>
        </w:rPr>
        <w:t>Wadowsky</w:t>
      </w:r>
      <w:proofErr w:type="spellEnd"/>
      <w:r w:rsidR="008C211D">
        <w:rPr>
          <w:rFonts w:ascii="Times New Roman" w:eastAsia="Times New Roman" w:hAnsi="Times New Roman" w:cs="Times New Roman"/>
          <w:kern w:val="0"/>
          <w:sz w:val="24"/>
          <w:szCs w:val="24"/>
          <w14:ligatures w14:val="none"/>
        </w:rPr>
        <w:t xml:space="preserve">, 1994). </w:t>
      </w:r>
    </w:p>
    <w:p w14:paraId="4679A41C" w14:textId="253554EF" w:rsidR="007F3A34" w:rsidRDefault="007F3A34" w:rsidP="006C0390">
      <w:pPr>
        <w:spacing w:before="100" w:beforeAutospacing="1" w:after="100" w:afterAutospacing="1" w:line="360" w:lineRule="auto"/>
        <w:jc w:val="both"/>
        <w:outlineLvl w:val="2"/>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Depending on the microorganisms, more rigorous lysis procedures may be required. Mycobacteria and fungi, in particular, have thick cell walls that are more difficult to lyse than those of other bacteria and parasites. Gram-positive bacteria </w:t>
      </w:r>
      <w:r w:rsidR="007B5FC4">
        <w:rPr>
          <w:rFonts w:ascii="Times New Roman" w:eastAsia="Times New Roman" w:hAnsi="Times New Roman" w:cs="Times New Roman"/>
          <w:kern w:val="0"/>
          <w:sz w:val="24"/>
          <w:szCs w:val="24"/>
          <w14:ligatures w14:val="none"/>
        </w:rPr>
        <w:t>have</w:t>
      </w:r>
      <w:r>
        <w:rPr>
          <w:rFonts w:ascii="Times New Roman" w:eastAsia="Times New Roman" w:hAnsi="Times New Roman" w:cs="Times New Roman"/>
          <w:kern w:val="0"/>
          <w:sz w:val="24"/>
          <w:szCs w:val="24"/>
          <w14:ligatures w14:val="none"/>
        </w:rPr>
        <w:t xml:space="preserve"> a ticker cell wall than gram-negative bacteria and may require more rigorous cell lysis conditions. </w:t>
      </w:r>
      <w:r w:rsidRPr="007B5FC4">
        <w:rPr>
          <w:rFonts w:ascii="Times New Roman" w:eastAsia="Times New Roman" w:hAnsi="Times New Roman" w:cs="Times New Roman"/>
          <w:i/>
          <w:iCs/>
          <w:kern w:val="0"/>
          <w:sz w:val="24"/>
          <w:szCs w:val="24"/>
          <w14:ligatures w14:val="none"/>
        </w:rPr>
        <w:t>Mycoplasma</w:t>
      </w:r>
      <w:r>
        <w:rPr>
          <w:rFonts w:ascii="Times New Roman" w:eastAsia="Times New Roman" w:hAnsi="Times New Roman" w:cs="Times New Roman"/>
          <w:kern w:val="0"/>
          <w:sz w:val="24"/>
          <w:szCs w:val="24"/>
          <w14:ligatures w14:val="none"/>
        </w:rPr>
        <w:t xml:space="preserve">, on the other hand, lacks a cell wall, and so care must be taken with the sample to avoid spontaneous lysis of the cells and loss of nucleic acids. </w:t>
      </w:r>
      <w:r w:rsidR="007B5FC4">
        <w:rPr>
          <w:rFonts w:ascii="Times New Roman" w:eastAsia="Times New Roman" w:hAnsi="Times New Roman" w:cs="Times New Roman"/>
          <w:kern w:val="0"/>
          <w:sz w:val="24"/>
          <w:szCs w:val="24"/>
          <w14:ligatures w14:val="none"/>
        </w:rPr>
        <w:t xml:space="preserve">Any clinical specimen can be used as a source of microorganism’s nucleic acid for analysis. Depending on the specimen, however, special preparation procedures may be necessary to allow for optimal nucleic acids isolation, amplification, and analysis. The presence of inhibitors </w:t>
      </w:r>
      <w:r w:rsidR="007B5FC4">
        <w:rPr>
          <w:rFonts w:ascii="Times New Roman" w:eastAsia="Times New Roman" w:hAnsi="Times New Roman" w:cs="Times New Roman"/>
          <w:kern w:val="0"/>
          <w:sz w:val="24"/>
          <w:szCs w:val="24"/>
          <w14:ligatures w14:val="none"/>
        </w:rPr>
        <w:lastRenderedPageBreak/>
        <w:t xml:space="preserve">of DNA polymerase has been demonstrated in whole blood samples by the metabolized hemoglobin therefore removing the hemoglobin is important to eliminate false PCR results. Inhibitors of DNA polymerase – nitrate, crystals, hemoglobin, and beta-human chorionic gonadotropin have been demonstrated in urine as well. The type of specimen used for molecular testing will affect extraction and yield of nucleic acid. </w:t>
      </w:r>
      <w:r w:rsidR="00E9511C">
        <w:rPr>
          <w:rFonts w:ascii="Times New Roman" w:eastAsia="Times New Roman" w:hAnsi="Times New Roman" w:cs="Times New Roman"/>
          <w:kern w:val="0"/>
          <w:sz w:val="24"/>
          <w:szCs w:val="24"/>
          <w14:ligatures w14:val="none"/>
        </w:rPr>
        <w:t>Therefore,</w:t>
      </w:r>
      <w:r w:rsidR="007B5FC4">
        <w:rPr>
          <w:rFonts w:ascii="Times New Roman" w:eastAsia="Times New Roman" w:hAnsi="Times New Roman" w:cs="Times New Roman"/>
          <w:kern w:val="0"/>
          <w:sz w:val="24"/>
          <w:szCs w:val="24"/>
          <w14:ligatures w14:val="none"/>
        </w:rPr>
        <w:t xml:space="preserve"> following the clinical lab procedures is important </w:t>
      </w:r>
      <w:r w:rsidR="002A495B">
        <w:rPr>
          <w:rFonts w:ascii="Times New Roman" w:eastAsia="Times New Roman" w:hAnsi="Times New Roman" w:cs="Times New Roman"/>
          <w:kern w:val="0"/>
          <w:sz w:val="24"/>
          <w:szCs w:val="24"/>
          <w14:ligatures w14:val="none"/>
        </w:rPr>
        <w:t xml:space="preserve">for appropriate specimen collection and processing. </w:t>
      </w:r>
    </w:p>
    <w:p w14:paraId="65AFD0A0" w14:textId="29DEF13B" w:rsidR="00E9511C" w:rsidRPr="001A20E6" w:rsidRDefault="001A20E6" w:rsidP="006C0390">
      <w:pPr>
        <w:spacing w:before="100" w:beforeAutospacing="1" w:after="100" w:afterAutospacing="1" w:line="360" w:lineRule="auto"/>
        <w:jc w:val="both"/>
        <w:outlineLvl w:val="2"/>
        <w:rPr>
          <w:rFonts w:ascii="Times New Roman" w:eastAsia="Times New Roman" w:hAnsi="Times New Roman" w:cs="Times New Roman"/>
          <w:b/>
          <w:bCs/>
          <w:color w:val="4C94D8" w:themeColor="text2" w:themeTint="80"/>
          <w:kern w:val="0"/>
          <w:sz w:val="26"/>
          <w:szCs w:val="26"/>
          <w14:ligatures w14:val="none"/>
        </w:rPr>
      </w:pPr>
      <w:r w:rsidRPr="001A20E6">
        <w:rPr>
          <w:rFonts w:ascii="Times New Roman" w:eastAsia="Times New Roman" w:hAnsi="Times New Roman" w:cs="Times New Roman"/>
          <w:b/>
          <w:bCs/>
          <w:color w:val="4C94D8" w:themeColor="text2" w:themeTint="80"/>
          <w:kern w:val="0"/>
          <w:sz w:val="26"/>
          <w:szCs w:val="26"/>
          <w14:ligatures w14:val="none"/>
        </w:rPr>
        <w:t>4.3</w:t>
      </w:r>
      <w:r w:rsidR="00E9511C" w:rsidRPr="001A20E6">
        <w:rPr>
          <w:rFonts w:ascii="Times New Roman" w:eastAsia="Times New Roman" w:hAnsi="Times New Roman" w:cs="Times New Roman"/>
          <w:b/>
          <w:bCs/>
          <w:color w:val="4C94D8" w:themeColor="text2" w:themeTint="80"/>
          <w:kern w:val="0"/>
          <w:sz w:val="26"/>
          <w:szCs w:val="26"/>
          <w14:ligatures w14:val="none"/>
        </w:rPr>
        <w:t>. Selection of Sequence Targets for Detection of Microorganisms</w:t>
      </w:r>
    </w:p>
    <w:p w14:paraId="165036E6" w14:textId="03BB3CD1" w:rsidR="00263C36" w:rsidRDefault="00E9511C" w:rsidP="006C0390">
      <w:pPr>
        <w:spacing w:before="100" w:beforeAutospacing="1" w:after="100" w:afterAutospacing="1" w:line="360" w:lineRule="auto"/>
        <w:jc w:val="both"/>
        <w:outlineLvl w:val="2"/>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Molecular methods are based on sequence hybridization of recognition using known nucleic acids sequences (primers &amp; probes). The primary nucleotide sequence of many clinically important microorganisms is available from the National Center for Biological Information (NCBI) or from published literatures. The specificity of molecular methods targeting these sequences depends on the primers and probes that must hybridize specifically to the chosen point in the genome of the microorganisms. </w:t>
      </w:r>
      <w:r w:rsidR="003F3AF0">
        <w:rPr>
          <w:rFonts w:ascii="Times New Roman" w:eastAsia="Times New Roman" w:hAnsi="Times New Roman" w:cs="Times New Roman"/>
          <w:kern w:val="0"/>
          <w:sz w:val="24"/>
          <w:szCs w:val="24"/>
          <w14:ligatures w14:val="none"/>
        </w:rPr>
        <w:t xml:space="preserve">Many </w:t>
      </w:r>
      <w:r w:rsidR="006D3277">
        <w:rPr>
          <w:rFonts w:ascii="Times New Roman" w:eastAsia="Times New Roman" w:hAnsi="Times New Roman" w:cs="Times New Roman"/>
          <w:kern w:val="0"/>
          <w:sz w:val="24"/>
          <w:szCs w:val="24"/>
          <w14:ligatures w14:val="none"/>
        </w:rPr>
        <w:t>microorganisms that</w:t>
      </w:r>
      <w:r w:rsidR="003F3AF0">
        <w:rPr>
          <w:rFonts w:ascii="Times New Roman" w:eastAsia="Times New Roman" w:hAnsi="Times New Roman" w:cs="Times New Roman"/>
          <w:kern w:val="0"/>
          <w:sz w:val="24"/>
          <w:szCs w:val="24"/>
          <w14:ligatures w14:val="none"/>
        </w:rPr>
        <w:t xml:space="preserve"> share the same sequence would not be used for detection of specific strains as they are likely to cross-react over a range of organisms. Sequences unique to the target organisms are therefore selected. Some organisms such as HIV or other retroviruses have variable sequences within the same species. Such variations may be informative determining drug resistance or for epidemiological information. </w:t>
      </w:r>
    </w:p>
    <w:p w14:paraId="257A1EF0" w14:textId="197EF3B0" w:rsidR="00E9511C" w:rsidRDefault="003F3AF0" w:rsidP="006C0390">
      <w:pPr>
        <w:spacing w:before="100" w:beforeAutospacing="1" w:after="100" w:afterAutospacing="1" w:line="360" w:lineRule="auto"/>
        <w:jc w:val="both"/>
        <w:outlineLvl w:val="2"/>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n addition to their strain or species specific, target sequences must meet technical requirements for hybridization conditions. Primers should have similar annealing temperatures and yield amplicons of appropriate size. Probes must hybridize specifically under the conditions of the procedure. </w:t>
      </w:r>
      <w:r w:rsidR="00263C36">
        <w:rPr>
          <w:rFonts w:ascii="Times New Roman" w:eastAsia="Times New Roman" w:hAnsi="Times New Roman" w:cs="Times New Roman"/>
          <w:kern w:val="0"/>
          <w:sz w:val="24"/>
          <w:szCs w:val="24"/>
          <w14:ligatures w14:val="none"/>
        </w:rPr>
        <w:t xml:space="preserve">Designing of probe-based amplification or detection methods, includes decisions as to the length and sequence structure of the probe, whether the probe is DNA, RNA, or protein, and how the probe is labeled. Probes can be manufactured synthetically or biologically by cloning. Synthetic oligonucleotides may be preferred for known sequences here high specificity is required. Many </w:t>
      </w:r>
      <w:r w:rsidR="00B83B34">
        <w:rPr>
          <w:rFonts w:ascii="Times New Roman" w:eastAsia="Times New Roman" w:hAnsi="Times New Roman" w:cs="Times New Roman"/>
          <w:kern w:val="0"/>
          <w:sz w:val="24"/>
          <w:szCs w:val="24"/>
          <w14:ligatures w14:val="none"/>
        </w:rPr>
        <w:t>tests</w:t>
      </w:r>
      <w:r w:rsidR="00263C36">
        <w:rPr>
          <w:rFonts w:ascii="Times New Roman" w:eastAsia="Times New Roman" w:hAnsi="Times New Roman" w:cs="Times New Roman"/>
          <w:kern w:val="0"/>
          <w:sz w:val="24"/>
          <w:szCs w:val="24"/>
          <w14:ligatures w14:val="none"/>
        </w:rPr>
        <w:t xml:space="preserve"> currently used in molecular microbiology are supplied as commercially designed systems, including pre-validated probes and/or primers. Several of these are FDA-approved or FDA-cleared methods. Manufactures of these commercial reagents specify requirements for quality assurance, including controls and assay limitations. In addition to the commercial reagent </w:t>
      </w:r>
      <w:r w:rsidR="00263C36">
        <w:rPr>
          <w:rFonts w:ascii="Times New Roman" w:eastAsia="Times New Roman" w:hAnsi="Times New Roman" w:cs="Times New Roman"/>
          <w:kern w:val="0"/>
          <w:sz w:val="24"/>
          <w:szCs w:val="24"/>
          <w14:ligatures w14:val="none"/>
        </w:rPr>
        <w:lastRenderedPageBreak/>
        <w:t xml:space="preserve">sets, many </w:t>
      </w:r>
      <w:r w:rsidR="00B83B34">
        <w:rPr>
          <w:rFonts w:ascii="Times New Roman" w:eastAsia="Times New Roman" w:hAnsi="Times New Roman" w:cs="Times New Roman"/>
          <w:kern w:val="0"/>
          <w:sz w:val="24"/>
          <w:szCs w:val="24"/>
          <w14:ligatures w14:val="none"/>
        </w:rPr>
        <w:t>professionals</w:t>
      </w:r>
      <w:r w:rsidR="00263C36">
        <w:rPr>
          <w:rFonts w:ascii="Times New Roman" w:eastAsia="Times New Roman" w:hAnsi="Times New Roman" w:cs="Times New Roman"/>
          <w:kern w:val="0"/>
          <w:sz w:val="24"/>
          <w:szCs w:val="24"/>
          <w14:ligatures w14:val="none"/>
        </w:rPr>
        <w:t xml:space="preserve"> working in medical laboratories have developed in-house laboratory protocols (</w:t>
      </w:r>
      <w:r w:rsidR="003642EC">
        <w:rPr>
          <w:rFonts w:ascii="Times New Roman" w:eastAsia="Times New Roman" w:hAnsi="Times New Roman" w:cs="Times New Roman"/>
          <w:kern w:val="0"/>
          <w:sz w:val="24"/>
          <w:szCs w:val="24"/>
          <w14:ligatures w14:val="none"/>
        </w:rPr>
        <w:t xml:space="preserve">laboratory developed tests; </w:t>
      </w:r>
      <w:r w:rsidR="00263C36">
        <w:rPr>
          <w:rFonts w:ascii="Times New Roman" w:eastAsia="Times New Roman" w:hAnsi="Times New Roman" w:cs="Times New Roman"/>
          <w:kern w:val="0"/>
          <w:sz w:val="24"/>
          <w:szCs w:val="24"/>
          <w14:ligatures w14:val="none"/>
        </w:rPr>
        <w:t>LDTs)</w:t>
      </w:r>
      <w:r w:rsidR="003642EC">
        <w:rPr>
          <w:rFonts w:ascii="Times New Roman" w:eastAsia="Times New Roman" w:hAnsi="Times New Roman" w:cs="Times New Roman"/>
          <w:kern w:val="0"/>
          <w:sz w:val="24"/>
          <w:szCs w:val="24"/>
          <w14:ligatures w14:val="none"/>
        </w:rPr>
        <w:t xml:space="preserve">. </w:t>
      </w:r>
    </w:p>
    <w:p w14:paraId="26D8F9B3" w14:textId="62E44F2D" w:rsidR="003642EC" w:rsidRDefault="003642EC" w:rsidP="006C0390">
      <w:pPr>
        <w:spacing w:before="100" w:beforeAutospacing="1" w:after="100" w:afterAutospacing="1" w:line="360" w:lineRule="auto"/>
        <w:jc w:val="both"/>
        <w:outlineLvl w:val="2"/>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arget detection is accomplished by a variety of methods</w:t>
      </w:r>
      <w:r w:rsidR="00352F9C">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including agarose gel electrophoresis, amplification methods (PCR, TMA, loop-mediated isothermal amplification (LAMP)), sequencing, immunoassays, western blots, and mass spectrometry. </w:t>
      </w:r>
      <w:r w:rsidR="00D86329">
        <w:rPr>
          <w:rFonts w:ascii="Times New Roman" w:eastAsia="Times New Roman" w:hAnsi="Times New Roman" w:cs="Times New Roman"/>
          <w:kern w:val="0"/>
          <w:sz w:val="24"/>
          <w:szCs w:val="24"/>
          <w14:ligatures w14:val="none"/>
        </w:rPr>
        <w:t>Real-time PCR, or quantitative PCR (qPCR) is used frequently for the detection of infectious agents because it provides a sensitive, safe closed-tube assay with quantitative information not available from conventional PCR or other “end-point” amplifications methods. Similar to standard PCR, useful genes for qPCR methods include ribosomal RNA</w:t>
      </w:r>
      <w:r w:rsidR="0048207C">
        <w:rPr>
          <w:rFonts w:ascii="Times New Roman" w:eastAsia="Times New Roman" w:hAnsi="Times New Roman" w:cs="Times New Roman"/>
          <w:kern w:val="0"/>
          <w:sz w:val="24"/>
          <w:szCs w:val="24"/>
          <w14:ligatures w14:val="none"/>
        </w:rPr>
        <w:t xml:space="preserve">, both 16S and 23S, and housekeeping genes such as </w:t>
      </w:r>
      <w:proofErr w:type="spellStart"/>
      <w:r w:rsidR="0048207C" w:rsidRPr="0048207C">
        <w:rPr>
          <w:rFonts w:ascii="Times New Roman" w:eastAsia="Times New Roman" w:hAnsi="Times New Roman" w:cs="Times New Roman"/>
          <w:i/>
          <w:iCs/>
          <w:kern w:val="0"/>
          <w:sz w:val="24"/>
          <w:szCs w:val="24"/>
          <w14:ligatures w14:val="none"/>
        </w:rPr>
        <w:t>groEL</w:t>
      </w:r>
      <w:proofErr w:type="spellEnd"/>
      <w:r w:rsidR="0048207C" w:rsidRPr="0048207C">
        <w:rPr>
          <w:rFonts w:ascii="Times New Roman" w:eastAsia="Times New Roman" w:hAnsi="Times New Roman" w:cs="Times New Roman"/>
          <w:i/>
          <w:iCs/>
          <w:kern w:val="0"/>
          <w:sz w:val="24"/>
          <w:szCs w:val="24"/>
          <w14:ligatures w14:val="none"/>
        </w:rPr>
        <w:t xml:space="preserve">, </w:t>
      </w:r>
      <w:proofErr w:type="spellStart"/>
      <w:r w:rsidR="0048207C" w:rsidRPr="0048207C">
        <w:rPr>
          <w:rFonts w:ascii="Times New Roman" w:eastAsia="Times New Roman" w:hAnsi="Times New Roman" w:cs="Times New Roman"/>
          <w:i/>
          <w:iCs/>
          <w:kern w:val="0"/>
          <w:sz w:val="24"/>
          <w:szCs w:val="24"/>
          <w14:ligatures w14:val="none"/>
        </w:rPr>
        <w:t>rpoB</w:t>
      </w:r>
      <w:proofErr w:type="spellEnd"/>
      <w:r w:rsidR="0048207C" w:rsidRPr="0048207C">
        <w:rPr>
          <w:rFonts w:ascii="Times New Roman" w:eastAsia="Times New Roman" w:hAnsi="Times New Roman" w:cs="Times New Roman"/>
          <w:i/>
          <w:iCs/>
          <w:kern w:val="0"/>
          <w:sz w:val="24"/>
          <w:szCs w:val="24"/>
          <w14:ligatures w14:val="none"/>
        </w:rPr>
        <w:t xml:space="preserve">, </w:t>
      </w:r>
      <w:proofErr w:type="spellStart"/>
      <w:r w:rsidR="0048207C" w:rsidRPr="0048207C">
        <w:rPr>
          <w:rFonts w:ascii="Times New Roman" w:eastAsia="Times New Roman" w:hAnsi="Times New Roman" w:cs="Times New Roman"/>
          <w:i/>
          <w:iCs/>
          <w:kern w:val="0"/>
          <w:sz w:val="24"/>
          <w:szCs w:val="24"/>
          <w14:ligatures w14:val="none"/>
        </w:rPr>
        <w:t>recA</w:t>
      </w:r>
      <w:proofErr w:type="spellEnd"/>
      <w:r w:rsidR="0048207C">
        <w:rPr>
          <w:rFonts w:ascii="Times New Roman" w:eastAsia="Times New Roman" w:hAnsi="Times New Roman" w:cs="Times New Roman"/>
          <w:kern w:val="0"/>
          <w:sz w:val="24"/>
          <w:szCs w:val="24"/>
          <w14:ligatures w14:val="none"/>
        </w:rPr>
        <w:t xml:space="preserve">, and </w:t>
      </w:r>
      <w:proofErr w:type="spellStart"/>
      <w:r w:rsidR="0048207C" w:rsidRPr="0048207C">
        <w:rPr>
          <w:rFonts w:ascii="Times New Roman" w:eastAsia="Times New Roman" w:hAnsi="Times New Roman" w:cs="Times New Roman"/>
          <w:i/>
          <w:iCs/>
          <w:kern w:val="0"/>
          <w:sz w:val="24"/>
          <w:szCs w:val="24"/>
          <w14:ligatures w14:val="none"/>
        </w:rPr>
        <w:t>gyrB</w:t>
      </w:r>
      <w:proofErr w:type="spellEnd"/>
      <w:r w:rsidR="0048207C">
        <w:rPr>
          <w:rFonts w:ascii="Times New Roman" w:eastAsia="Times New Roman" w:hAnsi="Times New Roman" w:cs="Times New Roman"/>
          <w:kern w:val="0"/>
          <w:sz w:val="24"/>
          <w:szCs w:val="24"/>
          <w14:ligatures w14:val="none"/>
        </w:rPr>
        <w:t xml:space="preserve">. The 16S rRNA is a component of the small subunit of the prokaryotic ribosome, and the 23S rRNA is a component of the large subunit of the prokaryotic ribosome. Sequencing of the DNA region encoding 16S rRNA is performed to determine the evolutionary and genetic relatedness of microorganism nomenclature. </w:t>
      </w:r>
      <w:r w:rsidR="00526800">
        <w:rPr>
          <w:rFonts w:ascii="Times New Roman" w:eastAsia="Times New Roman" w:hAnsi="Times New Roman" w:cs="Times New Roman"/>
          <w:kern w:val="0"/>
          <w:sz w:val="24"/>
          <w:szCs w:val="24"/>
          <w14:ligatures w14:val="none"/>
        </w:rPr>
        <w:t xml:space="preserve">The rDNA that encodes the rRNA consist of alternating regions of conserved sequences and sequences that vary greatly from organism to organism. The conserved sequences encode the loops of the rRNA and can be used as a target to detect all or most bacteria. Sequences that have a great amount of heterogeneity encoded in the stems of the rRNA can be used to detect a specific genus or species of bacteria. Ribosomal RNA was the original target of many bacterial molecular-based assays, but because of the instability and difficulty in analyzing RNA, current assays amplify and detect rDNA sequences and proteins. </w:t>
      </w:r>
    </w:p>
    <w:p w14:paraId="0E403424" w14:textId="2D1B8C04" w:rsidR="009572C8" w:rsidRPr="00F94E65" w:rsidRDefault="00B00421" w:rsidP="006C0390">
      <w:pPr>
        <w:spacing w:before="100" w:beforeAutospacing="1" w:after="100" w:afterAutospacing="1" w:line="360" w:lineRule="auto"/>
        <w:jc w:val="both"/>
        <w:outlineLvl w:val="2"/>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Mass spectrometry of microbial proteins has been applied to microbiological identifications and epidemiology. In MALDI technology, proteins are converted into singly charged ions in an energy-absorbent matrix. For microbiological applications, the matrix is an acidic compound such as </w:t>
      </w:r>
      <w:proofErr w:type="spellStart"/>
      <w:r>
        <w:rPr>
          <w:rFonts w:ascii="Times New Roman" w:eastAsia="Times New Roman" w:hAnsi="Times New Roman" w:cs="Times New Roman"/>
          <w:kern w:val="0"/>
          <w:sz w:val="24"/>
          <w:szCs w:val="24"/>
          <w14:ligatures w14:val="none"/>
        </w:rPr>
        <w:t>sinapinic</w:t>
      </w:r>
      <w:proofErr w:type="spellEnd"/>
      <w:r>
        <w:rPr>
          <w:rFonts w:ascii="Times New Roman" w:eastAsia="Times New Roman" w:hAnsi="Times New Roman" w:cs="Times New Roman"/>
          <w:kern w:val="0"/>
          <w:sz w:val="24"/>
          <w:szCs w:val="24"/>
          <w14:ligatures w14:val="none"/>
        </w:rPr>
        <w:t xml:space="preserve"> acid, or a -cyano-4 hydroxycinnamic acid (CHCA) dissolved in an organic mixture of ethanol or methanol and a strong acid. </w:t>
      </w:r>
      <w:r w:rsidR="00956E87">
        <w:rPr>
          <w:rFonts w:ascii="Times New Roman" w:eastAsia="Times New Roman" w:hAnsi="Times New Roman" w:cs="Times New Roman"/>
          <w:kern w:val="0"/>
          <w:sz w:val="24"/>
          <w:szCs w:val="24"/>
          <w14:ligatures w14:val="none"/>
        </w:rPr>
        <w:t xml:space="preserve">The solvents penetrate cell walls and membranes, extracting the intracellular proteins. Initial extraction in formic acid is required for reproducible identification of gram-positive organisms and fungi. Peptide databases are the central determinant in mass spec. These profiles, also called protein mass fingerprints that mostly available as open-source options. </w:t>
      </w:r>
    </w:p>
    <w:p w14:paraId="51E54871" w14:textId="2A0CB411" w:rsidR="004B396F" w:rsidRDefault="00026B48" w:rsidP="006C0390">
      <w:pPr>
        <w:spacing w:before="100" w:beforeAutospacing="1" w:after="100" w:afterAutospacing="1" w:line="360" w:lineRule="auto"/>
        <w:jc w:val="both"/>
        <w:outlineLvl w:val="2"/>
        <w:rPr>
          <w:rFonts w:ascii="Times New Roman" w:eastAsia="Times New Roman" w:hAnsi="Times New Roman" w:cs="Times New Roman"/>
          <w:b/>
          <w:bCs/>
          <w:color w:val="BF4E14" w:themeColor="accent2" w:themeShade="BF"/>
          <w:kern w:val="0"/>
          <w:sz w:val="28"/>
          <w:szCs w:val="28"/>
          <w14:ligatures w14:val="none"/>
        </w:rPr>
      </w:pPr>
      <w:r>
        <w:rPr>
          <w:rFonts w:ascii="Times New Roman" w:eastAsia="Times New Roman" w:hAnsi="Times New Roman" w:cs="Times New Roman"/>
          <w:b/>
          <w:bCs/>
          <w:color w:val="BF4E14" w:themeColor="accent2" w:themeShade="BF"/>
          <w:kern w:val="0"/>
          <w:sz w:val="28"/>
          <w:szCs w:val="28"/>
          <w14:ligatures w14:val="none"/>
        </w:rPr>
        <w:t>Chapter</w:t>
      </w:r>
      <w:r w:rsidR="004B396F" w:rsidRPr="00A66897">
        <w:rPr>
          <w:rFonts w:ascii="Times New Roman" w:eastAsia="Times New Roman" w:hAnsi="Times New Roman" w:cs="Times New Roman"/>
          <w:b/>
          <w:bCs/>
          <w:color w:val="BF4E14" w:themeColor="accent2" w:themeShade="BF"/>
          <w:kern w:val="0"/>
          <w:sz w:val="28"/>
          <w:szCs w:val="28"/>
          <w14:ligatures w14:val="none"/>
        </w:rPr>
        <w:t xml:space="preserve"> </w:t>
      </w:r>
      <w:r w:rsidR="00045DFA">
        <w:rPr>
          <w:rFonts w:ascii="Times New Roman" w:eastAsia="Times New Roman" w:hAnsi="Times New Roman" w:cs="Times New Roman"/>
          <w:b/>
          <w:bCs/>
          <w:color w:val="BF4E14" w:themeColor="accent2" w:themeShade="BF"/>
          <w:kern w:val="0"/>
          <w:sz w:val="28"/>
          <w:szCs w:val="28"/>
          <w14:ligatures w14:val="none"/>
        </w:rPr>
        <w:t>5</w:t>
      </w:r>
      <w:r>
        <w:rPr>
          <w:rFonts w:ascii="Times New Roman" w:eastAsia="Times New Roman" w:hAnsi="Times New Roman" w:cs="Times New Roman"/>
          <w:b/>
          <w:bCs/>
          <w:color w:val="BF4E14" w:themeColor="accent2" w:themeShade="BF"/>
          <w:kern w:val="0"/>
          <w:sz w:val="28"/>
          <w:szCs w:val="28"/>
          <w14:ligatures w14:val="none"/>
        </w:rPr>
        <w:t xml:space="preserve">. </w:t>
      </w:r>
      <w:r w:rsidR="004B396F" w:rsidRPr="00A66897">
        <w:rPr>
          <w:rFonts w:ascii="Times New Roman" w:eastAsia="Times New Roman" w:hAnsi="Times New Roman" w:cs="Times New Roman"/>
          <w:b/>
          <w:bCs/>
          <w:color w:val="BF4E14" w:themeColor="accent2" w:themeShade="BF"/>
          <w:kern w:val="0"/>
          <w:sz w:val="28"/>
          <w:szCs w:val="28"/>
          <w14:ligatures w14:val="none"/>
        </w:rPr>
        <w:t xml:space="preserve">Gene </w:t>
      </w:r>
      <w:r w:rsidR="00045DFA">
        <w:rPr>
          <w:rFonts w:ascii="Times New Roman" w:eastAsia="Times New Roman" w:hAnsi="Times New Roman" w:cs="Times New Roman"/>
          <w:b/>
          <w:bCs/>
          <w:color w:val="BF4E14" w:themeColor="accent2" w:themeShade="BF"/>
          <w:kern w:val="0"/>
          <w:sz w:val="28"/>
          <w:szCs w:val="28"/>
          <w14:ligatures w14:val="none"/>
        </w:rPr>
        <w:t>Mutations</w:t>
      </w:r>
    </w:p>
    <w:p w14:paraId="67543FDD" w14:textId="77777777" w:rsidR="00045DFA" w:rsidRDefault="00045DFA"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lastRenderedPageBreak/>
        <w:t>5.1.</w:t>
      </w:r>
      <w:r w:rsidRPr="006D1587">
        <w:rPr>
          <w:rFonts w:ascii="Times New Roman" w:eastAsia="Times New Roman" w:hAnsi="Times New Roman" w:cs="Times New Roman"/>
          <w:b/>
          <w:bCs/>
          <w:color w:val="4C94D8" w:themeColor="text2" w:themeTint="80"/>
          <w:kern w:val="0"/>
          <w:sz w:val="26"/>
          <w:szCs w:val="26"/>
          <w14:ligatures w14:val="none"/>
        </w:rPr>
        <w:t xml:space="preserve"> Types of Mutations</w:t>
      </w:r>
    </w:p>
    <w:p w14:paraId="2622F474" w14:textId="77777777" w:rsidR="00045DFA" w:rsidRPr="005F42D6" w:rsidRDefault="00045DFA"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sidRPr="00CB4884">
        <w:rPr>
          <w:rFonts w:ascii="Times New Roman" w:eastAsia="Times New Roman" w:hAnsi="Times New Roman" w:cs="Times New Roman"/>
          <w:kern w:val="0"/>
          <w:sz w:val="24"/>
          <w:szCs w:val="24"/>
          <w14:ligatures w14:val="none"/>
        </w:rPr>
        <w:t>Mutations are changes in the DNA sequence that can affect genetic information and lead to variations in phenotypes. They can occur spontaneously or be induced by environmental factors.</w:t>
      </w:r>
    </w:p>
    <w:p w14:paraId="2608C096" w14:textId="77777777" w:rsidR="00045DFA" w:rsidRPr="005F42D6" w:rsidRDefault="00045DFA"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5F42D6">
        <w:rPr>
          <w:rFonts w:ascii="Times New Roman" w:eastAsia="Times New Roman" w:hAnsi="Times New Roman" w:cs="Times New Roman"/>
          <w:b/>
          <w:bCs/>
          <w:i/>
          <w:iCs/>
          <w:kern w:val="0"/>
          <w:sz w:val="24"/>
          <w:szCs w:val="24"/>
          <w14:ligatures w14:val="none"/>
        </w:rPr>
        <w:t>Point Mutations, Conditional Mutants:</w:t>
      </w:r>
    </w:p>
    <w:p w14:paraId="462E67C3" w14:textId="77E2096C" w:rsidR="00045DFA" w:rsidRPr="00642E63" w:rsidRDefault="00045DFA" w:rsidP="00642E63">
      <w:pPr>
        <w:numPr>
          <w:ilvl w:val="0"/>
          <w:numId w:val="2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Point Mutations:</w:t>
      </w:r>
      <w:r w:rsidR="00642E63">
        <w:rPr>
          <w:rFonts w:ascii="Times New Roman" w:eastAsia="Times New Roman" w:hAnsi="Times New Roman" w:cs="Times New Roman"/>
          <w:kern w:val="0"/>
          <w:sz w:val="24"/>
          <w:szCs w:val="24"/>
          <w14:ligatures w14:val="none"/>
        </w:rPr>
        <w:t xml:space="preserve"> </w:t>
      </w:r>
      <w:r w:rsidRPr="00642E63">
        <w:rPr>
          <w:rFonts w:ascii="Times New Roman" w:eastAsia="Times New Roman" w:hAnsi="Times New Roman" w:cs="Times New Roman"/>
          <w:kern w:val="0"/>
          <w:sz w:val="24"/>
          <w:szCs w:val="24"/>
          <w14:ligatures w14:val="none"/>
        </w:rPr>
        <w:t>Point mutations involve changes to a single nucleotide in the DNA sequence. These can be substitutions, insertions, or deletions.</w:t>
      </w:r>
    </w:p>
    <w:p w14:paraId="7D4F6E8A" w14:textId="77777777" w:rsidR="00045DFA" w:rsidRPr="00CB4884" w:rsidRDefault="00045DFA" w:rsidP="006C0390">
      <w:pPr>
        <w:numPr>
          <w:ilvl w:val="1"/>
          <w:numId w:val="2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Types of Point Mutations:</w:t>
      </w:r>
    </w:p>
    <w:p w14:paraId="6B50A801" w14:textId="77777777" w:rsidR="00045DFA" w:rsidRPr="00CB4884" w:rsidRDefault="00045DFA" w:rsidP="006C0390">
      <w:pPr>
        <w:numPr>
          <w:ilvl w:val="2"/>
          <w:numId w:val="2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Substitutions:</w:t>
      </w:r>
      <w:r w:rsidRPr="00CB4884">
        <w:rPr>
          <w:rFonts w:ascii="Times New Roman" w:eastAsia="Times New Roman" w:hAnsi="Times New Roman" w:cs="Times New Roman"/>
          <w:kern w:val="0"/>
          <w:sz w:val="24"/>
          <w:szCs w:val="24"/>
          <w14:ligatures w14:val="none"/>
        </w:rPr>
        <w:t xml:space="preserve"> One base is replaced by another.</w:t>
      </w:r>
    </w:p>
    <w:p w14:paraId="104A2295" w14:textId="77777777" w:rsidR="00045DFA" w:rsidRPr="00CB4884" w:rsidRDefault="00045DFA" w:rsidP="006C0390">
      <w:pPr>
        <w:numPr>
          <w:ilvl w:val="3"/>
          <w:numId w:val="2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Missense Mutation:</w:t>
      </w:r>
      <w:r w:rsidRPr="00CB4884">
        <w:rPr>
          <w:rFonts w:ascii="Times New Roman" w:eastAsia="Times New Roman" w:hAnsi="Times New Roman" w:cs="Times New Roman"/>
          <w:kern w:val="0"/>
          <w:sz w:val="24"/>
          <w:szCs w:val="24"/>
          <w14:ligatures w14:val="none"/>
        </w:rPr>
        <w:t xml:space="preserve"> A substitution that changes one amino acid to another in the resulting protein. This can affect the protein’s function depending on the nature of the amino acid change.</w:t>
      </w:r>
    </w:p>
    <w:p w14:paraId="071D571E" w14:textId="77777777" w:rsidR="00045DFA" w:rsidRPr="00CB4884" w:rsidRDefault="00045DFA" w:rsidP="006C0390">
      <w:pPr>
        <w:numPr>
          <w:ilvl w:val="3"/>
          <w:numId w:val="2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Nonsense Mutation:</w:t>
      </w:r>
      <w:r w:rsidRPr="00CB4884">
        <w:rPr>
          <w:rFonts w:ascii="Times New Roman" w:eastAsia="Times New Roman" w:hAnsi="Times New Roman" w:cs="Times New Roman"/>
          <w:kern w:val="0"/>
          <w:sz w:val="24"/>
          <w:szCs w:val="24"/>
          <w14:ligatures w14:val="none"/>
        </w:rPr>
        <w:t xml:space="preserve"> A substitution that changes an amino acid codon to a stop codon, leading to premature termination of translation and a truncated, usually nonfunctional, protein.</w:t>
      </w:r>
    </w:p>
    <w:p w14:paraId="0BA3DB17" w14:textId="77777777" w:rsidR="00045DFA" w:rsidRPr="00CB4884" w:rsidRDefault="00045DFA" w:rsidP="006C0390">
      <w:pPr>
        <w:numPr>
          <w:ilvl w:val="3"/>
          <w:numId w:val="2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Silent Mutation:</w:t>
      </w:r>
      <w:r w:rsidRPr="00CB4884">
        <w:rPr>
          <w:rFonts w:ascii="Times New Roman" w:eastAsia="Times New Roman" w:hAnsi="Times New Roman" w:cs="Times New Roman"/>
          <w:kern w:val="0"/>
          <w:sz w:val="24"/>
          <w:szCs w:val="24"/>
          <w14:ligatures w14:val="none"/>
        </w:rPr>
        <w:t xml:space="preserve"> A substitution that does not change the amino acid sequence due to the redundancy of the genetic code.</w:t>
      </w:r>
    </w:p>
    <w:p w14:paraId="2818B5E2" w14:textId="77777777" w:rsidR="00045DFA" w:rsidRPr="00CB4884" w:rsidRDefault="00045DFA" w:rsidP="006C0390">
      <w:pPr>
        <w:numPr>
          <w:ilvl w:val="2"/>
          <w:numId w:val="2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Insertions and Deletions (Indels):</w:t>
      </w:r>
      <w:r w:rsidRPr="00CB4884">
        <w:rPr>
          <w:rFonts w:ascii="Times New Roman" w:eastAsia="Times New Roman" w:hAnsi="Times New Roman" w:cs="Times New Roman"/>
          <w:kern w:val="0"/>
          <w:sz w:val="24"/>
          <w:szCs w:val="24"/>
          <w14:ligatures w14:val="none"/>
        </w:rPr>
        <w:t xml:space="preserve"> Addition or removal of one or more nucleotides, which can lead to a frameshift mutation if they are not in multiples of three, altering the reading frame of the gene.</w:t>
      </w:r>
    </w:p>
    <w:p w14:paraId="2A809395" w14:textId="0BD44C28" w:rsidR="00045DFA" w:rsidRPr="00642E63" w:rsidRDefault="00045DFA" w:rsidP="00642E63">
      <w:pPr>
        <w:numPr>
          <w:ilvl w:val="0"/>
          <w:numId w:val="2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Conditional Muta</w:t>
      </w:r>
      <w:r w:rsidR="00744909">
        <w:rPr>
          <w:rFonts w:ascii="Times New Roman" w:eastAsia="Times New Roman" w:hAnsi="Times New Roman" w:cs="Times New Roman"/>
          <w:b/>
          <w:bCs/>
          <w:kern w:val="0"/>
          <w:sz w:val="24"/>
          <w:szCs w:val="24"/>
          <w14:ligatures w14:val="none"/>
        </w:rPr>
        <w:t>tio</w:t>
      </w:r>
      <w:r w:rsidRPr="00CB4884">
        <w:rPr>
          <w:rFonts w:ascii="Times New Roman" w:eastAsia="Times New Roman" w:hAnsi="Times New Roman" w:cs="Times New Roman"/>
          <w:b/>
          <w:bCs/>
          <w:kern w:val="0"/>
          <w:sz w:val="24"/>
          <w:szCs w:val="24"/>
          <w14:ligatures w14:val="none"/>
        </w:rPr>
        <w:t>ns:</w:t>
      </w:r>
      <w:r w:rsidR="00642E63">
        <w:rPr>
          <w:rFonts w:ascii="Times New Roman" w:eastAsia="Times New Roman" w:hAnsi="Times New Roman" w:cs="Times New Roman"/>
          <w:kern w:val="0"/>
          <w:sz w:val="24"/>
          <w:szCs w:val="24"/>
          <w14:ligatures w14:val="none"/>
        </w:rPr>
        <w:t xml:space="preserve"> </w:t>
      </w:r>
      <w:r w:rsidRPr="00642E63">
        <w:rPr>
          <w:rFonts w:ascii="Times New Roman" w:eastAsia="Times New Roman" w:hAnsi="Times New Roman" w:cs="Times New Roman"/>
          <w:kern w:val="0"/>
          <w:sz w:val="24"/>
          <w:szCs w:val="24"/>
          <w14:ligatures w14:val="none"/>
        </w:rPr>
        <w:t>Conditional mutants express a mutant phenotype only under certain environmental conditions.</w:t>
      </w:r>
    </w:p>
    <w:p w14:paraId="21AA8E9A" w14:textId="1A661BF7" w:rsidR="00045DFA" w:rsidRPr="00CB4884" w:rsidRDefault="00045DFA" w:rsidP="006C0390">
      <w:pPr>
        <w:numPr>
          <w:ilvl w:val="1"/>
          <w:numId w:val="2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Types of Conditional Muta</w:t>
      </w:r>
      <w:r w:rsidR="00744909">
        <w:rPr>
          <w:rFonts w:ascii="Times New Roman" w:eastAsia="Times New Roman" w:hAnsi="Times New Roman" w:cs="Times New Roman"/>
          <w:b/>
          <w:bCs/>
          <w:kern w:val="0"/>
          <w:sz w:val="24"/>
          <w:szCs w:val="24"/>
          <w14:ligatures w14:val="none"/>
        </w:rPr>
        <w:t>tion</w:t>
      </w:r>
      <w:r w:rsidRPr="00CB4884">
        <w:rPr>
          <w:rFonts w:ascii="Times New Roman" w:eastAsia="Times New Roman" w:hAnsi="Times New Roman" w:cs="Times New Roman"/>
          <w:b/>
          <w:bCs/>
          <w:kern w:val="0"/>
          <w:sz w:val="24"/>
          <w:szCs w:val="24"/>
          <w14:ligatures w14:val="none"/>
        </w:rPr>
        <w:t>s:</w:t>
      </w:r>
    </w:p>
    <w:p w14:paraId="272D6AC3" w14:textId="6AD4ED9A" w:rsidR="00045DFA" w:rsidRPr="00CB4884" w:rsidRDefault="00045DFA" w:rsidP="006C0390">
      <w:pPr>
        <w:numPr>
          <w:ilvl w:val="2"/>
          <w:numId w:val="2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 xml:space="preserve">Temperature-Sensitive </w:t>
      </w:r>
      <w:r w:rsidR="00744909" w:rsidRPr="00CB4884">
        <w:rPr>
          <w:rFonts w:ascii="Times New Roman" w:eastAsia="Times New Roman" w:hAnsi="Times New Roman" w:cs="Times New Roman"/>
          <w:b/>
          <w:bCs/>
          <w:kern w:val="0"/>
          <w:sz w:val="24"/>
          <w:szCs w:val="24"/>
          <w14:ligatures w14:val="none"/>
        </w:rPr>
        <w:t>Muta</w:t>
      </w:r>
      <w:r w:rsidR="00744909">
        <w:rPr>
          <w:rFonts w:ascii="Times New Roman" w:eastAsia="Times New Roman" w:hAnsi="Times New Roman" w:cs="Times New Roman"/>
          <w:b/>
          <w:bCs/>
          <w:kern w:val="0"/>
          <w:sz w:val="24"/>
          <w:szCs w:val="24"/>
          <w14:ligatures w14:val="none"/>
        </w:rPr>
        <w:t>tion</w:t>
      </w:r>
      <w:r w:rsidR="00744909" w:rsidRPr="00CB4884">
        <w:rPr>
          <w:rFonts w:ascii="Times New Roman" w:eastAsia="Times New Roman" w:hAnsi="Times New Roman" w:cs="Times New Roman"/>
          <w:b/>
          <w:bCs/>
          <w:kern w:val="0"/>
          <w:sz w:val="24"/>
          <w:szCs w:val="24"/>
          <w14:ligatures w14:val="none"/>
        </w:rPr>
        <w:t>s</w:t>
      </w:r>
      <w:r w:rsidRPr="00CB4884">
        <w:rPr>
          <w:rFonts w:ascii="Times New Roman" w:eastAsia="Times New Roman" w:hAnsi="Times New Roman" w:cs="Times New Roman"/>
          <w:b/>
          <w:bCs/>
          <w:kern w:val="0"/>
          <w:sz w:val="24"/>
          <w:szCs w:val="24"/>
          <w14:ligatures w14:val="none"/>
        </w:rPr>
        <w:t>:</w:t>
      </w:r>
      <w:r w:rsidRPr="00CB4884">
        <w:rPr>
          <w:rFonts w:ascii="Times New Roman" w:eastAsia="Times New Roman" w:hAnsi="Times New Roman" w:cs="Times New Roman"/>
          <w:kern w:val="0"/>
          <w:sz w:val="24"/>
          <w:szCs w:val="24"/>
          <w14:ligatures w14:val="none"/>
        </w:rPr>
        <w:t xml:space="preserve"> Show normal function at permissive temperatures but are defective at restrictive temperatures.</w:t>
      </w:r>
    </w:p>
    <w:p w14:paraId="146572E4" w14:textId="35FFC293" w:rsidR="00045DFA" w:rsidRPr="00CB4884" w:rsidRDefault="00045DFA" w:rsidP="006C0390">
      <w:pPr>
        <w:numPr>
          <w:ilvl w:val="2"/>
          <w:numId w:val="2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 xml:space="preserve">Nutritional </w:t>
      </w:r>
      <w:r w:rsidR="00744909" w:rsidRPr="00CB4884">
        <w:rPr>
          <w:rFonts w:ascii="Times New Roman" w:eastAsia="Times New Roman" w:hAnsi="Times New Roman" w:cs="Times New Roman"/>
          <w:b/>
          <w:bCs/>
          <w:kern w:val="0"/>
          <w:sz w:val="24"/>
          <w:szCs w:val="24"/>
          <w14:ligatures w14:val="none"/>
        </w:rPr>
        <w:t>Muta</w:t>
      </w:r>
      <w:r w:rsidR="00744909">
        <w:rPr>
          <w:rFonts w:ascii="Times New Roman" w:eastAsia="Times New Roman" w:hAnsi="Times New Roman" w:cs="Times New Roman"/>
          <w:b/>
          <w:bCs/>
          <w:kern w:val="0"/>
          <w:sz w:val="24"/>
          <w:szCs w:val="24"/>
          <w14:ligatures w14:val="none"/>
        </w:rPr>
        <w:t>tion</w:t>
      </w:r>
      <w:r w:rsidR="00744909" w:rsidRPr="00CB4884">
        <w:rPr>
          <w:rFonts w:ascii="Times New Roman" w:eastAsia="Times New Roman" w:hAnsi="Times New Roman" w:cs="Times New Roman"/>
          <w:b/>
          <w:bCs/>
          <w:kern w:val="0"/>
          <w:sz w:val="24"/>
          <w:szCs w:val="24"/>
          <w14:ligatures w14:val="none"/>
        </w:rPr>
        <w:t>s</w:t>
      </w:r>
      <w:r w:rsidRPr="00CB4884">
        <w:rPr>
          <w:rFonts w:ascii="Times New Roman" w:eastAsia="Times New Roman" w:hAnsi="Times New Roman" w:cs="Times New Roman"/>
          <w:b/>
          <w:bCs/>
          <w:kern w:val="0"/>
          <w:sz w:val="24"/>
          <w:szCs w:val="24"/>
          <w14:ligatures w14:val="none"/>
        </w:rPr>
        <w:t>:</w:t>
      </w:r>
      <w:r w:rsidRPr="00CB4884">
        <w:rPr>
          <w:rFonts w:ascii="Times New Roman" w:eastAsia="Times New Roman" w:hAnsi="Times New Roman" w:cs="Times New Roman"/>
          <w:kern w:val="0"/>
          <w:sz w:val="24"/>
          <w:szCs w:val="24"/>
          <w14:ligatures w14:val="none"/>
        </w:rPr>
        <w:t xml:space="preserve"> Require a specific nutrient for growth that the wild-type organism does not need.</w:t>
      </w:r>
    </w:p>
    <w:p w14:paraId="12F54336" w14:textId="77777777" w:rsidR="00045DFA" w:rsidRPr="005F42D6" w:rsidRDefault="00045DFA"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5F42D6">
        <w:rPr>
          <w:rFonts w:ascii="Times New Roman" w:eastAsia="Times New Roman" w:hAnsi="Times New Roman" w:cs="Times New Roman"/>
          <w:b/>
          <w:bCs/>
          <w:i/>
          <w:iCs/>
          <w:kern w:val="0"/>
          <w:sz w:val="24"/>
          <w:szCs w:val="24"/>
          <w14:ligatures w14:val="none"/>
        </w:rPr>
        <w:t>DNA Alterations and Horizontal Gene Transfer:</w:t>
      </w:r>
    </w:p>
    <w:p w14:paraId="662032CD" w14:textId="77777777" w:rsidR="00045DFA" w:rsidRPr="00CB4884" w:rsidRDefault="00045DFA" w:rsidP="006C0390">
      <w:pPr>
        <w:numPr>
          <w:ilvl w:val="0"/>
          <w:numId w:val="2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Larger-Scale DNA Alterations:</w:t>
      </w:r>
    </w:p>
    <w:p w14:paraId="7C49C78C" w14:textId="77777777" w:rsidR="00045DFA" w:rsidRPr="00CB4884" w:rsidRDefault="00045DFA" w:rsidP="006C0390">
      <w:pPr>
        <w:numPr>
          <w:ilvl w:val="1"/>
          <w:numId w:val="2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lastRenderedPageBreak/>
        <w:t>Insertions:</w:t>
      </w:r>
      <w:r w:rsidRPr="00CB4884">
        <w:rPr>
          <w:rFonts w:ascii="Times New Roman" w:eastAsia="Times New Roman" w:hAnsi="Times New Roman" w:cs="Times New Roman"/>
          <w:kern w:val="0"/>
          <w:sz w:val="24"/>
          <w:szCs w:val="24"/>
          <w14:ligatures w14:val="none"/>
        </w:rPr>
        <w:t xml:space="preserve"> Large segments of DNA are inserted into a genome. These can disrupt existing genes or regulatory regions.</w:t>
      </w:r>
    </w:p>
    <w:p w14:paraId="35794756" w14:textId="77777777" w:rsidR="00045DFA" w:rsidRPr="00CB4884" w:rsidRDefault="00045DFA" w:rsidP="006C0390">
      <w:pPr>
        <w:numPr>
          <w:ilvl w:val="1"/>
          <w:numId w:val="2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Deletions:</w:t>
      </w:r>
      <w:r w:rsidRPr="00CB4884">
        <w:rPr>
          <w:rFonts w:ascii="Times New Roman" w:eastAsia="Times New Roman" w:hAnsi="Times New Roman" w:cs="Times New Roman"/>
          <w:kern w:val="0"/>
          <w:sz w:val="24"/>
          <w:szCs w:val="24"/>
          <w14:ligatures w14:val="none"/>
        </w:rPr>
        <w:t xml:space="preserve"> Large segments of DNA are removed from the genome, potentially leading to loss of gene function.</w:t>
      </w:r>
    </w:p>
    <w:p w14:paraId="08B2834A" w14:textId="77777777" w:rsidR="00045DFA" w:rsidRPr="00CB4884" w:rsidRDefault="00045DFA" w:rsidP="006C0390">
      <w:pPr>
        <w:numPr>
          <w:ilvl w:val="1"/>
          <w:numId w:val="2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Duplications:</w:t>
      </w:r>
      <w:r w:rsidRPr="00CB4884">
        <w:rPr>
          <w:rFonts w:ascii="Times New Roman" w:eastAsia="Times New Roman" w:hAnsi="Times New Roman" w:cs="Times New Roman"/>
          <w:kern w:val="0"/>
          <w:sz w:val="24"/>
          <w:szCs w:val="24"/>
          <w14:ligatures w14:val="none"/>
        </w:rPr>
        <w:t xml:space="preserve"> Sections of DNA are duplicated, leading to multiple copies of a gene or genes. This can provide raw material for evolutionary change.</w:t>
      </w:r>
    </w:p>
    <w:p w14:paraId="43636794" w14:textId="77777777" w:rsidR="00045DFA" w:rsidRPr="00CB4884" w:rsidRDefault="00045DFA" w:rsidP="006C0390">
      <w:pPr>
        <w:numPr>
          <w:ilvl w:val="1"/>
          <w:numId w:val="2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Inversions:</w:t>
      </w:r>
      <w:r w:rsidRPr="00CB4884">
        <w:rPr>
          <w:rFonts w:ascii="Times New Roman" w:eastAsia="Times New Roman" w:hAnsi="Times New Roman" w:cs="Times New Roman"/>
          <w:kern w:val="0"/>
          <w:sz w:val="24"/>
          <w:szCs w:val="24"/>
          <w14:ligatures w14:val="none"/>
        </w:rPr>
        <w:t xml:space="preserve"> Segments of DNA are reversed within the genome, which can disrupt gene function or regulation.</w:t>
      </w:r>
    </w:p>
    <w:p w14:paraId="57896D5C" w14:textId="77777777" w:rsidR="00045DFA" w:rsidRPr="00CB4884" w:rsidRDefault="00045DFA" w:rsidP="006C0390">
      <w:pPr>
        <w:numPr>
          <w:ilvl w:val="1"/>
          <w:numId w:val="2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Translocations:</w:t>
      </w:r>
      <w:r w:rsidRPr="00CB4884">
        <w:rPr>
          <w:rFonts w:ascii="Times New Roman" w:eastAsia="Times New Roman" w:hAnsi="Times New Roman" w:cs="Times New Roman"/>
          <w:kern w:val="0"/>
          <w:sz w:val="24"/>
          <w:szCs w:val="24"/>
          <w14:ligatures w14:val="none"/>
        </w:rPr>
        <w:t xml:space="preserve"> Segments of DNA are moved from one location to another within the genome or between chromosomes.</w:t>
      </w:r>
    </w:p>
    <w:p w14:paraId="6BC00339" w14:textId="1028E3C7" w:rsidR="00045DFA" w:rsidRPr="00271DD1" w:rsidRDefault="00045DFA" w:rsidP="00271DD1">
      <w:pPr>
        <w:numPr>
          <w:ilvl w:val="0"/>
          <w:numId w:val="2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Horizontal Gene Transfer:</w:t>
      </w:r>
      <w:r w:rsidR="00271DD1">
        <w:rPr>
          <w:rFonts w:ascii="Times New Roman" w:eastAsia="Times New Roman" w:hAnsi="Times New Roman" w:cs="Times New Roman"/>
          <w:kern w:val="0"/>
          <w:sz w:val="24"/>
          <w:szCs w:val="24"/>
          <w14:ligatures w14:val="none"/>
        </w:rPr>
        <w:t xml:space="preserve"> </w:t>
      </w:r>
      <w:r w:rsidRPr="00271DD1">
        <w:rPr>
          <w:rFonts w:ascii="Times New Roman" w:eastAsia="Times New Roman" w:hAnsi="Times New Roman" w:cs="Times New Roman"/>
          <w:kern w:val="0"/>
          <w:sz w:val="24"/>
          <w:szCs w:val="24"/>
          <w14:ligatures w14:val="none"/>
        </w:rPr>
        <w:t>The transfer of genetic material between organisms in a manner other than traditional reproduction.</w:t>
      </w:r>
    </w:p>
    <w:p w14:paraId="4048A26F" w14:textId="77777777" w:rsidR="00045DFA" w:rsidRPr="00CB4884" w:rsidRDefault="00045DFA" w:rsidP="006C0390">
      <w:pPr>
        <w:numPr>
          <w:ilvl w:val="1"/>
          <w:numId w:val="2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Mechanisms:</w:t>
      </w:r>
    </w:p>
    <w:p w14:paraId="3D8C5890" w14:textId="77777777" w:rsidR="00045DFA" w:rsidRPr="00CB4884" w:rsidRDefault="00045DFA" w:rsidP="006C0390">
      <w:pPr>
        <w:numPr>
          <w:ilvl w:val="2"/>
          <w:numId w:val="2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Transformation:</w:t>
      </w:r>
      <w:r w:rsidRPr="00CB4884">
        <w:rPr>
          <w:rFonts w:ascii="Times New Roman" w:eastAsia="Times New Roman" w:hAnsi="Times New Roman" w:cs="Times New Roman"/>
          <w:kern w:val="0"/>
          <w:sz w:val="24"/>
          <w:szCs w:val="24"/>
          <w14:ligatures w14:val="none"/>
        </w:rPr>
        <w:t xml:space="preserve"> Uptake of free DNA from the environment by a bacterial cell.</w:t>
      </w:r>
    </w:p>
    <w:p w14:paraId="4C2E56CA" w14:textId="77777777" w:rsidR="00045DFA" w:rsidRPr="00CB4884" w:rsidRDefault="00045DFA" w:rsidP="006C0390">
      <w:pPr>
        <w:numPr>
          <w:ilvl w:val="2"/>
          <w:numId w:val="2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Conjugation:</w:t>
      </w:r>
      <w:r w:rsidRPr="00CB4884">
        <w:rPr>
          <w:rFonts w:ascii="Times New Roman" w:eastAsia="Times New Roman" w:hAnsi="Times New Roman" w:cs="Times New Roman"/>
          <w:kern w:val="0"/>
          <w:sz w:val="24"/>
          <w:szCs w:val="24"/>
          <w14:ligatures w14:val="none"/>
        </w:rPr>
        <w:t xml:space="preserve"> Direct transfer of DNA between two bacterial cells through a pilus.</w:t>
      </w:r>
    </w:p>
    <w:p w14:paraId="28C4725A" w14:textId="77777777" w:rsidR="00045DFA" w:rsidRPr="00CB4884" w:rsidRDefault="00045DFA" w:rsidP="006C0390">
      <w:pPr>
        <w:numPr>
          <w:ilvl w:val="2"/>
          <w:numId w:val="2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Transduction:</w:t>
      </w:r>
      <w:r w:rsidRPr="00CB4884">
        <w:rPr>
          <w:rFonts w:ascii="Times New Roman" w:eastAsia="Times New Roman" w:hAnsi="Times New Roman" w:cs="Times New Roman"/>
          <w:kern w:val="0"/>
          <w:sz w:val="24"/>
          <w:szCs w:val="24"/>
          <w14:ligatures w14:val="none"/>
        </w:rPr>
        <w:t xml:space="preserve"> Transfer of DNA from one bacterium to another by a bacteriophage (virus that infects bacteria).</w:t>
      </w:r>
    </w:p>
    <w:p w14:paraId="1363C0E9" w14:textId="77777777" w:rsidR="00045DFA" w:rsidRPr="006D1587" w:rsidRDefault="00045DFA"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8"/>
          <w:szCs w:val="28"/>
          <w14:ligatures w14:val="none"/>
        </w:rPr>
      </w:pPr>
      <w:r>
        <w:rPr>
          <w:rFonts w:ascii="Times New Roman" w:eastAsia="Times New Roman" w:hAnsi="Times New Roman" w:cs="Times New Roman"/>
          <w:b/>
          <w:bCs/>
          <w:color w:val="4C94D8" w:themeColor="text2" w:themeTint="80"/>
          <w:kern w:val="0"/>
          <w:sz w:val="28"/>
          <w:szCs w:val="28"/>
          <w14:ligatures w14:val="none"/>
        </w:rPr>
        <w:t>5.2.</w:t>
      </w:r>
      <w:r w:rsidRPr="006D1587">
        <w:rPr>
          <w:rFonts w:ascii="Times New Roman" w:eastAsia="Times New Roman" w:hAnsi="Times New Roman" w:cs="Times New Roman"/>
          <w:b/>
          <w:bCs/>
          <w:color w:val="4C94D8" w:themeColor="text2" w:themeTint="80"/>
          <w:kern w:val="0"/>
          <w:sz w:val="28"/>
          <w:szCs w:val="28"/>
          <w14:ligatures w14:val="none"/>
        </w:rPr>
        <w:t xml:space="preserve"> Mechanisms and Consequences of Mutation</w:t>
      </w:r>
    </w:p>
    <w:p w14:paraId="74EC78CB" w14:textId="77777777" w:rsidR="00045DFA" w:rsidRPr="00CB4884" w:rsidRDefault="00045DFA"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kern w:val="0"/>
          <w:sz w:val="24"/>
          <w:szCs w:val="24"/>
          <w14:ligatures w14:val="none"/>
        </w:rPr>
        <w:t>Mutations can arise spontaneously or be induced by environmental factors, and they can have a range of consequences for the organism.</w:t>
      </w:r>
    </w:p>
    <w:p w14:paraId="2EE2EEE5" w14:textId="77777777" w:rsidR="00045DFA" w:rsidRPr="005F42D6" w:rsidRDefault="00045DFA"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5F42D6">
        <w:rPr>
          <w:rFonts w:ascii="Times New Roman" w:eastAsia="Times New Roman" w:hAnsi="Times New Roman" w:cs="Times New Roman"/>
          <w:b/>
          <w:bCs/>
          <w:i/>
          <w:iCs/>
          <w:kern w:val="0"/>
          <w:sz w:val="24"/>
          <w:szCs w:val="24"/>
          <w14:ligatures w14:val="none"/>
        </w:rPr>
        <w:t>Spontaneous Mutations, Chemical Mutagens:</w:t>
      </w:r>
    </w:p>
    <w:p w14:paraId="66059221" w14:textId="19E1EDDE" w:rsidR="00045DFA" w:rsidRPr="00AE2C6E" w:rsidRDefault="00045DFA" w:rsidP="00AE2C6E">
      <w:pPr>
        <w:numPr>
          <w:ilvl w:val="0"/>
          <w:numId w:val="2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Spontaneous Mutations:</w:t>
      </w:r>
      <w:r w:rsidR="00AE2C6E">
        <w:rPr>
          <w:rFonts w:ascii="Times New Roman" w:eastAsia="Times New Roman" w:hAnsi="Times New Roman" w:cs="Times New Roman"/>
          <w:kern w:val="0"/>
          <w:sz w:val="24"/>
          <w:szCs w:val="24"/>
          <w14:ligatures w14:val="none"/>
        </w:rPr>
        <w:t xml:space="preserve"> </w:t>
      </w:r>
      <w:r w:rsidRPr="00AE2C6E">
        <w:rPr>
          <w:rFonts w:ascii="Times New Roman" w:eastAsia="Times New Roman" w:hAnsi="Times New Roman" w:cs="Times New Roman"/>
          <w:kern w:val="0"/>
          <w:sz w:val="24"/>
          <w:szCs w:val="24"/>
          <w14:ligatures w14:val="none"/>
        </w:rPr>
        <w:t>Mutations that occur naturally without external influence, often due to errors in DNA replication or repair.</w:t>
      </w:r>
    </w:p>
    <w:p w14:paraId="7EC3F226" w14:textId="77777777" w:rsidR="00045DFA" w:rsidRPr="00CB4884" w:rsidRDefault="00045DFA" w:rsidP="006C0390">
      <w:pPr>
        <w:numPr>
          <w:ilvl w:val="1"/>
          <w:numId w:val="2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Mechanisms:</w:t>
      </w:r>
    </w:p>
    <w:p w14:paraId="3E2D86CD" w14:textId="77777777" w:rsidR="00045DFA" w:rsidRPr="00CB4884" w:rsidRDefault="00045DFA" w:rsidP="006C0390">
      <w:pPr>
        <w:numPr>
          <w:ilvl w:val="2"/>
          <w:numId w:val="2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lastRenderedPageBreak/>
        <w:t>DNA Replication Errors:</w:t>
      </w:r>
      <w:r w:rsidRPr="00CB4884">
        <w:rPr>
          <w:rFonts w:ascii="Times New Roman" w:eastAsia="Times New Roman" w:hAnsi="Times New Roman" w:cs="Times New Roman"/>
          <w:kern w:val="0"/>
          <w:sz w:val="24"/>
          <w:szCs w:val="24"/>
          <w14:ligatures w14:val="none"/>
        </w:rPr>
        <w:t xml:space="preserve"> Misincorporation of nucleotides by DNA polymerase. Although proofreading and mismatch repair reduce the error rate, some mistakes can persist.</w:t>
      </w:r>
    </w:p>
    <w:p w14:paraId="73994EFF" w14:textId="77777777" w:rsidR="00045DFA" w:rsidRPr="00CB4884" w:rsidRDefault="00045DFA" w:rsidP="006C0390">
      <w:pPr>
        <w:numPr>
          <w:ilvl w:val="2"/>
          <w:numId w:val="2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Tautomeric Shifts:</w:t>
      </w:r>
      <w:r w:rsidRPr="00CB4884">
        <w:rPr>
          <w:rFonts w:ascii="Times New Roman" w:eastAsia="Times New Roman" w:hAnsi="Times New Roman" w:cs="Times New Roman"/>
          <w:kern w:val="0"/>
          <w:sz w:val="24"/>
          <w:szCs w:val="24"/>
          <w14:ligatures w14:val="none"/>
        </w:rPr>
        <w:t xml:space="preserve"> Temporary changes in the chemical form of a nucleotide base, leading to incorrect base pairing during replication.</w:t>
      </w:r>
    </w:p>
    <w:p w14:paraId="5B787563" w14:textId="77777777" w:rsidR="00045DFA" w:rsidRPr="00CB4884" w:rsidRDefault="00045DFA" w:rsidP="006C0390">
      <w:pPr>
        <w:numPr>
          <w:ilvl w:val="2"/>
          <w:numId w:val="2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Spontaneous Lesions:</w:t>
      </w:r>
      <w:r w:rsidRPr="00CB4884">
        <w:rPr>
          <w:rFonts w:ascii="Times New Roman" w:eastAsia="Times New Roman" w:hAnsi="Times New Roman" w:cs="Times New Roman"/>
          <w:kern w:val="0"/>
          <w:sz w:val="24"/>
          <w:szCs w:val="24"/>
          <w14:ligatures w14:val="none"/>
        </w:rPr>
        <w:t xml:space="preserve"> Chemical changes in DNA, such as depurination (loss of a purine base) and deamination (conversion of cytosine to uracil).</w:t>
      </w:r>
    </w:p>
    <w:p w14:paraId="1ACD24A6" w14:textId="63B20E0C" w:rsidR="00045DFA" w:rsidRPr="00FD1512" w:rsidRDefault="00045DFA" w:rsidP="00FD1512">
      <w:pPr>
        <w:numPr>
          <w:ilvl w:val="0"/>
          <w:numId w:val="2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Chemical Mutagens:</w:t>
      </w:r>
      <w:r w:rsidR="00FD1512">
        <w:rPr>
          <w:rFonts w:ascii="Times New Roman" w:eastAsia="Times New Roman" w:hAnsi="Times New Roman" w:cs="Times New Roman"/>
          <w:kern w:val="0"/>
          <w:sz w:val="24"/>
          <w:szCs w:val="24"/>
          <w14:ligatures w14:val="none"/>
        </w:rPr>
        <w:t xml:space="preserve"> </w:t>
      </w:r>
      <w:r w:rsidRPr="00FD1512">
        <w:rPr>
          <w:rFonts w:ascii="Times New Roman" w:eastAsia="Times New Roman" w:hAnsi="Times New Roman" w:cs="Times New Roman"/>
          <w:kern w:val="0"/>
          <w:sz w:val="24"/>
          <w:szCs w:val="24"/>
          <w14:ligatures w14:val="none"/>
        </w:rPr>
        <w:t>Environmental agents that can cause mutations by interacting with DNA.</w:t>
      </w:r>
    </w:p>
    <w:p w14:paraId="4B03B81D" w14:textId="77777777" w:rsidR="00045DFA" w:rsidRPr="00CB4884" w:rsidRDefault="00045DFA" w:rsidP="006C0390">
      <w:pPr>
        <w:numPr>
          <w:ilvl w:val="1"/>
          <w:numId w:val="2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Types of Chemical Mutagens:</w:t>
      </w:r>
    </w:p>
    <w:p w14:paraId="68BB1922" w14:textId="77777777" w:rsidR="00045DFA" w:rsidRPr="00CB4884" w:rsidRDefault="00045DFA" w:rsidP="006C0390">
      <w:pPr>
        <w:numPr>
          <w:ilvl w:val="2"/>
          <w:numId w:val="2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Base Modifiers:</w:t>
      </w:r>
      <w:r w:rsidRPr="00CB4884">
        <w:rPr>
          <w:rFonts w:ascii="Times New Roman" w:eastAsia="Times New Roman" w:hAnsi="Times New Roman" w:cs="Times New Roman"/>
          <w:kern w:val="0"/>
          <w:sz w:val="24"/>
          <w:szCs w:val="24"/>
          <w14:ligatures w14:val="none"/>
        </w:rPr>
        <w:t xml:space="preserve"> Chemicals that alter the structure of nucleotide bases, leading to mispairing. Example: nitrous acid.</w:t>
      </w:r>
    </w:p>
    <w:p w14:paraId="6CC01D11" w14:textId="77777777" w:rsidR="00045DFA" w:rsidRPr="00CB4884" w:rsidRDefault="00045DFA" w:rsidP="006C0390">
      <w:pPr>
        <w:numPr>
          <w:ilvl w:val="2"/>
          <w:numId w:val="2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Intercalating Agents:</w:t>
      </w:r>
      <w:r w:rsidRPr="00CB4884">
        <w:rPr>
          <w:rFonts w:ascii="Times New Roman" w:eastAsia="Times New Roman" w:hAnsi="Times New Roman" w:cs="Times New Roman"/>
          <w:kern w:val="0"/>
          <w:sz w:val="24"/>
          <w:szCs w:val="24"/>
          <w14:ligatures w14:val="none"/>
        </w:rPr>
        <w:t xml:space="preserve"> Molecules that insert between DNA base pairs, causing insertions or deletions during replication. Example: ethidium bromide.</w:t>
      </w:r>
    </w:p>
    <w:p w14:paraId="21280EB6" w14:textId="77777777" w:rsidR="00045DFA" w:rsidRPr="00CB4884" w:rsidRDefault="00045DFA" w:rsidP="006C0390">
      <w:pPr>
        <w:numPr>
          <w:ilvl w:val="2"/>
          <w:numId w:val="2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Base Analogues:</w:t>
      </w:r>
      <w:r w:rsidRPr="00CB4884">
        <w:rPr>
          <w:rFonts w:ascii="Times New Roman" w:eastAsia="Times New Roman" w:hAnsi="Times New Roman" w:cs="Times New Roman"/>
          <w:kern w:val="0"/>
          <w:sz w:val="24"/>
          <w:szCs w:val="24"/>
          <w14:ligatures w14:val="none"/>
        </w:rPr>
        <w:t xml:space="preserve"> Molecules similar to normal bases that are incorporated into DNA during replication but pair incorrectly. Example: 5-bromouracil.</w:t>
      </w:r>
    </w:p>
    <w:p w14:paraId="18C92793" w14:textId="77777777" w:rsidR="00045DFA" w:rsidRPr="005F42D6" w:rsidRDefault="00045DFA"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5F42D6">
        <w:rPr>
          <w:rFonts w:ascii="Times New Roman" w:eastAsia="Times New Roman" w:hAnsi="Times New Roman" w:cs="Times New Roman"/>
          <w:b/>
          <w:bCs/>
          <w:i/>
          <w:iCs/>
          <w:kern w:val="0"/>
          <w:sz w:val="24"/>
          <w:szCs w:val="24"/>
          <w14:ligatures w14:val="none"/>
        </w:rPr>
        <w:t>Isolation and Identification of Mutants:</w:t>
      </w:r>
    </w:p>
    <w:p w14:paraId="77FFE281" w14:textId="77777777" w:rsidR="00045DFA" w:rsidRPr="00CB4884" w:rsidRDefault="00045DFA" w:rsidP="006C0390">
      <w:pPr>
        <w:numPr>
          <w:ilvl w:val="0"/>
          <w:numId w:val="2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Isolation of Mutants:</w:t>
      </w:r>
    </w:p>
    <w:p w14:paraId="2EA1603B" w14:textId="77777777" w:rsidR="00045DFA" w:rsidRPr="00CB4884" w:rsidRDefault="00045DFA" w:rsidP="006C0390">
      <w:pPr>
        <w:numPr>
          <w:ilvl w:val="1"/>
          <w:numId w:val="2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Positive Selection:</w:t>
      </w:r>
      <w:r w:rsidRPr="00CB4884">
        <w:rPr>
          <w:rFonts w:ascii="Times New Roman" w:eastAsia="Times New Roman" w:hAnsi="Times New Roman" w:cs="Times New Roman"/>
          <w:kern w:val="0"/>
          <w:sz w:val="24"/>
          <w:szCs w:val="24"/>
          <w14:ligatures w14:val="none"/>
        </w:rPr>
        <w:t xml:space="preserve"> Directly selecting for mutants by providing conditions where only the mutants can grow. Example: antibiotic resistance.</w:t>
      </w:r>
    </w:p>
    <w:p w14:paraId="7FF58A87" w14:textId="77777777" w:rsidR="00045DFA" w:rsidRPr="00CB4884" w:rsidRDefault="00045DFA" w:rsidP="006C0390">
      <w:pPr>
        <w:numPr>
          <w:ilvl w:val="1"/>
          <w:numId w:val="2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Negative (Counter) Selection:</w:t>
      </w:r>
      <w:r w:rsidRPr="00CB4884">
        <w:rPr>
          <w:rFonts w:ascii="Times New Roman" w:eastAsia="Times New Roman" w:hAnsi="Times New Roman" w:cs="Times New Roman"/>
          <w:kern w:val="0"/>
          <w:sz w:val="24"/>
          <w:szCs w:val="24"/>
          <w14:ligatures w14:val="none"/>
        </w:rPr>
        <w:t xml:space="preserve"> Identifying mutants that cannot grow under specific conditions. Example: replica plating to identify </w:t>
      </w:r>
      <w:proofErr w:type="spellStart"/>
      <w:r w:rsidRPr="00CB4884">
        <w:rPr>
          <w:rFonts w:ascii="Times New Roman" w:eastAsia="Times New Roman" w:hAnsi="Times New Roman" w:cs="Times New Roman"/>
          <w:kern w:val="0"/>
          <w:sz w:val="24"/>
          <w:szCs w:val="24"/>
          <w14:ligatures w14:val="none"/>
        </w:rPr>
        <w:t>auxotrophs</w:t>
      </w:r>
      <w:proofErr w:type="spellEnd"/>
      <w:r w:rsidRPr="00CB4884">
        <w:rPr>
          <w:rFonts w:ascii="Times New Roman" w:eastAsia="Times New Roman" w:hAnsi="Times New Roman" w:cs="Times New Roman"/>
          <w:kern w:val="0"/>
          <w:sz w:val="24"/>
          <w:szCs w:val="24"/>
          <w14:ligatures w14:val="none"/>
        </w:rPr>
        <w:t>.</w:t>
      </w:r>
    </w:p>
    <w:p w14:paraId="09D047BF" w14:textId="77777777" w:rsidR="00045DFA" w:rsidRPr="00CB4884" w:rsidRDefault="00045DFA" w:rsidP="006C0390">
      <w:pPr>
        <w:numPr>
          <w:ilvl w:val="0"/>
          <w:numId w:val="2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Identification of Mutants:</w:t>
      </w:r>
    </w:p>
    <w:p w14:paraId="165D10AE" w14:textId="77777777" w:rsidR="00045DFA" w:rsidRPr="00CB4884" w:rsidRDefault="00045DFA" w:rsidP="006C0390">
      <w:pPr>
        <w:numPr>
          <w:ilvl w:val="1"/>
          <w:numId w:val="2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Phenotypic Screening:</w:t>
      </w:r>
      <w:r w:rsidRPr="00CB4884">
        <w:rPr>
          <w:rFonts w:ascii="Times New Roman" w:eastAsia="Times New Roman" w:hAnsi="Times New Roman" w:cs="Times New Roman"/>
          <w:kern w:val="0"/>
          <w:sz w:val="24"/>
          <w:szCs w:val="24"/>
          <w14:ligatures w14:val="none"/>
        </w:rPr>
        <w:t xml:space="preserve"> Observing changes in phenotype, such as colony morphology, growth rate, or metabolic capabilities.</w:t>
      </w:r>
    </w:p>
    <w:p w14:paraId="0B558FB9" w14:textId="77777777" w:rsidR="00045DFA" w:rsidRPr="00CB4884" w:rsidRDefault="00045DFA" w:rsidP="006C0390">
      <w:pPr>
        <w:numPr>
          <w:ilvl w:val="1"/>
          <w:numId w:val="2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Molecular Methods:</w:t>
      </w:r>
    </w:p>
    <w:p w14:paraId="6C775BA2" w14:textId="77777777" w:rsidR="00045DFA" w:rsidRPr="00CB4884" w:rsidRDefault="00045DFA" w:rsidP="006C0390">
      <w:pPr>
        <w:numPr>
          <w:ilvl w:val="2"/>
          <w:numId w:val="2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PCR and Sequencing:</w:t>
      </w:r>
      <w:r w:rsidRPr="00CB4884">
        <w:rPr>
          <w:rFonts w:ascii="Times New Roman" w:eastAsia="Times New Roman" w:hAnsi="Times New Roman" w:cs="Times New Roman"/>
          <w:kern w:val="0"/>
          <w:sz w:val="24"/>
          <w:szCs w:val="24"/>
          <w14:ligatures w14:val="none"/>
        </w:rPr>
        <w:t xml:space="preserve"> Amplifying and sequencing DNA to identify mutations at the molecular level.</w:t>
      </w:r>
    </w:p>
    <w:p w14:paraId="3A03553B" w14:textId="77777777" w:rsidR="00045DFA" w:rsidRPr="00CB4884" w:rsidRDefault="00045DFA" w:rsidP="006C0390">
      <w:pPr>
        <w:numPr>
          <w:ilvl w:val="2"/>
          <w:numId w:val="2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lastRenderedPageBreak/>
        <w:t>Restriction Fragment Length Polymorphism (RFLP):</w:t>
      </w:r>
      <w:r w:rsidRPr="00CB4884">
        <w:rPr>
          <w:rFonts w:ascii="Times New Roman" w:eastAsia="Times New Roman" w:hAnsi="Times New Roman" w:cs="Times New Roman"/>
          <w:kern w:val="0"/>
          <w:sz w:val="24"/>
          <w:szCs w:val="24"/>
          <w14:ligatures w14:val="none"/>
        </w:rPr>
        <w:t xml:space="preserve"> Using restriction enzymes to cut DNA at specific sequences, followed by gel electrophoresis to detect variations in DNA fragment sizes.</w:t>
      </w:r>
    </w:p>
    <w:p w14:paraId="2CE98A2F" w14:textId="77777777" w:rsidR="00045DFA" w:rsidRPr="00CB4884" w:rsidRDefault="00045DFA" w:rsidP="006C0390">
      <w:pPr>
        <w:numPr>
          <w:ilvl w:val="2"/>
          <w:numId w:val="2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b/>
          <w:bCs/>
          <w:kern w:val="0"/>
          <w:sz w:val="24"/>
          <w:szCs w:val="24"/>
          <w14:ligatures w14:val="none"/>
        </w:rPr>
        <w:t>DNA Microarrays:</w:t>
      </w:r>
      <w:r w:rsidRPr="00CB4884">
        <w:rPr>
          <w:rFonts w:ascii="Times New Roman" w:eastAsia="Times New Roman" w:hAnsi="Times New Roman" w:cs="Times New Roman"/>
          <w:kern w:val="0"/>
          <w:sz w:val="24"/>
          <w:szCs w:val="24"/>
          <w14:ligatures w14:val="none"/>
        </w:rPr>
        <w:t xml:space="preserve"> Analyzing gene expression patterns to identify mutants with altered expression profiles.</w:t>
      </w:r>
    </w:p>
    <w:p w14:paraId="26E98306" w14:textId="04BB67A6" w:rsidR="00045DFA" w:rsidRDefault="00045DFA"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B4884">
        <w:rPr>
          <w:rFonts w:ascii="Times New Roman" w:eastAsia="Times New Roman" w:hAnsi="Times New Roman" w:cs="Times New Roman"/>
          <w:kern w:val="0"/>
          <w:sz w:val="24"/>
          <w:szCs w:val="24"/>
          <w14:ligatures w14:val="none"/>
        </w:rPr>
        <w:t xml:space="preserve">Mutations can have a wide range of consequences, from no effect to significant changes in phenotype, and can play a crucial role in evolution, adaptation, and the development of diseases such as cancer. Understanding the mechanisms and consequences of mutations is essential for fields such as genetics, molecular biology, and biotechnology. </w:t>
      </w:r>
    </w:p>
    <w:p w14:paraId="65856C8D" w14:textId="6595B99D" w:rsidR="007638D0" w:rsidRPr="00851708" w:rsidRDefault="007638D0" w:rsidP="006C0390">
      <w:pPr>
        <w:spacing w:before="100" w:beforeAutospacing="1" w:after="100" w:afterAutospacing="1" w:line="360" w:lineRule="auto"/>
        <w:jc w:val="both"/>
        <w:outlineLvl w:val="3"/>
        <w:rPr>
          <w:rFonts w:ascii="Times New Roman" w:eastAsia="Times New Roman" w:hAnsi="Times New Roman" w:cs="Times New Roman"/>
          <w:b/>
          <w:bCs/>
          <w:i/>
          <w:iCs/>
          <w:color w:val="FF0000"/>
          <w:kern w:val="0"/>
          <w:sz w:val="24"/>
          <w:szCs w:val="24"/>
          <w14:ligatures w14:val="none"/>
        </w:rPr>
      </w:pPr>
      <w:r w:rsidRPr="00851708">
        <w:rPr>
          <w:rFonts w:ascii="Times New Roman" w:eastAsia="Times New Roman" w:hAnsi="Times New Roman" w:cs="Times New Roman"/>
          <w:b/>
          <w:bCs/>
          <w:i/>
          <w:iCs/>
          <w:color w:val="FF0000"/>
          <w:kern w:val="0"/>
          <w:sz w:val="24"/>
          <w:szCs w:val="24"/>
          <w14:ligatures w14:val="none"/>
        </w:rPr>
        <w:t xml:space="preserve">### ADVANCED TOPICS </w:t>
      </w:r>
      <w:r w:rsidR="007A309D" w:rsidRPr="00851708">
        <w:rPr>
          <w:rFonts w:ascii="Times New Roman" w:eastAsia="Times New Roman" w:hAnsi="Times New Roman" w:cs="Times New Roman"/>
          <w:b/>
          <w:bCs/>
          <w:i/>
          <w:iCs/>
          <w:color w:val="FF0000"/>
          <w:kern w:val="0"/>
          <w:sz w:val="24"/>
          <w:szCs w:val="24"/>
          <w14:ligatures w14:val="none"/>
        </w:rPr>
        <w:t xml:space="preserve">(you can skip to Chapter 6) </w:t>
      </w:r>
      <w:r w:rsidRPr="00851708">
        <w:rPr>
          <w:rFonts w:ascii="Times New Roman" w:eastAsia="Times New Roman" w:hAnsi="Times New Roman" w:cs="Times New Roman"/>
          <w:b/>
          <w:bCs/>
          <w:i/>
          <w:iCs/>
          <w:color w:val="FF0000"/>
          <w:kern w:val="0"/>
          <w:sz w:val="24"/>
          <w:szCs w:val="24"/>
          <w14:ligatures w14:val="none"/>
        </w:rPr>
        <w:t>###</w:t>
      </w:r>
    </w:p>
    <w:p w14:paraId="6418F070" w14:textId="325AEEBC" w:rsidR="004B396F" w:rsidRPr="00264F56" w:rsidRDefault="00045DFA"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sidRPr="00264F56">
        <w:rPr>
          <w:rFonts w:ascii="Times New Roman" w:eastAsia="Times New Roman" w:hAnsi="Times New Roman" w:cs="Times New Roman"/>
          <w:b/>
          <w:bCs/>
          <w:color w:val="4C94D8" w:themeColor="text2" w:themeTint="80"/>
          <w:kern w:val="0"/>
          <w:sz w:val="24"/>
          <w:szCs w:val="24"/>
          <w14:ligatures w14:val="none"/>
        </w:rPr>
        <w:t xml:space="preserve">5.3. </w:t>
      </w:r>
      <w:r w:rsidR="004B396F" w:rsidRPr="00264F56">
        <w:rPr>
          <w:rFonts w:ascii="Times New Roman" w:eastAsia="Times New Roman" w:hAnsi="Times New Roman" w:cs="Times New Roman"/>
          <w:b/>
          <w:bCs/>
          <w:color w:val="4C94D8" w:themeColor="text2" w:themeTint="80"/>
          <w:kern w:val="0"/>
          <w:sz w:val="26"/>
          <w:szCs w:val="26"/>
          <w14:ligatures w14:val="none"/>
        </w:rPr>
        <w:t>Mechanisms of Gene Transfer</w:t>
      </w:r>
    </w:p>
    <w:p w14:paraId="6FB7888B" w14:textId="77777777" w:rsidR="004B396F" w:rsidRPr="004B396F" w:rsidRDefault="004B396F"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kern w:val="0"/>
          <w:sz w:val="24"/>
          <w:szCs w:val="24"/>
          <w14:ligatures w14:val="none"/>
        </w:rPr>
        <w:t>Gene transfer is the movement of genetic material between organisms. In bacteria, gene transfer can occur via transformation, conjugation, and transduction, contributing to genetic diversity and adaptability.</w:t>
      </w:r>
    </w:p>
    <w:p w14:paraId="6EFE2ED6" w14:textId="77777777" w:rsidR="004B396F" w:rsidRPr="00026B48" w:rsidRDefault="004B396F"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026B48">
        <w:rPr>
          <w:rFonts w:ascii="Times New Roman" w:eastAsia="Times New Roman" w:hAnsi="Times New Roman" w:cs="Times New Roman"/>
          <w:b/>
          <w:bCs/>
          <w:i/>
          <w:iCs/>
          <w:kern w:val="0"/>
          <w:sz w:val="24"/>
          <w:szCs w:val="24"/>
          <w14:ligatures w14:val="none"/>
        </w:rPr>
        <w:t>Transformation, Conjugation, Transduction:</w:t>
      </w:r>
    </w:p>
    <w:p w14:paraId="45F29676" w14:textId="1C55849E" w:rsidR="004B396F" w:rsidRPr="00AE2C6E" w:rsidRDefault="004B396F" w:rsidP="00AE2C6E">
      <w:pPr>
        <w:numPr>
          <w:ilvl w:val="0"/>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Transformation:</w:t>
      </w:r>
      <w:r w:rsidR="00AE2C6E">
        <w:rPr>
          <w:rFonts w:ascii="Times New Roman" w:eastAsia="Times New Roman" w:hAnsi="Times New Roman" w:cs="Times New Roman"/>
          <w:kern w:val="0"/>
          <w:sz w:val="24"/>
          <w:szCs w:val="24"/>
          <w14:ligatures w14:val="none"/>
        </w:rPr>
        <w:t xml:space="preserve"> </w:t>
      </w:r>
      <w:r w:rsidRPr="00AE2C6E">
        <w:rPr>
          <w:rFonts w:ascii="Times New Roman" w:eastAsia="Times New Roman" w:hAnsi="Times New Roman" w:cs="Times New Roman"/>
          <w:kern w:val="0"/>
          <w:sz w:val="24"/>
          <w:szCs w:val="24"/>
          <w14:ligatures w14:val="none"/>
        </w:rPr>
        <w:t>The uptake of free DNA from the environment by a bacterial cell.</w:t>
      </w:r>
    </w:p>
    <w:p w14:paraId="0683013E" w14:textId="77777777" w:rsidR="004B396F" w:rsidRPr="004B396F" w:rsidRDefault="004B396F" w:rsidP="006C0390">
      <w:pPr>
        <w:numPr>
          <w:ilvl w:val="1"/>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Mechanism:</w:t>
      </w:r>
    </w:p>
    <w:p w14:paraId="6AD348DD" w14:textId="77777777" w:rsidR="004B396F" w:rsidRPr="004B396F" w:rsidRDefault="004B396F" w:rsidP="006C0390">
      <w:pPr>
        <w:numPr>
          <w:ilvl w:val="2"/>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Competence:</w:t>
      </w:r>
      <w:r w:rsidRPr="004B396F">
        <w:rPr>
          <w:rFonts w:ascii="Times New Roman" w:eastAsia="Times New Roman" w:hAnsi="Times New Roman" w:cs="Times New Roman"/>
          <w:kern w:val="0"/>
          <w:sz w:val="24"/>
          <w:szCs w:val="24"/>
          <w14:ligatures w14:val="none"/>
        </w:rPr>
        <w:t xml:space="preserve"> Some bacteria are naturally competent, able to take up DNA under certain conditions. Competence can be induced by environmental factors such as nutrient availability or cell density.</w:t>
      </w:r>
    </w:p>
    <w:p w14:paraId="469F3FF8" w14:textId="77777777" w:rsidR="004B396F" w:rsidRPr="004B396F" w:rsidRDefault="004B396F" w:rsidP="006C0390">
      <w:pPr>
        <w:numPr>
          <w:ilvl w:val="2"/>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Uptake:</w:t>
      </w:r>
      <w:r w:rsidRPr="004B396F">
        <w:rPr>
          <w:rFonts w:ascii="Times New Roman" w:eastAsia="Times New Roman" w:hAnsi="Times New Roman" w:cs="Times New Roman"/>
          <w:kern w:val="0"/>
          <w:sz w:val="24"/>
          <w:szCs w:val="24"/>
          <w14:ligatures w14:val="none"/>
        </w:rPr>
        <w:t xml:space="preserve"> DNA binds to the cell surface, is transported across the cell membrane, and integrated into the bacterial chromosome by homologous recombination.</w:t>
      </w:r>
    </w:p>
    <w:p w14:paraId="6665E655" w14:textId="77777777" w:rsidR="004B396F" w:rsidRPr="004B396F" w:rsidRDefault="004B396F" w:rsidP="006C0390">
      <w:pPr>
        <w:numPr>
          <w:ilvl w:val="1"/>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Applications:</w:t>
      </w:r>
      <w:r w:rsidRPr="004B396F">
        <w:rPr>
          <w:rFonts w:ascii="Times New Roman" w:eastAsia="Times New Roman" w:hAnsi="Times New Roman" w:cs="Times New Roman"/>
          <w:kern w:val="0"/>
          <w:sz w:val="24"/>
          <w:szCs w:val="24"/>
          <w14:ligatures w14:val="none"/>
        </w:rPr>
        <w:t xml:space="preserve"> Transformation is used in genetic engineering to introduce new genes into bacteria.</w:t>
      </w:r>
    </w:p>
    <w:p w14:paraId="7C730266" w14:textId="1ED68971" w:rsidR="004B396F" w:rsidRPr="00AE2C6E" w:rsidRDefault="004B396F" w:rsidP="00AE2C6E">
      <w:pPr>
        <w:numPr>
          <w:ilvl w:val="0"/>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Conjugation:</w:t>
      </w:r>
      <w:r w:rsidR="00AE2C6E">
        <w:rPr>
          <w:rFonts w:ascii="Times New Roman" w:eastAsia="Times New Roman" w:hAnsi="Times New Roman" w:cs="Times New Roman"/>
          <w:kern w:val="0"/>
          <w:sz w:val="24"/>
          <w:szCs w:val="24"/>
          <w14:ligatures w14:val="none"/>
        </w:rPr>
        <w:t xml:space="preserve"> </w:t>
      </w:r>
      <w:r w:rsidRPr="00AE2C6E">
        <w:rPr>
          <w:rFonts w:ascii="Times New Roman" w:eastAsia="Times New Roman" w:hAnsi="Times New Roman" w:cs="Times New Roman"/>
          <w:kern w:val="0"/>
          <w:sz w:val="24"/>
          <w:szCs w:val="24"/>
          <w14:ligatures w14:val="none"/>
        </w:rPr>
        <w:t>The direct transfer of DNA between two bacterial cells through a physical connection called a pilus.</w:t>
      </w:r>
    </w:p>
    <w:p w14:paraId="632FF4B8" w14:textId="77777777" w:rsidR="004B396F" w:rsidRPr="004B396F" w:rsidRDefault="004B396F" w:rsidP="006C0390">
      <w:pPr>
        <w:numPr>
          <w:ilvl w:val="1"/>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lastRenderedPageBreak/>
        <w:t>Mechanism:</w:t>
      </w:r>
    </w:p>
    <w:p w14:paraId="41CC25D0" w14:textId="77777777" w:rsidR="004B396F" w:rsidRPr="004B396F" w:rsidRDefault="004B396F" w:rsidP="006C0390">
      <w:pPr>
        <w:numPr>
          <w:ilvl w:val="2"/>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Conjugative Plasmids:</w:t>
      </w:r>
      <w:r w:rsidRPr="004B396F">
        <w:rPr>
          <w:rFonts w:ascii="Times New Roman" w:eastAsia="Times New Roman" w:hAnsi="Times New Roman" w:cs="Times New Roman"/>
          <w:kern w:val="0"/>
          <w:sz w:val="24"/>
          <w:szCs w:val="24"/>
          <w14:ligatures w14:val="none"/>
        </w:rPr>
        <w:t xml:space="preserve"> Plasmids such as the F plasmid (fertility plasmid) carry genes for pilus formation and DNA transfer.</w:t>
      </w:r>
    </w:p>
    <w:p w14:paraId="4FD376C7" w14:textId="77777777" w:rsidR="004B396F" w:rsidRPr="004B396F" w:rsidRDefault="004B396F" w:rsidP="006C0390">
      <w:pPr>
        <w:numPr>
          <w:ilvl w:val="2"/>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Mating Pair Formation:</w:t>
      </w:r>
      <w:r w:rsidRPr="004B396F">
        <w:rPr>
          <w:rFonts w:ascii="Times New Roman" w:eastAsia="Times New Roman" w:hAnsi="Times New Roman" w:cs="Times New Roman"/>
          <w:kern w:val="0"/>
          <w:sz w:val="24"/>
          <w:szCs w:val="24"/>
          <w14:ligatures w14:val="none"/>
        </w:rPr>
        <w:t xml:space="preserve"> The donor cell forms a pilus that attaches to the recipient cell, pulling the cells together to form a mating pair.</w:t>
      </w:r>
    </w:p>
    <w:p w14:paraId="7E807E71" w14:textId="77777777" w:rsidR="004B396F" w:rsidRPr="004B396F" w:rsidRDefault="004B396F" w:rsidP="006C0390">
      <w:pPr>
        <w:numPr>
          <w:ilvl w:val="2"/>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DNA Transfer:</w:t>
      </w:r>
      <w:r w:rsidRPr="004B396F">
        <w:rPr>
          <w:rFonts w:ascii="Times New Roman" w:eastAsia="Times New Roman" w:hAnsi="Times New Roman" w:cs="Times New Roman"/>
          <w:kern w:val="0"/>
          <w:sz w:val="24"/>
          <w:szCs w:val="24"/>
          <w14:ligatures w14:val="none"/>
        </w:rPr>
        <w:t xml:space="preserve"> A single strand of the plasmid DNA is transferred to the recipient cell, where it is replicated to form a double-stranded plasmid.</w:t>
      </w:r>
    </w:p>
    <w:p w14:paraId="227FA033" w14:textId="77777777" w:rsidR="004B396F" w:rsidRPr="004B396F" w:rsidRDefault="004B396F" w:rsidP="006C0390">
      <w:pPr>
        <w:numPr>
          <w:ilvl w:val="1"/>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Applications:</w:t>
      </w:r>
      <w:r w:rsidRPr="004B396F">
        <w:rPr>
          <w:rFonts w:ascii="Times New Roman" w:eastAsia="Times New Roman" w:hAnsi="Times New Roman" w:cs="Times New Roman"/>
          <w:kern w:val="0"/>
          <w:sz w:val="24"/>
          <w:szCs w:val="24"/>
          <w14:ligatures w14:val="none"/>
        </w:rPr>
        <w:t xml:space="preserve"> Conjugation can spread antibiotic resistance genes among bacterial populations.</w:t>
      </w:r>
    </w:p>
    <w:p w14:paraId="2A255E60" w14:textId="0AD471EC" w:rsidR="004B396F" w:rsidRPr="00AE2C6E" w:rsidRDefault="004B396F" w:rsidP="00AE2C6E">
      <w:pPr>
        <w:numPr>
          <w:ilvl w:val="0"/>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Transduction:</w:t>
      </w:r>
      <w:r w:rsidR="00AE2C6E">
        <w:rPr>
          <w:rFonts w:ascii="Times New Roman" w:eastAsia="Times New Roman" w:hAnsi="Times New Roman" w:cs="Times New Roman"/>
          <w:kern w:val="0"/>
          <w:sz w:val="24"/>
          <w:szCs w:val="24"/>
          <w14:ligatures w14:val="none"/>
        </w:rPr>
        <w:t xml:space="preserve"> </w:t>
      </w:r>
      <w:r w:rsidRPr="00AE2C6E">
        <w:rPr>
          <w:rFonts w:ascii="Times New Roman" w:eastAsia="Times New Roman" w:hAnsi="Times New Roman" w:cs="Times New Roman"/>
          <w:kern w:val="0"/>
          <w:sz w:val="24"/>
          <w:szCs w:val="24"/>
          <w14:ligatures w14:val="none"/>
        </w:rPr>
        <w:t>The transfer of DNA from one bacterium to another via a bacteriophage (virus that infects bacteria).</w:t>
      </w:r>
    </w:p>
    <w:p w14:paraId="76A258AC" w14:textId="77777777" w:rsidR="004B396F" w:rsidRPr="004B396F" w:rsidRDefault="004B396F" w:rsidP="006C0390">
      <w:pPr>
        <w:numPr>
          <w:ilvl w:val="1"/>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Mechanism:</w:t>
      </w:r>
    </w:p>
    <w:p w14:paraId="4D30A97B" w14:textId="77777777" w:rsidR="004B396F" w:rsidRPr="004B396F" w:rsidRDefault="004B396F" w:rsidP="006C0390">
      <w:pPr>
        <w:numPr>
          <w:ilvl w:val="2"/>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Generalized Transduction:</w:t>
      </w:r>
      <w:r w:rsidRPr="004B396F">
        <w:rPr>
          <w:rFonts w:ascii="Times New Roman" w:eastAsia="Times New Roman" w:hAnsi="Times New Roman" w:cs="Times New Roman"/>
          <w:kern w:val="0"/>
          <w:sz w:val="24"/>
          <w:szCs w:val="24"/>
          <w14:ligatures w14:val="none"/>
        </w:rPr>
        <w:t xml:space="preserve"> Random fragments of the bacterial genome are packaged into phage particles during lytic infection. These particles can infect new host cells, introducing the donor DNA, which can recombine with the recipient's genome.</w:t>
      </w:r>
    </w:p>
    <w:p w14:paraId="5EE2BC35" w14:textId="77777777" w:rsidR="004B396F" w:rsidRPr="004B396F" w:rsidRDefault="004B396F" w:rsidP="006C0390">
      <w:pPr>
        <w:numPr>
          <w:ilvl w:val="2"/>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Specialized Transduction:</w:t>
      </w:r>
      <w:r w:rsidRPr="004B396F">
        <w:rPr>
          <w:rFonts w:ascii="Times New Roman" w:eastAsia="Times New Roman" w:hAnsi="Times New Roman" w:cs="Times New Roman"/>
          <w:kern w:val="0"/>
          <w:sz w:val="24"/>
          <w:szCs w:val="24"/>
          <w14:ligatures w14:val="none"/>
        </w:rPr>
        <w:t xml:space="preserve"> Specific bacterial genes adjacent to a prophage are packaged into phage particles during lysogenic induction. The phage then transfers these genes to new host cells.</w:t>
      </w:r>
    </w:p>
    <w:p w14:paraId="3B5B2601" w14:textId="77777777" w:rsidR="004B396F" w:rsidRPr="004B396F" w:rsidRDefault="004B396F" w:rsidP="006C0390">
      <w:pPr>
        <w:numPr>
          <w:ilvl w:val="1"/>
          <w:numId w:val="3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Applications:</w:t>
      </w:r>
      <w:r w:rsidRPr="004B396F">
        <w:rPr>
          <w:rFonts w:ascii="Times New Roman" w:eastAsia="Times New Roman" w:hAnsi="Times New Roman" w:cs="Times New Roman"/>
          <w:kern w:val="0"/>
          <w:sz w:val="24"/>
          <w:szCs w:val="24"/>
          <w14:ligatures w14:val="none"/>
        </w:rPr>
        <w:t xml:space="preserve"> Transduction is a tool in molecular biology for mapping bacterial genes and creating genetic modifications.</w:t>
      </w:r>
    </w:p>
    <w:p w14:paraId="32CDCBA8" w14:textId="06866D1D" w:rsidR="004B396F" w:rsidRPr="00976DE3" w:rsidRDefault="00045DFA"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t>5</w:t>
      </w:r>
      <w:r w:rsidR="00026B48">
        <w:rPr>
          <w:rFonts w:ascii="Times New Roman" w:eastAsia="Times New Roman" w:hAnsi="Times New Roman" w:cs="Times New Roman"/>
          <w:b/>
          <w:bCs/>
          <w:color w:val="4C94D8" w:themeColor="text2" w:themeTint="80"/>
          <w:kern w:val="0"/>
          <w:sz w:val="26"/>
          <w:szCs w:val="26"/>
          <w14:ligatures w14:val="none"/>
        </w:rPr>
        <w:t>.</w:t>
      </w:r>
      <w:r>
        <w:rPr>
          <w:rFonts w:ascii="Times New Roman" w:eastAsia="Times New Roman" w:hAnsi="Times New Roman" w:cs="Times New Roman"/>
          <w:b/>
          <w:bCs/>
          <w:color w:val="4C94D8" w:themeColor="text2" w:themeTint="80"/>
          <w:kern w:val="0"/>
          <w:sz w:val="26"/>
          <w:szCs w:val="26"/>
          <w14:ligatures w14:val="none"/>
        </w:rPr>
        <w:t>4</w:t>
      </w:r>
      <w:r w:rsidR="00026B48">
        <w:rPr>
          <w:rFonts w:ascii="Times New Roman" w:eastAsia="Times New Roman" w:hAnsi="Times New Roman" w:cs="Times New Roman"/>
          <w:b/>
          <w:bCs/>
          <w:color w:val="4C94D8" w:themeColor="text2" w:themeTint="80"/>
          <w:kern w:val="0"/>
          <w:sz w:val="26"/>
          <w:szCs w:val="26"/>
          <w14:ligatures w14:val="none"/>
        </w:rPr>
        <w:t>.</w:t>
      </w:r>
      <w:r w:rsidR="004B396F" w:rsidRPr="00976DE3">
        <w:rPr>
          <w:rFonts w:ascii="Times New Roman" w:eastAsia="Times New Roman" w:hAnsi="Times New Roman" w:cs="Times New Roman"/>
          <w:b/>
          <w:bCs/>
          <w:color w:val="4C94D8" w:themeColor="text2" w:themeTint="80"/>
          <w:kern w:val="0"/>
          <w:sz w:val="26"/>
          <w:szCs w:val="26"/>
          <w14:ligatures w14:val="none"/>
        </w:rPr>
        <w:t xml:space="preserve"> Movable Genes and Phase Variation</w:t>
      </w:r>
    </w:p>
    <w:p w14:paraId="6219C76B" w14:textId="77777777" w:rsidR="004B396F" w:rsidRPr="004B396F" w:rsidRDefault="004B396F"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kern w:val="0"/>
          <w:sz w:val="24"/>
          <w:szCs w:val="24"/>
          <w14:ligatures w14:val="none"/>
        </w:rPr>
        <w:t xml:space="preserve">Movable genetic elements, such as insertion sequences, transposons, and </w:t>
      </w:r>
      <w:proofErr w:type="spellStart"/>
      <w:r w:rsidRPr="004B396F">
        <w:rPr>
          <w:rFonts w:ascii="Times New Roman" w:eastAsia="Times New Roman" w:hAnsi="Times New Roman" w:cs="Times New Roman"/>
          <w:kern w:val="0"/>
          <w:sz w:val="24"/>
          <w:szCs w:val="24"/>
          <w14:ligatures w14:val="none"/>
        </w:rPr>
        <w:t>integrons</w:t>
      </w:r>
      <w:proofErr w:type="spellEnd"/>
      <w:r w:rsidRPr="004B396F">
        <w:rPr>
          <w:rFonts w:ascii="Times New Roman" w:eastAsia="Times New Roman" w:hAnsi="Times New Roman" w:cs="Times New Roman"/>
          <w:kern w:val="0"/>
          <w:sz w:val="24"/>
          <w:szCs w:val="24"/>
          <w14:ligatures w14:val="none"/>
        </w:rPr>
        <w:t>, contribute to genomic plasticity, allowing bacteria to adapt to changing environments. Phase variation involves reversible genetic changes that alter gene expression.</w:t>
      </w:r>
    </w:p>
    <w:p w14:paraId="12043BBA" w14:textId="77777777" w:rsidR="004B396F" w:rsidRPr="00026B48" w:rsidRDefault="004B396F"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026B48">
        <w:rPr>
          <w:rFonts w:ascii="Times New Roman" w:eastAsia="Times New Roman" w:hAnsi="Times New Roman" w:cs="Times New Roman"/>
          <w:b/>
          <w:bCs/>
          <w:i/>
          <w:iCs/>
          <w:kern w:val="0"/>
          <w:sz w:val="24"/>
          <w:szCs w:val="24"/>
          <w14:ligatures w14:val="none"/>
        </w:rPr>
        <w:t xml:space="preserve">Insertion Sequences, Transposons, </w:t>
      </w:r>
      <w:proofErr w:type="spellStart"/>
      <w:r w:rsidRPr="00026B48">
        <w:rPr>
          <w:rFonts w:ascii="Times New Roman" w:eastAsia="Times New Roman" w:hAnsi="Times New Roman" w:cs="Times New Roman"/>
          <w:b/>
          <w:bCs/>
          <w:i/>
          <w:iCs/>
          <w:kern w:val="0"/>
          <w:sz w:val="24"/>
          <w:szCs w:val="24"/>
          <w14:ligatures w14:val="none"/>
        </w:rPr>
        <w:t>Integrons</w:t>
      </w:r>
      <w:proofErr w:type="spellEnd"/>
      <w:r w:rsidRPr="00026B48">
        <w:rPr>
          <w:rFonts w:ascii="Times New Roman" w:eastAsia="Times New Roman" w:hAnsi="Times New Roman" w:cs="Times New Roman"/>
          <w:b/>
          <w:bCs/>
          <w:i/>
          <w:iCs/>
          <w:kern w:val="0"/>
          <w:sz w:val="24"/>
          <w:szCs w:val="24"/>
          <w14:ligatures w14:val="none"/>
        </w:rPr>
        <w:t>:</w:t>
      </w:r>
    </w:p>
    <w:p w14:paraId="47152853" w14:textId="3050FE2F" w:rsidR="004B396F" w:rsidRPr="00500FBB" w:rsidRDefault="004B396F" w:rsidP="00500FBB">
      <w:pPr>
        <w:numPr>
          <w:ilvl w:val="0"/>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Insertion Sequences (IS Elements):</w:t>
      </w:r>
      <w:r w:rsidR="00500FBB">
        <w:rPr>
          <w:rFonts w:ascii="Times New Roman" w:eastAsia="Times New Roman" w:hAnsi="Times New Roman" w:cs="Times New Roman"/>
          <w:kern w:val="0"/>
          <w:sz w:val="24"/>
          <w:szCs w:val="24"/>
          <w14:ligatures w14:val="none"/>
        </w:rPr>
        <w:t xml:space="preserve"> </w:t>
      </w:r>
      <w:r w:rsidRPr="00500FBB">
        <w:rPr>
          <w:rFonts w:ascii="Times New Roman" w:eastAsia="Times New Roman" w:hAnsi="Times New Roman" w:cs="Times New Roman"/>
          <w:kern w:val="0"/>
          <w:sz w:val="24"/>
          <w:szCs w:val="24"/>
          <w14:ligatures w14:val="none"/>
        </w:rPr>
        <w:t>Simple transposable elements consisting of a transposase gene flanked by inverted repeat sequences.</w:t>
      </w:r>
    </w:p>
    <w:p w14:paraId="11B8E613" w14:textId="77777777" w:rsidR="004B396F" w:rsidRPr="004B396F" w:rsidRDefault="004B396F" w:rsidP="006C0390">
      <w:pPr>
        <w:numPr>
          <w:ilvl w:val="1"/>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lastRenderedPageBreak/>
        <w:t>Mechanism:</w:t>
      </w:r>
    </w:p>
    <w:p w14:paraId="7D5F2C48" w14:textId="77777777" w:rsidR="004B396F" w:rsidRPr="004B396F" w:rsidRDefault="004B396F" w:rsidP="006C0390">
      <w:pPr>
        <w:numPr>
          <w:ilvl w:val="2"/>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Transposition:</w:t>
      </w:r>
      <w:r w:rsidRPr="004B396F">
        <w:rPr>
          <w:rFonts w:ascii="Times New Roman" w:eastAsia="Times New Roman" w:hAnsi="Times New Roman" w:cs="Times New Roman"/>
          <w:kern w:val="0"/>
          <w:sz w:val="24"/>
          <w:szCs w:val="24"/>
          <w14:ligatures w14:val="none"/>
        </w:rPr>
        <w:t xml:space="preserve"> The transposase enzyme recognizes the inverted repeats and excises the IS element, which can then integrate into a new location in the genome.</w:t>
      </w:r>
    </w:p>
    <w:p w14:paraId="4732CE00" w14:textId="77777777" w:rsidR="004B396F" w:rsidRPr="004B396F" w:rsidRDefault="004B396F" w:rsidP="006C0390">
      <w:pPr>
        <w:numPr>
          <w:ilvl w:val="2"/>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Effects:</w:t>
      </w:r>
      <w:r w:rsidRPr="004B396F">
        <w:rPr>
          <w:rFonts w:ascii="Times New Roman" w:eastAsia="Times New Roman" w:hAnsi="Times New Roman" w:cs="Times New Roman"/>
          <w:kern w:val="0"/>
          <w:sz w:val="24"/>
          <w:szCs w:val="24"/>
          <w14:ligatures w14:val="none"/>
        </w:rPr>
        <w:t xml:space="preserve"> Insertion can disrupt genes or regulatory regions, potentially altering gene expression or function.</w:t>
      </w:r>
    </w:p>
    <w:p w14:paraId="0315BBFB" w14:textId="77777777" w:rsidR="004B396F" w:rsidRPr="004B396F" w:rsidRDefault="004B396F" w:rsidP="006C0390">
      <w:pPr>
        <w:numPr>
          <w:ilvl w:val="1"/>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Examples:</w:t>
      </w:r>
      <w:r w:rsidRPr="004B396F">
        <w:rPr>
          <w:rFonts w:ascii="Times New Roman" w:eastAsia="Times New Roman" w:hAnsi="Times New Roman" w:cs="Times New Roman"/>
          <w:kern w:val="0"/>
          <w:sz w:val="24"/>
          <w:szCs w:val="24"/>
          <w14:ligatures w14:val="none"/>
        </w:rPr>
        <w:t xml:space="preserve"> IS1, IS10.</w:t>
      </w:r>
    </w:p>
    <w:p w14:paraId="71A559F8" w14:textId="682D0874" w:rsidR="004B396F" w:rsidRPr="00500FBB" w:rsidRDefault="004B396F" w:rsidP="00500FBB">
      <w:pPr>
        <w:numPr>
          <w:ilvl w:val="0"/>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Transposons:</w:t>
      </w:r>
      <w:r w:rsidR="00500FBB">
        <w:rPr>
          <w:rFonts w:ascii="Times New Roman" w:eastAsia="Times New Roman" w:hAnsi="Times New Roman" w:cs="Times New Roman"/>
          <w:kern w:val="0"/>
          <w:sz w:val="24"/>
          <w:szCs w:val="24"/>
          <w14:ligatures w14:val="none"/>
        </w:rPr>
        <w:t xml:space="preserve"> </w:t>
      </w:r>
      <w:r w:rsidRPr="00500FBB">
        <w:rPr>
          <w:rFonts w:ascii="Times New Roman" w:eastAsia="Times New Roman" w:hAnsi="Times New Roman" w:cs="Times New Roman"/>
          <w:kern w:val="0"/>
          <w:sz w:val="24"/>
          <w:szCs w:val="24"/>
          <w14:ligatures w14:val="none"/>
        </w:rPr>
        <w:t>Complex transposable elements that carry additional genes, such as antibiotic resistance genes, in addition to the transposase gene.</w:t>
      </w:r>
    </w:p>
    <w:p w14:paraId="6F797AA6" w14:textId="77777777" w:rsidR="004B396F" w:rsidRPr="004B396F" w:rsidRDefault="004B396F" w:rsidP="006C0390">
      <w:pPr>
        <w:numPr>
          <w:ilvl w:val="1"/>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Types:</w:t>
      </w:r>
    </w:p>
    <w:p w14:paraId="22632060" w14:textId="77777777" w:rsidR="004B396F" w:rsidRPr="004B396F" w:rsidRDefault="004B396F" w:rsidP="006C0390">
      <w:pPr>
        <w:numPr>
          <w:ilvl w:val="2"/>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Composite Transposons:</w:t>
      </w:r>
      <w:r w:rsidRPr="004B396F">
        <w:rPr>
          <w:rFonts w:ascii="Times New Roman" w:eastAsia="Times New Roman" w:hAnsi="Times New Roman" w:cs="Times New Roman"/>
          <w:kern w:val="0"/>
          <w:sz w:val="24"/>
          <w:szCs w:val="24"/>
          <w14:ligatures w14:val="none"/>
        </w:rPr>
        <w:t xml:space="preserve"> Consist of two IS elements flanking additional genes. Example: Tn5 carries a kanamycin resistance gene.</w:t>
      </w:r>
    </w:p>
    <w:p w14:paraId="4FDDD645" w14:textId="77777777" w:rsidR="004B396F" w:rsidRPr="004B396F" w:rsidRDefault="004B396F" w:rsidP="006C0390">
      <w:pPr>
        <w:numPr>
          <w:ilvl w:val="2"/>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Non-composite Transposons:</w:t>
      </w:r>
      <w:r w:rsidRPr="004B396F">
        <w:rPr>
          <w:rFonts w:ascii="Times New Roman" w:eastAsia="Times New Roman" w:hAnsi="Times New Roman" w:cs="Times New Roman"/>
          <w:kern w:val="0"/>
          <w:sz w:val="24"/>
          <w:szCs w:val="24"/>
          <w14:ligatures w14:val="none"/>
        </w:rPr>
        <w:t xml:space="preserve"> Lack flanking IS elements and have inverted repeats directly adjacent to the transposase gene and additional genes. Example: Tn3 carries a beta-lactamase gene.</w:t>
      </w:r>
    </w:p>
    <w:p w14:paraId="0C71F547" w14:textId="77777777" w:rsidR="004B396F" w:rsidRPr="004B396F" w:rsidRDefault="004B396F" w:rsidP="006C0390">
      <w:pPr>
        <w:numPr>
          <w:ilvl w:val="1"/>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Mechanism:</w:t>
      </w:r>
      <w:r w:rsidRPr="004B396F">
        <w:rPr>
          <w:rFonts w:ascii="Times New Roman" w:eastAsia="Times New Roman" w:hAnsi="Times New Roman" w:cs="Times New Roman"/>
          <w:kern w:val="0"/>
          <w:sz w:val="24"/>
          <w:szCs w:val="24"/>
          <w14:ligatures w14:val="none"/>
        </w:rPr>
        <w:t xml:space="preserve"> Transposons can move within the genome by cut-and-paste or copy-and-paste mechanisms, facilitated by the transposase enzyme.</w:t>
      </w:r>
    </w:p>
    <w:p w14:paraId="0ADB60F7" w14:textId="77777777" w:rsidR="004B396F" w:rsidRPr="004B396F" w:rsidRDefault="004B396F" w:rsidP="006C0390">
      <w:pPr>
        <w:numPr>
          <w:ilvl w:val="1"/>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Applications:</w:t>
      </w:r>
      <w:r w:rsidRPr="004B396F">
        <w:rPr>
          <w:rFonts w:ascii="Times New Roman" w:eastAsia="Times New Roman" w:hAnsi="Times New Roman" w:cs="Times New Roman"/>
          <w:kern w:val="0"/>
          <w:sz w:val="24"/>
          <w:szCs w:val="24"/>
          <w14:ligatures w14:val="none"/>
        </w:rPr>
        <w:t xml:space="preserve"> Used in genetic research to create mutations and study gene function.</w:t>
      </w:r>
    </w:p>
    <w:p w14:paraId="789AC75D" w14:textId="5FCFC8B5" w:rsidR="004B396F" w:rsidRPr="00500FBB" w:rsidRDefault="004B396F" w:rsidP="00500FBB">
      <w:pPr>
        <w:numPr>
          <w:ilvl w:val="0"/>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4B396F">
        <w:rPr>
          <w:rFonts w:ascii="Times New Roman" w:eastAsia="Times New Roman" w:hAnsi="Times New Roman" w:cs="Times New Roman"/>
          <w:b/>
          <w:bCs/>
          <w:kern w:val="0"/>
          <w:sz w:val="24"/>
          <w:szCs w:val="24"/>
          <w14:ligatures w14:val="none"/>
        </w:rPr>
        <w:t>Integrons</w:t>
      </w:r>
      <w:proofErr w:type="spellEnd"/>
      <w:r w:rsidRPr="004B396F">
        <w:rPr>
          <w:rFonts w:ascii="Times New Roman" w:eastAsia="Times New Roman" w:hAnsi="Times New Roman" w:cs="Times New Roman"/>
          <w:b/>
          <w:bCs/>
          <w:kern w:val="0"/>
          <w:sz w:val="24"/>
          <w:szCs w:val="24"/>
          <w14:ligatures w14:val="none"/>
        </w:rPr>
        <w:t>:</w:t>
      </w:r>
      <w:r w:rsidR="00500FBB">
        <w:rPr>
          <w:rFonts w:ascii="Times New Roman" w:eastAsia="Times New Roman" w:hAnsi="Times New Roman" w:cs="Times New Roman"/>
          <w:kern w:val="0"/>
          <w:sz w:val="24"/>
          <w:szCs w:val="24"/>
          <w14:ligatures w14:val="none"/>
        </w:rPr>
        <w:t xml:space="preserve"> </w:t>
      </w:r>
      <w:r w:rsidRPr="00500FBB">
        <w:rPr>
          <w:rFonts w:ascii="Times New Roman" w:eastAsia="Times New Roman" w:hAnsi="Times New Roman" w:cs="Times New Roman"/>
          <w:kern w:val="0"/>
          <w:sz w:val="24"/>
          <w:szCs w:val="24"/>
          <w14:ligatures w14:val="none"/>
        </w:rPr>
        <w:t>Genetic elements that can capture and express genes, often associated with antibiotic resistance.</w:t>
      </w:r>
    </w:p>
    <w:p w14:paraId="64DF3477" w14:textId="77777777" w:rsidR="004B396F" w:rsidRPr="004B396F" w:rsidRDefault="004B396F" w:rsidP="006C0390">
      <w:pPr>
        <w:numPr>
          <w:ilvl w:val="1"/>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Structure:</w:t>
      </w:r>
    </w:p>
    <w:p w14:paraId="61ECB8D5" w14:textId="77777777" w:rsidR="004B396F" w:rsidRPr="004B396F" w:rsidRDefault="004B396F" w:rsidP="006C0390">
      <w:pPr>
        <w:numPr>
          <w:ilvl w:val="2"/>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Integrase Gene (</w:t>
      </w:r>
      <w:proofErr w:type="spellStart"/>
      <w:r w:rsidRPr="004B396F">
        <w:rPr>
          <w:rFonts w:ascii="Times New Roman" w:eastAsia="Times New Roman" w:hAnsi="Times New Roman" w:cs="Times New Roman"/>
          <w:b/>
          <w:bCs/>
          <w:kern w:val="0"/>
          <w:sz w:val="24"/>
          <w:szCs w:val="24"/>
          <w14:ligatures w14:val="none"/>
        </w:rPr>
        <w:t>intI</w:t>
      </w:r>
      <w:proofErr w:type="spellEnd"/>
      <w:r w:rsidRPr="004B396F">
        <w:rPr>
          <w:rFonts w:ascii="Times New Roman" w:eastAsia="Times New Roman" w:hAnsi="Times New Roman" w:cs="Times New Roman"/>
          <w:b/>
          <w:bCs/>
          <w:kern w:val="0"/>
          <w:sz w:val="24"/>
          <w:szCs w:val="24"/>
          <w14:ligatures w14:val="none"/>
        </w:rPr>
        <w:t>):</w:t>
      </w:r>
      <w:r w:rsidRPr="004B396F">
        <w:rPr>
          <w:rFonts w:ascii="Times New Roman" w:eastAsia="Times New Roman" w:hAnsi="Times New Roman" w:cs="Times New Roman"/>
          <w:kern w:val="0"/>
          <w:sz w:val="24"/>
          <w:szCs w:val="24"/>
          <w14:ligatures w14:val="none"/>
        </w:rPr>
        <w:t xml:space="preserve"> Encodes an enzyme that mediates site-specific recombination.</w:t>
      </w:r>
    </w:p>
    <w:p w14:paraId="517BAA08" w14:textId="77777777" w:rsidR="004B396F" w:rsidRPr="004B396F" w:rsidRDefault="004B396F" w:rsidP="006C0390">
      <w:pPr>
        <w:numPr>
          <w:ilvl w:val="2"/>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AttI Site:</w:t>
      </w:r>
      <w:r w:rsidRPr="004B396F">
        <w:rPr>
          <w:rFonts w:ascii="Times New Roman" w:eastAsia="Times New Roman" w:hAnsi="Times New Roman" w:cs="Times New Roman"/>
          <w:kern w:val="0"/>
          <w:sz w:val="24"/>
          <w:szCs w:val="24"/>
          <w14:ligatures w14:val="none"/>
        </w:rPr>
        <w:t xml:space="preserve"> The integration site where gene cassettes are inserted.</w:t>
      </w:r>
    </w:p>
    <w:p w14:paraId="1036C8E7" w14:textId="77777777" w:rsidR="004B396F" w:rsidRPr="004B396F" w:rsidRDefault="004B396F" w:rsidP="006C0390">
      <w:pPr>
        <w:numPr>
          <w:ilvl w:val="2"/>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Gene Cassettes:</w:t>
      </w:r>
      <w:r w:rsidRPr="004B396F">
        <w:rPr>
          <w:rFonts w:ascii="Times New Roman" w:eastAsia="Times New Roman" w:hAnsi="Times New Roman" w:cs="Times New Roman"/>
          <w:kern w:val="0"/>
          <w:sz w:val="24"/>
          <w:szCs w:val="24"/>
          <w14:ligatures w14:val="none"/>
        </w:rPr>
        <w:t xml:space="preserve"> Mobile genetic units that contain a single gene and a recombination site (</w:t>
      </w:r>
      <w:proofErr w:type="spellStart"/>
      <w:r w:rsidRPr="004B396F">
        <w:rPr>
          <w:rFonts w:ascii="Times New Roman" w:eastAsia="Times New Roman" w:hAnsi="Times New Roman" w:cs="Times New Roman"/>
          <w:kern w:val="0"/>
          <w:sz w:val="24"/>
          <w:szCs w:val="24"/>
          <w14:ligatures w14:val="none"/>
        </w:rPr>
        <w:t>attC</w:t>
      </w:r>
      <w:proofErr w:type="spellEnd"/>
      <w:r w:rsidRPr="004B396F">
        <w:rPr>
          <w:rFonts w:ascii="Times New Roman" w:eastAsia="Times New Roman" w:hAnsi="Times New Roman" w:cs="Times New Roman"/>
          <w:kern w:val="0"/>
          <w:sz w:val="24"/>
          <w:szCs w:val="24"/>
          <w14:ligatures w14:val="none"/>
        </w:rPr>
        <w:t xml:space="preserve">). These can be integrated into the </w:t>
      </w:r>
      <w:proofErr w:type="spellStart"/>
      <w:r w:rsidRPr="004B396F">
        <w:rPr>
          <w:rFonts w:ascii="Times New Roman" w:eastAsia="Times New Roman" w:hAnsi="Times New Roman" w:cs="Times New Roman"/>
          <w:kern w:val="0"/>
          <w:sz w:val="24"/>
          <w:szCs w:val="24"/>
          <w14:ligatures w14:val="none"/>
        </w:rPr>
        <w:t>integron</w:t>
      </w:r>
      <w:proofErr w:type="spellEnd"/>
      <w:r w:rsidRPr="004B396F">
        <w:rPr>
          <w:rFonts w:ascii="Times New Roman" w:eastAsia="Times New Roman" w:hAnsi="Times New Roman" w:cs="Times New Roman"/>
          <w:kern w:val="0"/>
          <w:sz w:val="24"/>
          <w:szCs w:val="24"/>
          <w14:ligatures w14:val="none"/>
        </w:rPr>
        <w:t>.</w:t>
      </w:r>
    </w:p>
    <w:p w14:paraId="20C61126" w14:textId="77777777" w:rsidR="004B396F" w:rsidRPr="004B396F" w:rsidRDefault="004B396F" w:rsidP="006C0390">
      <w:pPr>
        <w:numPr>
          <w:ilvl w:val="1"/>
          <w:numId w:val="3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Mechanism:</w:t>
      </w:r>
      <w:r w:rsidRPr="004B396F">
        <w:rPr>
          <w:rFonts w:ascii="Times New Roman" w:eastAsia="Times New Roman" w:hAnsi="Times New Roman" w:cs="Times New Roman"/>
          <w:kern w:val="0"/>
          <w:sz w:val="24"/>
          <w:szCs w:val="24"/>
          <w14:ligatures w14:val="none"/>
        </w:rPr>
        <w:t xml:space="preserve"> </w:t>
      </w:r>
      <w:proofErr w:type="spellStart"/>
      <w:r w:rsidRPr="004B396F">
        <w:rPr>
          <w:rFonts w:ascii="Times New Roman" w:eastAsia="Times New Roman" w:hAnsi="Times New Roman" w:cs="Times New Roman"/>
          <w:kern w:val="0"/>
          <w:sz w:val="24"/>
          <w:szCs w:val="24"/>
          <w14:ligatures w14:val="none"/>
        </w:rPr>
        <w:t>Integrons</w:t>
      </w:r>
      <w:proofErr w:type="spellEnd"/>
      <w:r w:rsidRPr="004B396F">
        <w:rPr>
          <w:rFonts w:ascii="Times New Roman" w:eastAsia="Times New Roman" w:hAnsi="Times New Roman" w:cs="Times New Roman"/>
          <w:kern w:val="0"/>
          <w:sz w:val="24"/>
          <w:szCs w:val="24"/>
          <w14:ligatures w14:val="none"/>
        </w:rPr>
        <w:t xml:space="preserve"> can capture and express multiple gene cassettes, contributing to the rapid acquisition of new traits such as antibiotic resistance.</w:t>
      </w:r>
    </w:p>
    <w:p w14:paraId="52F10D84" w14:textId="09DB25DA" w:rsidR="004B396F" w:rsidRPr="00500FBB" w:rsidRDefault="004B396F" w:rsidP="00500FBB">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026B48">
        <w:rPr>
          <w:rFonts w:ascii="Times New Roman" w:eastAsia="Times New Roman" w:hAnsi="Times New Roman" w:cs="Times New Roman"/>
          <w:b/>
          <w:bCs/>
          <w:i/>
          <w:iCs/>
          <w:kern w:val="0"/>
          <w:sz w:val="24"/>
          <w:szCs w:val="24"/>
          <w14:ligatures w14:val="none"/>
        </w:rPr>
        <w:lastRenderedPageBreak/>
        <w:t>Phase Variation:</w:t>
      </w:r>
      <w:r w:rsidR="00500FBB">
        <w:rPr>
          <w:rFonts w:ascii="Times New Roman" w:eastAsia="Times New Roman" w:hAnsi="Times New Roman" w:cs="Times New Roman"/>
          <w:i/>
          <w:iCs/>
          <w:kern w:val="0"/>
          <w:sz w:val="24"/>
          <w:szCs w:val="24"/>
          <w14:ligatures w14:val="none"/>
        </w:rPr>
        <w:t xml:space="preserve"> </w:t>
      </w:r>
      <w:r w:rsidRPr="004B396F">
        <w:rPr>
          <w:rFonts w:ascii="Times New Roman" w:eastAsia="Times New Roman" w:hAnsi="Times New Roman" w:cs="Times New Roman"/>
          <w:kern w:val="0"/>
          <w:sz w:val="24"/>
          <w:szCs w:val="24"/>
          <w14:ligatures w14:val="none"/>
        </w:rPr>
        <w:t>Phase variation involves reversible genetic changes that result in the on-and-off switching of gene expression, allowing bacteria to adapt to environmental changes.</w:t>
      </w:r>
    </w:p>
    <w:p w14:paraId="04A052DB" w14:textId="77777777" w:rsidR="004B396F" w:rsidRPr="004B396F" w:rsidRDefault="004B396F" w:rsidP="006C0390">
      <w:pPr>
        <w:numPr>
          <w:ilvl w:val="0"/>
          <w:numId w:val="3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Mechanisms:</w:t>
      </w:r>
    </w:p>
    <w:p w14:paraId="15973D21" w14:textId="77777777" w:rsidR="004B396F" w:rsidRPr="004B396F" w:rsidRDefault="004B396F" w:rsidP="006C0390">
      <w:pPr>
        <w:numPr>
          <w:ilvl w:val="1"/>
          <w:numId w:val="3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Site-Specific DNA Inversions:</w:t>
      </w:r>
      <w:r w:rsidRPr="004B396F">
        <w:rPr>
          <w:rFonts w:ascii="Times New Roman" w:eastAsia="Times New Roman" w:hAnsi="Times New Roman" w:cs="Times New Roman"/>
          <w:kern w:val="0"/>
          <w:sz w:val="24"/>
          <w:szCs w:val="24"/>
          <w14:ligatures w14:val="none"/>
        </w:rPr>
        <w:t xml:space="preserve"> Reversible inversion of a DNA segment containing a promoter can switch gene expression on or off. Example: Phase variation of flagellin genes in Salmonella.</w:t>
      </w:r>
    </w:p>
    <w:p w14:paraId="6610DCD9" w14:textId="77777777" w:rsidR="004B396F" w:rsidRPr="004B396F" w:rsidRDefault="004B396F" w:rsidP="006C0390">
      <w:pPr>
        <w:numPr>
          <w:ilvl w:val="1"/>
          <w:numId w:val="3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Slipped-Strand Mispairing:</w:t>
      </w:r>
      <w:r w:rsidRPr="004B396F">
        <w:rPr>
          <w:rFonts w:ascii="Times New Roman" w:eastAsia="Times New Roman" w:hAnsi="Times New Roman" w:cs="Times New Roman"/>
          <w:kern w:val="0"/>
          <w:sz w:val="24"/>
          <w:szCs w:val="24"/>
          <w14:ligatures w14:val="none"/>
        </w:rPr>
        <w:t xml:space="preserve"> Changes in the number of repetitive DNA sequences during replication can alter gene expression. Example: Phase variation of surface proteins in Neisseria.</w:t>
      </w:r>
    </w:p>
    <w:p w14:paraId="2FF56413" w14:textId="77777777" w:rsidR="004B396F" w:rsidRPr="004B396F" w:rsidRDefault="004B396F" w:rsidP="006C0390">
      <w:pPr>
        <w:numPr>
          <w:ilvl w:val="0"/>
          <w:numId w:val="3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b/>
          <w:bCs/>
          <w:kern w:val="0"/>
          <w:sz w:val="24"/>
          <w:szCs w:val="24"/>
          <w14:ligatures w14:val="none"/>
        </w:rPr>
        <w:t>Significance:</w:t>
      </w:r>
      <w:r w:rsidRPr="004B396F">
        <w:rPr>
          <w:rFonts w:ascii="Times New Roman" w:eastAsia="Times New Roman" w:hAnsi="Times New Roman" w:cs="Times New Roman"/>
          <w:kern w:val="0"/>
          <w:sz w:val="24"/>
          <w:szCs w:val="24"/>
          <w14:ligatures w14:val="none"/>
        </w:rPr>
        <w:t xml:space="preserve"> Phase variation allows bacteria to rapidly switch phenotypes, aiding in evasion of the host immune system and adaptation to different environments.</w:t>
      </w:r>
    </w:p>
    <w:p w14:paraId="7D544B16" w14:textId="77C66E6E" w:rsidR="00037597" w:rsidRPr="00F36561" w:rsidRDefault="004B396F"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4B396F">
        <w:rPr>
          <w:rFonts w:ascii="Times New Roman" w:eastAsia="Times New Roman" w:hAnsi="Times New Roman" w:cs="Times New Roman"/>
          <w:kern w:val="0"/>
          <w:sz w:val="24"/>
          <w:szCs w:val="24"/>
          <w14:ligatures w14:val="none"/>
        </w:rPr>
        <w:t xml:space="preserve">Understanding the mechanisms of gene transfer and genomic plasticity, including the roles of movable genetic elements and phase variation, is crucial for comprehending bacterial evolution, adaptation, and the development of antibiotic resistance. </w:t>
      </w:r>
    </w:p>
    <w:p w14:paraId="5149F35E" w14:textId="336F953D" w:rsidR="006E61F2" w:rsidRPr="00976DE3" w:rsidRDefault="00045DFA"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t>5</w:t>
      </w:r>
      <w:r w:rsidR="00026B48">
        <w:rPr>
          <w:rFonts w:ascii="Times New Roman" w:eastAsia="Times New Roman" w:hAnsi="Times New Roman" w:cs="Times New Roman"/>
          <w:b/>
          <w:bCs/>
          <w:color w:val="4C94D8" w:themeColor="text2" w:themeTint="80"/>
          <w:kern w:val="0"/>
          <w:sz w:val="26"/>
          <w:szCs w:val="26"/>
          <w14:ligatures w14:val="none"/>
        </w:rPr>
        <w:t>.</w:t>
      </w:r>
      <w:r>
        <w:rPr>
          <w:rFonts w:ascii="Times New Roman" w:eastAsia="Times New Roman" w:hAnsi="Times New Roman" w:cs="Times New Roman"/>
          <w:b/>
          <w:bCs/>
          <w:color w:val="4C94D8" w:themeColor="text2" w:themeTint="80"/>
          <w:kern w:val="0"/>
          <w:sz w:val="26"/>
          <w:szCs w:val="26"/>
          <w14:ligatures w14:val="none"/>
        </w:rPr>
        <w:t>5</w:t>
      </w:r>
      <w:r w:rsidR="00026B48">
        <w:rPr>
          <w:rFonts w:ascii="Times New Roman" w:eastAsia="Times New Roman" w:hAnsi="Times New Roman" w:cs="Times New Roman"/>
          <w:b/>
          <w:bCs/>
          <w:color w:val="4C94D8" w:themeColor="text2" w:themeTint="80"/>
          <w:kern w:val="0"/>
          <w:sz w:val="26"/>
          <w:szCs w:val="26"/>
          <w14:ligatures w14:val="none"/>
        </w:rPr>
        <w:t>.</w:t>
      </w:r>
      <w:r w:rsidR="006E61F2" w:rsidRPr="00976DE3">
        <w:rPr>
          <w:rFonts w:ascii="Times New Roman" w:eastAsia="Times New Roman" w:hAnsi="Times New Roman" w:cs="Times New Roman"/>
          <w:b/>
          <w:bCs/>
          <w:color w:val="4C94D8" w:themeColor="text2" w:themeTint="80"/>
          <w:kern w:val="0"/>
          <w:sz w:val="26"/>
          <w:szCs w:val="26"/>
          <w14:ligatures w14:val="none"/>
        </w:rPr>
        <w:t xml:space="preserve"> Gene Cloning and Libraries</w:t>
      </w:r>
    </w:p>
    <w:p w14:paraId="2F3F334E" w14:textId="77777777" w:rsidR="006E61F2" w:rsidRPr="006E61F2" w:rsidRDefault="006E61F2"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kern w:val="0"/>
          <w:sz w:val="24"/>
          <w:szCs w:val="24"/>
          <w14:ligatures w14:val="none"/>
        </w:rPr>
        <w:t>Gene cloning involves the isolation and amplification of a specific DNA sequence to study its function or produce its encoded protein. Creating gene libraries allows researchers to explore and utilize the genetic material of organisms.</w:t>
      </w:r>
    </w:p>
    <w:p w14:paraId="269FF228" w14:textId="77777777" w:rsidR="006E61F2" w:rsidRPr="00B931FF" w:rsidRDefault="006E61F2"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Vectors, Cloning Larger Fragments, Expression Vectors:</w:t>
      </w:r>
    </w:p>
    <w:p w14:paraId="31E40379" w14:textId="53A8DB12" w:rsidR="006E61F2" w:rsidRPr="00500FBB" w:rsidRDefault="006E61F2" w:rsidP="00500FBB">
      <w:pPr>
        <w:numPr>
          <w:ilvl w:val="0"/>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Vectors:</w:t>
      </w:r>
      <w:r w:rsidR="00500FBB">
        <w:rPr>
          <w:rFonts w:ascii="Times New Roman" w:eastAsia="Times New Roman" w:hAnsi="Times New Roman" w:cs="Times New Roman"/>
          <w:kern w:val="0"/>
          <w:sz w:val="24"/>
          <w:szCs w:val="24"/>
          <w14:ligatures w14:val="none"/>
        </w:rPr>
        <w:t xml:space="preserve"> </w:t>
      </w:r>
      <w:r w:rsidRPr="00500FBB">
        <w:rPr>
          <w:rFonts w:ascii="Times New Roman" w:eastAsia="Times New Roman" w:hAnsi="Times New Roman" w:cs="Times New Roman"/>
          <w:kern w:val="0"/>
          <w:sz w:val="24"/>
          <w:szCs w:val="24"/>
          <w14:ligatures w14:val="none"/>
        </w:rPr>
        <w:t>Vectors are DNA molecules used as carriers to transfer foreign genetic material into a host cell.</w:t>
      </w:r>
    </w:p>
    <w:p w14:paraId="13660589" w14:textId="77777777" w:rsidR="006E61F2" w:rsidRPr="006E61F2" w:rsidRDefault="006E61F2" w:rsidP="006C0390">
      <w:pPr>
        <w:numPr>
          <w:ilvl w:val="1"/>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Types:</w:t>
      </w:r>
    </w:p>
    <w:p w14:paraId="4BEF24AC" w14:textId="77777777" w:rsidR="006E61F2" w:rsidRPr="006E61F2" w:rsidRDefault="006E61F2" w:rsidP="006C0390">
      <w:pPr>
        <w:numPr>
          <w:ilvl w:val="2"/>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Plasmid Vectors:</w:t>
      </w:r>
      <w:r w:rsidRPr="006E61F2">
        <w:rPr>
          <w:rFonts w:ascii="Times New Roman" w:eastAsia="Times New Roman" w:hAnsi="Times New Roman" w:cs="Times New Roman"/>
          <w:kern w:val="0"/>
          <w:sz w:val="24"/>
          <w:szCs w:val="24"/>
          <w14:ligatures w14:val="none"/>
        </w:rPr>
        <w:t xml:space="preserve"> Circular DNA molecules that replicate independently of the host genome. Commonly used for cloning smaller DNA fragments (up to 10 kb). Example: pUC19.</w:t>
      </w:r>
    </w:p>
    <w:p w14:paraId="305EB466" w14:textId="77777777" w:rsidR="006E61F2" w:rsidRPr="006E61F2" w:rsidRDefault="006E61F2" w:rsidP="006C0390">
      <w:pPr>
        <w:numPr>
          <w:ilvl w:val="2"/>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Bacteriophage Vectors:</w:t>
      </w:r>
      <w:r w:rsidRPr="006E61F2">
        <w:rPr>
          <w:rFonts w:ascii="Times New Roman" w:eastAsia="Times New Roman" w:hAnsi="Times New Roman" w:cs="Times New Roman"/>
          <w:kern w:val="0"/>
          <w:sz w:val="24"/>
          <w:szCs w:val="24"/>
          <w14:ligatures w14:val="none"/>
        </w:rPr>
        <w:t xml:space="preserve"> Derived from bacteriophage genomes, capable of cloning larger DNA fragments (up to 20 kb). Example: λ phage vectors.</w:t>
      </w:r>
    </w:p>
    <w:p w14:paraId="3C3B85B2" w14:textId="77777777" w:rsidR="006E61F2" w:rsidRPr="006E61F2" w:rsidRDefault="006E61F2" w:rsidP="006C0390">
      <w:pPr>
        <w:numPr>
          <w:ilvl w:val="2"/>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6E61F2">
        <w:rPr>
          <w:rFonts w:ascii="Times New Roman" w:eastAsia="Times New Roman" w:hAnsi="Times New Roman" w:cs="Times New Roman"/>
          <w:b/>
          <w:bCs/>
          <w:kern w:val="0"/>
          <w:sz w:val="24"/>
          <w:szCs w:val="24"/>
          <w14:ligatures w14:val="none"/>
        </w:rPr>
        <w:lastRenderedPageBreak/>
        <w:t>Cosmid</w:t>
      </w:r>
      <w:proofErr w:type="spellEnd"/>
      <w:r w:rsidRPr="006E61F2">
        <w:rPr>
          <w:rFonts w:ascii="Times New Roman" w:eastAsia="Times New Roman" w:hAnsi="Times New Roman" w:cs="Times New Roman"/>
          <w:b/>
          <w:bCs/>
          <w:kern w:val="0"/>
          <w:sz w:val="24"/>
          <w:szCs w:val="24"/>
          <w14:ligatures w14:val="none"/>
        </w:rPr>
        <w:t xml:space="preserve"> Vectors:</w:t>
      </w:r>
      <w:r w:rsidRPr="006E61F2">
        <w:rPr>
          <w:rFonts w:ascii="Times New Roman" w:eastAsia="Times New Roman" w:hAnsi="Times New Roman" w:cs="Times New Roman"/>
          <w:kern w:val="0"/>
          <w:sz w:val="24"/>
          <w:szCs w:val="24"/>
          <w14:ligatures w14:val="none"/>
        </w:rPr>
        <w:t xml:space="preserve"> Hybrid vectors that combine features of plasmids and bacteriophages, allowing for the cloning of larger fragments (up to 45 kb). Example: pWE15.</w:t>
      </w:r>
    </w:p>
    <w:p w14:paraId="5284D2EF" w14:textId="77777777" w:rsidR="006E61F2" w:rsidRPr="006E61F2" w:rsidRDefault="006E61F2" w:rsidP="006C0390">
      <w:pPr>
        <w:numPr>
          <w:ilvl w:val="2"/>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BACs (Bacterial Artificial Chromosomes):</w:t>
      </w:r>
      <w:r w:rsidRPr="006E61F2">
        <w:rPr>
          <w:rFonts w:ascii="Times New Roman" w:eastAsia="Times New Roman" w:hAnsi="Times New Roman" w:cs="Times New Roman"/>
          <w:kern w:val="0"/>
          <w:sz w:val="24"/>
          <w:szCs w:val="24"/>
          <w14:ligatures w14:val="none"/>
        </w:rPr>
        <w:t xml:space="preserve"> Vectors based on the F plasmid, capable of cloning very large DNA fragments (up to 300 kb). Example: </w:t>
      </w:r>
      <w:proofErr w:type="spellStart"/>
      <w:r w:rsidRPr="006E61F2">
        <w:rPr>
          <w:rFonts w:ascii="Times New Roman" w:eastAsia="Times New Roman" w:hAnsi="Times New Roman" w:cs="Times New Roman"/>
          <w:kern w:val="0"/>
          <w:sz w:val="24"/>
          <w:szCs w:val="24"/>
          <w14:ligatures w14:val="none"/>
        </w:rPr>
        <w:t>pBAC</w:t>
      </w:r>
      <w:proofErr w:type="spellEnd"/>
      <w:r w:rsidRPr="006E61F2">
        <w:rPr>
          <w:rFonts w:ascii="Times New Roman" w:eastAsia="Times New Roman" w:hAnsi="Times New Roman" w:cs="Times New Roman"/>
          <w:kern w:val="0"/>
          <w:sz w:val="24"/>
          <w:szCs w:val="24"/>
          <w14:ligatures w14:val="none"/>
        </w:rPr>
        <w:t>.</w:t>
      </w:r>
    </w:p>
    <w:p w14:paraId="4C9CE96C" w14:textId="77777777" w:rsidR="006E61F2" w:rsidRPr="006E61F2" w:rsidRDefault="006E61F2" w:rsidP="006C0390">
      <w:pPr>
        <w:numPr>
          <w:ilvl w:val="2"/>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YACs (Yeast Artificial Chromosomes):</w:t>
      </w:r>
      <w:r w:rsidRPr="006E61F2">
        <w:rPr>
          <w:rFonts w:ascii="Times New Roman" w:eastAsia="Times New Roman" w:hAnsi="Times New Roman" w:cs="Times New Roman"/>
          <w:kern w:val="0"/>
          <w:sz w:val="24"/>
          <w:szCs w:val="24"/>
          <w14:ligatures w14:val="none"/>
        </w:rPr>
        <w:t xml:space="preserve"> Vectors that can clone extremely large DNA fragments (up to 1 Mb), used in yeast cells. Example: </w:t>
      </w:r>
      <w:proofErr w:type="spellStart"/>
      <w:r w:rsidRPr="006E61F2">
        <w:rPr>
          <w:rFonts w:ascii="Times New Roman" w:eastAsia="Times New Roman" w:hAnsi="Times New Roman" w:cs="Times New Roman"/>
          <w:kern w:val="0"/>
          <w:sz w:val="24"/>
          <w:szCs w:val="24"/>
          <w14:ligatures w14:val="none"/>
        </w:rPr>
        <w:t>pYAC</w:t>
      </w:r>
      <w:proofErr w:type="spellEnd"/>
      <w:r w:rsidRPr="006E61F2">
        <w:rPr>
          <w:rFonts w:ascii="Times New Roman" w:eastAsia="Times New Roman" w:hAnsi="Times New Roman" w:cs="Times New Roman"/>
          <w:kern w:val="0"/>
          <w:sz w:val="24"/>
          <w:szCs w:val="24"/>
          <w14:ligatures w14:val="none"/>
        </w:rPr>
        <w:t>.</w:t>
      </w:r>
    </w:p>
    <w:p w14:paraId="3AB3C2D4" w14:textId="77777777" w:rsidR="006E61F2" w:rsidRPr="006E61F2" w:rsidRDefault="006E61F2" w:rsidP="006C0390">
      <w:pPr>
        <w:numPr>
          <w:ilvl w:val="0"/>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Cloning Larger Fragments:</w:t>
      </w:r>
    </w:p>
    <w:p w14:paraId="1D461CC1" w14:textId="77777777" w:rsidR="006E61F2" w:rsidRPr="006E61F2" w:rsidRDefault="006E61F2" w:rsidP="006C0390">
      <w:pPr>
        <w:numPr>
          <w:ilvl w:val="1"/>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Challenges:</w:t>
      </w:r>
      <w:r w:rsidRPr="006E61F2">
        <w:rPr>
          <w:rFonts w:ascii="Times New Roman" w:eastAsia="Times New Roman" w:hAnsi="Times New Roman" w:cs="Times New Roman"/>
          <w:kern w:val="0"/>
          <w:sz w:val="24"/>
          <w:szCs w:val="24"/>
          <w14:ligatures w14:val="none"/>
        </w:rPr>
        <w:t xml:space="preserve"> Cloning larger DNA fragments requires stable vectors that can accommodate and maintain the integrity of large inserts without recombination or loss.</w:t>
      </w:r>
    </w:p>
    <w:p w14:paraId="25C9D482" w14:textId="77777777" w:rsidR="006E61F2" w:rsidRPr="006E61F2" w:rsidRDefault="006E61F2" w:rsidP="006C0390">
      <w:pPr>
        <w:numPr>
          <w:ilvl w:val="1"/>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Solutions:</w:t>
      </w:r>
      <w:r w:rsidRPr="006E61F2">
        <w:rPr>
          <w:rFonts w:ascii="Times New Roman" w:eastAsia="Times New Roman" w:hAnsi="Times New Roman" w:cs="Times New Roman"/>
          <w:kern w:val="0"/>
          <w:sz w:val="24"/>
          <w:szCs w:val="24"/>
          <w14:ligatures w14:val="none"/>
        </w:rPr>
        <w:t xml:space="preserve"> BACs and YACs are specifically designed to handle large DNA fragments. They include features such as low copy number and partitioning systems to ensure stability.</w:t>
      </w:r>
    </w:p>
    <w:p w14:paraId="17F81A6D" w14:textId="62DCC2DA" w:rsidR="006E61F2" w:rsidRPr="00B47A42" w:rsidRDefault="006E61F2" w:rsidP="00B47A42">
      <w:pPr>
        <w:numPr>
          <w:ilvl w:val="0"/>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Expression Vectors:</w:t>
      </w:r>
      <w:r w:rsidR="00B47A42">
        <w:rPr>
          <w:rFonts w:ascii="Times New Roman" w:eastAsia="Times New Roman" w:hAnsi="Times New Roman" w:cs="Times New Roman"/>
          <w:kern w:val="0"/>
          <w:sz w:val="24"/>
          <w:szCs w:val="24"/>
          <w14:ligatures w14:val="none"/>
        </w:rPr>
        <w:t xml:space="preserve"> </w:t>
      </w:r>
      <w:r w:rsidRPr="00B47A42">
        <w:rPr>
          <w:rFonts w:ascii="Times New Roman" w:eastAsia="Times New Roman" w:hAnsi="Times New Roman" w:cs="Times New Roman"/>
          <w:kern w:val="0"/>
          <w:sz w:val="24"/>
          <w:szCs w:val="24"/>
          <w14:ligatures w14:val="none"/>
        </w:rPr>
        <w:t>Vectors designed to not only clone DNA but also express the encoded gene to produce the corresponding protein.</w:t>
      </w:r>
    </w:p>
    <w:p w14:paraId="241A75AE" w14:textId="77777777" w:rsidR="006E61F2" w:rsidRPr="006E61F2" w:rsidRDefault="006E61F2" w:rsidP="006C0390">
      <w:pPr>
        <w:numPr>
          <w:ilvl w:val="1"/>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Features:</w:t>
      </w:r>
    </w:p>
    <w:p w14:paraId="262162E3" w14:textId="77777777" w:rsidR="006E61F2" w:rsidRPr="006E61F2" w:rsidRDefault="006E61F2" w:rsidP="006C0390">
      <w:pPr>
        <w:numPr>
          <w:ilvl w:val="2"/>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Promoter:</w:t>
      </w:r>
      <w:r w:rsidRPr="006E61F2">
        <w:rPr>
          <w:rFonts w:ascii="Times New Roman" w:eastAsia="Times New Roman" w:hAnsi="Times New Roman" w:cs="Times New Roman"/>
          <w:kern w:val="0"/>
          <w:sz w:val="24"/>
          <w:szCs w:val="24"/>
          <w14:ligatures w14:val="none"/>
        </w:rPr>
        <w:t xml:space="preserve"> A strong promoter to drive high levels of transcription of the cloned gene.</w:t>
      </w:r>
    </w:p>
    <w:p w14:paraId="69DB6DA9" w14:textId="77777777" w:rsidR="006E61F2" w:rsidRPr="006E61F2" w:rsidRDefault="006E61F2" w:rsidP="006C0390">
      <w:pPr>
        <w:numPr>
          <w:ilvl w:val="2"/>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Ribosome Binding Site (RBS):</w:t>
      </w:r>
      <w:r w:rsidRPr="006E61F2">
        <w:rPr>
          <w:rFonts w:ascii="Times New Roman" w:eastAsia="Times New Roman" w:hAnsi="Times New Roman" w:cs="Times New Roman"/>
          <w:kern w:val="0"/>
          <w:sz w:val="24"/>
          <w:szCs w:val="24"/>
          <w14:ligatures w14:val="none"/>
        </w:rPr>
        <w:t xml:space="preserve"> Ensures efficient translation initiation.</w:t>
      </w:r>
    </w:p>
    <w:p w14:paraId="220AEC60" w14:textId="77777777" w:rsidR="006E61F2" w:rsidRPr="006E61F2" w:rsidRDefault="006E61F2" w:rsidP="006C0390">
      <w:pPr>
        <w:numPr>
          <w:ilvl w:val="2"/>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Selectable Marker:</w:t>
      </w:r>
      <w:r w:rsidRPr="006E61F2">
        <w:rPr>
          <w:rFonts w:ascii="Times New Roman" w:eastAsia="Times New Roman" w:hAnsi="Times New Roman" w:cs="Times New Roman"/>
          <w:kern w:val="0"/>
          <w:sz w:val="24"/>
          <w:szCs w:val="24"/>
          <w14:ligatures w14:val="none"/>
        </w:rPr>
        <w:t xml:space="preserve"> Allows for the selection of successfully transformed cells.</w:t>
      </w:r>
    </w:p>
    <w:p w14:paraId="181ADBA5" w14:textId="77777777" w:rsidR="006E61F2" w:rsidRPr="006E61F2" w:rsidRDefault="006E61F2" w:rsidP="006C0390">
      <w:pPr>
        <w:numPr>
          <w:ilvl w:val="2"/>
          <w:numId w:val="3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Epitope Tags:</w:t>
      </w:r>
      <w:r w:rsidRPr="006E61F2">
        <w:rPr>
          <w:rFonts w:ascii="Times New Roman" w:eastAsia="Times New Roman" w:hAnsi="Times New Roman" w:cs="Times New Roman"/>
          <w:kern w:val="0"/>
          <w:sz w:val="24"/>
          <w:szCs w:val="24"/>
          <w14:ligatures w14:val="none"/>
        </w:rPr>
        <w:t xml:space="preserve"> Facilitate the purification and detection of the expressed protein. Example: His-tag, FLAG-tag.</w:t>
      </w:r>
    </w:p>
    <w:p w14:paraId="59690854" w14:textId="77777777" w:rsidR="006E61F2" w:rsidRPr="00B931FF" w:rsidRDefault="006E61F2"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Gene Libraries:</w:t>
      </w:r>
    </w:p>
    <w:p w14:paraId="742E8080" w14:textId="3CCE2619" w:rsidR="006E61F2" w:rsidRPr="00CE23ED" w:rsidRDefault="006E61F2" w:rsidP="00CE23ED">
      <w:pPr>
        <w:numPr>
          <w:ilvl w:val="0"/>
          <w:numId w:val="3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Genomic Libraries:</w:t>
      </w:r>
      <w:r w:rsidR="00CE23ED">
        <w:rPr>
          <w:rFonts w:ascii="Times New Roman" w:eastAsia="Times New Roman" w:hAnsi="Times New Roman" w:cs="Times New Roman"/>
          <w:kern w:val="0"/>
          <w:sz w:val="24"/>
          <w:szCs w:val="24"/>
          <w14:ligatures w14:val="none"/>
        </w:rPr>
        <w:t xml:space="preserve"> </w:t>
      </w:r>
      <w:r w:rsidRPr="00CE23ED">
        <w:rPr>
          <w:rFonts w:ascii="Times New Roman" w:eastAsia="Times New Roman" w:hAnsi="Times New Roman" w:cs="Times New Roman"/>
          <w:kern w:val="0"/>
          <w:sz w:val="24"/>
          <w:szCs w:val="24"/>
          <w14:ligatures w14:val="none"/>
        </w:rPr>
        <w:t>Collections of DNA fragments representing the entire genome of an organism, stored in vectors.</w:t>
      </w:r>
    </w:p>
    <w:p w14:paraId="370491EE" w14:textId="77777777" w:rsidR="006E61F2" w:rsidRPr="006E61F2" w:rsidRDefault="006E61F2" w:rsidP="006C0390">
      <w:pPr>
        <w:numPr>
          <w:ilvl w:val="1"/>
          <w:numId w:val="3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Construction:</w:t>
      </w:r>
      <w:r w:rsidRPr="006E61F2">
        <w:rPr>
          <w:rFonts w:ascii="Times New Roman" w:eastAsia="Times New Roman" w:hAnsi="Times New Roman" w:cs="Times New Roman"/>
          <w:kern w:val="0"/>
          <w:sz w:val="24"/>
          <w:szCs w:val="24"/>
          <w14:ligatures w14:val="none"/>
        </w:rPr>
        <w:t xml:space="preserve"> Genomic DNA is fragmented and cloned into a suitable vector, such as a plasmid or BAC, to create a library.</w:t>
      </w:r>
    </w:p>
    <w:p w14:paraId="455F32CC" w14:textId="77777777" w:rsidR="006E61F2" w:rsidRPr="006E61F2" w:rsidRDefault="006E61F2" w:rsidP="006C0390">
      <w:pPr>
        <w:numPr>
          <w:ilvl w:val="1"/>
          <w:numId w:val="3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lastRenderedPageBreak/>
        <w:t>Applications:</w:t>
      </w:r>
      <w:r w:rsidRPr="006E61F2">
        <w:rPr>
          <w:rFonts w:ascii="Times New Roman" w:eastAsia="Times New Roman" w:hAnsi="Times New Roman" w:cs="Times New Roman"/>
          <w:kern w:val="0"/>
          <w:sz w:val="24"/>
          <w:szCs w:val="24"/>
          <w14:ligatures w14:val="none"/>
        </w:rPr>
        <w:t xml:space="preserve"> Used for genome mapping, sequencing, and identifying genes of interest.</w:t>
      </w:r>
    </w:p>
    <w:p w14:paraId="7BEB6124" w14:textId="23241898" w:rsidR="006E61F2" w:rsidRPr="00CE23ED" w:rsidRDefault="006E61F2" w:rsidP="00CE23ED">
      <w:pPr>
        <w:numPr>
          <w:ilvl w:val="0"/>
          <w:numId w:val="3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cDNA Libraries:</w:t>
      </w:r>
      <w:r w:rsidR="00CE23ED">
        <w:rPr>
          <w:rFonts w:ascii="Times New Roman" w:eastAsia="Times New Roman" w:hAnsi="Times New Roman" w:cs="Times New Roman"/>
          <w:kern w:val="0"/>
          <w:sz w:val="24"/>
          <w:szCs w:val="24"/>
          <w14:ligatures w14:val="none"/>
        </w:rPr>
        <w:t xml:space="preserve"> </w:t>
      </w:r>
      <w:r w:rsidRPr="00CE23ED">
        <w:rPr>
          <w:rFonts w:ascii="Times New Roman" w:eastAsia="Times New Roman" w:hAnsi="Times New Roman" w:cs="Times New Roman"/>
          <w:kern w:val="0"/>
          <w:sz w:val="24"/>
          <w:szCs w:val="24"/>
          <w14:ligatures w14:val="none"/>
        </w:rPr>
        <w:t>Collections of complementary DNA (cDNA) clones synthesized from mRNA, representing the expressed genes in a particular tissue or cell type.</w:t>
      </w:r>
    </w:p>
    <w:p w14:paraId="0FFA9E3D" w14:textId="3D486E8D" w:rsidR="006E61F2" w:rsidRPr="006E61F2" w:rsidRDefault="006E61F2" w:rsidP="006C0390">
      <w:pPr>
        <w:numPr>
          <w:ilvl w:val="1"/>
          <w:numId w:val="3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Construction:</w:t>
      </w:r>
      <w:r w:rsidRPr="006E61F2">
        <w:rPr>
          <w:rFonts w:ascii="Times New Roman" w:eastAsia="Times New Roman" w:hAnsi="Times New Roman" w:cs="Times New Roman"/>
          <w:kern w:val="0"/>
          <w:sz w:val="24"/>
          <w:szCs w:val="24"/>
          <w14:ligatures w14:val="none"/>
        </w:rPr>
        <w:t xml:space="preserve"> mRNA is </w:t>
      </w:r>
      <w:r w:rsidR="00976DE3" w:rsidRPr="006E61F2">
        <w:rPr>
          <w:rFonts w:ascii="Times New Roman" w:eastAsia="Times New Roman" w:hAnsi="Times New Roman" w:cs="Times New Roman"/>
          <w:kern w:val="0"/>
          <w:sz w:val="24"/>
          <w:szCs w:val="24"/>
          <w14:ligatures w14:val="none"/>
        </w:rPr>
        <w:t>reverse transcribed</w:t>
      </w:r>
      <w:r w:rsidRPr="006E61F2">
        <w:rPr>
          <w:rFonts w:ascii="Times New Roman" w:eastAsia="Times New Roman" w:hAnsi="Times New Roman" w:cs="Times New Roman"/>
          <w:kern w:val="0"/>
          <w:sz w:val="24"/>
          <w:szCs w:val="24"/>
          <w14:ligatures w14:val="none"/>
        </w:rPr>
        <w:t xml:space="preserve"> into cDNA, which is then cloned into a vector to create a library.</w:t>
      </w:r>
    </w:p>
    <w:p w14:paraId="1C953CE4" w14:textId="77777777" w:rsidR="006E61F2" w:rsidRPr="006E61F2" w:rsidRDefault="006E61F2" w:rsidP="006C0390">
      <w:pPr>
        <w:numPr>
          <w:ilvl w:val="1"/>
          <w:numId w:val="3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Applications:</w:t>
      </w:r>
      <w:r w:rsidRPr="006E61F2">
        <w:rPr>
          <w:rFonts w:ascii="Times New Roman" w:eastAsia="Times New Roman" w:hAnsi="Times New Roman" w:cs="Times New Roman"/>
          <w:kern w:val="0"/>
          <w:sz w:val="24"/>
          <w:szCs w:val="24"/>
          <w14:ligatures w14:val="none"/>
        </w:rPr>
        <w:t xml:space="preserve"> Used to study gene expression, identify coding sequences, and produce recombinant proteins.</w:t>
      </w:r>
    </w:p>
    <w:p w14:paraId="244DA92F" w14:textId="14C39C39" w:rsidR="006E61F2" w:rsidRPr="00976DE3" w:rsidRDefault="00045DFA"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t>5.6</w:t>
      </w:r>
      <w:r w:rsidR="00B931FF">
        <w:rPr>
          <w:rFonts w:ascii="Times New Roman" w:eastAsia="Times New Roman" w:hAnsi="Times New Roman" w:cs="Times New Roman"/>
          <w:b/>
          <w:bCs/>
          <w:color w:val="4C94D8" w:themeColor="text2" w:themeTint="80"/>
          <w:kern w:val="0"/>
          <w:sz w:val="26"/>
          <w:szCs w:val="26"/>
          <w14:ligatures w14:val="none"/>
        </w:rPr>
        <w:t>.</w:t>
      </w:r>
      <w:r w:rsidR="006E61F2" w:rsidRPr="00976DE3">
        <w:rPr>
          <w:rFonts w:ascii="Times New Roman" w:eastAsia="Times New Roman" w:hAnsi="Times New Roman" w:cs="Times New Roman"/>
          <w:b/>
          <w:bCs/>
          <w:color w:val="4C94D8" w:themeColor="text2" w:themeTint="80"/>
          <w:kern w:val="0"/>
          <w:sz w:val="26"/>
          <w:szCs w:val="26"/>
          <w14:ligatures w14:val="none"/>
        </w:rPr>
        <w:t xml:space="preserve"> Applications of Gene Technology</w:t>
      </w:r>
    </w:p>
    <w:p w14:paraId="4D9CA5C1" w14:textId="77777777" w:rsidR="006E61F2" w:rsidRPr="006E61F2" w:rsidRDefault="006E61F2"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kern w:val="0"/>
          <w:sz w:val="24"/>
          <w:szCs w:val="24"/>
          <w14:ligatures w14:val="none"/>
        </w:rPr>
        <w:t>Gene technology has numerous applications in various fields, including strain development and the overproduction of metabolites.</w:t>
      </w:r>
    </w:p>
    <w:p w14:paraId="0D8FCC16" w14:textId="77777777" w:rsidR="006E61F2" w:rsidRPr="00B931FF" w:rsidRDefault="006E61F2"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Strain Development:</w:t>
      </w:r>
    </w:p>
    <w:p w14:paraId="5359FB9E" w14:textId="12BABCF0" w:rsidR="006E61F2" w:rsidRPr="006327EC" w:rsidRDefault="006E61F2" w:rsidP="006327EC">
      <w:pPr>
        <w:numPr>
          <w:ilvl w:val="0"/>
          <w:numId w:val="3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Genetic Engineering:</w:t>
      </w:r>
      <w:r w:rsidR="006327EC">
        <w:rPr>
          <w:rFonts w:ascii="Times New Roman" w:eastAsia="Times New Roman" w:hAnsi="Times New Roman" w:cs="Times New Roman"/>
          <w:kern w:val="0"/>
          <w:sz w:val="24"/>
          <w:szCs w:val="24"/>
          <w14:ligatures w14:val="none"/>
        </w:rPr>
        <w:t xml:space="preserve"> </w:t>
      </w:r>
      <w:r w:rsidRPr="006327EC">
        <w:rPr>
          <w:rFonts w:ascii="Times New Roman" w:eastAsia="Times New Roman" w:hAnsi="Times New Roman" w:cs="Times New Roman"/>
          <w:kern w:val="0"/>
          <w:sz w:val="24"/>
          <w:szCs w:val="24"/>
          <w14:ligatures w14:val="none"/>
        </w:rPr>
        <w:t>The manipulation of an organism's genome using biotechnology to introduce, remove, or modify specific genes.</w:t>
      </w:r>
    </w:p>
    <w:p w14:paraId="3E16C78C" w14:textId="77777777" w:rsidR="006E61F2" w:rsidRPr="006E61F2" w:rsidRDefault="006E61F2" w:rsidP="006C0390">
      <w:pPr>
        <w:numPr>
          <w:ilvl w:val="1"/>
          <w:numId w:val="3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Techniques:</w:t>
      </w:r>
    </w:p>
    <w:p w14:paraId="0AF215F6" w14:textId="77777777" w:rsidR="006E61F2" w:rsidRPr="006E61F2" w:rsidRDefault="006E61F2" w:rsidP="006C0390">
      <w:pPr>
        <w:numPr>
          <w:ilvl w:val="2"/>
          <w:numId w:val="3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CRISPR-Cas9:</w:t>
      </w:r>
      <w:r w:rsidRPr="006E61F2">
        <w:rPr>
          <w:rFonts w:ascii="Times New Roman" w:eastAsia="Times New Roman" w:hAnsi="Times New Roman" w:cs="Times New Roman"/>
          <w:kern w:val="0"/>
          <w:sz w:val="24"/>
          <w:szCs w:val="24"/>
          <w14:ligatures w14:val="none"/>
        </w:rPr>
        <w:t xml:space="preserve"> A precise genome-editing tool that uses a guide RNA to target specific DNA sequences for editing by the Cas9 nuclease.</w:t>
      </w:r>
    </w:p>
    <w:p w14:paraId="04413884" w14:textId="77777777" w:rsidR="006E61F2" w:rsidRPr="006E61F2" w:rsidRDefault="006E61F2" w:rsidP="006C0390">
      <w:pPr>
        <w:numPr>
          <w:ilvl w:val="2"/>
          <w:numId w:val="3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Recombinant DNA Technology:</w:t>
      </w:r>
      <w:r w:rsidRPr="006E61F2">
        <w:rPr>
          <w:rFonts w:ascii="Times New Roman" w:eastAsia="Times New Roman" w:hAnsi="Times New Roman" w:cs="Times New Roman"/>
          <w:kern w:val="0"/>
          <w:sz w:val="24"/>
          <w:szCs w:val="24"/>
          <w14:ligatures w14:val="none"/>
        </w:rPr>
        <w:t xml:space="preserve"> Combining DNA from different sources to create new genetic combinations. Example: producing insulin in bacteria.</w:t>
      </w:r>
    </w:p>
    <w:p w14:paraId="5521D1A1" w14:textId="77777777" w:rsidR="006E61F2" w:rsidRPr="006E61F2" w:rsidRDefault="006E61F2" w:rsidP="006C0390">
      <w:pPr>
        <w:numPr>
          <w:ilvl w:val="0"/>
          <w:numId w:val="3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Strain Improvement:</w:t>
      </w:r>
    </w:p>
    <w:p w14:paraId="0D73F7BD" w14:textId="77777777" w:rsidR="006E61F2" w:rsidRPr="006E61F2" w:rsidRDefault="006E61F2" w:rsidP="006C0390">
      <w:pPr>
        <w:numPr>
          <w:ilvl w:val="1"/>
          <w:numId w:val="3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Rationale:</w:t>
      </w:r>
      <w:r w:rsidRPr="006E61F2">
        <w:rPr>
          <w:rFonts w:ascii="Times New Roman" w:eastAsia="Times New Roman" w:hAnsi="Times New Roman" w:cs="Times New Roman"/>
          <w:kern w:val="0"/>
          <w:sz w:val="24"/>
          <w:szCs w:val="24"/>
          <w14:ligatures w14:val="none"/>
        </w:rPr>
        <w:t xml:space="preserve"> Developing microbial strains with enhanced traits for industrial applications, such as increased yield, tolerance to stress, or reduced production of unwanted byproducts.</w:t>
      </w:r>
    </w:p>
    <w:p w14:paraId="34F3D6DE" w14:textId="77777777" w:rsidR="006E61F2" w:rsidRPr="006E61F2" w:rsidRDefault="006E61F2" w:rsidP="006C0390">
      <w:pPr>
        <w:numPr>
          <w:ilvl w:val="1"/>
          <w:numId w:val="3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Methods:</w:t>
      </w:r>
    </w:p>
    <w:p w14:paraId="0986C7E3" w14:textId="77777777" w:rsidR="006E61F2" w:rsidRPr="006E61F2" w:rsidRDefault="006E61F2" w:rsidP="006C0390">
      <w:pPr>
        <w:numPr>
          <w:ilvl w:val="2"/>
          <w:numId w:val="3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Mutagenesis:</w:t>
      </w:r>
      <w:r w:rsidRPr="006E61F2">
        <w:rPr>
          <w:rFonts w:ascii="Times New Roman" w:eastAsia="Times New Roman" w:hAnsi="Times New Roman" w:cs="Times New Roman"/>
          <w:kern w:val="0"/>
          <w:sz w:val="24"/>
          <w:szCs w:val="24"/>
          <w14:ligatures w14:val="none"/>
        </w:rPr>
        <w:t xml:space="preserve"> Inducing mutations using chemicals or radiation to create genetic diversity, followed by selection for desired traits.</w:t>
      </w:r>
    </w:p>
    <w:p w14:paraId="12AEFCA6" w14:textId="77777777" w:rsidR="006E61F2" w:rsidRPr="006E61F2" w:rsidRDefault="006E61F2" w:rsidP="006C0390">
      <w:pPr>
        <w:numPr>
          <w:ilvl w:val="2"/>
          <w:numId w:val="3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lastRenderedPageBreak/>
        <w:t>Metabolic Engineering:</w:t>
      </w:r>
      <w:r w:rsidRPr="006E61F2">
        <w:rPr>
          <w:rFonts w:ascii="Times New Roman" w:eastAsia="Times New Roman" w:hAnsi="Times New Roman" w:cs="Times New Roman"/>
          <w:kern w:val="0"/>
          <w:sz w:val="24"/>
          <w:szCs w:val="24"/>
          <w14:ligatures w14:val="none"/>
        </w:rPr>
        <w:t xml:space="preserve"> Modifying metabolic pathways to optimize the production of specific compounds. Example: engineering </w:t>
      </w:r>
      <w:r w:rsidRPr="006E61F2">
        <w:rPr>
          <w:rFonts w:ascii="Times New Roman" w:eastAsia="Times New Roman" w:hAnsi="Times New Roman" w:cs="Times New Roman"/>
          <w:i/>
          <w:iCs/>
          <w:kern w:val="0"/>
          <w:sz w:val="24"/>
          <w:szCs w:val="24"/>
          <w14:ligatures w14:val="none"/>
        </w:rPr>
        <w:t>E. coli</w:t>
      </w:r>
      <w:r w:rsidRPr="006E61F2">
        <w:rPr>
          <w:rFonts w:ascii="Times New Roman" w:eastAsia="Times New Roman" w:hAnsi="Times New Roman" w:cs="Times New Roman"/>
          <w:kern w:val="0"/>
          <w:sz w:val="24"/>
          <w:szCs w:val="24"/>
          <w14:ligatures w14:val="none"/>
        </w:rPr>
        <w:t xml:space="preserve"> to produce biofuels.</w:t>
      </w:r>
    </w:p>
    <w:p w14:paraId="5E1F3416" w14:textId="77777777" w:rsidR="006E61F2" w:rsidRPr="00B931FF" w:rsidRDefault="006E61F2"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Overproduction of Metabolites:</w:t>
      </w:r>
    </w:p>
    <w:p w14:paraId="117D4147" w14:textId="432F86D3" w:rsidR="006E61F2" w:rsidRPr="001A5D20" w:rsidRDefault="006E61F2" w:rsidP="001A5D20">
      <w:pPr>
        <w:numPr>
          <w:ilvl w:val="0"/>
          <w:numId w:val="3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Primary Metabolites:</w:t>
      </w:r>
      <w:r w:rsidR="001A5D20">
        <w:rPr>
          <w:rFonts w:ascii="Times New Roman" w:eastAsia="Times New Roman" w:hAnsi="Times New Roman" w:cs="Times New Roman"/>
          <w:kern w:val="0"/>
          <w:sz w:val="24"/>
          <w:szCs w:val="24"/>
          <w14:ligatures w14:val="none"/>
        </w:rPr>
        <w:t xml:space="preserve"> </w:t>
      </w:r>
      <w:r w:rsidRPr="001A5D20">
        <w:rPr>
          <w:rFonts w:ascii="Times New Roman" w:eastAsia="Times New Roman" w:hAnsi="Times New Roman" w:cs="Times New Roman"/>
          <w:kern w:val="0"/>
          <w:sz w:val="24"/>
          <w:szCs w:val="24"/>
          <w14:ligatures w14:val="none"/>
        </w:rPr>
        <w:t>Metabolites essential for cell growth and reproduction, produced during the logarithmic phase of growth.</w:t>
      </w:r>
    </w:p>
    <w:p w14:paraId="0D3E0176" w14:textId="77777777" w:rsidR="006E61F2" w:rsidRPr="006E61F2" w:rsidRDefault="006E61F2" w:rsidP="006C0390">
      <w:pPr>
        <w:numPr>
          <w:ilvl w:val="1"/>
          <w:numId w:val="3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Examples:</w:t>
      </w:r>
      <w:r w:rsidRPr="006E61F2">
        <w:rPr>
          <w:rFonts w:ascii="Times New Roman" w:eastAsia="Times New Roman" w:hAnsi="Times New Roman" w:cs="Times New Roman"/>
          <w:kern w:val="0"/>
          <w:sz w:val="24"/>
          <w:szCs w:val="24"/>
          <w14:ligatures w14:val="none"/>
        </w:rPr>
        <w:t xml:space="preserve"> Amino acids, nucleotides, vitamins.</w:t>
      </w:r>
    </w:p>
    <w:p w14:paraId="1ECAB5FB" w14:textId="77777777" w:rsidR="006E61F2" w:rsidRPr="006E61F2" w:rsidRDefault="006E61F2" w:rsidP="006C0390">
      <w:pPr>
        <w:numPr>
          <w:ilvl w:val="1"/>
          <w:numId w:val="3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Optimization:</w:t>
      </w:r>
      <w:r w:rsidRPr="006E61F2">
        <w:rPr>
          <w:rFonts w:ascii="Times New Roman" w:eastAsia="Times New Roman" w:hAnsi="Times New Roman" w:cs="Times New Roman"/>
          <w:kern w:val="0"/>
          <w:sz w:val="24"/>
          <w:szCs w:val="24"/>
          <w14:ligatures w14:val="none"/>
        </w:rPr>
        <w:t xml:space="preserve"> Engineering pathways to increase the flux towards the desired primary metabolite. Example: enhancing lysine production in </w:t>
      </w:r>
      <w:r w:rsidRPr="006E61F2">
        <w:rPr>
          <w:rFonts w:ascii="Times New Roman" w:eastAsia="Times New Roman" w:hAnsi="Times New Roman" w:cs="Times New Roman"/>
          <w:i/>
          <w:iCs/>
          <w:kern w:val="0"/>
          <w:sz w:val="24"/>
          <w:szCs w:val="24"/>
          <w14:ligatures w14:val="none"/>
        </w:rPr>
        <w:t xml:space="preserve">Corynebacterium </w:t>
      </w:r>
      <w:proofErr w:type="spellStart"/>
      <w:r w:rsidRPr="006E61F2">
        <w:rPr>
          <w:rFonts w:ascii="Times New Roman" w:eastAsia="Times New Roman" w:hAnsi="Times New Roman" w:cs="Times New Roman"/>
          <w:i/>
          <w:iCs/>
          <w:kern w:val="0"/>
          <w:sz w:val="24"/>
          <w:szCs w:val="24"/>
          <w14:ligatures w14:val="none"/>
        </w:rPr>
        <w:t>glutamicum</w:t>
      </w:r>
      <w:proofErr w:type="spellEnd"/>
      <w:r w:rsidRPr="006E61F2">
        <w:rPr>
          <w:rFonts w:ascii="Times New Roman" w:eastAsia="Times New Roman" w:hAnsi="Times New Roman" w:cs="Times New Roman"/>
          <w:kern w:val="0"/>
          <w:sz w:val="24"/>
          <w:szCs w:val="24"/>
          <w14:ligatures w14:val="none"/>
        </w:rPr>
        <w:t>.</w:t>
      </w:r>
    </w:p>
    <w:p w14:paraId="548F0CA2" w14:textId="1B1DEFE8" w:rsidR="006E61F2" w:rsidRPr="006E252B" w:rsidRDefault="006E61F2" w:rsidP="006E252B">
      <w:pPr>
        <w:numPr>
          <w:ilvl w:val="0"/>
          <w:numId w:val="3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Secondary Metabolites:</w:t>
      </w:r>
      <w:r w:rsidR="006E252B">
        <w:rPr>
          <w:rFonts w:ascii="Times New Roman" w:eastAsia="Times New Roman" w:hAnsi="Times New Roman" w:cs="Times New Roman"/>
          <w:kern w:val="0"/>
          <w:sz w:val="24"/>
          <w:szCs w:val="24"/>
          <w14:ligatures w14:val="none"/>
        </w:rPr>
        <w:t xml:space="preserve"> </w:t>
      </w:r>
      <w:r w:rsidRPr="006E252B">
        <w:rPr>
          <w:rFonts w:ascii="Times New Roman" w:eastAsia="Times New Roman" w:hAnsi="Times New Roman" w:cs="Times New Roman"/>
          <w:kern w:val="0"/>
          <w:sz w:val="24"/>
          <w:szCs w:val="24"/>
          <w14:ligatures w14:val="none"/>
        </w:rPr>
        <w:t xml:space="preserve">Metabolites </w:t>
      </w:r>
      <w:r w:rsidR="00976DE3" w:rsidRPr="006E252B">
        <w:rPr>
          <w:rFonts w:ascii="Times New Roman" w:eastAsia="Times New Roman" w:hAnsi="Times New Roman" w:cs="Times New Roman"/>
          <w:kern w:val="0"/>
          <w:sz w:val="24"/>
          <w:szCs w:val="24"/>
          <w14:ligatures w14:val="none"/>
        </w:rPr>
        <w:t>are not</w:t>
      </w:r>
      <w:r w:rsidRPr="006E252B">
        <w:rPr>
          <w:rFonts w:ascii="Times New Roman" w:eastAsia="Times New Roman" w:hAnsi="Times New Roman" w:cs="Times New Roman"/>
          <w:kern w:val="0"/>
          <w:sz w:val="24"/>
          <w:szCs w:val="24"/>
          <w14:ligatures w14:val="none"/>
        </w:rPr>
        <w:t xml:space="preserve"> essential for growth but often provide ecological advantages, produced during the stationary phase of growth.</w:t>
      </w:r>
    </w:p>
    <w:p w14:paraId="0EE48EFA" w14:textId="77777777" w:rsidR="006E61F2" w:rsidRPr="006E61F2" w:rsidRDefault="006E61F2" w:rsidP="006C0390">
      <w:pPr>
        <w:numPr>
          <w:ilvl w:val="1"/>
          <w:numId w:val="3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Examples:</w:t>
      </w:r>
      <w:r w:rsidRPr="006E61F2">
        <w:rPr>
          <w:rFonts w:ascii="Times New Roman" w:eastAsia="Times New Roman" w:hAnsi="Times New Roman" w:cs="Times New Roman"/>
          <w:kern w:val="0"/>
          <w:sz w:val="24"/>
          <w:szCs w:val="24"/>
          <w14:ligatures w14:val="none"/>
        </w:rPr>
        <w:t xml:space="preserve"> Antibiotics, pigments, alkaloids.</w:t>
      </w:r>
    </w:p>
    <w:p w14:paraId="714DC46A" w14:textId="77777777" w:rsidR="006E61F2" w:rsidRPr="006E61F2" w:rsidRDefault="006E61F2" w:rsidP="006C0390">
      <w:pPr>
        <w:numPr>
          <w:ilvl w:val="1"/>
          <w:numId w:val="3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Optimization:</w:t>
      </w:r>
      <w:r w:rsidRPr="006E61F2">
        <w:rPr>
          <w:rFonts w:ascii="Times New Roman" w:eastAsia="Times New Roman" w:hAnsi="Times New Roman" w:cs="Times New Roman"/>
          <w:kern w:val="0"/>
          <w:sz w:val="24"/>
          <w:szCs w:val="24"/>
          <w14:ligatures w14:val="none"/>
        </w:rPr>
        <w:t xml:space="preserve"> Manipulating regulatory networks and pathway enzymes to boost secondary metabolite production. Example: increasing penicillin yield in </w:t>
      </w:r>
      <w:r w:rsidRPr="006E61F2">
        <w:rPr>
          <w:rFonts w:ascii="Times New Roman" w:eastAsia="Times New Roman" w:hAnsi="Times New Roman" w:cs="Times New Roman"/>
          <w:i/>
          <w:iCs/>
          <w:kern w:val="0"/>
          <w:sz w:val="24"/>
          <w:szCs w:val="24"/>
          <w14:ligatures w14:val="none"/>
        </w:rPr>
        <w:t xml:space="preserve">Penicillium </w:t>
      </w:r>
      <w:proofErr w:type="spellStart"/>
      <w:r w:rsidRPr="006E61F2">
        <w:rPr>
          <w:rFonts w:ascii="Times New Roman" w:eastAsia="Times New Roman" w:hAnsi="Times New Roman" w:cs="Times New Roman"/>
          <w:i/>
          <w:iCs/>
          <w:kern w:val="0"/>
          <w:sz w:val="24"/>
          <w:szCs w:val="24"/>
          <w14:ligatures w14:val="none"/>
        </w:rPr>
        <w:t>chrysogenum</w:t>
      </w:r>
      <w:proofErr w:type="spellEnd"/>
      <w:r w:rsidRPr="006E61F2">
        <w:rPr>
          <w:rFonts w:ascii="Times New Roman" w:eastAsia="Times New Roman" w:hAnsi="Times New Roman" w:cs="Times New Roman"/>
          <w:kern w:val="0"/>
          <w:sz w:val="24"/>
          <w:szCs w:val="24"/>
          <w14:ligatures w14:val="none"/>
        </w:rPr>
        <w:t>.</w:t>
      </w:r>
    </w:p>
    <w:p w14:paraId="4F750E2B" w14:textId="77777777" w:rsidR="006E61F2" w:rsidRPr="00B931FF" w:rsidRDefault="006E61F2"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Industrial and Medical Applications:</w:t>
      </w:r>
    </w:p>
    <w:p w14:paraId="58AD649B" w14:textId="77777777" w:rsidR="006E61F2" w:rsidRPr="006E61F2" w:rsidRDefault="006E61F2" w:rsidP="006C0390">
      <w:pPr>
        <w:numPr>
          <w:ilvl w:val="0"/>
          <w:numId w:val="4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Pharmaceuticals:</w:t>
      </w:r>
    </w:p>
    <w:p w14:paraId="0EF9781C" w14:textId="77777777" w:rsidR="006E61F2" w:rsidRPr="006E61F2" w:rsidRDefault="006E61F2" w:rsidP="006C0390">
      <w:pPr>
        <w:numPr>
          <w:ilvl w:val="1"/>
          <w:numId w:val="4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Recombinant Proteins:</w:t>
      </w:r>
      <w:r w:rsidRPr="006E61F2">
        <w:rPr>
          <w:rFonts w:ascii="Times New Roman" w:eastAsia="Times New Roman" w:hAnsi="Times New Roman" w:cs="Times New Roman"/>
          <w:kern w:val="0"/>
          <w:sz w:val="24"/>
          <w:szCs w:val="24"/>
          <w14:ligatures w14:val="none"/>
        </w:rPr>
        <w:t xml:space="preserve"> Producing therapeutic proteins, such as insulin, growth hormones, and monoclonal antibodies, using engineered microbial or mammalian cells.</w:t>
      </w:r>
    </w:p>
    <w:p w14:paraId="13818FEF" w14:textId="77777777" w:rsidR="006E61F2" w:rsidRPr="006E61F2" w:rsidRDefault="006E61F2" w:rsidP="006C0390">
      <w:pPr>
        <w:numPr>
          <w:ilvl w:val="1"/>
          <w:numId w:val="4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Gene Therapy:</w:t>
      </w:r>
      <w:r w:rsidRPr="006E61F2">
        <w:rPr>
          <w:rFonts w:ascii="Times New Roman" w:eastAsia="Times New Roman" w:hAnsi="Times New Roman" w:cs="Times New Roman"/>
          <w:kern w:val="0"/>
          <w:sz w:val="24"/>
          <w:szCs w:val="24"/>
          <w14:ligatures w14:val="none"/>
        </w:rPr>
        <w:t xml:space="preserve"> Using viral vectors to deliver therapeutic genes to patients with genetic disorders. Example: treating severe combined immunodeficiency (SCID) with adenosine deaminase (ADA) gene therapy.</w:t>
      </w:r>
    </w:p>
    <w:p w14:paraId="6C7B7B6B" w14:textId="77777777" w:rsidR="006E61F2" w:rsidRPr="006E61F2" w:rsidRDefault="006E61F2" w:rsidP="006C0390">
      <w:pPr>
        <w:numPr>
          <w:ilvl w:val="0"/>
          <w:numId w:val="4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Agriculture:</w:t>
      </w:r>
    </w:p>
    <w:p w14:paraId="583AAF88" w14:textId="77777777" w:rsidR="006E61F2" w:rsidRPr="006E61F2" w:rsidRDefault="006E61F2" w:rsidP="006C0390">
      <w:pPr>
        <w:numPr>
          <w:ilvl w:val="1"/>
          <w:numId w:val="4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Genetically Modified Crops:</w:t>
      </w:r>
      <w:r w:rsidRPr="006E61F2">
        <w:rPr>
          <w:rFonts w:ascii="Times New Roman" w:eastAsia="Times New Roman" w:hAnsi="Times New Roman" w:cs="Times New Roman"/>
          <w:kern w:val="0"/>
          <w:sz w:val="24"/>
          <w:szCs w:val="24"/>
          <w14:ligatures w14:val="none"/>
        </w:rPr>
        <w:t xml:space="preserve"> Engineering crops with traits such as pest resistance, herbicide tolerance, and improved nutritional content. Example: </w:t>
      </w:r>
      <w:proofErr w:type="spellStart"/>
      <w:r w:rsidRPr="006E61F2">
        <w:rPr>
          <w:rFonts w:ascii="Times New Roman" w:eastAsia="Times New Roman" w:hAnsi="Times New Roman" w:cs="Times New Roman"/>
          <w:kern w:val="0"/>
          <w:sz w:val="24"/>
          <w:szCs w:val="24"/>
          <w14:ligatures w14:val="none"/>
        </w:rPr>
        <w:t>Bt</w:t>
      </w:r>
      <w:proofErr w:type="spellEnd"/>
      <w:r w:rsidRPr="006E61F2">
        <w:rPr>
          <w:rFonts w:ascii="Times New Roman" w:eastAsia="Times New Roman" w:hAnsi="Times New Roman" w:cs="Times New Roman"/>
          <w:kern w:val="0"/>
          <w:sz w:val="24"/>
          <w:szCs w:val="24"/>
          <w14:ligatures w14:val="none"/>
        </w:rPr>
        <w:t xml:space="preserve"> cotton, which expresses a bacterial toxin that is toxic to insect pests.</w:t>
      </w:r>
    </w:p>
    <w:p w14:paraId="5E6CD164" w14:textId="77777777" w:rsidR="006E61F2" w:rsidRPr="006E61F2" w:rsidRDefault="006E61F2" w:rsidP="006C0390">
      <w:pPr>
        <w:numPr>
          <w:ilvl w:val="1"/>
          <w:numId w:val="4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lastRenderedPageBreak/>
        <w:t>Bioremediation:</w:t>
      </w:r>
      <w:r w:rsidRPr="006E61F2">
        <w:rPr>
          <w:rFonts w:ascii="Times New Roman" w:eastAsia="Times New Roman" w:hAnsi="Times New Roman" w:cs="Times New Roman"/>
          <w:kern w:val="0"/>
          <w:sz w:val="24"/>
          <w:szCs w:val="24"/>
          <w14:ligatures w14:val="none"/>
        </w:rPr>
        <w:t xml:space="preserve"> Using genetically engineered microorganisms to degrade environmental pollutants. Example: bacteria engineered to degrade oil spills.</w:t>
      </w:r>
    </w:p>
    <w:p w14:paraId="0FA9D321" w14:textId="77777777" w:rsidR="006E61F2" w:rsidRPr="006E61F2" w:rsidRDefault="006E61F2" w:rsidP="006C0390">
      <w:pPr>
        <w:numPr>
          <w:ilvl w:val="0"/>
          <w:numId w:val="4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Industrial Biotechnology:</w:t>
      </w:r>
    </w:p>
    <w:p w14:paraId="01155EC0" w14:textId="77777777" w:rsidR="006E61F2" w:rsidRPr="006E61F2" w:rsidRDefault="006E61F2" w:rsidP="006C0390">
      <w:pPr>
        <w:numPr>
          <w:ilvl w:val="1"/>
          <w:numId w:val="4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Biofuels:</w:t>
      </w:r>
      <w:r w:rsidRPr="006E61F2">
        <w:rPr>
          <w:rFonts w:ascii="Times New Roman" w:eastAsia="Times New Roman" w:hAnsi="Times New Roman" w:cs="Times New Roman"/>
          <w:kern w:val="0"/>
          <w:sz w:val="24"/>
          <w:szCs w:val="24"/>
          <w14:ligatures w14:val="none"/>
        </w:rPr>
        <w:t xml:space="preserve"> Engineering microorganisms to produce biofuels, such as ethanol and biodiesel, from renewable biomass. Example: </w:t>
      </w:r>
      <w:r w:rsidRPr="006E61F2">
        <w:rPr>
          <w:rFonts w:ascii="Times New Roman" w:eastAsia="Times New Roman" w:hAnsi="Times New Roman" w:cs="Times New Roman"/>
          <w:i/>
          <w:iCs/>
          <w:kern w:val="0"/>
          <w:sz w:val="24"/>
          <w:szCs w:val="24"/>
          <w14:ligatures w14:val="none"/>
        </w:rPr>
        <w:t>Saccharomyces cerevisiae</w:t>
      </w:r>
      <w:r w:rsidRPr="006E61F2">
        <w:rPr>
          <w:rFonts w:ascii="Times New Roman" w:eastAsia="Times New Roman" w:hAnsi="Times New Roman" w:cs="Times New Roman"/>
          <w:kern w:val="0"/>
          <w:sz w:val="24"/>
          <w:szCs w:val="24"/>
          <w14:ligatures w14:val="none"/>
        </w:rPr>
        <w:t xml:space="preserve"> engineered for efficient ethanol production.</w:t>
      </w:r>
    </w:p>
    <w:p w14:paraId="2BE0A359" w14:textId="77777777" w:rsidR="006E61F2" w:rsidRPr="006E61F2" w:rsidRDefault="006E61F2" w:rsidP="006C0390">
      <w:pPr>
        <w:numPr>
          <w:ilvl w:val="1"/>
          <w:numId w:val="4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b/>
          <w:bCs/>
          <w:kern w:val="0"/>
          <w:sz w:val="24"/>
          <w:szCs w:val="24"/>
          <w14:ligatures w14:val="none"/>
        </w:rPr>
        <w:t>Bioplastics:</w:t>
      </w:r>
      <w:r w:rsidRPr="006E61F2">
        <w:rPr>
          <w:rFonts w:ascii="Times New Roman" w:eastAsia="Times New Roman" w:hAnsi="Times New Roman" w:cs="Times New Roman"/>
          <w:kern w:val="0"/>
          <w:sz w:val="24"/>
          <w:szCs w:val="24"/>
          <w14:ligatures w14:val="none"/>
        </w:rPr>
        <w:t xml:space="preserve"> Producing biodegradable plastics using microbial fermentation. Example: polyhydroxyalkanoates (PHAs) produced by </w:t>
      </w:r>
      <w:proofErr w:type="spellStart"/>
      <w:r w:rsidRPr="006E61F2">
        <w:rPr>
          <w:rFonts w:ascii="Times New Roman" w:eastAsia="Times New Roman" w:hAnsi="Times New Roman" w:cs="Times New Roman"/>
          <w:i/>
          <w:iCs/>
          <w:kern w:val="0"/>
          <w:sz w:val="24"/>
          <w:szCs w:val="24"/>
          <w14:ligatures w14:val="none"/>
        </w:rPr>
        <w:t>Ralstonia</w:t>
      </w:r>
      <w:proofErr w:type="spellEnd"/>
      <w:r w:rsidRPr="006E61F2">
        <w:rPr>
          <w:rFonts w:ascii="Times New Roman" w:eastAsia="Times New Roman" w:hAnsi="Times New Roman" w:cs="Times New Roman"/>
          <w:i/>
          <w:iCs/>
          <w:kern w:val="0"/>
          <w:sz w:val="24"/>
          <w:szCs w:val="24"/>
          <w14:ligatures w14:val="none"/>
        </w:rPr>
        <w:t xml:space="preserve"> </w:t>
      </w:r>
      <w:proofErr w:type="spellStart"/>
      <w:r w:rsidRPr="006E61F2">
        <w:rPr>
          <w:rFonts w:ascii="Times New Roman" w:eastAsia="Times New Roman" w:hAnsi="Times New Roman" w:cs="Times New Roman"/>
          <w:i/>
          <w:iCs/>
          <w:kern w:val="0"/>
          <w:sz w:val="24"/>
          <w:szCs w:val="24"/>
          <w14:ligatures w14:val="none"/>
        </w:rPr>
        <w:t>eutropha</w:t>
      </w:r>
      <w:proofErr w:type="spellEnd"/>
      <w:r w:rsidRPr="006E61F2">
        <w:rPr>
          <w:rFonts w:ascii="Times New Roman" w:eastAsia="Times New Roman" w:hAnsi="Times New Roman" w:cs="Times New Roman"/>
          <w:kern w:val="0"/>
          <w:sz w:val="24"/>
          <w:szCs w:val="24"/>
          <w14:ligatures w14:val="none"/>
        </w:rPr>
        <w:t>.</w:t>
      </w:r>
    </w:p>
    <w:p w14:paraId="198A6852" w14:textId="12876820" w:rsidR="004B396F" w:rsidRPr="00F36561" w:rsidRDefault="006E61F2"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E61F2">
        <w:rPr>
          <w:rFonts w:ascii="Times New Roman" w:eastAsia="Times New Roman" w:hAnsi="Times New Roman" w:cs="Times New Roman"/>
          <w:kern w:val="0"/>
          <w:sz w:val="24"/>
          <w:szCs w:val="24"/>
          <w14:ligatures w14:val="none"/>
        </w:rPr>
        <w:t xml:space="preserve">These applications of gene technology demonstrate the broad potential of genetic modification and biotechnology in improving industrial processes, healthcare, and environmental sustainability. </w:t>
      </w:r>
    </w:p>
    <w:p w14:paraId="396E36F9" w14:textId="727D68FA" w:rsidR="001C05B9" w:rsidRPr="00A66897" w:rsidRDefault="001C05B9" w:rsidP="006C0390">
      <w:pPr>
        <w:spacing w:before="100" w:beforeAutospacing="1" w:after="100" w:afterAutospacing="1" w:line="360" w:lineRule="auto"/>
        <w:jc w:val="both"/>
        <w:outlineLvl w:val="2"/>
        <w:rPr>
          <w:rFonts w:ascii="Times New Roman" w:eastAsia="Times New Roman" w:hAnsi="Times New Roman" w:cs="Times New Roman"/>
          <w:b/>
          <w:bCs/>
          <w:color w:val="BF4E14" w:themeColor="accent2" w:themeShade="BF"/>
          <w:kern w:val="0"/>
          <w:sz w:val="28"/>
          <w:szCs w:val="28"/>
          <w14:ligatures w14:val="none"/>
        </w:rPr>
      </w:pPr>
      <w:r>
        <w:rPr>
          <w:rFonts w:ascii="Times New Roman" w:eastAsia="Times New Roman" w:hAnsi="Times New Roman" w:cs="Times New Roman"/>
          <w:b/>
          <w:bCs/>
          <w:color w:val="BF4E14" w:themeColor="accent2" w:themeShade="BF"/>
          <w:kern w:val="0"/>
          <w:sz w:val="28"/>
          <w:szCs w:val="28"/>
          <w14:ligatures w14:val="none"/>
        </w:rPr>
        <w:t>Chapter</w:t>
      </w:r>
      <w:r w:rsidRPr="00A66897">
        <w:rPr>
          <w:rFonts w:ascii="Times New Roman" w:eastAsia="Times New Roman" w:hAnsi="Times New Roman" w:cs="Times New Roman"/>
          <w:b/>
          <w:bCs/>
          <w:color w:val="BF4E14" w:themeColor="accent2" w:themeShade="BF"/>
          <w:kern w:val="0"/>
          <w:sz w:val="28"/>
          <w:szCs w:val="28"/>
          <w14:ligatures w14:val="none"/>
        </w:rPr>
        <w:t xml:space="preserve"> </w:t>
      </w:r>
      <w:r>
        <w:rPr>
          <w:rFonts w:ascii="Times New Roman" w:eastAsia="Times New Roman" w:hAnsi="Times New Roman" w:cs="Times New Roman"/>
          <w:b/>
          <w:bCs/>
          <w:color w:val="BF4E14" w:themeColor="accent2" w:themeShade="BF"/>
          <w:kern w:val="0"/>
          <w:sz w:val="28"/>
          <w:szCs w:val="28"/>
          <w14:ligatures w14:val="none"/>
        </w:rPr>
        <w:t>6.</w:t>
      </w:r>
      <w:r w:rsidRPr="00A66897">
        <w:rPr>
          <w:rFonts w:ascii="Times New Roman" w:eastAsia="Times New Roman" w:hAnsi="Times New Roman" w:cs="Times New Roman"/>
          <w:b/>
          <w:bCs/>
          <w:color w:val="BF4E14" w:themeColor="accent2" w:themeShade="BF"/>
          <w:kern w:val="0"/>
          <w:sz w:val="28"/>
          <w:szCs w:val="28"/>
          <w14:ligatures w14:val="none"/>
        </w:rPr>
        <w:t xml:space="preserve"> Bacteriophages and Plasmids</w:t>
      </w:r>
    </w:p>
    <w:p w14:paraId="543FCF7D" w14:textId="1F22328B" w:rsidR="001C05B9" w:rsidRPr="006D1587" w:rsidRDefault="001C05B9"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t>6.1.</w:t>
      </w:r>
      <w:r w:rsidRPr="006D1587">
        <w:rPr>
          <w:rFonts w:ascii="Times New Roman" w:eastAsia="Times New Roman" w:hAnsi="Times New Roman" w:cs="Times New Roman"/>
          <w:b/>
          <w:bCs/>
          <w:color w:val="4C94D8" w:themeColor="text2" w:themeTint="80"/>
          <w:kern w:val="0"/>
          <w:sz w:val="26"/>
          <w:szCs w:val="26"/>
          <w14:ligatures w14:val="none"/>
        </w:rPr>
        <w:t xml:space="preserve"> Genetics of Bacteriophages</w:t>
      </w:r>
    </w:p>
    <w:p w14:paraId="2F07D0DE" w14:textId="77777777" w:rsidR="001C05B9" w:rsidRPr="00037597" w:rsidRDefault="001C05B9"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kern w:val="0"/>
          <w:sz w:val="24"/>
          <w:szCs w:val="24"/>
          <w14:ligatures w14:val="none"/>
        </w:rPr>
        <w:t>Bacteriophages, or phages, are viruses that infect bacteria. They play a crucial role in bacterial genetics and biotechnology.</w:t>
      </w:r>
    </w:p>
    <w:p w14:paraId="59E4A20C" w14:textId="77777777" w:rsidR="001C05B9" w:rsidRPr="005F42D6" w:rsidRDefault="001C05B9"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5F42D6">
        <w:rPr>
          <w:rFonts w:ascii="Times New Roman" w:eastAsia="Times New Roman" w:hAnsi="Times New Roman" w:cs="Times New Roman"/>
          <w:b/>
          <w:bCs/>
          <w:i/>
          <w:iCs/>
          <w:kern w:val="0"/>
          <w:sz w:val="24"/>
          <w:szCs w:val="24"/>
          <w14:ligatures w14:val="none"/>
        </w:rPr>
        <w:t>Structure and Life Cycle:</w:t>
      </w:r>
    </w:p>
    <w:p w14:paraId="3329988D" w14:textId="77777777" w:rsidR="001C05B9" w:rsidRPr="00037597" w:rsidRDefault="001C05B9" w:rsidP="006C0390">
      <w:pPr>
        <w:numPr>
          <w:ilvl w:val="0"/>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Structure:</w:t>
      </w:r>
    </w:p>
    <w:p w14:paraId="5DCE2C2B" w14:textId="77777777" w:rsidR="001C05B9" w:rsidRPr="00037597" w:rsidRDefault="001C05B9" w:rsidP="006C0390">
      <w:pPr>
        <w:numPr>
          <w:ilvl w:val="1"/>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Head (Capsid):</w:t>
      </w:r>
      <w:r w:rsidRPr="00037597">
        <w:rPr>
          <w:rFonts w:ascii="Times New Roman" w:eastAsia="Times New Roman" w:hAnsi="Times New Roman" w:cs="Times New Roman"/>
          <w:kern w:val="0"/>
          <w:sz w:val="24"/>
          <w:szCs w:val="24"/>
          <w14:ligatures w14:val="none"/>
        </w:rPr>
        <w:t xml:space="preserve"> The protein shell that encases the viral genome, which can be DNA or RNA, single-stranded or double-stranded.</w:t>
      </w:r>
    </w:p>
    <w:p w14:paraId="49814A62" w14:textId="77777777" w:rsidR="001C05B9" w:rsidRPr="00037597" w:rsidRDefault="001C05B9" w:rsidP="006C0390">
      <w:pPr>
        <w:numPr>
          <w:ilvl w:val="1"/>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Tail:</w:t>
      </w:r>
      <w:r w:rsidRPr="00037597">
        <w:rPr>
          <w:rFonts w:ascii="Times New Roman" w:eastAsia="Times New Roman" w:hAnsi="Times New Roman" w:cs="Times New Roman"/>
          <w:kern w:val="0"/>
          <w:sz w:val="24"/>
          <w:szCs w:val="24"/>
          <w14:ligatures w14:val="none"/>
        </w:rPr>
        <w:t xml:space="preserve"> A protein structure used to attach to and inject the phage genome into the bacterial host. Some phages have complex tail structures with fibers and base plates.</w:t>
      </w:r>
    </w:p>
    <w:p w14:paraId="000F6680" w14:textId="77777777" w:rsidR="001C05B9" w:rsidRPr="00037597" w:rsidRDefault="001C05B9" w:rsidP="006C0390">
      <w:pPr>
        <w:numPr>
          <w:ilvl w:val="0"/>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Life Cycle:</w:t>
      </w:r>
    </w:p>
    <w:p w14:paraId="69DBE842" w14:textId="77777777" w:rsidR="001C05B9" w:rsidRPr="00037597" w:rsidRDefault="001C05B9" w:rsidP="006C0390">
      <w:pPr>
        <w:numPr>
          <w:ilvl w:val="1"/>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Lytic Cycle:</w:t>
      </w:r>
    </w:p>
    <w:p w14:paraId="346A08D1" w14:textId="77777777" w:rsidR="001C05B9" w:rsidRPr="00037597" w:rsidRDefault="001C05B9" w:rsidP="006C0390">
      <w:pPr>
        <w:numPr>
          <w:ilvl w:val="2"/>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Attachment:</w:t>
      </w:r>
      <w:r w:rsidRPr="00037597">
        <w:rPr>
          <w:rFonts w:ascii="Times New Roman" w:eastAsia="Times New Roman" w:hAnsi="Times New Roman" w:cs="Times New Roman"/>
          <w:kern w:val="0"/>
          <w:sz w:val="24"/>
          <w:szCs w:val="24"/>
          <w14:ligatures w14:val="none"/>
        </w:rPr>
        <w:t xml:space="preserve"> The phage attaches to specific receptors on the surface of the bacterial cell.</w:t>
      </w:r>
    </w:p>
    <w:p w14:paraId="62E0FD0F" w14:textId="77777777" w:rsidR="001C05B9" w:rsidRPr="00037597" w:rsidRDefault="001C05B9" w:rsidP="006C0390">
      <w:pPr>
        <w:numPr>
          <w:ilvl w:val="2"/>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Penetration:</w:t>
      </w:r>
      <w:r w:rsidRPr="00037597">
        <w:rPr>
          <w:rFonts w:ascii="Times New Roman" w:eastAsia="Times New Roman" w:hAnsi="Times New Roman" w:cs="Times New Roman"/>
          <w:kern w:val="0"/>
          <w:sz w:val="24"/>
          <w:szCs w:val="24"/>
          <w14:ligatures w14:val="none"/>
        </w:rPr>
        <w:t xml:space="preserve"> The phage injects its genome into the bacterial cytoplasm.</w:t>
      </w:r>
    </w:p>
    <w:p w14:paraId="6C591F0F" w14:textId="77777777" w:rsidR="001C05B9" w:rsidRPr="00037597" w:rsidRDefault="001C05B9" w:rsidP="006C0390">
      <w:pPr>
        <w:numPr>
          <w:ilvl w:val="2"/>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lastRenderedPageBreak/>
        <w:t>Biosynthesis:</w:t>
      </w:r>
      <w:r w:rsidRPr="00037597">
        <w:rPr>
          <w:rFonts w:ascii="Times New Roman" w:eastAsia="Times New Roman" w:hAnsi="Times New Roman" w:cs="Times New Roman"/>
          <w:kern w:val="0"/>
          <w:sz w:val="24"/>
          <w:szCs w:val="24"/>
          <w14:ligatures w14:val="none"/>
        </w:rPr>
        <w:t xml:space="preserve"> The phage genome is replicated, and phage proteins are synthesized using the host's cellular machinery.</w:t>
      </w:r>
    </w:p>
    <w:p w14:paraId="320970E5" w14:textId="77777777" w:rsidR="001C05B9" w:rsidRPr="00037597" w:rsidRDefault="001C05B9" w:rsidP="006C0390">
      <w:pPr>
        <w:numPr>
          <w:ilvl w:val="2"/>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Maturation:</w:t>
      </w:r>
      <w:r w:rsidRPr="00037597">
        <w:rPr>
          <w:rFonts w:ascii="Times New Roman" w:eastAsia="Times New Roman" w:hAnsi="Times New Roman" w:cs="Times New Roman"/>
          <w:kern w:val="0"/>
          <w:sz w:val="24"/>
          <w:szCs w:val="24"/>
          <w14:ligatures w14:val="none"/>
        </w:rPr>
        <w:t xml:space="preserve"> Newly synthesized phage genomes and proteins are assembled into mature phage particles.</w:t>
      </w:r>
    </w:p>
    <w:p w14:paraId="2F3CD124" w14:textId="77777777" w:rsidR="001C05B9" w:rsidRPr="00037597" w:rsidRDefault="001C05B9" w:rsidP="006C0390">
      <w:pPr>
        <w:numPr>
          <w:ilvl w:val="2"/>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Lysis:</w:t>
      </w:r>
      <w:r w:rsidRPr="00037597">
        <w:rPr>
          <w:rFonts w:ascii="Times New Roman" w:eastAsia="Times New Roman" w:hAnsi="Times New Roman" w:cs="Times New Roman"/>
          <w:kern w:val="0"/>
          <w:sz w:val="24"/>
          <w:szCs w:val="24"/>
          <w14:ligatures w14:val="none"/>
        </w:rPr>
        <w:t xml:space="preserve"> The bacterial cell is lysed, releasing new phage particles to infect other bacteria.</w:t>
      </w:r>
    </w:p>
    <w:p w14:paraId="4B3024A6" w14:textId="77777777" w:rsidR="001C05B9" w:rsidRPr="00037597" w:rsidRDefault="001C05B9" w:rsidP="006C0390">
      <w:pPr>
        <w:numPr>
          <w:ilvl w:val="1"/>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Lysogenic Cycle:</w:t>
      </w:r>
    </w:p>
    <w:p w14:paraId="10FAD497" w14:textId="77777777" w:rsidR="001C05B9" w:rsidRPr="00037597" w:rsidRDefault="001C05B9" w:rsidP="006C0390">
      <w:pPr>
        <w:numPr>
          <w:ilvl w:val="2"/>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Integration:</w:t>
      </w:r>
      <w:r w:rsidRPr="00037597">
        <w:rPr>
          <w:rFonts w:ascii="Times New Roman" w:eastAsia="Times New Roman" w:hAnsi="Times New Roman" w:cs="Times New Roman"/>
          <w:kern w:val="0"/>
          <w:sz w:val="24"/>
          <w:szCs w:val="24"/>
          <w14:ligatures w14:val="none"/>
        </w:rPr>
        <w:t xml:space="preserve"> The phage genome integrates into the bacterial chromosome, becoming a prophage.</w:t>
      </w:r>
    </w:p>
    <w:p w14:paraId="01BA67FF" w14:textId="77777777" w:rsidR="001C05B9" w:rsidRPr="00037597" w:rsidRDefault="001C05B9" w:rsidP="006C0390">
      <w:pPr>
        <w:numPr>
          <w:ilvl w:val="2"/>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Replication:</w:t>
      </w:r>
      <w:r w:rsidRPr="00037597">
        <w:rPr>
          <w:rFonts w:ascii="Times New Roman" w:eastAsia="Times New Roman" w:hAnsi="Times New Roman" w:cs="Times New Roman"/>
          <w:kern w:val="0"/>
          <w:sz w:val="24"/>
          <w:szCs w:val="24"/>
          <w14:ligatures w14:val="none"/>
        </w:rPr>
        <w:t xml:space="preserve"> The prophage is replicated along with the bacterial chromosome during cell division.</w:t>
      </w:r>
    </w:p>
    <w:p w14:paraId="67344B85" w14:textId="77777777" w:rsidR="001C05B9" w:rsidRPr="00037597" w:rsidRDefault="001C05B9" w:rsidP="006C0390">
      <w:pPr>
        <w:numPr>
          <w:ilvl w:val="2"/>
          <w:numId w:val="2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Induction:</w:t>
      </w:r>
      <w:r w:rsidRPr="00037597">
        <w:rPr>
          <w:rFonts w:ascii="Times New Roman" w:eastAsia="Times New Roman" w:hAnsi="Times New Roman" w:cs="Times New Roman"/>
          <w:kern w:val="0"/>
          <w:sz w:val="24"/>
          <w:szCs w:val="24"/>
          <w14:ligatures w14:val="none"/>
        </w:rPr>
        <w:t xml:space="preserve"> Under certain conditions, the prophage can excise from the chromosome and enter the lytic cycle.</w:t>
      </w:r>
    </w:p>
    <w:p w14:paraId="5C421BC3" w14:textId="77777777" w:rsidR="001C05B9" w:rsidRPr="005F42D6" w:rsidRDefault="001C05B9"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5F42D6">
        <w:rPr>
          <w:rFonts w:ascii="Times New Roman" w:eastAsia="Times New Roman" w:hAnsi="Times New Roman" w:cs="Times New Roman"/>
          <w:b/>
          <w:bCs/>
          <w:i/>
          <w:iCs/>
          <w:kern w:val="0"/>
          <w:sz w:val="24"/>
          <w:szCs w:val="24"/>
          <w14:ligatures w14:val="none"/>
        </w:rPr>
        <w:t>Phage Typing and Therapy:</w:t>
      </w:r>
    </w:p>
    <w:p w14:paraId="1CE2EB83" w14:textId="05D5B91B" w:rsidR="001C05B9" w:rsidRPr="00BD646E" w:rsidRDefault="001C05B9" w:rsidP="00BD646E">
      <w:pPr>
        <w:numPr>
          <w:ilvl w:val="0"/>
          <w:numId w:val="3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Phage Typing:</w:t>
      </w:r>
      <w:r w:rsidR="00BD646E">
        <w:rPr>
          <w:rFonts w:ascii="Times New Roman" w:eastAsia="Times New Roman" w:hAnsi="Times New Roman" w:cs="Times New Roman"/>
          <w:kern w:val="0"/>
          <w:sz w:val="24"/>
          <w:szCs w:val="24"/>
          <w14:ligatures w14:val="none"/>
        </w:rPr>
        <w:t xml:space="preserve"> </w:t>
      </w:r>
      <w:r w:rsidRPr="00BD646E">
        <w:rPr>
          <w:rFonts w:ascii="Times New Roman" w:eastAsia="Times New Roman" w:hAnsi="Times New Roman" w:cs="Times New Roman"/>
          <w:kern w:val="0"/>
          <w:sz w:val="24"/>
          <w:szCs w:val="24"/>
          <w14:ligatures w14:val="none"/>
        </w:rPr>
        <w:t>A method used to classify bacteria based on their susceptibility to various phages.</w:t>
      </w:r>
    </w:p>
    <w:p w14:paraId="4871C3A7" w14:textId="77777777" w:rsidR="001C05B9" w:rsidRPr="00037597" w:rsidRDefault="001C05B9" w:rsidP="006C0390">
      <w:pPr>
        <w:numPr>
          <w:ilvl w:val="1"/>
          <w:numId w:val="3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Procedure:</w:t>
      </w:r>
      <w:r w:rsidRPr="00037597">
        <w:rPr>
          <w:rFonts w:ascii="Times New Roman" w:eastAsia="Times New Roman" w:hAnsi="Times New Roman" w:cs="Times New Roman"/>
          <w:kern w:val="0"/>
          <w:sz w:val="24"/>
          <w:szCs w:val="24"/>
          <w14:ligatures w14:val="none"/>
        </w:rPr>
        <w:t xml:space="preserve"> Bacterial strains are exposed to a panel of phages, and the patterns of lysis (plaques) are observed. This helps identify and differentiate bacterial strains, useful in epidemiology and diagnostics.</w:t>
      </w:r>
    </w:p>
    <w:p w14:paraId="6FF0847A" w14:textId="35FD9E24" w:rsidR="001C05B9" w:rsidRPr="00C442E1" w:rsidRDefault="001C05B9" w:rsidP="00C442E1">
      <w:pPr>
        <w:numPr>
          <w:ilvl w:val="0"/>
          <w:numId w:val="3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Phage Therapy:</w:t>
      </w:r>
      <w:r w:rsidR="00C442E1">
        <w:rPr>
          <w:rFonts w:ascii="Times New Roman" w:eastAsia="Times New Roman" w:hAnsi="Times New Roman" w:cs="Times New Roman"/>
          <w:kern w:val="0"/>
          <w:sz w:val="24"/>
          <w:szCs w:val="24"/>
          <w14:ligatures w14:val="none"/>
        </w:rPr>
        <w:t xml:space="preserve"> </w:t>
      </w:r>
      <w:r w:rsidRPr="00C442E1">
        <w:rPr>
          <w:rFonts w:ascii="Times New Roman" w:eastAsia="Times New Roman" w:hAnsi="Times New Roman" w:cs="Times New Roman"/>
          <w:kern w:val="0"/>
          <w:sz w:val="24"/>
          <w:szCs w:val="24"/>
          <w14:ligatures w14:val="none"/>
        </w:rPr>
        <w:t>The use of bacteriophages to treat bacterial infections.</w:t>
      </w:r>
    </w:p>
    <w:p w14:paraId="7917321B" w14:textId="77777777" w:rsidR="001C05B9" w:rsidRPr="00037597" w:rsidRDefault="001C05B9" w:rsidP="006C0390">
      <w:pPr>
        <w:numPr>
          <w:ilvl w:val="1"/>
          <w:numId w:val="3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Advantages:</w:t>
      </w:r>
      <w:r w:rsidRPr="00037597">
        <w:rPr>
          <w:rFonts w:ascii="Times New Roman" w:eastAsia="Times New Roman" w:hAnsi="Times New Roman" w:cs="Times New Roman"/>
          <w:kern w:val="0"/>
          <w:sz w:val="24"/>
          <w:szCs w:val="24"/>
          <w14:ligatures w14:val="none"/>
        </w:rPr>
        <w:t xml:space="preserve"> Phages are specific to their bacterial hosts, reducing the impact on beneficial microbiota. They can also evolve alongside bacteria, potentially overcoming bacterial resistance.</w:t>
      </w:r>
    </w:p>
    <w:p w14:paraId="09EA2455" w14:textId="77777777" w:rsidR="001C05B9" w:rsidRPr="00037597" w:rsidRDefault="001C05B9" w:rsidP="006C0390">
      <w:pPr>
        <w:numPr>
          <w:ilvl w:val="1"/>
          <w:numId w:val="3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Applications:</w:t>
      </w:r>
      <w:r w:rsidRPr="00037597">
        <w:rPr>
          <w:rFonts w:ascii="Times New Roman" w:eastAsia="Times New Roman" w:hAnsi="Times New Roman" w:cs="Times New Roman"/>
          <w:kern w:val="0"/>
          <w:sz w:val="24"/>
          <w:szCs w:val="24"/>
          <w14:ligatures w14:val="none"/>
        </w:rPr>
        <w:t xml:space="preserve"> Phage therapy is being explored as an alternative to antibiotics, especially for treating antibiotic-resistant bacterial infections.</w:t>
      </w:r>
    </w:p>
    <w:p w14:paraId="7680815B" w14:textId="12AEAF31" w:rsidR="001C05B9" w:rsidRPr="006D1587" w:rsidRDefault="001C05B9"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t>6.2.</w:t>
      </w:r>
      <w:r w:rsidRPr="006D1587">
        <w:rPr>
          <w:rFonts w:ascii="Times New Roman" w:eastAsia="Times New Roman" w:hAnsi="Times New Roman" w:cs="Times New Roman"/>
          <w:b/>
          <w:bCs/>
          <w:color w:val="4C94D8" w:themeColor="text2" w:themeTint="80"/>
          <w:kern w:val="0"/>
          <w:sz w:val="26"/>
          <w:szCs w:val="26"/>
          <w14:ligatures w14:val="none"/>
        </w:rPr>
        <w:t xml:space="preserve"> Plasmids</w:t>
      </w:r>
    </w:p>
    <w:p w14:paraId="3AEF6DE7" w14:textId="77777777" w:rsidR="001C05B9" w:rsidRPr="00037597" w:rsidRDefault="001C05B9"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kern w:val="0"/>
          <w:sz w:val="24"/>
          <w:szCs w:val="24"/>
          <w14:ligatures w14:val="none"/>
        </w:rPr>
        <w:lastRenderedPageBreak/>
        <w:t>Plasmids are extrachromosomal DNA molecules found in bacteria, which can replicate independently of the bacterial chromosome. They play significant roles in bacterial genetics, evolution, and biotechnology.</w:t>
      </w:r>
    </w:p>
    <w:p w14:paraId="0E581BDA" w14:textId="77777777" w:rsidR="001C05B9" w:rsidRPr="00026B48" w:rsidRDefault="001C05B9"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026B48">
        <w:rPr>
          <w:rFonts w:ascii="Times New Roman" w:eastAsia="Times New Roman" w:hAnsi="Times New Roman" w:cs="Times New Roman"/>
          <w:b/>
          <w:bCs/>
          <w:i/>
          <w:iCs/>
          <w:kern w:val="0"/>
          <w:sz w:val="24"/>
          <w:szCs w:val="24"/>
          <w14:ligatures w14:val="none"/>
        </w:rPr>
        <w:t>Characteristics and Functions:</w:t>
      </w:r>
    </w:p>
    <w:p w14:paraId="65312102" w14:textId="77777777" w:rsidR="001C05B9" w:rsidRPr="00037597" w:rsidRDefault="001C05B9" w:rsidP="006C0390">
      <w:pPr>
        <w:numPr>
          <w:ilvl w:val="0"/>
          <w:numId w:val="3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Characteristics:</w:t>
      </w:r>
    </w:p>
    <w:p w14:paraId="28CC2704" w14:textId="77777777" w:rsidR="001C05B9" w:rsidRPr="00037597" w:rsidRDefault="001C05B9" w:rsidP="006C0390">
      <w:pPr>
        <w:numPr>
          <w:ilvl w:val="1"/>
          <w:numId w:val="3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Structure:</w:t>
      </w:r>
      <w:r w:rsidRPr="00037597">
        <w:rPr>
          <w:rFonts w:ascii="Times New Roman" w:eastAsia="Times New Roman" w:hAnsi="Times New Roman" w:cs="Times New Roman"/>
          <w:kern w:val="0"/>
          <w:sz w:val="24"/>
          <w:szCs w:val="24"/>
          <w14:ligatures w14:val="none"/>
        </w:rPr>
        <w:t xml:space="preserve"> Plasmids are typically circular double-stranded DNA molecules, although linear plasmids exist. They range in size from a few kilobases to hundreds of kilobases.</w:t>
      </w:r>
    </w:p>
    <w:p w14:paraId="3B017D66" w14:textId="77777777" w:rsidR="001C05B9" w:rsidRPr="00037597" w:rsidRDefault="001C05B9" w:rsidP="006C0390">
      <w:pPr>
        <w:numPr>
          <w:ilvl w:val="1"/>
          <w:numId w:val="3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Copy Number:</w:t>
      </w:r>
      <w:r w:rsidRPr="00037597">
        <w:rPr>
          <w:rFonts w:ascii="Times New Roman" w:eastAsia="Times New Roman" w:hAnsi="Times New Roman" w:cs="Times New Roman"/>
          <w:kern w:val="0"/>
          <w:sz w:val="24"/>
          <w:szCs w:val="24"/>
          <w14:ligatures w14:val="none"/>
        </w:rPr>
        <w:t xml:space="preserve"> The number of copies of a plasmid within a cell can vary. High-copy-number plasmids replicate frequently, while low-copy-number plasmids replicate less frequently.</w:t>
      </w:r>
    </w:p>
    <w:p w14:paraId="43348DB1" w14:textId="77777777" w:rsidR="001C05B9" w:rsidRPr="00037597" w:rsidRDefault="001C05B9" w:rsidP="006C0390">
      <w:pPr>
        <w:numPr>
          <w:ilvl w:val="1"/>
          <w:numId w:val="3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Host Range:</w:t>
      </w:r>
      <w:r w:rsidRPr="00037597">
        <w:rPr>
          <w:rFonts w:ascii="Times New Roman" w:eastAsia="Times New Roman" w:hAnsi="Times New Roman" w:cs="Times New Roman"/>
          <w:kern w:val="0"/>
          <w:sz w:val="24"/>
          <w:szCs w:val="24"/>
          <w14:ligatures w14:val="none"/>
        </w:rPr>
        <w:t xml:space="preserve"> Plasmids can have a narrow host range (specific to a single species) or a broad host range (able to replicate in multiple species).</w:t>
      </w:r>
    </w:p>
    <w:p w14:paraId="522C9EC2" w14:textId="77777777" w:rsidR="001C05B9" w:rsidRPr="00037597" w:rsidRDefault="001C05B9" w:rsidP="006C0390">
      <w:pPr>
        <w:numPr>
          <w:ilvl w:val="0"/>
          <w:numId w:val="3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Functions:</w:t>
      </w:r>
    </w:p>
    <w:p w14:paraId="14D3620E" w14:textId="77777777" w:rsidR="001C05B9" w:rsidRPr="00037597" w:rsidRDefault="001C05B9" w:rsidP="006C0390">
      <w:pPr>
        <w:numPr>
          <w:ilvl w:val="1"/>
          <w:numId w:val="3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Antibiotic Resistance:</w:t>
      </w:r>
      <w:r w:rsidRPr="00037597">
        <w:rPr>
          <w:rFonts w:ascii="Times New Roman" w:eastAsia="Times New Roman" w:hAnsi="Times New Roman" w:cs="Times New Roman"/>
          <w:kern w:val="0"/>
          <w:sz w:val="24"/>
          <w:szCs w:val="24"/>
          <w14:ligatures w14:val="none"/>
        </w:rPr>
        <w:t xml:space="preserve"> Many plasmids carry genes that confer resistance to antibiotics, enabling bacteria to survive in the presence of these drugs.</w:t>
      </w:r>
    </w:p>
    <w:p w14:paraId="0C6563F1" w14:textId="77777777" w:rsidR="001C05B9" w:rsidRPr="00037597" w:rsidRDefault="001C05B9" w:rsidP="006C0390">
      <w:pPr>
        <w:numPr>
          <w:ilvl w:val="1"/>
          <w:numId w:val="3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Virulence Factors:</w:t>
      </w:r>
      <w:r w:rsidRPr="00037597">
        <w:rPr>
          <w:rFonts w:ascii="Times New Roman" w:eastAsia="Times New Roman" w:hAnsi="Times New Roman" w:cs="Times New Roman"/>
          <w:kern w:val="0"/>
          <w:sz w:val="24"/>
          <w:szCs w:val="24"/>
          <w14:ligatures w14:val="none"/>
        </w:rPr>
        <w:t xml:space="preserve"> Plasmids can encode factors that increase bacterial pathogenicity, such as toxins and adhesion molecules.</w:t>
      </w:r>
    </w:p>
    <w:p w14:paraId="28B7D883" w14:textId="77777777" w:rsidR="001C05B9" w:rsidRPr="00037597" w:rsidRDefault="001C05B9" w:rsidP="006C0390">
      <w:pPr>
        <w:numPr>
          <w:ilvl w:val="1"/>
          <w:numId w:val="3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Metabolic Functions:</w:t>
      </w:r>
      <w:r w:rsidRPr="00037597">
        <w:rPr>
          <w:rFonts w:ascii="Times New Roman" w:eastAsia="Times New Roman" w:hAnsi="Times New Roman" w:cs="Times New Roman"/>
          <w:kern w:val="0"/>
          <w:sz w:val="24"/>
          <w:szCs w:val="24"/>
          <w14:ligatures w14:val="none"/>
        </w:rPr>
        <w:t xml:space="preserve"> Some plasmids carry genes for metabolic pathways that enable bacteria to utilize novel substrates or survive in harsh conditions.</w:t>
      </w:r>
    </w:p>
    <w:p w14:paraId="2FF9E9C4" w14:textId="77777777" w:rsidR="001C05B9" w:rsidRPr="00037597" w:rsidRDefault="001C05B9" w:rsidP="006C0390">
      <w:pPr>
        <w:numPr>
          <w:ilvl w:val="1"/>
          <w:numId w:val="3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Conjugation:</w:t>
      </w:r>
      <w:r w:rsidRPr="00037597">
        <w:rPr>
          <w:rFonts w:ascii="Times New Roman" w:eastAsia="Times New Roman" w:hAnsi="Times New Roman" w:cs="Times New Roman"/>
          <w:kern w:val="0"/>
          <w:sz w:val="24"/>
          <w:szCs w:val="24"/>
          <w14:ligatures w14:val="none"/>
        </w:rPr>
        <w:t xml:space="preserve"> Certain plasmids, known as conjugative plasmids, carry genes that facilitate their transfer between bacterial cells through conjugation.</w:t>
      </w:r>
    </w:p>
    <w:p w14:paraId="2189C551" w14:textId="77777777" w:rsidR="001C05B9" w:rsidRPr="00026B48" w:rsidRDefault="001C05B9"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026B48">
        <w:rPr>
          <w:rFonts w:ascii="Times New Roman" w:eastAsia="Times New Roman" w:hAnsi="Times New Roman" w:cs="Times New Roman"/>
          <w:b/>
          <w:bCs/>
          <w:i/>
          <w:iCs/>
          <w:kern w:val="0"/>
          <w:sz w:val="24"/>
          <w:szCs w:val="24"/>
          <w14:ligatures w14:val="none"/>
        </w:rPr>
        <w:t>Replication and Stability:</w:t>
      </w:r>
    </w:p>
    <w:p w14:paraId="3D638859" w14:textId="77777777" w:rsidR="001C05B9" w:rsidRPr="00037597" w:rsidRDefault="001C05B9" w:rsidP="006C0390">
      <w:pPr>
        <w:numPr>
          <w:ilvl w:val="0"/>
          <w:numId w:val="3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Replication:</w:t>
      </w:r>
    </w:p>
    <w:p w14:paraId="2E728298" w14:textId="77777777" w:rsidR="001C05B9" w:rsidRPr="00037597" w:rsidRDefault="001C05B9" w:rsidP="006C0390">
      <w:pPr>
        <w:numPr>
          <w:ilvl w:val="1"/>
          <w:numId w:val="3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Origins of Replication:</w:t>
      </w:r>
      <w:r w:rsidRPr="00037597">
        <w:rPr>
          <w:rFonts w:ascii="Times New Roman" w:eastAsia="Times New Roman" w:hAnsi="Times New Roman" w:cs="Times New Roman"/>
          <w:kern w:val="0"/>
          <w:sz w:val="24"/>
          <w:szCs w:val="24"/>
          <w14:ligatures w14:val="none"/>
        </w:rPr>
        <w:t xml:space="preserve"> Plasmids contain specific sequences where replication initiates, known as origins of replication (</w:t>
      </w:r>
      <w:proofErr w:type="spellStart"/>
      <w:r w:rsidRPr="00037597">
        <w:rPr>
          <w:rFonts w:ascii="Times New Roman" w:eastAsia="Times New Roman" w:hAnsi="Times New Roman" w:cs="Times New Roman"/>
          <w:kern w:val="0"/>
          <w:sz w:val="24"/>
          <w:szCs w:val="24"/>
          <w14:ligatures w14:val="none"/>
        </w:rPr>
        <w:t>ori</w:t>
      </w:r>
      <w:proofErr w:type="spellEnd"/>
      <w:r w:rsidRPr="00037597">
        <w:rPr>
          <w:rFonts w:ascii="Times New Roman" w:eastAsia="Times New Roman" w:hAnsi="Times New Roman" w:cs="Times New Roman"/>
          <w:kern w:val="0"/>
          <w:sz w:val="24"/>
          <w:szCs w:val="24"/>
          <w14:ligatures w14:val="none"/>
        </w:rPr>
        <w:t>).</w:t>
      </w:r>
    </w:p>
    <w:p w14:paraId="7A08C6E6" w14:textId="77777777" w:rsidR="001C05B9" w:rsidRPr="00037597" w:rsidRDefault="001C05B9" w:rsidP="006C0390">
      <w:pPr>
        <w:numPr>
          <w:ilvl w:val="1"/>
          <w:numId w:val="3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lastRenderedPageBreak/>
        <w:t>Replication Mechanisms:</w:t>
      </w:r>
      <w:r w:rsidRPr="00037597">
        <w:rPr>
          <w:rFonts w:ascii="Times New Roman" w:eastAsia="Times New Roman" w:hAnsi="Times New Roman" w:cs="Times New Roman"/>
          <w:kern w:val="0"/>
          <w:sz w:val="24"/>
          <w:szCs w:val="24"/>
          <w14:ligatures w14:val="none"/>
        </w:rPr>
        <w:t xml:space="preserve"> Plasmids can replicate via different mechanisms, including theta replication (similar to chromosomal replication) and rolling-circle replication.</w:t>
      </w:r>
    </w:p>
    <w:p w14:paraId="3DC362E9" w14:textId="77777777" w:rsidR="001C05B9" w:rsidRPr="00037597" w:rsidRDefault="001C05B9" w:rsidP="006C0390">
      <w:pPr>
        <w:numPr>
          <w:ilvl w:val="1"/>
          <w:numId w:val="3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Control of Replication:</w:t>
      </w:r>
      <w:r w:rsidRPr="00037597">
        <w:rPr>
          <w:rFonts w:ascii="Times New Roman" w:eastAsia="Times New Roman" w:hAnsi="Times New Roman" w:cs="Times New Roman"/>
          <w:kern w:val="0"/>
          <w:sz w:val="24"/>
          <w:szCs w:val="24"/>
          <w14:ligatures w14:val="none"/>
        </w:rPr>
        <w:t xml:space="preserve"> Plasmid replication is tightly regulated to maintain an appropriate copy number. This can involve antisense RNA, iteron sequences, or partitioning systems.</w:t>
      </w:r>
    </w:p>
    <w:p w14:paraId="0BB65A24" w14:textId="77777777" w:rsidR="001C05B9" w:rsidRPr="00037597" w:rsidRDefault="001C05B9" w:rsidP="006C0390">
      <w:pPr>
        <w:numPr>
          <w:ilvl w:val="0"/>
          <w:numId w:val="3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Stability:</w:t>
      </w:r>
    </w:p>
    <w:p w14:paraId="6DACD438" w14:textId="77777777" w:rsidR="001C05B9" w:rsidRPr="00037597" w:rsidRDefault="001C05B9" w:rsidP="006C0390">
      <w:pPr>
        <w:numPr>
          <w:ilvl w:val="1"/>
          <w:numId w:val="3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Partitioning Systems:</w:t>
      </w:r>
      <w:r w:rsidRPr="00037597">
        <w:rPr>
          <w:rFonts w:ascii="Times New Roman" w:eastAsia="Times New Roman" w:hAnsi="Times New Roman" w:cs="Times New Roman"/>
          <w:kern w:val="0"/>
          <w:sz w:val="24"/>
          <w:szCs w:val="24"/>
          <w14:ligatures w14:val="none"/>
        </w:rPr>
        <w:t xml:space="preserve"> Ensure plasmid copies are evenly distributed to daughter cells during cell division. Examples include the </w:t>
      </w:r>
      <w:proofErr w:type="spellStart"/>
      <w:r w:rsidRPr="00037597">
        <w:rPr>
          <w:rFonts w:ascii="Times New Roman" w:eastAsia="Times New Roman" w:hAnsi="Times New Roman" w:cs="Times New Roman"/>
          <w:kern w:val="0"/>
          <w:sz w:val="24"/>
          <w:szCs w:val="24"/>
          <w14:ligatures w14:val="none"/>
        </w:rPr>
        <w:t>ParABS</w:t>
      </w:r>
      <w:proofErr w:type="spellEnd"/>
      <w:r w:rsidRPr="00037597">
        <w:rPr>
          <w:rFonts w:ascii="Times New Roman" w:eastAsia="Times New Roman" w:hAnsi="Times New Roman" w:cs="Times New Roman"/>
          <w:kern w:val="0"/>
          <w:sz w:val="24"/>
          <w:szCs w:val="24"/>
          <w14:ligatures w14:val="none"/>
        </w:rPr>
        <w:t xml:space="preserve"> and </w:t>
      </w:r>
      <w:proofErr w:type="spellStart"/>
      <w:r w:rsidRPr="00037597">
        <w:rPr>
          <w:rFonts w:ascii="Times New Roman" w:eastAsia="Times New Roman" w:hAnsi="Times New Roman" w:cs="Times New Roman"/>
          <w:kern w:val="0"/>
          <w:sz w:val="24"/>
          <w:szCs w:val="24"/>
          <w14:ligatures w14:val="none"/>
        </w:rPr>
        <w:t>ParMRC</w:t>
      </w:r>
      <w:proofErr w:type="spellEnd"/>
      <w:r w:rsidRPr="00037597">
        <w:rPr>
          <w:rFonts w:ascii="Times New Roman" w:eastAsia="Times New Roman" w:hAnsi="Times New Roman" w:cs="Times New Roman"/>
          <w:kern w:val="0"/>
          <w:sz w:val="24"/>
          <w:szCs w:val="24"/>
          <w14:ligatures w14:val="none"/>
        </w:rPr>
        <w:t xml:space="preserve"> systems.</w:t>
      </w:r>
    </w:p>
    <w:p w14:paraId="1A564A94" w14:textId="77777777" w:rsidR="001C05B9" w:rsidRPr="00037597" w:rsidRDefault="001C05B9" w:rsidP="006C0390">
      <w:pPr>
        <w:numPr>
          <w:ilvl w:val="1"/>
          <w:numId w:val="3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Toxin-Antitoxin Systems:</w:t>
      </w:r>
      <w:r w:rsidRPr="00037597">
        <w:rPr>
          <w:rFonts w:ascii="Times New Roman" w:eastAsia="Times New Roman" w:hAnsi="Times New Roman" w:cs="Times New Roman"/>
          <w:kern w:val="0"/>
          <w:sz w:val="24"/>
          <w:szCs w:val="24"/>
          <w14:ligatures w14:val="none"/>
        </w:rPr>
        <w:t xml:space="preserve"> Plasmids can carry genes encoding both a toxin and its neutralizing antitoxin. If a cell loses the plasmid, the unstable antitoxin degrades, allowing the stable toxin to kill the cell, thus ensuring plasmid maintenance.</w:t>
      </w:r>
    </w:p>
    <w:p w14:paraId="7B77C855" w14:textId="77777777" w:rsidR="001C05B9" w:rsidRPr="00037597" w:rsidRDefault="001C05B9" w:rsidP="006C0390">
      <w:pPr>
        <w:numPr>
          <w:ilvl w:val="1"/>
          <w:numId w:val="3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b/>
          <w:bCs/>
          <w:kern w:val="0"/>
          <w:sz w:val="24"/>
          <w:szCs w:val="24"/>
          <w14:ligatures w14:val="none"/>
        </w:rPr>
        <w:t>Incompatibility:</w:t>
      </w:r>
      <w:r w:rsidRPr="00037597">
        <w:rPr>
          <w:rFonts w:ascii="Times New Roman" w:eastAsia="Times New Roman" w:hAnsi="Times New Roman" w:cs="Times New Roman"/>
          <w:kern w:val="0"/>
          <w:sz w:val="24"/>
          <w:szCs w:val="24"/>
          <w14:ligatures w14:val="none"/>
        </w:rPr>
        <w:t xml:space="preserve"> Plasmids with similar replication or partitioning systems may be incompatible and cannot coexist in the same cell. This ensures plasmid diversity and stable inheritance.</w:t>
      </w:r>
    </w:p>
    <w:p w14:paraId="2A0C6AE9" w14:textId="5DF7BF44" w:rsidR="001C05B9" w:rsidRPr="001C05B9" w:rsidRDefault="001C05B9"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037597">
        <w:rPr>
          <w:rFonts w:ascii="Times New Roman" w:eastAsia="Times New Roman" w:hAnsi="Times New Roman" w:cs="Times New Roman"/>
          <w:kern w:val="0"/>
          <w:sz w:val="24"/>
          <w:szCs w:val="24"/>
          <w14:ligatures w14:val="none"/>
        </w:rPr>
        <w:t xml:space="preserve">Understanding the genetics of bacteriophages and plasmids provides insight into their roles in bacterial evolution, gene transfer, and biotechnology applications. </w:t>
      </w:r>
    </w:p>
    <w:p w14:paraId="4C11389F" w14:textId="5B9624BE" w:rsidR="006D43DD" w:rsidRPr="00A66897" w:rsidRDefault="00B931FF" w:rsidP="006C0390">
      <w:pPr>
        <w:spacing w:before="100" w:beforeAutospacing="1" w:after="100" w:afterAutospacing="1" w:line="360" w:lineRule="auto"/>
        <w:jc w:val="both"/>
        <w:outlineLvl w:val="2"/>
        <w:rPr>
          <w:rFonts w:ascii="Times New Roman" w:eastAsia="Times New Roman" w:hAnsi="Times New Roman" w:cs="Times New Roman"/>
          <w:b/>
          <w:bCs/>
          <w:color w:val="BF4E14" w:themeColor="accent2" w:themeShade="BF"/>
          <w:kern w:val="0"/>
          <w:sz w:val="28"/>
          <w:szCs w:val="28"/>
          <w14:ligatures w14:val="none"/>
        </w:rPr>
      </w:pPr>
      <w:r>
        <w:rPr>
          <w:rFonts w:ascii="Times New Roman" w:eastAsia="Times New Roman" w:hAnsi="Times New Roman" w:cs="Times New Roman"/>
          <w:b/>
          <w:bCs/>
          <w:color w:val="BF4E14" w:themeColor="accent2" w:themeShade="BF"/>
          <w:kern w:val="0"/>
          <w:sz w:val="28"/>
          <w:szCs w:val="28"/>
          <w14:ligatures w14:val="none"/>
        </w:rPr>
        <w:t xml:space="preserve">Chapter </w:t>
      </w:r>
      <w:r w:rsidR="00A74DE4">
        <w:rPr>
          <w:rFonts w:ascii="Times New Roman" w:eastAsia="Times New Roman" w:hAnsi="Times New Roman" w:cs="Times New Roman"/>
          <w:b/>
          <w:bCs/>
          <w:color w:val="BF4E14" w:themeColor="accent2" w:themeShade="BF"/>
          <w:kern w:val="0"/>
          <w:sz w:val="28"/>
          <w:szCs w:val="28"/>
          <w14:ligatures w14:val="none"/>
        </w:rPr>
        <w:t>7</w:t>
      </w:r>
      <w:r>
        <w:rPr>
          <w:rFonts w:ascii="Times New Roman" w:eastAsia="Times New Roman" w:hAnsi="Times New Roman" w:cs="Times New Roman"/>
          <w:b/>
          <w:bCs/>
          <w:color w:val="BF4E14" w:themeColor="accent2" w:themeShade="BF"/>
          <w:kern w:val="0"/>
          <w:sz w:val="28"/>
          <w:szCs w:val="28"/>
          <w14:ligatures w14:val="none"/>
        </w:rPr>
        <w:t>.</w:t>
      </w:r>
      <w:r w:rsidR="006D43DD" w:rsidRPr="00A66897">
        <w:rPr>
          <w:rFonts w:ascii="Times New Roman" w:eastAsia="Times New Roman" w:hAnsi="Times New Roman" w:cs="Times New Roman"/>
          <w:b/>
          <w:bCs/>
          <w:color w:val="BF4E14" w:themeColor="accent2" w:themeShade="BF"/>
          <w:kern w:val="0"/>
          <w:sz w:val="28"/>
          <w:szCs w:val="28"/>
          <w14:ligatures w14:val="none"/>
        </w:rPr>
        <w:t xml:space="preserve"> Advanced Techniques in Molecular Biology</w:t>
      </w:r>
    </w:p>
    <w:p w14:paraId="4BB617BC" w14:textId="72822E0A" w:rsidR="006D43DD" w:rsidRPr="00976DE3" w:rsidRDefault="00A74DE4"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t>7</w:t>
      </w:r>
      <w:r w:rsidR="00B931FF">
        <w:rPr>
          <w:rFonts w:ascii="Times New Roman" w:eastAsia="Times New Roman" w:hAnsi="Times New Roman" w:cs="Times New Roman"/>
          <w:b/>
          <w:bCs/>
          <w:color w:val="4C94D8" w:themeColor="text2" w:themeTint="80"/>
          <w:kern w:val="0"/>
          <w:sz w:val="26"/>
          <w:szCs w:val="26"/>
          <w14:ligatures w14:val="none"/>
        </w:rPr>
        <w:t>.1.</w:t>
      </w:r>
      <w:r w:rsidR="006D43DD" w:rsidRPr="00976DE3">
        <w:rPr>
          <w:rFonts w:ascii="Times New Roman" w:eastAsia="Times New Roman" w:hAnsi="Times New Roman" w:cs="Times New Roman"/>
          <w:b/>
          <w:bCs/>
          <w:color w:val="4C94D8" w:themeColor="text2" w:themeTint="80"/>
          <w:kern w:val="0"/>
          <w:sz w:val="26"/>
          <w:szCs w:val="26"/>
          <w14:ligatures w14:val="none"/>
        </w:rPr>
        <w:t xml:space="preserve"> DNA Sequencing and Genomics</w:t>
      </w:r>
    </w:p>
    <w:p w14:paraId="1857BE55" w14:textId="77777777" w:rsidR="006D43DD" w:rsidRPr="006D43DD" w:rsidRDefault="006D43DD"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kern w:val="0"/>
          <w:sz w:val="24"/>
          <w:szCs w:val="24"/>
          <w14:ligatures w14:val="none"/>
        </w:rPr>
        <w:t>DNA sequencing has revolutionized molecular biology by allowing the determination of the precise order of nucleotides in DNA. This has led to advances in genomics, the study of entire genomes.</w:t>
      </w:r>
    </w:p>
    <w:p w14:paraId="792D78AD" w14:textId="77777777" w:rsidR="006D43DD" w:rsidRPr="00B931FF" w:rsidRDefault="006D43DD"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Sanger Sequencing, Next-Generation Sequencing:</w:t>
      </w:r>
    </w:p>
    <w:p w14:paraId="7A537C01" w14:textId="28E46D1F" w:rsidR="006D43DD" w:rsidRPr="000E0CAF" w:rsidRDefault="006D43DD" w:rsidP="000E0CAF">
      <w:pPr>
        <w:numPr>
          <w:ilvl w:val="0"/>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Sanger Sequencing:</w:t>
      </w:r>
      <w:r w:rsidR="000E0CAF">
        <w:rPr>
          <w:rFonts w:ascii="Times New Roman" w:eastAsia="Times New Roman" w:hAnsi="Times New Roman" w:cs="Times New Roman"/>
          <w:kern w:val="0"/>
          <w:sz w:val="24"/>
          <w:szCs w:val="24"/>
          <w14:ligatures w14:val="none"/>
        </w:rPr>
        <w:t xml:space="preserve"> </w:t>
      </w:r>
      <w:r w:rsidRPr="000E0CAF">
        <w:rPr>
          <w:rFonts w:ascii="Times New Roman" w:eastAsia="Times New Roman" w:hAnsi="Times New Roman" w:cs="Times New Roman"/>
          <w:kern w:val="0"/>
          <w:sz w:val="24"/>
          <w:szCs w:val="24"/>
          <w14:ligatures w14:val="none"/>
        </w:rPr>
        <w:t>Also known as the chain termination method, developed by Frederick Sanger in 1977.</w:t>
      </w:r>
    </w:p>
    <w:p w14:paraId="6FC93988" w14:textId="77777777" w:rsidR="006D43DD" w:rsidRPr="006D43DD" w:rsidRDefault="006D43DD" w:rsidP="006C0390">
      <w:pPr>
        <w:numPr>
          <w:ilvl w:val="1"/>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Method:</w:t>
      </w:r>
    </w:p>
    <w:p w14:paraId="15B10A53" w14:textId="77777777" w:rsidR="006D43DD" w:rsidRPr="006D43DD" w:rsidRDefault="006D43DD" w:rsidP="006C0390">
      <w:pPr>
        <w:numPr>
          <w:ilvl w:val="2"/>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DNA Template:</w:t>
      </w:r>
      <w:r w:rsidRPr="006D43DD">
        <w:rPr>
          <w:rFonts w:ascii="Times New Roman" w:eastAsia="Times New Roman" w:hAnsi="Times New Roman" w:cs="Times New Roman"/>
          <w:kern w:val="0"/>
          <w:sz w:val="24"/>
          <w:szCs w:val="24"/>
          <w14:ligatures w14:val="none"/>
        </w:rPr>
        <w:t xml:space="preserve"> The DNA to be sequenced is used as a template.</w:t>
      </w:r>
    </w:p>
    <w:p w14:paraId="43E5C5A1" w14:textId="77777777" w:rsidR="006D43DD" w:rsidRPr="006D43DD" w:rsidRDefault="006D43DD" w:rsidP="006C0390">
      <w:pPr>
        <w:numPr>
          <w:ilvl w:val="2"/>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lastRenderedPageBreak/>
        <w:t>Primers:</w:t>
      </w:r>
      <w:r w:rsidRPr="006D43DD">
        <w:rPr>
          <w:rFonts w:ascii="Times New Roman" w:eastAsia="Times New Roman" w:hAnsi="Times New Roman" w:cs="Times New Roman"/>
          <w:kern w:val="0"/>
          <w:sz w:val="24"/>
          <w:szCs w:val="24"/>
          <w14:ligatures w14:val="none"/>
        </w:rPr>
        <w:t xml:space="preserve"> Short DNA primers bind to the template to initiate synthesis.</w:t>
      </w:r>
    </w:p>
    <w:p w14:paraId="60DB8329" w14:textId="77777777" w:rsidR="006D43DD" w:rsidRPr="006D43DD" w:rsidRDefault="006D43DD" w:rsidP="006C0390">
      <w:pPr>
        <w:numPr>
          <w:ilvl w:val="2"/>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DNA Polymerase:</w:t>
      </w:r>
      <w:r w:rsidRPr="006D43DD">
        <w:rPr>
          <w:rFonts w:ascii="Times New Roman" w:eastAsia="Times New Roman" w:hAnsi="Times New Roman" w:cs="Times New Roman"/>
          <w:kern w:val="0"/>
          <w:sz w:val="24"/>
          <w:szCs w:val="24"/>
          <w14:ligatures w14:val="none"/>
        </w:rPr>
        <w:t xml:space="preserve"> An enzyme that synthesizes new DNA strands by adding nucleotides complementary to the template.</w:t>
      </w:r>
    </w:p>
    <w:p w14:paraId="60439548" w14:textId="77777777" w:rsidR="006D43DD" w:rsidRPr="006D43DD" w:rsidRDefault="006D43DD" w:rsidP="006C0390">
      <w:pPr>
        <w:numPr>
          <w:ilvl w:val="2"/>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6D43DD">
        <w:rPr>
          <w:rFonts w:ascii="Times New Roman" w:eastAsia="Times New Roman" w:hAnsi="Times New Roman" w:cs="Times New Roman"/>
          <w:b/>
          <w:bCs/>
          <w:kern w:val="0"/>
          <w:sz w:val="24"/>
          <w:szCs w:val="24"/>
          <w14:ligatures w14:val="none"/>
        </w:rPr>
        <w:t>Dideoxynucleotides</w:t>
      </w:r>
      <w:proofErr w:type="spellEnd"/>
      <w:r w:rsidRPr="006D43DD">
        <w:rPr>
          <w:rFonts w:ascii="Times New Roman" w:eastAsia="Times New Roman" w:hAnsi="Times New Roman" w:cs="Times New Roman"/>
          <w:b/>
          <w:bCs/>
          <w:kern w:val="0"/>
          <w:sz w:val="24"/>
          <w:szCs w:val="24"/>
          <w14:ligatures w14:val="none"/>
        </w:rPr>
        <w:t xml:space="preserve"> (</w:t>
      </w:r>
      <w:proofErr w:type="spellStart"/>
      <w:r w:rsidRPr="006D43DD">
        <w:rPr>
          <w:rFonts w:ascii="Times New Roman" w:eastAsia="Times New Roman" w:hAnsi="Times New Roman" w:cs="Times New Roman"/>
          <w:b/>
          <w:bCs/>
          <w:kern w:val="0"/>
          <w:sz w:val="24"/>
          <w:szCs w:val="24"/>
          <w14:ligatures w14:val="none"/>
        </w:rPr>
        <w:t>ddNTPs</w:t>
      </w:r>
      <w:proofErr w:type="spellEnd"/>
      <w:r w:rsidRPr="006D43DD">
        <w:rPr>
          <w:rFonts w:ascii="Times New Roman" w:eastAsia="Times New Roman" w:hAnsi="Times New Roman" w:cs="Times New Roman"/>
          <w:b/>
          <w:bCs/>
          <w:kern w:val="0"/>
          <w:sz w:val="24"/>
          <w:szCs w:val="24"/>
          <w14:ligatures w14:val="none"/>
        </w:rPr>
        <w:t>):</w:t>
      </w:r>
      <w:r w:rsidRPr="006D43DD">
        <w:rPr>
          <w:rFonts w:ascii="Times New Roman" w:eastAsia="Times New Roman" w:hAnsi="Times New Roman" w:cs="Times New Roman"/>
          <w:kern w:val="0"/>
          <w:sz w:val="24"/>
          <w:szCs w:val="24"/>
          <w14:ligatures w14:val="none"/>
        </w:rPr>
        <w:t xml:space="preserve"> These are chain-terminating nucleotides that lack a 3' hydroxyl group. When incorporated, they prevent further elongation of the DNA strand.</w:t>
      </w:r>
    </w:p>
    <w:p w14:paraId="1BC2DFBF" w14:textId="77777777" w:rsidR="006D43DD" w:rsidRPr="006D43DD" w:rsidRDefault="006D43DD" w:rsidP="006C0390">
      <w:pPr>
        <w:numPr>
          <w:ilvl w:val="2"/>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Fluorescent Labeling:</w:t>
      </w:r>
      <w:r w:rsidRPr="006D43DD">
        <w:rPr>
          <w:rFonts w:ascii="Times New Roman" w:eastAsia="Times New Roman" w:hAnsi="Times New Roman" w:cs="Times New Roman"/>
          <w:kern w:val="0"/>
          <w:sz w:val="24"/>
          <w:szCs w:val="24"/>
          <w14:ligatures w14:val="none"/>
        </w:rPr>
        <w:t xml:space="preserve"> Each of the four </w:t>
      </w:r>
      <w:proofErr w:type="spellStart"/>
      <w:r w:rsidRPr="006D43DD">
        <w:rPr>
          <w:rFonts w:ascii="Times New Roman" w:eastAsia="Times New Roman" w:hAnsi="Times New Roman" w:cs="Times New Roman"/>
          <w:kern w:val="0"/>
          <w:sz w:val="24"/>
          <w:szCs w:val="24"/>
          <w14:ligatures w14:val="none"/>
        </w:rPr>
        <w:t>ddNTPs</w:t>
      </w:r>
      <w:proofErr w:type="spellEnd"/>
      <w:r w:rsidRPr="006D43DD">
        <w:rPr>
          <w:rFonts w:ascii="Times New Roman" w:eastAsia="Times New Roman" w:hAnsi="Times New Roman" w:cs="Times New Roman"/>
          <w:kern w:val="0"/>
          <w:sz w:val="24"/>
          <w:szCs w:val="24"/>
          <w14:ligatures w14:val="none"/>
        </w:rPr>
        <w:t xml:space="preserve"> (</w:t>
      </w:r>
      <w:proofErr w:type="spellStart"/>
      <w:r w:rsidRPr="006D43DD">
        <w:rPr>
          <w:rFonts w:ascii="Times New Roman" w:eastAsia="Times New Roman" w:hAnsi="Times New Roman" w:cs="Times New Roman"/>
          <w:kern w:val="0"/>
          <w:sz w:val="24"/>
          <w:szCs w:val="24"/>
          <w14:ligatures w14:val="none"/>
        </w:rPr>
        <w:t>ddATP</w:t>
      </w:r>
      <w:proofErr w:type="spellEnd"/>
      <w:r w:rsidRPr="006D43DD">
        <w:rPr>
          <w:rFonts w:ascii="Times New Roman" w:eastAsia="Times New Roman" w:hAnsi="Times New Roman" w:cs="Times New Roman"/>
          <w:kern w:val="0"/>
          <w:sz w:val="24"/>
          <w:szCs w:val="24"/>
          <w14:ligatures w14:val="none"/>
        </w:rPr>
        <w:t xml:space="preserve">, </w:t>
      </w:r>
      <w:proofErr w:type="spellStart"/>
      <w:r w:rsidRPr="006D43DD">
        <w:rPr>
          <w:rFonts w:ascii="Times New Roman" w:eastAsia="Times New Roman" w:hAnsi="Times New Roman" w:cs="Times New Roman"/>
          <w:kern w:val="0"/>
          <w:sz w:val="24"/>
          <w:szCs w:val="24"/>
          <w14:ligatures w14:val="none"/>
        </w:rPr>
        <w:t>ddTTP</w:t>
      </w:r>
      <w:proofErr w:type="spellEnd"/>
      <w:r w:rsidRPr="006D43DD">
        <w:rPr>
          <w:rFonts w:ascii="Times New Roman" w:eastAsia="Times New Roman" w:hAnsi="Times New Roman" w:cs="Times New Roman"/>
          <w:kern w:val="0"/>
          <w:sz w:val="24"/>
          <w:szCs w:val="24"/>
          <w14:ligatures w14:val="none"/>
        </w:rPr>
        <w:t xml:space="preserve">, </w:t>
      </w:r>
      <w:proofErr w:type="spellStart"/>
      <w:r w:rsidRPr="006D43DD">
        <w:rPr>
          <w:rFonts w:ascii="Times New Roman" w:eastAsia="Times New Roman" w:hAnsi="Times New Roman" w:cs="Times New Roman"/>
          <w:kern w:val="0"/>
          <w:sz w:val="24"/>
          <w:szCs w:val="24"/>
          <w14:ligatures w14:val="none"/>
        </w:rPr>
        <w:t>ddCTP</w:t>
      </w:r>
      <w:proofErr w:type="spellEnd"/>
      <w:r w:rsidRPr="006D43DD">
        <w:rPr>
          <w:rFonts w:ascii="Times New Roman" w:eastAsia="Times New Roman" w:hAnsi="Times New Roman" w:cs="Times New Roman"/>
          <w:kern w:val="0"/>
          <w:sz w:val="24"/>
          <w:szCs w:val="24"/>
          <w14:ligatures w14:val="none"/>
        </w:rPr>
        <w:t xml:space="preserve">, </w:t>
      </w:r>
      <w:proofErr w:type="spellStart"/>
      <w:r w:rsidRPr="006D43DD">
        <w:rPr>
          <w:rFonts w:ascii="Times New Roman" w:eastAsia="Times New Roman" w:hAnsi="Times New Roman" w:cs="Times New Roman"/>
          <w:kern w:val="0"/>
          <w:sz w:val="24"/>
          <w:szCs w:val="24"/>
          <w14:ligatures w14:val="none"/>
        </w:rPr>
        <w:t>ddGTP</w:t>
      </w:r>
      <w:proofErr w:type="spellEnd"/>
      <w:r w:rsidRPr="006D43DD">
        <w:rPr>
          <w:rFonts w:ascii="Times New Roman" w:eastAsia="Times New Roman" w:hAnsi="Times New Roman" w:cs="Times New Roman"/>
          <w:kern w:val="0"/>
          <w:sz w:val="24"/>
          <w:szCs w:val="24"/>
          <w14:ligatures w14:val="none"/>
        </w:rPr>
        <w:t>) is labeled with a different fluorescent dye.</w:t>
      </w:r>
    </w:p>
    <w:p w14:paraId="1E0E6E24" w14:textId="77777777" w:rsidR="006D43DD" w:rsidRPr="006D43DD" w:rsidRDefault="006D43DD" w:rsidP="006C0390">
      <w:pPr>
        <w:numPr>
          <w:ilvl w:val="2"/>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Electrophoresis and Detection:</w:t>
      </w:r>
      <w:r w:rsidRPr="006D43DD">
        <w:rPr>
          <w:rFonts w:ascii="Times New Roman" w:eastAsia="Times New Roman" w:hAnsi="Times New Roman" w:cs="Times New Roman"/>
          <w:kern w:val="0"/>
          <w:sz w:val="24"/>
          <w:szCs w:val="24"/>
          <w14:ligatures w14:val="none"/>
        </w:rPr>
        <w:t xml:space="preserve"> The resulting DNA fragments are separated by size using capillary electrophoresis. A laser detects the fluorescently labeled fragments, allowing the determination of the DNA sequence.</w:t>
      </w:r>
    </w:p>
    <w:p w14:paraId="2AA4270F" w14:textId="77777777" w:rsidR="006D43DD" w:rsidRPr="006D43DD" w:rsidRDefault="006D43DD" w:rsidP="006C0390">
      <w:pPr>
        <w:numPr>
          <w:ilvl w:val="1"/>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Applications:</w:t>
      </w:r>
      <w:r w:rsidRPr="006D43DD">
        <w:rPr>
          <w:rFonts w:ascii="Times New Roman" w:eastAsia="Times New Roman" w:hAnsi="Times New Roman" w:cs="Times New Roman"/>
          <w:kern w:val="0"/>
          <w:sz w:val="24"/>
          <w:szCs w:val="24"/>
          <w14:ligatures w14:val="none"/>
        </w:rPr>
        <w:t xml:space="preserve"> Sanger sequencing is highly accurate and is still used for sequencing small regions of DNA, such as in clinical diagnostics and validation of next-generation sequencing results.</w:t>
      </w:r>
    </w:p>
    <w:p w14:paraId="6D46129C" w14:textId="3B4ADAEB" w:rsidR="006D43DD" w:rsidRPr="00572D00" w:rsidRDefault="006D43DD" w:rsidP="00572D00">
      <w:pPr>
        <w:numPr>
          <w:ilvl w:val="0"/>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Next-Generation Sequencing (NGS):</w:t>
      </w:r>
      <w:r w:rsidR="00572D00">
        <w:rPr>
          <w:rFonts w:ascii="Times New Roman" w:eastAsia="Times New Roman" w:hAnsi="Times New Roman" w:cs="Times New Roman"/>
          <w:kern w:val="0"/>
          <w:sz w:val="24"/>
          <w:szCs w:val="24"/>
          <w14:ligatures w14:val="none"/>
        </w:rPr>
        <w:t xml:space="preserve"> </w:t>
      </w:r>
      <w:r w:rsidRPr="00572D00">
        <w:rPr>
          <w:rFonts w:ascii="Times New Roman" w:eastAsia="Times New Roman" w:hAnsi="Times New Roman" w:cs="Times New Roman"/>
          <w:kern w:val="0"/>
          <w:sz w:val="24"/>
          <w:szCs w:val="24"/>
          <w14:ligatures w14:val="none"/>
        </w:rPr>
        <w:t>High-throughput sequencing technologies that allow for the rapid sequencing of large amounts of DNA.</w:t>
      </w:r>
    </w:p>
    <w:p w14:paraId="3444E6AE" w14:textId="77777777" w:rsidR="006D43DD" w:rsidRPr="006D43DD" w:rsidRDefault="006D43DD" w:rsidP="006C0390">
      <w:pPr>
        <w:numPr>
          <w:ilvl w:val="1"/>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Platforms:</w:t>
      </w:r>
    </w:p>
    <w:p w14:paraId="52526C5D" w14:textId="77777777" w:rsidR="006D43DD" w:rsidRPr="006D43DD" w:rsidRDefault="006D43DD" w:rsidP="006C0390">
      <w:pPr>
        <w:numPr>
          <w:ilvl w:val="2"/>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Illumina (</w:t>
      </w:r>
      <w:proofErr w:type="spellStart"/>
      <w:r w:rsidRPr="006D43DD">
        <w:rPr>
          <w:rFonts w:ascii="Times New Roman" w:eastAsia="Times New Roman" w:hAnsi="Times New Roman" w:cs="Times New Roman"/>
          <w:b/>
          <w:bCs/>
          <w:kern w:val="0"/>
          <w:sz w:val="24"/>
          <w:szCs w:val="24"/>
          <w14:ligatures w14:val="none"/>
        </w:rPr>
        <w:t>Solexa</w:t>
      </w:r>
      <w:proofErr w:type="spellEnd"/>
      <w:r w:rsidRPr="006D43DD">
        <w:rPr>
          <w:rFonts w:ascii="Times New Roman" w:eastAsia="Times New Roman" w:hAnsi="Times New Roman" w:cs="Times New Roman"/>
          <w:b/>
          <w:bCs/>
          <w:kern w:val="0"/>
          <w:sz w:val="24"/>
          <w:szCs w:val="24"/>
          <w14:ligatures w14:val="none"/>
        </w:rPr>
        <w:t>) Sequencing:</w:t>
      </w:r>
      <w:r w:rsidRPr="006D43DD">
        <w:rPr>
          <w:rFonts w:ascii="Times New Roman" w:eastAsia="Times New Roman" w:hAnsi="Times New Roman" w:cs="Times New Roman"/>
          <w:kern w:val="0"/>
          <w:sz w:val="24"/>
          <w:szCs w:val="24"/>
          <w14:ligatures w14:val="none"/>
        </w:rPr>
        <w:t xml:space="preserve"> Uses reversible dye terminators and bridge amplification on a flow cell. Millions of fragments are sequenced simultaneously.</w:t>
      </w:r>
    </w:p>
    <w:p w14:paraId="3F140CBE" w14:textId="77777777" w:rsidR="006D43DD" w:rsidRPr="006D43DD" w:rsidRDefault="006D43DD" w:rsidP="006C0390">
      <w:pPr>
        <w:numPr>
          <w:ilvl w:val="2"/>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Ion Torrent Sequencing:</w:t>
      </w:r>
      <w:r w:rsidRPr="006D43DD">
        <w:rPr>
          <w:rFonts w:ascii="Times New Roman" w:eastAsia="Times New Roman" w:hAnsi="Times New Roman" w:cs="Times New Roman"/>
          <w:kern w:val="0"/>
          <w:sz w:val="24"/>
          <w:szCs w:val="24"/>
          <w14:ligatures w14:val="none"/>
        </w:rPr>
        <w:t xml:space="preserve"> Measures the release of hydrogen ions during DNA synthesis, detecting changes in pH to determine the sequence.</w:t>
      </w:r>
    </w:p>
    <w:p w14:paraId="7F39B082" w14:textId="77777777" w:rsidR="006D43DD" w:rsidRPr="006D43DD" w:rsidRDefault="006D43DD" w:rsidP="006C0390">
      <w:pPr>
        <w:numPr>
          <w:ilvl w:val="2"/>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Pacific Biosciences (PacBio) Sequencing:</w:t>
      </w:r>
      <w:r w:rsidRPr="006D43DD">
        <w:rPr>
          <w:rFonts w:ascii="Times New Roman" w:eastAsia="Times New Roman" w:hAnsi="Times New Roman" w:cs="Times New Roman"/>
          <w:kern w:val="0"/>
          <w:sz w:val="24"/>
          <w:szCs w:val="24"/>
          <w14:ligatures w14:val="none"/>
        </w:rPr>
        <w:t xml:space="preserve"> Single-molecule real-time (SMRT) sequencing that reads long DNA fragments in real-time.</w:t>
      </w:r>
    </w:p>
    <w:p w14:paraId="6335631C" w14:textId="77777777" w:rsidR="006D43DD" w:rsidRPr="006D43DD" w:rsidRDefault="006D43DD" w:rsidP="006C0390">
      <w:pPr>
        <w:numPr>
          <w:ilvl w:val="2"/>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Oxford Nanopore Sequencing:</w:t>
      </w:r>
      <w:r w:rsidRPr="006D43DD">
        <w:rPr>
          <w:rFonts w:ascii="Times New Roman" w:eastAsia="Times New Roman" w:hAnsi="Times New Roman" w:cs="Times New Roman"/>
          <w:kern w:val="0"/>
          <w:sz w:val="24"/>
          <w:szCs w:val="24"/>
          <w14:ligatures w14:val="none"/>
        </w:rPr>
        <w:t xml:space="preserve"> Passes DNA molecules through nanopores and measures changes in electrical conductivity to determine the sequence.</w:t>
      </w:r>
    </w:p>
    <w:p w14:paraId="12281AFE" w14:textId="77777777" w:rsidR="006D43DD" w:rsidRPr="006D43DD" w:rsidRDefault="006D43DD" w:rsidP="006C0390">
      <w:pPr>
        <w:numPr>
          <w:ilvl w:val="1"/>
          <w:numId w:val="4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Applications:</w:t>
      </w:r>
      <w:r w:rsidRPr="006D43DD">
        <w:rPr>
          <w:rFonts w:ascii="Times New Roman" w:eastAsia="Times New Roman" w:hAnsi="Times New Roman" w:cs="Times New Roman"/>
          <w:kern w:val="0"/>
          <w:sz w:val="24"/>
          <w:szCs w:val="24"/>
          <w14:ligatures w14:val="none"/>
        </w:rPr>
        <w:t xml:space="preserve"> NGS is used for whole-genome sequencing, transcriptomics (RNA-seq), metagenomics, and epigenomics. It has revolutionized personalized medicine, enabling the identification of genetic mutations and variations associated with diseases.</w:t>
      </w:r>
    </w:p>
    <w:p w14:paraId="27A03261" w14:textId="6C20E85E" w:rsidR="006D43DD" w:rsidRPr="00976DE3" w:rsidRDefault="00A74DE4"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lastRenderedPageBreak/>
        <w:t>7</w:t>
      </w:r>
      <w:r w:rsidR="00B931FF">
        <w:rPr>
          <w:rFonts w:ascii="Times New Roman" w:eastAsia="Times New Roman" w:hAnsi="Times New Roman" w:cs="Times New Roman"/>
          <w:b/>
          <w:bCs/>
          <w:color w:val="4C94D8" w:themeColor="text2" w:themeTint="80"/>
          <w:kern w:val="0"/>
          <w:sz w:val="26"/>
          <w:szCs w:val="26"/>
          <w14:ligatures w14:val="none"/>
        </w:rPr>
        <w:t xml:space="preserve">.2. </w:t>
      </w:r>
      <w:r w:rsidR="006D43DD" w:rsidRPr="00976DE3">
        <w:rPr>
          <w:rFonts w:ascii="Times New Roman" w:eastAsia="Times New Roman" w:hAnsi="Times New Roman" w:cs="Times New Roman"/>
          <w:b/>
          <w:bCs/>
          <w:color w:val="4C94D8" w:themeColor="text2" w:themeTint="80"/>
          <w:kern w:val="0"/>
          <w:sz w:val="26"/>
          <w:szCs w:val="26"/>
          <w14:ligatures w14:val="none"/>
        </w:rPr>
        <w:t xml:space="preserve"> Comparative Genomics and Systems Biology</w:t>
      </w:r>
    </w:p>
    <w:p w14:paraId="322CE38C" w14:textId="77777777" w:rsidR="006D43DD" w:rsidRPr="006D43DD" w:rsidRDefault="006D43DD"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kern w:val="0"/>
          <w:sz w:val="24"/>
          <w:szCs w:val="24"/>
          <w14:ligatures w14:val="none"/>
        </w:rPr>
        <w:t>These fields focus on understanding the complexity of biological systems by comparing genomes across different species and integrating various types of biological data.</w:t>
      </w:r>
    </w:p>
    <w:p w14:paraId="7F222F39" w14:textId="77777777" w:rsidR="006D43DD" w:rsidRPr="00B931FF" w:rsidRDefault="006D43DD"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Microarrays, Metabolomics, Synthetic Genomics:</w:t>
      </w:r>
    </w:p>
    <w:p w14:paraId="42ACF51D" w14:textId="48F48535" w:rsidR="006D43DD" w:rsidRPr="00A67722" w:rsidRDefault="006D43DD" w:rsidP="00A67722">
      <w:pPr>
        <w:numPr>
          <w:ilvl w:val="0"/>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Microarrays:</w:t>
      </w:r>
      <w:r w:rsidR="00A67722">
        <w:rPr>
          <w:rFonts w:ascii="Times New Roman" w:eastAsia="Times New Roman" w:hAnsi="Times New Roman" w:cs="Times New Roman"/>
          <w:kern w:val="0"/>
          <w:sz w:val="24"/>
          <w:szCs w:val="24"/>
          <w14:ligatures w14:val="none"/>
        </w:rPr>
        <w:t xml:space="preserve"> </w:t>
      </w:r>
      <w:r w:rsidRPr="00A67722">
        <w:rPr>
          <w:rFonts w:ascii="Times New Roman" w:eastAsia="Times New Roman" w:hAnsi="Times New Roman" w:cs="Times New Roman"/>
          <w:kern w:val="0"/>
          <w:sz w:val="24"/>
          <w:szCs w:val="24"/>
          <w14:ligatures w14:val="none"/>
        </w:rPr>
        <w:t>A technology used to study the expression levels of thousands of genes simultaneously or to genotype multiple regions of a genome.</w:t>
      </w:r>
    </w:p>
    <w:p w14:paraId="004440CA" w14:textId="77777777" w:rsidR="006D43DD" w:rsidRPr="006D43DD" w:rsidRDefault="006D43DD" w:rsidP="006C0390">
      <w:pPr>
        <w:numPr>
          <w:ilvl w:val="1"/>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Method:</w:t>
      </w:r>
    </w:p>
    <w:p w14:paraId="55764466" w14:textId="77777777" w:rsidR="006D43DD" w:rsidRPr="006D43DD" w:rsidRDefault="006D43DD" w:rsidP="006C0390">
      <w:pPr>
        <w:numPr>
          <w:ilvl w:val="2"/>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Probe Design:</w:t>
      </w:r>
      <w:r w:rsidRPr="006D43DD">
        <w:rPr>
          <w:rFonts w:ascii="Times New Roman" w:eastAsia="Times New Roman" w:hAnsi="Times New Roman" w:cs="Times New Roman"/>
          <w:kern w:val="0"/>
          <w:sz w:val="24"/>
          <w:szCs w:val="24"/>
          <w14:ligatures w14:val="none"/>
        </w:rPr>
        <w:t xml:space="preserve"> DNA probes corresponding to specific genes or genomic regions are fixed on a solid surface (glass slide or silicon chip).</w:t>
      </w:r>
    </w:p>
    <w:p w14:paraId="352ACDAE" w14:textId="77777777" w:rsidR="006D43DD" w:rsidRPr="006D43DD" w:rsidRDefault="006D43DD" w:rsidP="006C0390">
      <w:pPr>
        <w:numPr>
          <w:ilvl w:val="2"/>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Hybridization:</w:t>
      </w:r>
      <w:r w:rsidRPr="006D43DD">
        <w:rPr>
          <w:rFonts w:ascii="Times New Roman" w:eastAsia="Times New Roman" w:hAnsi="Times New Roman" w:cs="Times New Roman"/>
          <w:kern w:val="0"/>
          <w:sz w:val="24"/>
          <w:szCs w:val="24"/>
          <w14:ligatures w14:val="none"/>
        </w:rPr>
        <w:t xml:space="preserve"> Labeled cDNA or genomic DNA from a sample is hybridized to the probes.</w:t>
      </w:r>
    </w:p>
    <w:p w14:paraId="46215F28" w14:textId="77777777" w:rsidR="006D43DD" w:rsidRPr="006D43DD" w:rsidRDefault="006D43DD" w:rsidP="006C0390">
      <w:pPr>
        <w:numPr>
          <w:ilvl w:val="2"/>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Detection:</w:t>
      </w:r>
      <w:r w:rsidRPr="006D43DD">
        <w:rPr>
          <w:rFonts w:ascii="Times New Roman" w:eastAsia="Times New Roman" w:hAnsi="Times New Roman" w:cs="Times New Roman"/>
          <w:kern w:val="0"/>
          <w:sz w:val="24"/>
          <w:szCs w:val="24"/>
          <w14:ligatures w14:val="none"/>
        </w:rPr>
        <w:t xml:space="preserve"> The bound labeled DNA is detected using fluorescence or other signals, providing information on gene expression levels or genetic variations.</w:t>
      </w:r>
    </w:p>
    <w:p w14:paraId="094C5E4C" w14:textId="77777777" w:rsidR="006D43DD" w:rsidRPr="006D43DD" w:rsidRDefault="006D43DD" w:rsidP="006C0390">
      <w:pPr>
        <w:numPr>
          <w:ilvl w:val="1"/>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Applications:</w:t>
      </w:r>
      <w:r w:rsidRPr="006D43DD">
        <w:rPr>
          <w:rFonts w:ascii="Times New Roman" w:eastAsia="Times New Roman" w:hAnsi="Times New Roman" w:cs="Times New Roman"/>
          <w:kern w:val="0"/>
          <w:sz w:val="24"/>
          <w:szCs w:val="24"/>
          <w14:ligatures w14:val="none"/>
        </w:rPr>
        <w:t xml:space="preserve"> Microarrays are used in gene expression profiling, identifying differentially expressed genes, and detecting single nucleotide polymorphisms (SNPs). They are also used in diagnostic assays for genetic disorders.</w:t>
      </w:r>
    </w:p>
    <w:p w14:paraId="55D88F33" w14:textId="77C32A11" w:rsidR="006D43DD" w:rsidRPr="00A67722" w:rsidRDefault="006D43DD" w:rsidP="00A67722">
      <w:pPr>
        <w:numPr>
          <w:ilvl w:val="0"/>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Metabolomics:</w:t>
      </w:r>
      <w:r w:rsidR="00A67722">
        <w:rPr>
          <w:rFonts w:ascii="Times New Roman" w:eastAsia="Times New Roman" w:hAnsi="Times New Roman" w:cs="Times New Roman"/>
          <w:kern w:val="0"/>
          <w:sz w:val="24"/>
          <w:szCs w:val="24"/>
          <w14:ligatures w14:val="none"/>
        </w:rPr>
        <w:t xml:space="preserve"> </w:t>
      </w:r>
      <w:r w:rsidRPr="00A67722">
        <w:rPr>
          <w:rFonts w:ascii="Times New Roman" w:eastAsia="Times New Roman" w:hAnsi="Times New Roman" w:cs="Times New Roman"/>
          <w:kern w:val="0"/>
          <w:sz w:val="24"/>
          <w:szCs w:val="24"/>
          <w14:ligatures w14:val="none"/>
        </w:rPr>
        <w:t>The study of the complete set of metabolites (small molecules) within a biological sample, providing a snapshot of the metabolic state.</w:t>
      </w:r>
    </w:p>
    <w:p w14:paraId="6FFA745C" w14:textId="77777777" w:rsidR="006D43DD" w:rsidRPr="006D43DD" w:rsidRDefault="006D43DD" w:rsidP="006C0390">
      <w:pPr>
        <w:numPr>
          <w:ilvl w:val="1"/>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Techniques:</w:t>
      </w:r>
    </w:p>
    <w:p w14:paraId="764EEFA5" w14:textId="77777777" w:rsidR="006D43DD" w:rsidRPr="006D43DD" w:rsidRDefault="006D43DD" w:rsidP="006C0390">
      <w:pPr>
        <w:numPr>
          <w:ilvl w:val="2"/>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Mass Spectrometry (MS):</w:t>
      </w:r>
      <w:r w:rsidRPr="006D43DD">
        <w:rPr>
          <w:rFonts w:ascii="Times New Roman" w:eastAsia="Times New Roman" w:hAnsi="Times New Roman" w:cs="Times New Roman"/>
          <w:kern w:val="0"/>
          <w:sz w:val="24"/>
          <w:szCs w:val="24"/>
          <w14:ligatures w14:val="none"/>
        </w:rPr>
        <w:t xml:space="preserve"> Detects and quantifies metabolites based on their mass-to-charge ratio.</w:t>
      </w:r>
    </w:p>
    <w:p w14:paraId="4D4C8174" w14:textId="77777777" w:rsidR="006D43DD" w:rsidRPr="006D43DD" w:rsidRDefault="006D43DD" w:rsidP="006C0390">
      <w:pPr>
        <w:numPr>
          <w:ilvl w:val="2"/>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Nuclear Magnetic Resonance (NMR) Spectroscopy:</w:t>
      </w:r>
      <w:r w:rsidRPr="006D43DD">
        <w:rPr>
          <w:rFonts w:ascii="Times New Roman" w:eastAsia="Times New Roman" w:hAnsi="Times New Roman" w:cs="Times New Roman"/>
          <w:kern w:val="0"/>
          <w:sz w:val="24"/>
          <w:szCs w:val="24"/>
          <w14:ligatures w14:val="none"/>
        </w:rPr>
        <w:t xml:space="preserve"> Analyzes metabolites based on their magnetic properties.</w:t>
      </w:r>
    </w:p>
    <w:p w14:paraId="0B0F2A5E" w14:textId="77777777" w:rsidR="006D43DD" w:rsidRPr="006D43DD" w:rsidRDefault="006D43DD" w:rsidP="006C0390">
      <w:pPr>
        <w:numPr>
          <w:ilvl w:val="1"/>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Applications:</w:t>
      </w:r>
      <w:r w:rsidRPr="006D43DD">
        <w:rPr>
          <w:rFonts w:ascii="Times New Roman" w:eastAsia="Times New Roman" w:hAnsi="Times New Roman" w:cs="Times New Roman"/>
          <w:kern w:val="0"/>
          <w:sz w:val="24"/>
          <w:szCs w:val="24"/>
          <w14:ligatures w14:val="none"/>
        </w:rPr>
        <w:t xml:space="preserve"> Metabolomics is used to study metabolic pathways, understand disease mechanisms, and identify biomarkers for disease diagnosis and prognosis.</w:t>
      </w:r>
    </w:p>
    <w:p w14:paraId="24356F95" w14:textId="61D24FEB" w:rsidR="006D43DD" w:rsidRPr="00A67722" w:rsidRDefault="006D43DD" w:rsidP="00A67722">
      <w:pPr>
        <w:numPr>
          <w:ilvl w:val="0"/>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Synthetic Genomics:</w:t>
      </w:r>
      <w:r w:rsidR="00A67722">
        <w:rPr>
          <w:rFonts w:ascii="Times New Roman" w:eastAsia="Times New Roman" w:hAnsi="Times New Roman" w:cs="Times New Roman"/>
          <w:kern w:val="0"/>
          <w:sz w:val="24"/>
          <w:szCs w:val="24"/>
          <w14:ligatures w14:val="none"/>
        </w:rPr>
        <w:t xml:space="preserve"> </w:t>
      </w:r>
      <w:r w:rsidRPr="00A67722">
        <w:rPr>
          <w:rFonts w:ascii="Times New Roman" w:eastAsia="Times New Roman" w:hAnsi="Times New Roman" w:cs="Times New Roman"/>
          <w:kern w:val="0"/>
          <w:sz w:val="24"/>
          <w:szCs w:val="24"/>
          <w14:ligatures w14:val="none"/>
        </w:rPr>
        <w:t>The field of constructing novel genomes or redesigning existing genomes to create organisms with new properties or functions.</w:t>
      </w:r>
    </w:p>
    <w:p w14:paraId="31067F8C" w14:textId="77777777" w:rsidR="006D43DD" w:rsidRPr="006D43DD" w:rsidRDefault="006D43DD" w:rsidP="006C0390">
      <w:pPr>
        <w:numPr>
          <w:ilvl w:val="1"/>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Methods:</w:t>
      </w:r>
    </w:p>
    <w:p w14:paraId="6157DE39" w14:textId="77777777" w:rsidR="006D43DD" w:rsidRPr="006D43DD" w:rsidRDefault="006D43DD" w:rsidP="006C0390">
      <w:pPr>
        <w:numPr>
          <w:ilvl w:val="2"/>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lastRenderedPageBreak/>
        <w:t>De Novo Synthesis:</w:t>
      </w:r>
      <w:r w:rsidRPr="006D43DD">
        <w:rPr>
          <w:rFonts w:ascii="Times New Roman" w:eastAsia="Times New Roman" w:hAnsi="Times New Roman" w:cs="Times New Roman"/>
          <w:kern w:val="0"/>
          <w:sz w:val="24"/>
          <w:szCs w:val="24"/>
          <w14:ligatures w14:val="none"/>
        </w:rPr>
        <w:t xml:space="preserve"> Synthesizing entire genomes from scratch using chemically synthesized oligonucleotides.</w:t>
      </w:r>
    </w:p>
    <w:p w14:paraId="02F50BAD" w14:textId="77777777" w:rsidR="006D43DD" w:rsidRPr="006D43DD" w:rsidRDefault="006D43DD" w:rsidP="006C0390">
      <w:pPr>
        <w:numPr>
          <w:ilvl w:val="2"/>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Genome Editing:</w:t>
      </w:r>
      <w:r w:rsidRPr="006D43DD">
        <w:rPr>
          <w:rFonts w:ascii="Times New Roman" w:eastAsia="Times New Roman" w:hAnsi="Times New Roman" w:cs="Times New Roman"/>
          <w:kern w:val="0"/>
          <w:sz w:val="24"/>
          <w:szCs w:val="24"/>
          <w14:ligatures w14:val="none"/>
        </w:rPr>
        <w:t xml:space="preserve"> Using tools like CRISPR-Cas9 to modify the genomes of existing organisms.</w:t>
      </w:r>
    </w:p>
    <w:p w14:paraId="0DCD8C98" w14:textId="77777777" w:rsidR="006D43DD" w:rsidRPr="006D43DD" w:rsidRDefault="006D43DD" w:rsidP="006C0390">
      <w:pPr>
        <w:numPr>
          <w:ilvl w:val="1"/>
          <w:numId w:val="4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Applications:</w:t>
      </w:r>
      <w:r w:rsidRPr="006D43DD">
        <w:rPr>
          <w:rFonts w:ascii="Times New Roman" w:eastAsia="Times New Roman" w:hAnsi="Times New Roman" w:cs="Times New Roman"/>
          <w:kern w:val="0"/>
          <w:sz w:val="24"/>
          <w:szCs w:val="24"/>
          <w14:ligatures w14:val="none"/>
        </w:rPr>
        <w:t xml:space="preserve"> Synthetic genomics has applications in biotechnology, such as creating microbes that produce biofuels or pharmaceuticals, and in synthetic biology, where it is used to design and build new biological systems.</w:t>
      </w:r>
    </w:p>
    <w:p w14:paraId="21976529" w14:textId="77777777" w:rsidR="006D43DD" w:rsidRPr="00B931FF" w:rsidRDefault="006D43DD"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Applications of Comparative Genomics and Systems Biology:</w:t>
      </w:r>
    </w:p>
    <w:p w14:paraId="3FFF55D4" w14:textId="5CE627A2" w:rsidR="006D43DD" w:rsidRPr="00940DCC" w:rsidRDefault="006D43DD" w:rsidP="00940DCC">
      <w:pPr>
        <w:numPr>
          <w:ilvl w:val="0"/>
          <w:numId w:val="4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Comparative Genomics:</w:t>
      </w:r>
      <w:r w:rsidR="00940DCC">
        <w:rPr>
          <w:rFonts w:ascii="Times New Roman" w:eastAsia="Times New Roman" w:hAnsi="Times New Roman" w:cs="Times New Roman"/>
          <w:kern w:val="0"/>
          <w:sz w:val="24"/>
          <w:szCs w:val="24"/>
          <w14:ligatures w14:val="none"/>
        </w:rPr>
        <w:t xml:space="preserve"> </w:t>
      </w:r>
      <w:r w:rsidRPr="00940DCC">
        <w:rPr>
          <w:rFonts w:ascii="Times New Roman" w:eastAsia="Times New Roman" w:hAnsi="Times New Roman" w:cs="Times New Roman"/>
          <w:kern w:val="0"/>
          <w:sz w:val="24"/>
          <w:szCs w:val="24"/>
          <w14:ligatures w14:val="none"/>
        </w:rPr>
        <w:t>The study of similarities and differences in the genomes of different species.</w:t>
      </w:r>
    </w:p>
    <w:p w14:paraId="418C70A5" w14:textId="77777777" w:rsidR="006D43DD" w:rsidRPr="006D43DD" w:rsidRDefault="006D43DD" w:rsidP="006C0390">
      <w:pPr>
        <w:numPr>
          <w:ilvl w:val="1"/>
          <w:numId w:val="4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Applications:</w:t>
      </w:r>
    </w:p>
    <w:p w14:paraId="43CA407C" w14:textId="77777777" w:rsidR="006D43DD" w:rsidRPr="006D43DD" w:rsidRDefault="006D43DD" w:rsidP="006C0390">
      <w:pPr>
        <w:numPr>
          <w:ilvl w:val="2"/>
          <w:numId w:val="4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Evolutionary Studies:</w:t>
      </w:r>
      <w:r w:rsidRPr="006D43DD">
        <w:rPr>
          <w:rFonts w:ascii="Times New Roman" w:eastAsia="Times New Roman" w:hAnsi="Times New Roman" w:cs="Times New Roman"/>
          <w:kern w:val="0"/>
          <w:sz w:val="24"/>
          <w:szCs w:val="24"/>
          <w14:ligatures w14:val="none"/>
        </w:rPr>
        <w:t xml:space="preserve"> Understanding the evolutionary relationships between species by comparing genomic sequences.</w:t>
      </w:r>
    </w:p>
    <w:p w14:paraId="4118A705" w14:textId="77777777" w:rsidR="006D43DD" w:rsidRPr="006D43DD" w:rsidRDefault="006D43DD" w:rsidP="006C0390">
      <w:pPr>
        <w:numPr>
          <w:ilvl w:val="2"/>
          <w:numId w:val="4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Gene Function:</w:t>
      </w:r>
      <w:r w:rsidRPr="006D43DD">
        <w:rPr>
          <w:rFonts w:ascii="Times New Roman" w:eastAsia="Times New Roman" w:hAnsi="Times New Roman" w:cs="Times New Roman"/>
          <w:kern w:val="0"/>
          <w:sz w:val="24"/>
          <w:szCs w:val="24"/>
          <w14:ligatures w14:val="none"/>
        </w:rPr>
        <w:t xml:space="preserve"> Identifying conserved genes and regulatory elements to infer their functions.</w:t>
      </w:r>
    </w:p>
    <w:p w14:paraId="69CC39B7" w14:textId="77777777" w:rsidR="006D43DD" w:rsidRPr="006D43DD" w:rsidRDefault="006D43DD" w:rsidP="006C0390">
      <w:pPr>
        <w:numPr>
          <w:ilvl w:val="2"/>
          <w:numId w:val="4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Disease Research:</w:t>
      </w:r>
      <w:r w:rsidRPr="006D43DD">
        <w:rPr>
          <w:rFonts w:ascii="Times New Roman" w:eastAsia="Times New Roman" w:hAnsi="Times New Roman" w:cs="Times New Roman"/>
          <w:kern w:val="0"/>
          <w:sz w:val="24"/>
          <w:szCs w:val="24"/>
          <w14:ligatures w14:val="none"/>
        </w:rPr>
        <w:t xml:space="preserve"> Comparing the genomes of pathogenic and non-pathogenic strains to identify virulence factors.</w:t>
      </w:r>
    </w:p>
    <w:p w14:paraId="531618BE" w14:textId="5AE96F03" w:rsidR="006D43DD" w:rsidRPr="000671AE" w:rsidRDefault="006D43DD" w:rsidP="000671AE">
      <w:pPr>
        <w:numPr>
          <w:ilvl w:val="0"/>
          <w:numId w:val="4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Systems Biology:</w:t>
      </w:r>
      <w:r w:rsidR="000671AE">
        <w:rPr>
          <w:rFonts w:ascii="Times New Roman" w:eastAsia="Times New Roman" w:hAnsi="Times New Roman" w:cs="Times New Roman"/>
          <w:kern w:val="0"/>
          <w:sz w:val="24"/>
          <w:szCs w:val="24"/>
          <w14:ligatures w14:val="none"/>
        </w:rPr>
        <w:t xml:space="preserve"> </w:t>
      </w:r>
      <w:r w:rsidRPr="000671AE">
        <w:rPr>
          <w:rFonts w:ascii="Times New Roman" w:eastAsia="Times New Roman" w:hAnsi="Times New Roman" w:cs="Times New Roman"/>
          <w:kern w:val="0"/>
          <w:sz w:val="24"/>
          <w:szCs w:val="24"/>
          <w14:ligatures w14:val="none"/>
        </w:rPr>
        <w:t>An interdisciplinary approach that integrates data from genomics, transcriptomics, proteomics, and metabolomics to understand complex biological systems.</w:t>
      </w:r>
    </w:p>
    <w:p w14:paraId="11C01548" w14:textId="77777777" w:rsidR="006D43DD" w:rsidRPr="006D43DD" w:rsidRDefault="006D43DD" w:rsidP="006C0390">
      <w:pPr>
        <w:numPr>
          <w:ilvl w:val="1"/>
          <w:numId w:val="4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Applications:</w:t>
      </w:r>
    </w:p>
    <w:p w14:paraId="10FD1FFC" w14:textId="77777777" w:rsidR="006D43DD" w:rsidRPr="006D43DD" w:rsidRDefault="006D43DD" w:rsidP="006C0390">
      <w:pPr>
        <w:numPr>
          <w:ilvl w:val="2"/>
          <w:numId w:val="4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Network Analysis:</w:t>
      </w:r>
      <w:r w:rsidRPr="006D43DD">
        <w:rPr>
          <w:rFonts w:ascii="Times New Roman" w:eastAsia="Times New Roman" w:hAnsi="Times New Roman" w:cs="Times New Roman"/>
          <w:kern w:val="0"/>
          <w:sz w:val="24"/>
          <w:szCs w:val="24"/>
          <w14:ligatures w14:val="none"/>
        </w:rPr>
        <w:t xml:space="preserve"> Studying the interactions between genes, proteins, and metabolites to understand cellular processes.</w:t>
      </w:r>
    </w:p>
    <w:p w14:paraId="59C0BC32" w14:textId="77777777" w:rsidR="006D43DD" w:rsidRPr="006D43DD" w:rsidRDefault="006D43DD" w:rsidP="006C0390">
      <w:pPr>
        <w:numPr>
          <w:ilvl w:val="2"/>
          <w:numId w:val="4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Modeling and Simulation:</w:t>
      </w:r>
      <w:r w:rsidRPr="006D43DD">
        <w:rPr>
          <w:rFonts w:ascii="Times New Roman" w:eastAsia="Times New Roman" w:hAnsi="Times New Roman" w:cs="Times New Roman"/>
          <w:kern w:val="0"/>
          <w:sz w:val="24"/>
          <w:szCs w:val="24"/>
          <w14:ligatures w14:val="none"/>
        </w:rPr>
        <w:t xml:space="preserve"> Creating computational models to simulate biological systems and predict their behavior under different conditions.</w:t>
      </w:r>
    </w:p>
    <w:p w14:paraId="5200A61A" w14:textId="77777777" w:rsidR="006D43DD" w:rsidRPr="006D43DD" w:rsidRDefault="006D43DD" w:rsidP="006C0390">
      <w:pPr>
        <w:numPr>
          <w:ilvl w:val="2"/>
          <w:numId w:val="4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b/>
          <w:bCs/>
          <w:kern w:val="0"/>
          <w:sz w:val="24"/>
          <w:szCs w:val="24"/>
          <w14:ligatures w14:val="none"/>
        </w:rPr>
        <w:t>Personalized Medicine:</w:t>
      </w:r>
      <w:r w:rsidRPr="006D43DD">
        <w:rPr>
          <w:rFonts w:ascii="Times New Roman" w:eastAsia="Times New Roman" w:hAnsi="Times New Roman" w:cs="Times New Roman"/>
          <w:kern w:val="0"/>
          <w:sz w:val="24"/>
          <w:szCs w:val="24"/>
          <w14:ligatures w14:val="none"/>
        </w:rPr>
        <w:t xml:space="preserve"> Integrating multi-omics data to develop personalized treatment plans based on an individual’s unique biological profile.</w:t>
      </w:r>
    </w:p>
    <w:p w14:paraId="7DF10869" w14:textId="77777777" w:rsidR="006D43DD" w:rsidRPr="006D43DD" w:rsidRDefault="006D43DD"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6D43DD">
        <w:rPr>
          <w:rFonts w:ascii="Times New Roman" w:eastAsia="Times New Roman" w:hAnsi="Times New Roman" w:cs="Times New Roman"/>
          <w:kern w:val="0"/>
          <w:sz w:val="24"/>
          <w:szCs w:val="24"/>
          <w14:ligatures w14:val="none"/>
        </w:rPr>
        <w:lastRenderedPageBreak/>
        <w:t xml:space="preserve">These advanced techniques in molecular biology provide powerful tools for exploring and understanding the complexity of life at the molecular level, enabling significant advancements in research, medicine, and biotechnology. </w:t>
      </w:r>
    </w:p>
    <w:p w14:paraId="67FB8825" w14:textId="3ED57C97" w:rsidR="00297200" w:rsidRPr="00A66897" w:rsidRDefault="00B931FF" w:rsidP="006C0390">
      <w:pPr>
        <w:spacing w:before="100" w:beforeAutospacing="1" w:after="100" w:afterAutospacing="1" w:line="360" w:lineRule="auto"/>
        <w:jc w:val="both"/>
        <w:outlineLvl w:val="2"/>
        <w:rPr>
          <w:rFonts w:ascii="Times New Roman" w:eastAsia="Times New Roman" w:hAnsi="Times New Roman" w:cs="Times New Roman"/>
          <w:b/>
          <w:bCs/>
          <w:color w:val="BF4E14" w:themeColor="accent2" w:themeShade="BF"/>
          <w:kern w:val="0"/>
          <w:sz w:val="28"/>
          <w:szCs w:val="28"/>
          <w14:ligatures w14:val="none"/>
        </w:rPr>
      </w:pPr>
      <w:r>
        <w:rPr>
          <w:rFonts w:ascii="Times New Roman" w:eastAsia="Times New Roman" w:hAnsi="Times New Roman" w:cs="Times New Roman"/>
          <w:b/>
          <w:bCs/>
          <w:color w:val="BF4E14" w:themeColor="accent2" w:themeShade="BF"/>
          <w:kern w:val="0"/>
          <w:sz w:val="28"/>
          <w:szCs w:val="28"/>
          <w14:ligatures w14:val="none"/>
        </w:rPr>
        <w:t xml:space="preserve">Chapter </w:t>
      </w:r>
      <w:r w:rsidR="00A74DE4">
        <w:rPr>
          <w:rFonts w:ascii="Times New Roman" w:eastAsia="Times New Roman" w:hAnsi="Times New Roman" w:cs="Times New Roman"/>
          <w:b/>
          <w:bCs/>
          <w:color w:val="BF4E14" w:themeColor="accent2" w:themeShade="BF"/>
          <w:kern w:val="0"/>
          <w:sz w:val="28"/>
          <w:szCs w:val="28"/>
          <w14:ligatures w14:val="none"/>
        </w:rPr>
        <w:t>8</w:t>
      </w:r>
      <w:r>
        <w:rPr>
          <w:rFonts w:ascii="Times New Roman" w:eastAsia="Times New Roman" w:hAnsi="Times New Roman" w:cs="Times New Roman"/>
          <w:b/>
          <w:bCs/>
          <w:color w:val="BF4E14" w:themeColor="accent2" w:themeShade="BF"/>
          <w:kern w:val="0"/>
          <w:sz w:val="28"/>
          <w:szCs w:val="28"/>
          <w14:ligatures w14:val="none"/>
        </w:rPr>
        <w:t>.</w:t>
      </w:r>
      <w:r w:rsidR="00297200" w:rsidRPr="00A66897">
        <w:rPr>
          <w:rFonts w:ascii="Times New Roman" w:eastAsia="Times New Roman" w:hAnsi="Times New Roman" w:cs="Times New Roman"/>
          <w:b/>
          <w:bCs/>
          <w:color w:val="BF4E14" w:themeColor="accent2" w:themeShade="BF"/>
          <w:kern w:val="0"/>
          <w:sz w:val="28"/>
          <w:szCs w:val="28"/>
          <w14:ligatures w14:val="none"/>
        </w:rPr>
        <w:t xml:space="preserve"> Bioinformatics and Data Analysis</w:t>
      </w:r>
    </w:p>
    <w:p w14:paraId="499FAC55" w14:textId="2DD8F44D" w:rsidR="00B931FF" w:rsidRDefault="00A74DE4"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t>8</w:t>
      </w:r>
      <w:r w:rsidR="00B931FF">
        <w:rPr>
          <w:rFonts w:ascii="Times New Roman" w:eastAsia="Times New Roman" w:hAnsi="Times New Roman" w:cs="Times New Roman"/>
          <w:b/>
          <w:bCs/>
          <w:color w:val="4C94D8" w:themeColor="text2" w:themeTint="80"/>
          <w:kern w:val="0"/>
          <w:sz w:val="26"/>
          <w:szCs w:val="26"/>
          <w14:ligatures w14:val="none"/>
        </w:rPr>
        <w:t>.1.</w:t>
      </w:r>
      <w:r w:rsidR="00297200" w:rsidRPr="00A66897">
        <w:rPr>
          <w:rFonts w:ascii="Times New Roman" w:eastAsia="Times New Roman" w:hAnsi="Times New Roman" w:cs="Times New Roman"/>
          <w:b/>
          <w:bCs/>
          <w:color w:val="4C94D8" w:themeColor="text2" w:themeTint="80"/>
          <w:kern w:val="0"/>
          <w:sz w:val="26"/>
          <w:szCs w:val="26"/>
          <w14:ligatures w14:val="none"/>
        </w:rPr>
        <w:t xml:space="preserve"> Introduction to Bioinformatics</w:t>
      </w:r>
    </w:p>
    <w:p w14:paraId="053FC1BC" w14:textId="433454A2" w:rsidR="00297200" w:rsidRPr="00B931FF" w:rsidRDefault="00297200"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sidRPr="00297200">
        <w:rPr>
          <w:rFonts w:ascii="Times New Roman" w:eastAsia="Times New Roman" w:hAnsi="Times New Roman" w:cs="Times New Roman"/>
          <w:kern w:val="0"/>
          <w:sz w:val="24"/>
          <w:szCs w:val="24"/>
          <w14:ligatures w14:val="none"/>
        </w:rPr>
        <w:t>Bioinformatics is an interdisciplinary field that develops methods and software tools for understanding biological data, particularly when the data sets are large and complex. It combines biology, computer science, and information technology.</w:t>
      </w:r>
    </w:p>
    <w:p w14:paraId="79F80982" w14:textId="77777777" w:rsidR="00297200" w:rsidRPr="00B931FF" w:rsidRDefault="00297200"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Key Tools and Databases:</w:t>
      </w:r>
    </w:p>
    <w:p w14:paraId="3B91B39E" w14:textId="77777777" w:rsidR="00297200" w:rsidRPr="00297200" w:rsidRDefault="00297200" w:rsidP="006C0390">
      <w:pPr>
        <w:numPr>
          <w:ilvl w:val="0"/>
          <w:numId w:val="4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Key Tools:</w:t>
      </w:r>
    </w:p>
    <w:p w14:paraId="5FA483BF" w14:textId="77777777" w:rsidR="00297200" w:rsidRPr="00297200" w:rsidRDefault="00297200" w:rsidP="006C0390">
      <w:pPr>
        <w:numPr>
          <w:ilvl w:val="1"/>
          <w:numId w:val="4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BLAST (Basic Local Alignment Search Tool):</w:t>
      </w:r>
      <w:r w:rsidRPr="00297200">
        <w:rPr>
          <w:rFonts w:ascii="Times New Roman" w:eastAsia="Times New Roman" w:hAnsi="Times New Roman" w:cs="Times New Roman"/>
          <w:kern w:val="0"/>
          <w:sz w:val="24"/>
          <w:szCs w:val="24"/>
          <w14:ligatures w14:val="none"/>
        </w:rPr>
        <w:t xml:space="preserve"> A tool for comparing an input sequence against a database of sequences to identify regions of similarity. It is widely used for identifying genes, proteins, and evolutionary relationships.</w:t>
      </w:r>
    </w:p>
    <w:p w14:paraId="455F1DF0" w14:textId="77777777" w:rsidR="00297200" w:rsidRPr="00297200" w:rsidRDefault="00297200" w:rsidP="006C0390">
      <w:pPr>
        <w:numPr>
          <w:ilvl w:val="1"/>
          <w:numId w:val="4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Clustal Omega:</w:t>
      </w:r>
      <w:r w:rsidRPr="00297200">
        <w:rPr>
          <w:rFonts w:ascii="Times New Roman" w:eastAsia="Times New Roman" w:hAnsi="Times New Roman" w:cs="Times New Roman"/>
          <w:kern w:val="0"/>
          <w:sz w:val="24"/>
          <w:szCs w:val="24"/>
          <w14:ligatures w14:val="none"/>
        </w:rPr>
        <w:t xml:space="preserve"> A tool for multiple sequence alignment, which aligns three or more sequences and is used for studying phylogenetic relationships and identifying conserved regions.</w:t>
      </w:r>
    </w:p>
    <w:p w14:paraId="6D0C5B13" w14:textId="77777777" w:rsidR="00297200" w:rsidRPr="00297200" w:rsidRDefault="00297200" w:rsidP="006C0390">
      <w:pPr>
        <w:numPr>
          <w:ilvl w:val="1"/>
          <w:numId w:val="4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Genome Browsers:</w:t>
      </w:r>
      <w:r w:rsidRPr="00297200">
        <w:rPr>
          <w:rFonts w:ascii="Times New Roman" w:eastAsia="Times New Roman" w:hAnsi="Times New Roman" w:cs="Times New Roman"/>
          <w:kern w:val="0"/>
          <w:sz w:val="24"/>
          <w:szCs w:val="24"/>
          <w14:ligatures w14:val="none"/>
        </w:rPr>
        <w:t xml:space="preserve"> Tools like UCSC Genome Browser and </w:t>
      </w:r>
      <w:proofErr w:type="spellStart"/>
      <w:r w:rsidRPr="00297200">
        <w:rPr>
          <w:rFonts w:ascii="Times New Roman" w:eastAsia="Times New Roman" w:hAnsi="Times New Roman" w:cs="Times New Roman"/>
          <w:kern w:val="0"/>
          <w:sz w:val="24"/>
          <w:szCs w:val="24"/>
          <w14:ligatures w14:val="none"/>
        </w:rPr>
        <w:t>Ensembl</w:t>
      </w:r>
      <w:proofErr w:type="spellEnd"/>
      <w:r w:rsidRPr="00297200">
        <w:rPr>
          <w:rFonts w:ascii="Times New Roman" w:eastAsia="Times New Roman" w:hAnsi="Times New Roman" w:cs="Times New Roman"/>
          <w:kern w:val="0"/>
          <w:sz w:val="24"/>
          <w:szCs w:val="24"/>
          <w14:ligatures w14:val="none"/>
        </w:rPr>
        <w:t xml:space="preserve"> provide graphical views of genomes, allowing users to visualize genes, regulatory elements, and variations.</w:t>
      </w:r>
    </w:p>
    <w:p w14:paraId="0E0ECE68" w14:textId="77777777" w:rsidR="00297200" w:rsidRPr="00297200" w:rsidRDefault="00297200" w:rsidP="006C0390">
      <w:pPr>
        <w:numPr>
          <w:ilvl w:val="1"/>
          <w:numId w:val="4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Bioconductor:</w:t>
      </w:r>
      <w:r w:rsidRPr="00297200">
        <w:rPr>
          <w:rFonts w:ascii="Times New Roman" w:eastAsia="Times New Roman" w:hAnsi="Times New Roman" w:cs="Times New Roman"/>
          <w:kern w:val="0"/>
          <w:sz w:val="24"/>
          <w:szCs w:val="24"/>
          <w14:ligatures w14:val="none"/>
        </w:rPr>
        <w:t xml:space="preserve"> An open-source software project for the analysis and comprehension of genomic data. It provides tools for tasks such as microarray analysis, RNA-seq analysis, and genomic annotation.</w:t>
      </w:r>
    </w:p>
    <w:p w14:paraId="691131D6" w14:textId="77777777" w:rsidR="00297200" w:rsidRPr="00297200" w:rsidRDefault="00297200" w:rsidP="006C0390">
      <w:pPr>
        <w:numPr>
          <w:ilvl w:val="0"/>
          <w:numId w:val="4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Key Databases:</w:t>
      </w:r>
    </w:p>
    <w:p w14:paraId="53B1D893" w14:textId="77777777" w:rsidR="00297200" w:rsidRPr="00297200" w:rsidRDefault="00297200" w:rsidP="006C0390">
      <w:pPr>
        <w:numPr>
          <w:ilvl w:val="1"/>
          <w:numId w:val="4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GenBank:</w:t>
      </w:r>
      <w:r w:rsidRPr="00297200">
        <w:rPr>
          <w:rFonts w:ascii="Times New Roman" w:eastAsia="Times New Roman" w:hAnsi="Times New Roman" w:cs="Times New Roman"/>
          <w:kern w:val="0"/>
          <w:sz w:val="24"/>
          <w:szCs w:val="24"/>
          <w14:ligatures w14:val="none"/>
        </w:rPr>
        <w:t xml:space="preserve"> A comprehensive public database of nucleotide sequences and their protein translations, maintained by the National Center for Biotechnology Information (NCBI).</w:t>
      </w:r>
    </w:p>
    <w:p w14:paraId="68CE6694" w14:textId="77777777" w:rsidR="00297200" w:rsidRPr="00297200" w:rsidRDefault="00297200" w:rsidP="006C0390">
      <w:pPr>
        <w:numPr>
          <w:ilvl w:val="1"/>
          <w:numId w:val="4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roofErr w:type="spellStart"/>
      <w:r w:rsidRPr="00297200">
        <w:rPr>
          <w:rFonts w:ascii="Times New Roman" w:eastAsia="Times New Roman" w:hAnsi="Times New Roman" w:cs="Times New Roman"/>
          <w:b/>
          <w:bCs/>
          <w:kern w:val="0"/>
          <w:sz w:val="24"/>
          <w:szCs w:val="24"/>
          <w14:ligatures w14:val="none"/>
        </w:rPr>
        <w:lastRenderedPageBreak/>
        <w:t>UniProt</w:t>
      </w:r>
      <w:proofErr w:type="spellEnd"/>
      <w:r w:rsidRPr="00297200">
        <w:rPr>
          <w:rFonts w:ascii="Times New Roman" w:eastAsia="Times New Roman" w:hAnsi="Times New Roman" w:cs="Times New Roman"/>
          <w:b/>
          <w:bCs/>
          <w:kern w:val="0"/>
          <w:sz w:val="24"/>
          <w:szCs w:val="24"/>
          <w14:ligatures w14:val="none"/>
        </w:rPr>
        <w:t>:</w:t>
      </w:r>
      <w:r w:rsidRPr="00297200">
        <w:rPr>
          <w:rFonts w:ascii="Times New Roman" w:eastAsia="Times New Roman" w:hAnsi="Times New Roman" w:cs="Times New Roman"/>
          <w:kern w:val="0"/>
          <w:sz w:val="24"/>
          <w:szCs w:val="24"/>
          <w14:ligatures w14:val="none"/>
        </w:rPr>
        <w:t xml:space="preserve"> A comprehensive resource for protein sequence and functional information, including the </w:t>
      </w:r>
      <w:proofErr w:type="spellStart"/>
      <w:r w:rsidRPr="00297200">
        <w:rPr>
          <w:rFonts w:ascii="Times New Roman" w:eastAsia="Times New Roman" w:hAnsi="Times New Roman" w:cs="Times New Roman"/>
          <w:kern w:val="0"/>
          <w:sz w:val="24"/>
          <w:szCs w:val="24"/>
          <w14:ligatures w14:val="none"/>
        </w:rPr>
        <w:t>UniProt</w:t>
      </w:r>
      <w:proofErr w:type="spellEnd"/>
      <w:r w:rsidRPr="00297200">
        <w:rPr>
          <w:rFonts w:ascii="Times New Roman" w:eastAsia="Times New Roman" w:hAnsi="Times New Roman" w:cs="Times New Roman"/>
          <w:kern w:val="0"/>
          <w:sz w:val="24"/>
          <w:szCs w:val="24"/>
          <w14:ligatures w14:val="none"/>
        </w:rPr>
        <w:t xml:space="preserve"> Knowledgebase (</w:t>
      </w:r>
      <w:proofErr w:type="spellStart"/>
      <w:r w:rsidRPr="00297200">
        <w:rPr>
          <w:rFonts w:ascii="Times New Roman" w:eastAsia="Times New Roman" w:hAnsi="Times New Roman" w:cs="Times New Roman"/>
          <w:kern w:val="0"/>
          <w:sz w:val="24"/>
          <w:szCs w:val="24"/>
          <w14:ligatures w14:val="none"/>
        </w:rPr>
        <w:t>UniProtKB</w:t>
      </w:r>
      <w:proofErr w:type="spellEnd"/>
      <w:r w:rsidRPr="00297200">
        <w:rPr>
          <w:rFonts w:ascii="Times New Roman" w:eastAsia="Times New Roman" w:hAnsi="Times New Roman" w:cs="Times New Roman"/>
          <w:kern w:val="0"/>
          <w:sz w:val="24"/>
          <w:szCs w:val="24"/>
          <w14:ligatures w14:val="none"/>
        </w:rPr>
        <w:t xml:space="preserve">), </w:t>
      </w:r>
      <w:proofErr w:type="spellStart"/>
      <w:r w:rsidRPr="00297200">
        <w:rPr>
          <w:rFonts w:ascii="Times New Roman" w:eastAsia="Times New Roman" w:hAnsi="Times New Roman" w:cs="Times New Roman"/>
          <w:kern w:val="0"/>
          <w:sz w:val="24"/>
          <w:szCs w:val="24"/>
          <w14:ligatures w14:val="none"/>
        </w:rPr>
        <w:t>UniRef</w:t>
      </w:r>
      <w:proofErr w:type="spellEnd"/>
      <w:r w:rsidRPr="00297200">
        <w:rPr>
          <w:rFonts w:ascii="Times New Roman" w:eastAsia="Times New Roman" w:hAnsi="Times New Roman" w:cs="Times New Roman"/>
          <w:kern w:val="0"/>
          <w:sz w:val="24"/>
          <w:szCs w:val="24"/>
          <w14:ligatures w14:val="none"/>
        </w:rPr>
        <w:t xml:space="preserve">, and </w:t>
      </w:r>
      <w:proofErr w:type="spellStart"/>
      <w:r w:rsidRPr="00297200">
        <w:rPr>
          <w:rFonts w:ascii="Times New Roman" w:eastAsia="Times New Roman" w:hAnsi="Times New Roman" w:cs="Times New Roman"/>
          <w:kern w:val="0"/>
          <w:sz w:val="24"/>
          <w:szCs w:val="24"/>
          <w14:ligatures w14:val="none"/>
        </w:rPr>
        <w:t>UniParc</w:t>
      </w:r>
      <w:proofErr w:type="spellEnd"/>
      <w:r w:rsidRPr="00297200">
        <w:rPr>
          <w:rFonts w:ascii="Times New Roman" w:eastAsia="Times New Roman" w:hAnsi="Times New Roman" w:cs="Times New Roman"/>
          <w:kern w:val="0"/>
          <w:sz w:val="24"/>
          <w:szCs w:val="24"/>
          <w14:ligatures w14:val="none"/>
        </w:rPr>
        <w:t>.</w:t>
      </w:r>
    </w:p>
    <w:p w14:paraId="51421A2D" w14:textId="77777777" w:rsidR="00297200" w:rsidRPr="00297200" w:rsidRDefault="00297200" w:rsidP="006C0390">
      <w:pPr>
        <w:numPr>
          <w:ilvl w:val="1"/>
          <w:numId w:val="4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PDB (Protein Data Bank):</w:t>
      </w:r>
      <w:r w:rsidRPr="00297200">
        <w:rPr>
          <w:rFonts w:ascii="Times New Roman" w:eastAsia="Times New Roman" w:hAnsi="Times New Roman" w:cs="Times New Roman"/>
          <w:kern w:val="0"/>
          <w:sz w:val="24"/>
          <w:szCs w:val="24"/>
          <w14:ligatures w14:val="none"/>
        </w:rPr>
        <w:t xml:space="preserve"> A database of 3D structural data of proteins and nucleic acids, used for studying protein structure and function.</w:t>
      </w:r>
    </w:p>
    <w:p w14:paraId="6FF30517" w14:textId="77777777" w:rsidR="00297200" w:rsidRPr="00297200" w:rsidRDefault="00297200" w:rsidP="006C0390">
      <w:pPr>
        <w:numPr>
          <w:ilvl w:val="1"/>
          <w:numId w:val="4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KEGG (Kyoto Encyclopedia of Genes and Genomes):</w:t>
      </w:r>
      <w:r w:rsidRPr="00297200">
        <w:rPr>
          <w:rFonts w:ascii="Times New Roman" w:eastAsia="Times New Roman" w:hAnsi="Times New Roman" w:cs="Times New Roman"/>
          <w:kern w:val="0"/>
          <w:sz w:val="24"/>
          <w:szCs w:val="24"/>
          <w14:ligatures w14:val="none"/>
        </w:rPr>
        <w:t xml:space="preserve"> A database for understanding high-level functions and utilities of the biological system, such as cells, organisms, and ecosystems, through molecular-level information.</w:t>
      </w:r>
    </w:p>
    <w:p w14:paraId="59172DE7" w14:textId="77777777" w:rsidR="00297200" w:rsidRPr="00B931FF" w:rsidRDefault="00297200"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Sequence Alignment and Analysis:</w:t>
      </w:r>
    </w:p>
    <w:p w14:paraId="6948DC25" w14:textId="77777777" w:rsidR="00297200" w:rsidRPr="00297200" w:rsidRDefault="00297200" w:rsidP="006C0390">
      <w:pPr>
        <w:numPr>
          <w:ilvl w:val="0"/>
          <w:numId w:val="4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Sequence Alignment:</w:t>
      </w:r>
    </w:p>
    <w:p w14:paraId="2B32607E" w14:textId="77777777" w:rsidR="00297200" w:rsidRPr="00297200" w:rsidRDefault="00297200" w:rsidP="006C0390">
      <w:pPr>
        <w:numPr>
          <w:ilvl w:val="1"/>
          <w:numId w:val="4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Pairwise Alignment:</w:t>
      </w:r>
      <w:r w:rsidRPr="00297200">
        <w:rPr>
          <w:rFonts w:ascii="Times New Roman" w:eastAsia="Times New Roman" w:hAnsi="Times New Roman" w:cs="Times New Roman"/>
          <w:kern w:val="0"/>
          <w:sz w:val="24"/>
          <w:szCs w:val="24"/>
          <w14:ligatures w14:val="none"/>
        </w:rPr>
        <w:t xml:space="preserve"> Aligning two sequences to identify regions of similarity that may indicate functional, structural, or evolutionary relationships.</w:t>
      </w:r>
    </w:p>
    <w:p w14:paraId="46AC8E93" w14:textId="77777777" w:rsidR="00297200" w:rsidRPr="00297200" w:rsidRDefault="00297200" w:rsidP="006C0390">
      <w:pPr>
        <w:numPr>
          <w:ilvl w:val="2"/>
          <w:numId w:val="4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Global Alignment:</w:t>
      </w:r>
      <w:r w:rsidRPr="00297200">
        <w:rPr>
          <w:rFonts w:ascii="Times New Roman" w:eastAsia="Times New Roman" w:hAnsi="Times New Roman" w:cs="Times New Roman"/>
          <w:kern w:val="0"/>
          <w:sz w:val="24"/>
          <w:szCs w:val="24"/>
          <w14:ligatures w14:val="none"/>
        </w:rPr>
        <w:t xml:space="preserve"> Aligns sequences from end to end, useful when sequences are of similar length and have high similarity.</w:t>
      </w:r>
    </w:p>
    <w:p w14:paraId="64E67E35" w14:textId="77777777" w:rsidR="00297200" w:rsidRPr="00297200" w:rsidRDefault="00297200" w:rsidP="006C0390">
      <w:pPr>
        <w:numPr>
          <w:ilvl w:val="2"/>
          <w:numId w:val="4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Local Alignment:</w:t>
      </w:r>
      <w:r w:rsidRPr="00297200">
        <w:rPr>
          <w:rFonts w:ascii="Times New Roman" w:eastAsia="Times New Roman" w:hAnsi="Times New Roman" w:cs="Times New Roman"/>
          <w:kern w:val="0"/>
          <w:sz w:val="24"/>
          <w:szCs w:val="24"/>
          <w14:ligatures w14:val="none"/>
        </w:rPr>
        <w:t xml:space="preserve"> Identifies regions of similarity within long sequences, useful for comparing sequences with variable regions.</w:t>
      </w:r>
    </w:p>
    <w:p w14:paraId="7984AB2A" w14:textId="77777777" w:rsidR="00297200" w:rsidRPr="00297200" w:rsidRDefault="00297200" w:rsidP="006C0390">
      <w:pPr>
        <w:numPr>
          <w:ilvl w:val="1"/>
          <w:numId w:val="4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Multiple Sequence Alignment:</w:t>
      </w:r>
      <w:r w:rsidRPr="00297200">
        <w:rPr>
          <w:rFonts w:ascii="Times New Roman" w:eastAsia="Times New Roman" w:hAnsi="Times New Roman" w:cs="Times New Roman"/>
          <w:kern w:val="0"/>
          <w:sz w:val="24"/>
          <w:szCs w:val="24"/>
          <w14:ligatures w14:val="none"/>
        </w:rPr>
        <w:t xml:space="preserve"> Aligning three or more sequences simultaneously to identify conserved regions across a set of sequences. This is crucial for studying evolutionary relationships and functional motifs.</w:t>
      </w:r>
    </w:p>
    <w:p w14:paraId="71A76A62" w14:textId="77777777" w:rsidR="00297200" w:rsidRPr="00297200" w:rsidRDefault="00297200" w:rsidP="006C0390">
      <w:pPr>
        <w:numPr>
          <w:ilvl w:val="0"/>
          <w:numId w:val="4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Analysis Techniques:</w:t>
      </w:r>
    </w:p>
    <w:p w14:paraId="3EA922D2" w14:textId="77777777" w:rsidR="00297200" w:rsidRPr="00297200" w:rsidRDefault="00297200" w:rsidP="006C0390">
      <w:pPr>
        <w:numPr>
          <w:ilvl w:val="1"/>
          <w:numId w:val="4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Phylogenetic Analysis:</w:t>
      </w:r>
      <w:r w:rsidRPr="00297200">
        <w:rPr>
          <w:rFonts w:ascii="Times New Roman" w:eastAsia="Times New Roman" w:hAnsi="Times New Roman" w:cs="Times New Roman"/>
          <w:kern w:val="0"/>
          <w:sz w:val="24"/>
          <w:szCs w:val="24"/>
          <w14:ligatures w14:val="none"/>
        </w:rPr>
        <w:t xml:space="preserve"> Using sequence alignment data to infer evolutionary relationships among species or genes. Tools like MEGA (Molecular Evolutionary Genetics Analysis) and </w:t>
      </w:r>
      <w:proofErr w:type="spellStart"/>
      <w:r w:rsidRPr="00297200">
        <w:rPr>
          <w:rFonts w:ascii="Times New Roman" w:eastAsia="Times New Roman" w:hAnsi="Times New Roman" w:cs="Times New Roman"/>
          <w:kern w:val="0"/>
          <w:sz w:val="24"/>
          <w:szCs w:val="24"/>
          <w14:ligatures w14:val="none"/>
        </w:rPr>
        <w:t>PhyML</w:t>
      </w:r>
      <w:proofErr w:type="spellEnd"/>
      <w:r w:rsidRPr="00297200">
        <w:rPr>
          <w:rFonts w:ascii="Times New Roman" w:eastAsia="Times New Roman" w:hAnsi="Times New Roman" w:cs="Times New Roman"/>
          <w:kern w:val="0"/>
          <w:sz w:val="24"/>
          <w:szCs w:val="24"/>
          <w14:ligatures w14:val="none"/>
        </w:rPr>
        <w:t xml:space="preserve"> (Phylogenetic Maximum Likelihood) are commonly used.</w:t>
      </w:r>
    </w:p>
    <w:p w14:paraId="79A99772" w14:textId="77777777" w:rsidR="00297200" w:rsidRPr="00297200" w:rsidRDefault="00297200" w:rsidP="006C0390">
      <w:pPr>
        <w:numPr>
          <w:ilvl w:val="1"/>
          <w:numId w:val="4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Motif and Domain Identification:</w:t>
      </w:r>
      <w:r w:rsidRPr="00297200">
        <w:rPr>
          <w:rFonts w:ascii="Times New Roman" w:eastAsia="Times New Roman" w:hAnsi="Times New Roman" w:cs="Times New Roman"/>
          <w:kern w:val="0"/>
          <w:sz w:val="24"/>
          <w:szCs w:val="24"/>
          <w14:ligatures w14:val="none"/>
        </w:rPr>
        <w:t xml:space="preserve"> Detecting conserved sequence motifs and protein domains that are critical for biological functions. Tools like MEME (Multiple Em for Motif Elicitation) and </w:t>
      </w:r>
      <w:proofErr w:type="spellStart"/>
      <w:r w:rsidRPr="00297200">
        <w:rPr>
          <w:rFonts w:ascii="Times New Roman" w:eastAsia="Times New Roman" w:hAnsi="Times New Roman" w:cs="Times New Roman"/>
          <w:kern w:val="0"/>
          <w:sz w:val="24"/>
          <w:szCs w:val="24"/>
          <w14:ligatures w14:val="none"/>
        </w:rPr>
        <w:t>InterProScan</w:t>
      </w:r>
      <w:proofErr w:type="spellEnd"/>
      <w:r w:rsidRPr="00297200">
        <w:rPr>
          <w:rFonts w:ascii="Times New Roman" w:eastAsia="Times New Roman" w:hAnsi="Times New Roman" w:cs="Times New Roman"/>
          <w:kern w:val="0"/>
          <w:sz w:val="24"/>
          <w:szCs w:val="24"/>
          <w14:ligatures w14:val="none"/>
        </w:rPr>
        <w:t xml:space="preserve"> are used for this purpose.</w:t>
      </w:r>
    </w:p>
    <w:p w14:paraId="7A23E35A" w14:textId="77777777" w:rsidR="00297200" w:rsidRPr="00297200" w:rsidRDefault="00297200" w:rsidP="006C0390">
      <w:pPr>
        <w:numPr>
          <w:ilvl w:val="1"/>
          <w:numId w:val="4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Structural Prediction:</w:t>
      </w:r>
      <w:r w:rsidRPr="00297200">
        <w:rPr>
          <w:rFonts w:ascii="Times New Roman" w:eastAsia="Times New Roman" w:hAnsi="Times New Roman" w:cs="Times New Roman"/>
          <w:kern w:val="0"/>
          <w:sz w:val="24"/>
          <w:szCs w:val="24"/>
          <w14:ligatures w14:val="none"/>
        </w:rPr>
        <w:t xml:space="preserve"> Predicting the 3D structure of proteins from their amino acid sequences using tools like SWISS-MODEL and AlphaFold.</w:t>
      </w:r>
    </w:p>
    <w:p w14:paraId="4DD5E61C" w14:textId="44811E6C" w:rsidR="00297200" w:rsidRPr="00A66897" w:rsidRDefault="00A74DE4" w:rsidP="006C0390">
      <w:pPr>
        <w:spacing w:before="100" w:beforeAutospacing="1" w:after="100" w:afterAutospacing="1" w:line="360" w:lineRule="auto"/>
        <w:jc w:val="both"/>
        <w:outlineLvl w:val="3"/>
        <w:rPr>
          <w:rFonts w:ascii="Times New Roman" w:eastAsia="Times New Roman" w:hAnsi="Times New Roman" w:cs="Times New Roman"/>
          <w:b/>
          <w:bCs/>
          <w:color w:val="4C94D8" w:themeColor="text2" w:themeTint="80"/>
          <w:kern w:val="0"/>
          <w:sz w:val="26"/>
          <w:szCs w:val="26"/>
          <w14:ligatures w14:val="none"/>
        </w:rPr>
      </w:pPr>
      <w:r>
        <w:rPr>
          <w:rFonts w:ascii="Times New Roman" w:eastAsia="Times New Roman" w:hAnsi="Times New Roman" w:cs="Times New Roman"/>
          <w:b/>
          <w:bCs/>
          <w:color w:val="4C94D8" w:themeColor="text2" w:themeTint="80"/>
          <w:kern w:val="0"/>
          <w:sz w:val="26"/>
          <w:szCs w:val="26"/>
          <w14:ligatures w14:val="none"/>
        </w:rPr>
        <w:lastRenderedPageBreak/>
        <w:t>8</w:t>
      </w:r>
      <w:r w:rsidR="00B931FF">
        <w:rPr>
          <w:rFonts w:ascii="Times New Roman" w:eastAsia="Times New Roman" w:hAnsi="Times New Roman" w:cs="Times New Roman"/>
          <w:b/>
          <w:bCs/>
          <w:color w:val="4C94D8" w:themeColor="text2" w:themeTint="80"/>
          <w:kern w:val="0"/>
          <w:sz w:val="26"/>
          <w:szCs w:val="26"/>
          <w14:ligatures w14:val="none"/>
        </w:rPr>
        <w:t>.2.</w:t>
      </w:r>
      <w:r w:rsidR="00297200" w:rsidRPr="00A66897">
        <w:rPr>
          <w:rFonts w:ascii="Times New Roman" w:eastAsia="Times New Roman" w:hAnsi="Times New Roman" w:cs="Times New Roman"/>
          <w:b/>
          <w:bCs/>
          <w:color w:val="4C94D8" w:themeColor="text2" w:themeTint="80"/>
          <w:kern w:val="0"/>
          <w:sz w:val="26"/>
          <w:szCs w:val="26"/>
          <w14:ligatures w14:val="none"/>
        </w:rPr>
        <w:t xml:space="preserve"> Practical Applications of Bioinformatics</w:t>
      </w:r>
    </w:p>
    <w:p w14:paraId="1BE29E73" w14:textId="77777777" w:rsidR="00297200" w:rsidRPr="00297200" w:rsidRDefault="00297200"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kern w:val="0"/>
          <w:sz w:val="24"/>
          <w:szCs w:val="24"/>
          <w14:ligatures w14:val="none"/>
        </w:rPr>
        <w:t>Bioinformatics applications are vast and span multiple areas of biological research and clinical practice. Key applications include genome annotation and phylogenetic analysis.</w:t>
      </w:r>
    </w:p>
    <w:p w14:paraId="5FE573AC" w14:textId="77777777" w:rsidR="00297200" w:rsidRPr="00B931FF" w:rsidRDefault="00297200"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Genome Annotation, Phylogenetic Analysis:</w:t>
      </w:r>
    </w:p>
    <w:p w14:paraId="35006985" w14:textId="0354B33B" w:rsidR="00297200" w:rsidRPr="00914DFD" w:rsidRDefault="00297200" w:rsidP="00914DFD">
      <w:pPr>
        <w:numPr>
          <w:ilvl w:val="0"/>
          <w:numId w:val="4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Genome Annotation:</w:t>
      </w:r>
      <w:r w:rsidR="00914DFD">
        <w:rPr>
          <w:rFonts w:ascii="Times New Roman" w:eastAsia="Times New Roman" w:hAnsi="Times New Roman" w:cs="Times New Roman"/>
          <w:kern w:val="0"/>
          <w:sz w:val="24"/>
          <w:szCs w:val="24"/>
          <w14:ligatures w14:val="none"/>
        </w:rPr>
        <w:t xml:space="preserve"> </w:t>
      </w:r>
      <w:r w:rsidRPr="00914DFD">
        <w:rPr>
          <w:rFonts w:ascii="Times New Roman" w:eastAsia="Times New Roman" w:hAnsi="Times New Roman" w:cs="Times New Roman"/>
          <w:kern w:val="0"/>
          <w:sz w:val="24"/>
          <w:szCs w:val="24"/>
          <w14:ligatures w14:val="none"/>
        </w:rPr>
        <w:t xml:space="preserve">The process of identifying the locations of genes and other functional elements within a </w:t>
      </w:r>
      <w:r w:rsidR="00A66897" w:rsidRPr="00914DFD">
        <w:rPr>
          <w:rFonts w:ascii="Times New Roman" w:eastAsia="Times New Roman" w:hAnsi="Times New Roman" w:cs="Times New Roman"/>
          <w:kern w:val="0"/>
          <w:sz w:val="24"/>
          <w:szCs w:val="24"/>
          <w14:ligatures w14:val="none"/>
        </w:rPr>
        <w:t>genome and</w:t>
      </w:r>
      <w:r w:rsidRPr="00914DFD">
        <w:rPr>
          <w:rFonts w:ascii="Times New Roman" w:eastAsia="Times New Roman" w:hAnsi="Times New Roman" w:cs="Times New Roman"/>
          <w:kern w:val="0"/>
          <w:sz w:val="24"/>
          <w:szCs w:val="24"/>
          <w14:ligatures w14:val="none"/>
        </w:rPr>
        <w:t xml:space="preserve"> attaching biological information to these elements.</w:t>
      </w:r>
    </w:p>
    <w:p w14:paraId="6BDCE031" w14:textId="77777777" w:rsidR="00297200" w:rsidRPr="00297200" w:rsidRDefault="00297200" w:rsidP="006C0390">
      <w:pPr>
        <w:numPr>
          <w:ilvl w:val="1"/>
          <w:numId w:val="4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Steps:</w:t>
      </w:r>
    </w:p>
    <w:p w14:paraId="1391AB15" w14:textId="77777777" w:rsidR="00297200" w:rsidRPr="00297200" w:rsidRDefault="00297200" w:rsidP="006C0390">
      <w:pPr>
        <w:numPr>
          <w:ilvl w:val="2"/>
          <w:numId w:val="4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Gene Prediction:</w:t>
      </w:r>
      <w:r w:rsidRPr="00297200">
        <w:rPr>
          <w:rFonts w:ascii="Times New Roman" w:eastAsia="Times New Roman" w:hAnsi="Times New Roman" w:cs="Times New Roman"/>
          <w:kern w:val="0"/>
          <w:sz w:val="24"/>
          <w:szCs w:val="24"/>
          <w14:ligatures w14:val="none"/>
        </w:rPr>
        <w:t xml:space="preserve"> Using computational tools to identify coding regions (exons) and predict genes within a DNA sequence. Tools like AUGUSTUS and </w:t>
      </w:r>
      <w:proofErr w:type="spellStart"/>
      <w:r w:rsidRPr="00297200">
        <w:rPr>
          <w:rFonts w:ascii="Times New Roman" w:eastAsia="Times New Roman" w:hAnsi="Times New Roman" w:cs="Times New Roman"/>
          <w:kern w:val="0"/>
          <w:sz w:val="24"/>
          <w:szCs w:val="24"/>
          <w14:ligatures w14:val="none"/>
        </w:rPr>
        <w:t>GeneMark</w:t>
      </w:r>
      <w:proofErr w:type="spellEnd"/>
      <w:r w:rsidRPr="00297200">
        <w:rPr>
          <w:rFonts w:ascii="Times New Roman" w:eastAsia="Times New Roman" w:hAnsi="Times New Roman" w:cs="Times New Roman"/>
          <w:kern w:val="0"/>
          <w:sz w:val="24"/>
          <w:szCs w:val="24"/>
          <w14:ligatures w14:val="none"/>
        </w:rPr>
        <w:t xml:space="preserve"> are used for this purpose.</w:t>
      </w:r>
    </w:p>
    <w:p w14:paraId="565CF675" w14:textId="77777777" w:rsidR="00297200" w:rsidRPr="00297200" w:rsidRDefault="00297200" w:rsidP="006C0390">
      <w:pPr>
        <w:numPr>
          <w:ilvl w:val="2"/>
          <w:numId w:val="4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Functional Annotation:</w:t>
      </w:r>
      <w:r w:rsidRPr="00297200">
        <w:rPr>
          <w:rFonts w:ascii="Times New Roman" w:eastAsia="Times New Roman" w:hAnsi="Times New Roman" w:cs="Times New Roman"/>
          <w:kern w:val="0"/>
          <w:sz w:val="24"/>
          <w:szCs w:val="24"/>
          <w14:ligatures w14:val="none"/>
        </w:rPr>
        <w:t xml:space="preserve"> Assigning functions to predicted genes based on sequence similarity to known genes, motifs, and domains. Databases like </w:t>
      </w:r>
      <w:proofErr w:type="spellStart"/>
      <w:r w:rsidRPr="00297200">
        <w:rPr>
          <w:rFonts w:ascii="Times New Roman" w:eastAsia="Times New Roman" w:hAnsi="Times New Roman" w:cs="Times New Roman"/>
          <w:kern w:val="0"/>
          <w:sz w:val="24"/>
          <w:szCs w:val="24"/>
          <w14:ligatures w14:val="none"/>
        </w:rPr>
        <w:t>UniProt</w:t>
      </w:r>
      <w:proofErr w:type="spellEnd"/>
      <w:r w:rsidRPr="00297200">
        <w:rPr>
          <w:rFonts w:ascii="Times New Roman" w:eastAsia="Times New Roman" w:hAnsi="Times New Roman" w:cs="Times New Roman"/>
          <w:kern w:val="0"/>
          <w:sz w:val="24"/>
          <w:szCs w:val="24"/>
          <w14:ligatures w14:val="none"/>
        </w:rPr>
        <w:t xml:space="preserve"> and KEGG provide functional information.</w:t>
      </w:r>
    </w:p>
    <w:p w14:paraId="4767B853" w14:textId="77777777" w:rsidR="00297200" w:rsidRPr="00297200" w:rsidRDefault="00297200" w:rsidP="006C0390">
      <w:pPr>
        <w:numPr>
          <w:ilvl w:val="2"/>
          <w:numId w:val="4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Annotation Tools:</w:t>
      </w:r>
      <w:r w:rsidRPr="00297200">
        <w:rPr>
          <w:rFonts w:ascii="Times New Roman" w:eastAsia="Times New Roman" w:hAnsi="Times New Roman" w:cs="Times New Roman"/>
          <w:kern w:val="0"/>
          <w:sz w:val="24"/>
          <w:szCs w:val="24"/>
          <w14:ligatures w14:val="none"/>
        </w:rPr>
        <w:t xml:space="preserve"> Tools like ANNOVAR, </w:t>
      </w:r>
      <w:proofErr w:type="spellStart"/>
      <w:r w:rsidRPr="00297200">
        <w:rPr>
          <w:rFonts w:ascii="Times New Roman" w:eastAsia="Times New Roman" w:hAnsi="Times New Roman" w:cs="Times New Roman"/>
          <w:kern w:val="0"/>
          <w:sz w:val="24"/>
          <w:szCs w:val="24"/>
          <w14:ligatures w14:val="none"/>
        </w:rPr>
        <w:t>SnpEff</w:t>
      </w:r>
      <w:proofErr w:type="spellEnd"/>
      <w:r w:rsidRPr="00297200">
        <w:rPr>
          <w:rFonts w:ascii="Times New Roman" w:eastAsia="Times New Roman" w:hAnsi="Times New Roman" w:cs="Times New Roman"/>
          <w:kern w:val="0"/>
          <w:sz w:val="24"/>
          <w:szCs w:val="24"/>
          <w14:ligatures w14:val="none"/>
        </w:rPr>
        <w:t>, and GATK (Genome Analysis Toolkit) are used for annotating genomic variants and integrating multiple types of annotation data.</w:t>
      </w:r>
    </w:p>
    <w:p w14:paraId="71172F7A" w14:textId="77777777" w:rsidR="00297200" w:rsidRPr="00297200" w:rsidRDefault="00297200" w:rsidP="006C0390">
      <w:pPr>
        <w:numPr>
          <w:ilvl w:val="1"/>
          <w:numId w:val="4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Applications:</w:t>
      </w:r>
      <w:r w:rsidRPr="00297200">
        <w:rPr>
          <w:rFonts w:ascii="Times New Roman" w:eastAsia="Times New Roman" w:hAnsi="Times New Roman" w:cs="Times New Roman"/>
          <w:kern w:val="0"/>
          <w:sz w:val="24"/>
          <w:szCs w:val="24"/>
          <w14:ligatures w14:val="none"/>
        </w:rPr>
        <w:t xml:space="preserve"> Genome annotation is essential for understanding the genetic blueprint of an organism, identifying disease-causing genes, and discovering new drug targets.</w:t>
      </w:r>
    </w:p>
    <w:p w14:paraId="111B37C7" w14:textId="677D9174" w:rsidR="00297200" w:rsidRPr="00992B19" w:rsidRDefault="00297200" w:rsidP="00992B19">
      <w:pPr>
        <w:numPr>
          <w:ilvl w:val="0"/>
          <w:numId w:val="4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Phylogenetic Analysis:</w:t>
      </w:r>
      <w:r w:rsidR="00992B19">
        <w:rPr>
          <w:rFonts w:ascii="Times New Roman" w:eastAsia="Times New Roman" w:hAnsi="Times New Roman" w:cs="Times New Roman"/>
          <w:kern w:val="0"/>
          <w:sz w:val="24"/>
          <w:szCs w:val="24"/>
          <w14:ligatures w14:val="none"/>
        </w:rPr>
        <w:t xml:space="preserve"> </w:t>
      </w:r>
      <w:r w:rsidRPr="00992B19">
        <w:rPr>
          <w:rFonts w:ascii="Times New Roman" w:eastAsia="Times New Roman" w:hAnsi="Times New Roman" w:cs="Times New Roman"/>
          <w:kern w:val="0"/>
          <w:sz w:val="24"/>
          <w:szCs w:val="24"/>
          <w14:ligatures w14:val="none"/>
        </w:rPr>
        <w:t>The study of evolutionary relationships among biological entities, often using molecular sequence data.</w:t>
      </w:r>
    </w:p>
    <w:p w14:paraId="5C3779CD" w14:textId="77777777" w:rsidR="00297200" w:rsidRPr="00297200" w:rsidRDefault="00297200" w:rsidP="006C0390">
      <w:pPr>
        <w:numPr>
          <w:ilvl w:val="1"/>
          <w:numId w:val="4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Methods:</w:t>
      </w:r>
    </w:p>
    <w:p w14:paraId="57488344" w14:textId="77777777" w:rsidR="00297200" w:rsidRPr="00297200" w:rsidRDefault="00297200" w:rsidP="006C0390">
      <w:pPr>
        <w:numPr>
          <w:ilvl w:val="2"/>
          <w:numId w:val="4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Tree Construction:</w:t>
      </w:r>
      <w:r w:rsidRPr="00297200">
        <w:rPr>
          <w:rFonts w:ascii="Times New Roman" w:eastAsia="Times New Roman" w:hAnsi="Times New Roman" w:cs="Times New Roman"/>
          <w:kern w:val="0"/>
          <w:sz w:val="24"/>
          <w:szCs w:val="24"/>
          <w14:ligatures w14:val="none"/>
        </w:rPr>
        <w:t xml:space="preserve"> Using sequence data to construct phylogenetic trees that depict the evolutionary relationships among species or genes. Methods include Neighbor-Joining, Maximum Likelihood, and Bayesian Inference.</w:t>
      </w:r>
    </w:p>
    <w:p w14:paraId="13E0A0B9" w14:textId="77777777" w:rsidR="00297200" w:rsidRPr="00297200" w:rsidRDefault="00297200" w:rsidP="006C0390">
      <w:pPr>
        <w:numPr>
          <w:ilvl w:val="2"/>
          <w:numId w:val="4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Tree Visualization:</w:t>
      </w:r>
      <w:r w:rsidRPr="00297200">
        <w:rPr>
          <w:rFonts w:ascii="Times New Roman" w:eastAsia="Times New Roman" w:hAnsi="Times New Roman" w:cs="Times New Roman"/>
          <w:kern w:val="0"/>
          <w:sz w:val="24"/>
          <w:szCs w:val="24"/>
          <w14:ligatures w14:val="none"/>
        </w:rPr>
        <w:t xml:space="preserve"> Tools like </w:t>
      </w:r>
      <w:proofErr w:type="spellStart"/>
      <w:r w:rsidRPr="00297200">
        <w:rPr>
          <w:rFonts w:ascii="Times New Roman" w:eastAsia="Times New Roman" w:hAnsi="Times New Roman" w:cs="Times New Roman"/>
          <w:kern w:val="0"/>
          <w:sz w:val="24"/>
          <w:szCs w:val="24"/>
          <w14:ligatures w14:val="none"/>
        </w:rPr>
        <w:t>FigTree</w:t>
      </w:r>
      <w:proofErr w:type="spellEnd"/>
      <w:r w:rsidRPr="00297200">
        <w:rPr>
          <w:rFonts w:ascii="Times New Roman" w:eastAsia="Times New Roman" w:hAnsi="Times New Roman" w:cs="Times New Roman"/>
          <w:kern w:val="0"/>
          <w:sz w:val="24"/>
          <w:szCs w:val="24"/>
          <w14:ligatures w14:val="none"/>
        </w:rPr>
        <w:t xml:space="preserve"> and </w:t>
      </w:r>
      <w:proofErr w:type="spellStart"/>
      <w:r w:rsidRPr="00297200">
        <w:rPr>
          <w:rFonts w:ascii="Times New Roman" w:eastAsia="Times New Roman" w:hAnsi="Times New Roman" w:cs="Times New Roman"/>
          <w:kern w:val="0"/>
          <w:sz w:val="24"/>
          <w:szCs w:val="24"/>
          <w14:ligatures w14:val="none"/>
        </w:rPr>
        <w:t>iTOL</w:t>
      </w:r>
      <w:proofErr w:type="spellEnd"/>
      <w:r w:rsidRPr="00297200">
        <w:rPr>
          <w:rFonts w:ascii="Times New Roman" w:eastAsia="Times New Roman" w:hAnsi="Times New Roman" w:cs="Times New Roman"/>
          <w:kern w:val="0"/>
          <w:sz w:val="24"/>
          <w:szCs w:val="24"/>
          <w14:ligatures w14:val="none"/>
        </w:rPr>
        <w:t xml:space="preserve"> (Interactive Tree Of Life) are used to visualize and annotate phylogenetic trees.</w:t>
      </w:r>
    </w:p>
    <w:p w14:paraId="2B828498" w14:textId="77777777" w:rsidR="00297200" w:rsidRPr="00297200" w:rsidRDefault="00297200" w:rsidP="006C0390">
      <w:pPr>
        <w:numPr>
          <w:ilvl w:val="2"/>
          <w:numId w:val="4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lastRenderedPageBreak/>
        <w:t>Comparative Genomics:</w:t>
      </w:r>
      <w:r w:rsidRPr="00297200">
        <w:rPr>
          <w:rFonts w:ascii="Times New Roman" w:eastAsia="Times New Roman" w:hAnsi="Times New Roman" w:cs="Times New Roman"/>
          <w:kern w:val="0"/>
          <w:sz w:val="24"/>
          <w:szCs w:val="24"/>
          <w14:ligatures w14:val="none"/>
        </w:rPr>
        <w:t xml:space="preserve"> Comparing genomes of different species to identify conserved and divergent regions, providing insights into evolutionary processes and functional elements.</w:t>
      </w:r>
    </w:p>
    <w:p w14:paraId="49257537" w14:textId="77777777" w:rsidR="00297200" w:rsidRPr="00297200" w:rsidRDefault="00297200" w:rsidP="006C0390">
      <w:pPr>
        <w:numPr>
          <w:ilvl w:val="1"/>
          <w:numId w:val="46"/>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Applications:</w:t>
      </w:r>
      <w:r w:rsidRPr="00297200">
        <w:rPr>
          <w:rFonts w:ascii="Times New Roman" w:eastAsia="Times New Roman" w:hAnsi="Times New Roman" w:cs="Times New Roman"/>
          <w:kern w:val="0"/>
          <w:sz w:val="24"/>
          <w:szCs w:val="24"/>
          <w14:ligatures w14:val="none"/>
        </w:rPr>
        <w:t xml:space="preserve"> Phylogenetic analysis is used in studying the evolution of genes and species, tracing the origins of pathogens, and understanding the spread of diseases.</w:t>
      </w:r>
    </w:p>
    <w:p w14:paraId="3D0E8916" w14:textId="77777777" w:rsidR="00297200" w:rsidRPr="00B931FF" w:rsidRDefault="00297200"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Advanced Applications in Bioinformatics:</w:t>
      </w:r>
    </w:p>
    <w:p w14:paraId="71ADDD1E" w14:textId="77777777" w:rsidR="00297200" w:rsidRPr="00297200" w:rsidRDefault="00297200" w:rsidP="006C0390">
      <w:pPr>
        <w:numPr>
          <w:ilvl w:val="0"/>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Transcriptomics:</w:t>
      </w:r>
    </w:p>
    <w:p w14:paraId="3608B6B8" w14:textId="77777777" w:rsidR="00297200" w:rsidRPr="00297200" w:rsidRDefault="00297200" w:rsidP="006C0390">
      <w:pPr>
        <w:numPr>
          <w:ilvl w:val="1"/>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RNA-Seq:</w:t>
      </w:r>
      <w:r w:rsidRPr="00297200">
        <w:rPr>
          <w:rFonts w:ascii="Times New Roman" w:eastAsia="Times New Roman" w:hAnsi="Times New Roman" w:cs="Times New Roman"/>
          <w:kern w:val="0"/>
          <w:sz w:val="24"/>
          <w:szCs w:val="24"/>
          <w14:ligatures w14:val="none"/>
        </w:rPr>
        <w:t xml:space="preserve"> A powerful technique for studying the transcriptome, the complete set of RNA transcripts produced by the genome. RNA-Seq provides insights into gene expression patterns, alternative splicing, and non-coding RNAs.</w:t>
      </w:r>
    </w:p>
    <w:p w14:paraId="07567D33" w14:textId="7B42AEF1" w:rsidR="00297200" w:rsidRPr="00297200" w:rsidRDefault="00297200" w:rsidP="006C0390">
      <w:pPr>
        <w:numPr>
          <w:ilvl w:val="1"/>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Tools and Databases:</w:t>
      </w:r>
      <w:r w:rsidRPr="00297200">
        <w:rPr>
          <w:rFonts w:ascii="Times New Roman" w:eastAsia="Times New Roman" w:hAnsi="Times New Roman" w:cs="Times New Roman"/>
          <w:kern w:val="0"/>
          <w:sz w:val="24"/>
          <w:szCs w:val="24"/>
          <w14:ligatures w14:val="none"/>
        </w:rPr>
        <w:t xml:space="preserve"> Tools like DESeq2 and </w:t>
      </w:r>
      <w:proofErr w:type="spellStart"/>
      <w:r w:rsidRPr="00297200">
        <w:rPr>
          <w:rFonts w:ascii="Times New Roman" w:eastAsia="Times New Roman" w:hAnsi="Times New Roman" w:cs="Times New Roman"/>
          <w:kern w:val="0"/>
          <w:sz w:val="24"/>
          <w:szCs w:val="24"/>
          <w14:ligatures w14:val="none"/>
        </w:rPr>
        <w:t>edgeR</w:t>
      </w:r>
      <w:proofErr w:type="spellEnd"/>
      <w:r w:rsidRPr="00297200">
        <w:rPr>
          <w:rFonts w:ascii="Times New Roman" w:eastAsia="Times New Roman" w:hAnsi="Times New Roman" w:cs="Times New Roman"/>
          <w:kern w:val="0"/>
          <w:sz w:val="24"/>
          <w:szCs w:val="24"/>
          <w14:ligatures w14:val="none"/>
        </w:rPr>
        <w:t xml:space="preserve"> are used for analyzing differential gene </w:t>
      </w:r>
      <w:r w:rsidR="004B0CBA" w:rsidRPr="00297200">
        <w:rPr>
          <w:rFonts w:ascii="Times New Roman" w:eastAsia="Times New Roman" w:hAnsi="Times New Roman" w:cs="Times New Roman"/>
          <w:kern w:val="0"/>
          <w:sz w:val="24"/>
          <w:szCs w:val="24"/>
          <w14:ligatures w14:val="none"/>
        </w:rPr>
        <w:t>expressions</w:t>
      </w:r>
      <w:r w:rsidRPr="00297200">
        <w:rPr>
          <w:rFonts w:ascii="Times New Roman" w:eastAsia="Times New Roman" w:hAnsi="Times New Roman" w:cs="Times New Roman"/>
          <w:kern w:val="0"/>
          <w:sz w:val="24"/>
          <w:szCs w:val="24"/>
          <w14:ligatures w14:val="none"/>
        </w:rPr>
        <w:t xml:space="preserve">. Databases like </w:t>
      </w:r>
      <w:proofErr w:type="spellStart"/>
      <w:r w:rsidRPr="00297200">
        <w:rPr>
          <w:rFonts w:ascii="Times New Roman" w:eastAsia="Times New Roman" w:hAnsi="Times New Roman" w:cs="Times New Roman"/>
          <w:kern w:val="0"/>
          <w:sz w:val="24"/>
          <w:szCs w:val="24"/>
          <w14:ligatures w14:val="none"/>
        </w:rPr>
        <w:t>GTEx</w:t>
      </w:r>
      <w:proofErr w:type="spellEnd"/>
      <w:r w:rsidRPr="00297200">
        <w:rPr>
          <w:rFonts w:ascii="Times New Roman" w:eastAsia="Times New Roman" w:hAnsi="Times New Roman" w:cs="Times New Roman"/>
          <w:kern w:val="0"/>
          <w:sz w:val="24"/>
          <w:szCs w:val="24"/>
          <w14:ligatures w14:val="none"/>
        </w:rPr>
        <w:t xml:space="preserve"> (Genotype-Tissue Expression) provide tissue-specific gene expression data.</w:t>
      </w:r>
    </w:p>
    <w:p w14:paraId="1C0DC487" w14:textId="77777777" w:rsidR="00297200" w:rsidRPr="00297200" w:rsidRDefault="00297200" w:rsidP="006C0390">
      <w:pPr>
        <w:numPr>
          <w:ilvl w:val="0"/>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Proteomics:</w:t>
      </w:r>
    </w:p>
    <w:p w14:paraId="57392EF5" w14:textId="77777777" w:rsidR="00297200" w:rsidRPr="00297200" w:rsidRDefault="00297200" w:rsidP="006C0390">
      <w:pPr>
        <w:numPr>
          <w:ilvl w:val="1"/>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Mass Spectrometry (MS):</w:t>
      </w:r>
      <w:r w:rsidRPr="00297200">
        <w:rPr>
          <w:rFonts w:ascii="Times New Roman" w:eastAsia="Times New Roman" w:hAnsi="Times New Roman" w:cs="Times New Roman"/>
          <w:kern w:val="0"/>
          <w:sz w:val="24"/>
          <w:szCs w:val="24"/>
          <w14:ligatures w14:val="none"/>
        </w:rPr>
        <w:t xml:space="preserve"> Used to identify and quantify proteins in complex mixtures, providing insights into protein expression, post-translational modifications, and interactions.</w:t>
      </w:r>
    </w:p>
    <w:p w14:paraId="47CB4485" w14:textId="77777777" w:rsidR="00297200" w:rsidRPr="00297200" w:rsidRDefault="00297200" w:rsidP="006C0390">
      <w:pPr>
        <w:numPr>
          <w:ilvl w:val="1"/>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Bioinformatics Tools:</w:t>
      </w:r>
      <w:r w:rsidRPr="00297200">
        <w:rPr>
          <w:rFonts w:ascii="Times New Roman" w:eastAsia="Times New Roman" w:hAnsi="Times New Roman" w:cs="Times New Roman"/>
          <w:kern w:val="0"/>
          <w:sz w:val="24"/>
          <w:szCs w:val="24"/>
          <w14:ligatures w14:val="none"/>
        </w:rPr>
        <w:t xml:space="preserve"> Tools like </w:t>
      </w:r>
      <w:proofErr w:type="spellStart"/>
      <w:r w:rsidRPr="00297200">
        <w:rPr>
          <w:rFonts w:ascii="Times New Roman" w:eastAsia="Times New Roman" w:hAnsi="Times New Roman" w:cs="Times New Roman"/>
          <w:kern w:val="0"/>
          <w:sz w:val="24"/>
          <w:szCs w:val="24"/>
          <w14:ligatures w14:val="none"/>
        </w:rPr>
        <w:t>MaxQuant</w:t>
      </w:r>
      <w:proofErr w:type="spellEnd"/>
      <w:r w:rsidRPr="00297200">
        <w:rPr>
          <w:rFonts w:ascii="Times New Roman" w:eastAsia="Times New Roman" w:hAnsi="Times New Roman" w:cs="Times New Roman"/>
          <w:kern w:val="0"/>
          <w:sz w:val="24"/>
          <w:szCs w:val="24"/>
          <w14:ligatures w14:val="none"/>
        </w:rPr>
        <w:t xml:space="preserve"> and Proteome Discoverer are used for analyzing MS data and identifying proteins.</w:t>
      </w:r>
    </w:p>
    <w:p w14:paraId="005DD1DC" w14:textId="3FCDC817" w:rsidR="00297200" w:rsidRPr="002664E7" w:rsidRDefault="00297200" w:rsidP="002664E7">
      <w:pPr>
        <w:numPr>
          <w:ilvl w:val="0"/>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Metagenomics:</w:t>
      </w:r>
      <w:r w:rsidR="002664E7">
        <w:rPr>
          <w:rFonts w:ascii="Times New Roman" w:eastAsia="Times New Roman" w:hAnsi="Times New Roman" w:cs="Times New Roman"/>
          <w:kern w:val="0"/>
          <w:sz w:val="24"/>
          <w:szCs w:val="24"/>
          <w14:ligatures w14:val="none"/>
        </w:rPr>
        <w:t xml:space="preserve"> </w:t>
      </w:r>
      <w:r w:rsidRPr="002664E7">
        <w:rPr>
          <w:rFonts w:ascii="Times New Roman" w:eastAsia="Times New Roman" w:hAnsi="Times New Roman" w:cs="Times New Roman"/>
          <w:kern w:val="0"/>
          <w:sz w:val="24"/>
          <w:szCs w:val="24"/>
          <w14:ligatures w14:val="none"/>
        </w:rPr>
        <w:t>The study of genetic material recovered directly from environmental samples, providing insights into the diversity and functions of microbial communities.</w:t>
      </w:r>
    </w:p>
    <w:p w14:paraId="2A48A789" w14:textId="77777777" w:rsidR="00297200" w:rsidRPr="00297200" w:rsidRDefault="00297200" w:rsidP="006C0390">
      <w:pPr>
        <w:numPr>
          <w:ilvl w:val="1"/>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Tools and Databases:</w:t>
      </w:r>
      <w:r w:rsidRPr="00297200">
        <w:rPr>
          <w:rFonts w:ascii="Times New Roman" w:eastAsia="Times New Roman" w:hAnsi="Times New Roman" w:cs="Times New Roman"/>
          <w:kern w:val="0"/>
          <w:sz w:val="24"/>
          <w:szCs w:val="24"/>
          <w14:ligatures w14:val="none"/>
        </w:rPr>
        <w:t xml:space="preserve"> Tools like QIIME and </w:t>
      </w:r>
      <w:proofErr w:type="spellStart"/>
      <w:r w:rsidRPr="00297200">
        <w:rPr>
          <w:rFonts w:ascii="Times New Roman" w:eastAsia="Times New Roman" w:hAnsi="Times New Roman" w:cs="Times New Roman"/>
          <w:kern w:val="0"/>
          <w:sz w:val="24"/>
          <w:szCs w:val="24"/>
          <w14:ligatures w14:val="none"/>
        </w:rPr>
        <w:t>MetaPhlAn</w:t>
      </w:r>
      <w:proofErr w:type="spellEnd"/>
      <w:r w:rsidRPr="00297200">
        <w:rPr>
          <w:rFonts w:ascii="Times New Roman" w:eastAsia="Times New Roman" w:hAnsi="Times New Roman" w:cs="Times New Roman"/>
          <w:kern w:val="0"/>
          <w:sz w:val="24"/>
          <w:szCs w:val="24"/>
          <w14:ligatures w14:val="none"/>
        </w:rPr>
        <w:t xml:space="preserve"> are used for analyzing metagenomic data. Databases like MG-RAST (Metagenomics Rapid Annotation using Subsystem Technology) provide annotated metagenomic datasets.</w:t>
      </w:r>
    </w:p>
    <w:p w14:paraId="404FF89B" w14:textId="77777777" w:rsidR="00297200" w:rsidRPr="00297200" w:rsidRDefault="00297200" w:rsidP="006C0390">
      <w:pPr>
        <w:numPr>
          <w:ilvl w:val="0"/>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Structural Bioinformatics:</w:t>
      </w:r>
    </w:p>
    <w:p w14:paraId="57011F42" w14:textId="77777777" w:rsidR="00297200" w:rsidRPr="00297200" w:rsidRDefault="00297200" w:rsidP="006C0390">
      <w:pPr>
        <w:numPr>
          <w:ilvl w:val="1"/>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Protein Modeling:</w:t>
      </w:r>
      <w:r w:rsidRPr="00297200">
        <w:rPr>
          <w:rFonts w:ascii="Times New Roman" w:eastAsia="Times New Roman" w:hAnsi="Times New Roman" w:cs="Times New Roman"/>
          <w:kern w:val="0"/>
          <w:sz w:val="24"/>
          <w:szCs w:val="24"/>
          <w14:ligatures w14:val="none"/>
        </w:rPr>
        <w:t xml:space="preserve"> Predicting the 3D structure of proteins from their amino acid sequences. Tools like SWISS-MODEL and Rosetta are used for homology modeling and ab initio predictions.</w:t>
      </w:r>
    </w:p>
    <w:p w14:paraId="611915B8" w14:textId="77777777" w:rsidR="00297200" w:rsidRPr="00297200" w:rsidRDefault="00297200" w:rsidP="006C0390">
      <w:pPr>
        <w:numPr>
          <w:ilvl w:val="1"/>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lastRenderedPageBreak/>
        <w:t>Molecular Docking:</w:t>
      </w:r>
      <w:r w:rsidRPr="00297200">
        <w:rPr>
          <w:rFonts w:ascii="Times New Roman" w:eastAsia="Times New Roman" w:hAnsi="Times New Roman" w:cs="Times New Roman"/>
          <w:kern w:val="0"/>
          <w:sz w:val="24"/>
          <w:szCs w:val="24"/>
          <w14:ligatures w14:val="none"/>
        </w:rPr>
        <w:t xml:space="preserve"> Predicting the interaction between proteins and ligands (e.g., drugs) to identify potential therapeutic compounds. Tools like </w:t>
      </w:r>
      <w:proofErr w:type="spellStart"/>
      <w:r w:rsidRPr="00297200">
        <w:rPr>
          <w:rFonts w:ascii="Times New Roman" w:eastAsia="Times New Roman" w:hAnsi="Times New Roman" w:cs="Times New Roman"/>
          <w:kern w:val="0"/>
          <w:sz w:val="24"/>
          <w:szCs w:val="24"/>
          <w14:ligatures w14:val="none"/>
        </w:rPr>
        <w:t>AutoDock</w:t>
      </w:r>
      <w:proofErr w:type="spellEnd"/>
      <w:r w:rsidRPr="00297200">
        <w:rPr>
          <w:rFonts w:ascii="Times New Roman" w:eastAsia="Times New Roman" w:hAnsi="Times New Roman" w:cs="Times New Roman"/>
          <w:kern w:val="0"/>
          <w:sz w:val="24"/>
          <w:szCs w:val="24"/>
          <w14:ligatures w14:val="none"/>
        </w:rPr>
        <w:t xml:space="preserve"> and Schrodinger are used for docking studies.</w:t>
      </w:r>
    </w:p>
    <w:p w14:paraId="67BCE577" w14:textId="5A80FB41" w:rsidR="00297200" w:rsidRPr="002664E7" w:rsidRDefault="00297200" w:rsidP="002664E7">
      <w:pPr>
        <w:numPr>
          <w:ilvl w:val="0"/>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Systems Biology:</w:t>
      </w:r>
      <w:r w:rsidR="002664E7">
        <w:rPr>
          <w:rFonts w:ascii="Times New Roman" w:eastAsia="Times New Roman" w:hAnsi="Times New Roman" w:cs="Times New Roman"/>
          <w:kern w:val="0"/>
          <w:sz w:val="24"/>
          <w:szCs w:val="24"/>
          <w14:ligatures w14:val="none"/>
        </w:rPr>
        <w:t xml:space="preserve"> </w:t>
      </w:r>
      <w:r w:rsidRPr="002664E7">
        <w:rPr>
          <w:rFonts w:ascii="Times New Roman" w:eastAsia="Times New Roman" w:hAnsi="Times New Roman" w:cs="Times New Roman"/>
          <w:kern w:val="0"/>
          <w:sz w:val="24"/>
          <w:szCs w:val="24"/>
          <w14:ligatures w14:val="none"/>
        </w:rPr>
        <w:t>An integrated approach to understanding the complexity of biological systems by analyzing interactions between various components (genes, proteins, metabolites).</w:t>
      </w:r>
    </w:p>
    <w:p w14:paraId="54BBF041" w14:textId="77777777" w:rsidR="00297200" w:rsidRPr="00297200" w:rsidRDefault="00297200" w:rsidP="006C0390">
      <w:pPr>
        <w:numPr>
          <w:ilvl w:val="1"/>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Modeling Tools:</w:t>
      </w:r>
      <w:r w:rsidRPr="00297200">
        <w:rPr>
          <w:rFonts w:ascii="Times New Roman" w:eastAsia="Times New Roman" w:hAnsi="Times New Roman" w:cs="Times New Roman"/>
          <w:kern w:val="0"/>
          <w:sz w:val="24"/>
          <w:szCs w:val="24"/>
          <w14:ligatures w14:val="none"/>
        </w:rPr>
        <w:t xml:space="preserve"> Tools like </w:t>
      </w:r>
      <w:proofErr w:type="spellStart"/>
      <w:r w:rsidRPr="00297200">
        <w:rPr>
          <w:rFonts w:ascii="Times New Roman" w:eastAsia="Times New Roman" w:hAnsi="Times New Roman" w:cs="Times New Roman"/>
          <w:kern w:val="0"/>
          <w:sz w:val="24"/>
          <w:szCs w:val="24"/>
          <w14:ligatures w14:val="none"/>
        </w:rPr>
        <w:t>CellDesigner</w:t>
      </w:r>
      <w:proofErr w:type="spellEnd"/>
      <w:r w:rsidRPr="00297200">
        <w:rPr>
          <w:rFonts w:ascii="Times New Roman" w:eastAsia="Times New Roman" w:hAnsi="Times New Roman" w:cs="Times New Roman"/>
          <w:kern w:val="0"/>
          <w:sz w:val="24"/>
          <w:szCs w:val="24"/>
          <w14:ligatures w14:val="none"/>
        </w:rPr>
        <w:t xml:space="preserve"> and COPASI are used for constructing and analyzing biological network models.</w:t>
      </w:r>
    </w:p>
    <w:p w14:paraId="48FCC847" w14:textId="77777777" w:rsidR="00297200" w:rsidRPr="00297200" w:rsidRDefault="00297200" w:rsidP="006C0390">
      <w:pPr>
        <w:numPr>
          <w:ilvl w:val="1"/>
          <w:numId w:val="47"/>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b/>
          <w:bCs/>
          <w:kern w:val="0"/>
          <w:sz w:val="24"/>
          <w:szCs w:val="24"/>
          <w14:ligatures w14:val="none"/>
        </w:rPr>
        <w:t>Applications:</w:t>
      </w:r>
      <w:r w:rsidRPr="00297200">
        <w:rPr>
          <w:rFonts w:ascii="Times New Roman" w:eastAsia="Times New Roman" w:hAnsi="Times New Roman" w:cs="Times New Roman"/>
          <w:kern w:val="0"/>
          <w:sz w:val="24"/>
          <w:szCs w:val="24"/>
          <w14:ligatures w14:val="none"/>
        </w:rPr>
        <w:t xml:space="preserve"> Systems biology is used for studying complex diseases, identifying drug targets, and developing personalized medicine approaches.</w:t>
      </w:r>
    </w:p>
    <w:p w14:paraId="249C1D64" w14:textId="77777777" w:rsidR="00297200" w:rsidRPr="00297200" w:rsidRDefault="00297200"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297200">
        <w:rPr>
          <w:rFonts w:ascii="Times New Roman" w:eastAsia="Times New Roman" w:hAnsi="Times New Roman" w:cs="Times New Roman"/>
          <w:kern w:val="0"/>
          <w:sz w:val="24"/>
          <w:szCs w:val="24"/>
          <w14:ligatures w14:val="none"/>
        </w:rPr>
        <w:t xml:space="preserve">The field of bioinformatics is rapidly evolving, with new tools and techniques constantly being developed. Its applications are expanding, making it an essential discipline for modern biological research and clinical practice. </w:t>
      </w:r>
    </w:p>
    <w:p w14:paraId="6139B865" w14:textId="77777777" w:rsidR="00A74DE4" w:rsidRDefault="00A74DE4" w:rsidP="006C0390">
      <w:pPr>
        <w:spacing w:before="100" w:beforeAutospacing="1" w:after="100" w:afterAutospacing="1" w:line="360" w:lineRule="auto"/>
        <w:jc w:val="both"/>
        <w:outlineLvl w:val="3"/>
        <w:rPr>
          <w:rFonts w:ascii="Times New Roman" w:eastAsia="Times New Roman" w:hAnsi="Times New Roman" w:cs="Times New Roman"/>
          <w:b/>
          <w:bCs/>
          <w:color w:val="BF4E14" w:themeColor="accent2" w:themeShade="BF"/>
          <w:kern w:val="0"/>
          <w:sz w:val="28"/>
          <w:szCs w:val="28"/>
          <w14:ligatures w14:val="none"/>
        </w:rPr>
      </w:pPr>
      <w:r w:rsidRPr="00A74DE4">
        <w:rPr>
          <w:rFonts w:ascii="Times New Roman" w:eastAsia="Times New Roman" w:hAnsi="Times New Roman" w:cs="Times New Roman"/>
          <w:b/>
          <w:bCs/>
          <w:color w:val="BF4E14" w:themeColor="accent2" w:themeShade="BF"/>
          <w:kern w:val="0"/>
          <w:sz w:val="28"/>
          <w:szCs w:val="28"/>
          <w14:ligatures w14:val="none"/>
        </w:rPr>
        <w:t>Chapter 9.</w:t>
      </w:r>
      <w:r w:rsidR="00C3671B" w:rsidRPr="00A74DE4">
        <w:rPr>
          <w:rFonts w:ascii="Times New Roman" w:eastAsia="Times New Roman" w:hAnsi="Times New Roman" w:cs="Times New Roman"/>
          <w:b/>
          <w:bCs/>
          <w:color w:val="BF4E14" w:themeColor="accent2" w:themeShade="BF"/>
          <w:kern w:val="0"/>
          <w:sz w:val="28"/>
          <w:szCs w:val="28"/>
          <w14:ligatures w14:val="none"/>
        </w:rPr>
        <w:t xml:space="preserve"> Antimicrobial Resistance (AMR) in Bioinformatics</w:t>
      </w:r>
    </w:p>
    <w:p w14:paraId="317D4398" w14:textId="340FFCC9" w:rsidR="00C3671B" w:rsidRPr="00A74DE4" w:rsidRDefault="00A74DE4" w:rsidP="006C0390">
      <w:pPr>
        <w:spacing w:before="100" w:beforeAutospacing="1" w:after="100" w:afterAutospacing="1" w:line="360" w:lineRule="auto"/>
        <w:jc w:val="both"/>
        <w:outlineLvl w:val="3"/>
        <w:rPr>
          <w:rFonts w:ascii="Times New Roman" w:eastAsia="Times New Roman" w:hAnsi="Times New Roman" w:cs="Times New Roman"/>
          <w:b/>
          <w:bCs/>
          <w:color w:val="45B0E1" w:themeColor="accent1" w:themeTint="99"/>
          <w:kern w:val="0"/>
          <w:sz w:val="26"/>
          <w:szCs w:val="26"/>
          <w14:ligatures w14:val="none"/>
        </w:rPr>
      </w:pPr>
      <w:r w:rsidRPr="00A74DE4">
        <w:rPr>
          <w:rFonts w:ascii="Times New Roman" w:eastAsia="Times New Roman" w:hAnsi="Times New Roman" w:cs="Times New Roman"/>
          <w:b/>
          <w:bCs/>
          <w:color w:val="45B0E1" w:themeColor="accent1" w:themeTint="99"/>
          <w:kern w:val="0"/>
          <w:sz w:val="26"/>
          <w:szCs w:val="26"/>
          <w14:ligatures w14:val="none"/>
        </w:rPr>
        <w:t>9.1. The Importance of AMR</w:t>
      </w:r>
    </w:p>
    <w:p w14:paraId="1275379C" w14:textId="665ACFEF" w:rsidR="00C3671B" w:rsidRPr="00C3671B" w:rsidRDefault="00C3671B"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kern w:val="0"/>
          <w:sz w:val="24"/>
          <w:szCs w:val="24"/>
          <w14:ligatures w14:val="none"/>
        </w:rPr>
        <w:t>AMR is a significant global health threat that arises when microorganisms (bacteria, viruses, fungi, and parasites) evolve to resist the effects of antimicrobial drugs, making infections harder to treat and increasing the risk of disease spread, severe illness, and death.</w:t>
      </w:r>
    </w:p>
    <w:p w14:paraId="62E5B52E" w14:textId="77777777" w:rsidR="00C3671B" w:rsidRPr="00C3671B" w:rsidRDefault="00C3671B" w:rsidP="006C0390">
      <w:pPr>
        <w:numPr>
          <w:ilvl w:val="0"/>
          <w:numId w:val="4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Public Health Threat:</w:t>
      </w:r>
    </w:p>
    <w:p w14:paraId="2164A29E" w14:textId="77777777" w:rsidR="00C3671B" w:rsidRPr="00C3671B" w:rsidRDefault="00C3671B" w:rsidP="006C0390">
      <w:pPr>
        <w:numPr>
          <w:ilvl w:val="1"/>
          <w:numId w:val="4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kern w:val="0"/>
          <w:sz w:val="24"/>
          <w:szCs w:val="24"/>
          <w14:ligatures w14:val="none"/>
        </w:rPr>
        <w:t>AMR leads to higher medical costs, prolonged hospital stays, and increased mortality. The World Health Organization (WHO) has declared AMR one of the top 10 global public health threats.</w:t>
      </w:r>
    </w:p>
    <w:p w14:paraId="2CBF595F" w14:textId="77777777" w:rsidR="00C3671B" w:rsidRPr="00C3671B" w:rsidRDefault="00C3671B" w:rsidP="006C0390">
      <w:pPr>
        <w:numPr>
          <w:ilvl w:val="1"/>
          <w:numId w:val="4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kern w:val="0"/>
          <w:sz w:val="24"/>
          <w:szCs w:val="24"/>
          <w14:ligatures w14:val="none"/>
        </w:rPr>
        <w:t>Infections caused by resistant microorganisms fail to respond to standard treatments, resulting in persistent infections and the spread of resistance.</w:t>
      </w:r>
    </w:p>
    <w:p w14:paraId="43D46069" w14:textId="77777777" w:rsidR="00C3671B" w:rsidRPr="00C3671B" w:rsidRDefault="00C3671B" w:rsidP="006C0390">
      <w:pPr>
        <w:numPr>
          <w:ilvl w:val="0"/>
          <w:numId w:val="4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Economic Impact:</w:t>
      </w:r>
    </w:p>
    <w:p w14:paraId="45838040" w14:textId="77777777" w:rsidR="00C3671B" w:rsidRPr="00C3671B" w:rsidRDefault="00C3671B" w:rsidP="006C0390">
      <w:pPr>
        <w:numPr>
          <w:ilvl w:val="1"/>
          <w:numId w:val="48"/>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kern w:val="0"/>
          <w:sz w:val="24"/>
          <w:szCs w:val="24"/>
          <w14:ligatures w14:val="none"/>
        </w:rPr>
        <w:t>AMR imposes a significant economic burden on healthcare systems due to the need for more expensive treatments and prolonged hospitalizations.</w:t>
      </w:r>
    </w:p>
    <w:p w14:paraId="60DBE480" w14:textId="4B462BC8" w:rsidR="00C3671B" w:rsidRPr="00B931FF" w:rsidRDefault="00C3671B"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lastRenderedPageBreak/>
        <w:t>History of AMR</w:t>
      </w:r>
    </w:p>
    <w:p w14:paraId="6ED9E6C0" w14:textId="77777777" w:rsidR="00C3671B" w:rsidRPr="00C3671B" w:rsidRDefault="00C3671B" w:rsidP="006C0390">
      <w:pPr>
        <w:numPr>
          <w:ilvl w:val="0"/>
          <w:numId w:val="4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Discovery of Antibiotics:</w:t>
      </w:r>
    </w:p>
    <w:p w14:paraId="3876554D" w14:textId="77777777" w:rsidR="00C3671B" w:rsidRPr="00C3671B" w:rsidRDefault="00C3671B" w:rsidP="006C0390">
      <w:pPr>
        <w:numPr>
          <w:ilvl w:val="1"/>
          <w:numId w:val="4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1928:</w:t>
      </w:r>
      <w:r w:rsidRPr="00C3671B">
        <w:rPr>
          <w:rFonts w:ascii="Times New Roman" w:eastAsia="Times New Roman" w:hAnsi="Times New Roman" w:cs="Times New Roman"/>
          <w:kern w:val="0"/>
          <w:sz w:val="24"/>
          <w:szCs w:val="24"/>
          <w14:ligatures w14:val="none"/>
        </w:rPr>
        <w:t xml:space="preserve"> Alexander Fleming discovered penicillin, marking the beginning of the antibiotic era.</w:t>
      </w:r>
    </w:p>
    <w:p w14:paraId="2EB34710" w14:textId="77777777" w:rsidR="00C3671B" w:rsidRPr="00C3671B" w:rsidRDefault="00C3671B" w:rsidP="006C0390">
      <w:pPr>
        <w:numPr>
          <w:ilvl w:val="1"/>
          <w:numId w:val="4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1940s:</w:t>
      </w:r>
      <w:r w:rsidRPr="00C3671B">
        <w:rPr>
          <w:rFonts w:ascii="Times New Roman" w:eastAsia="Times New Roman" w:hAnsi="Times New Roman" w:cs="Times New Roman"/>
          <w:kern w:val="0"/>
          <w:sz w:val="24"/>
          <w:szCs w:val="24"/>
          <w14:ligatures w14:val="none"/>
        </w:rPr>
        <w:t xml:space="preserve"> Penicillin was mass-produced and widely used, saving countless lives during World War II and beyond.</w:t>
      </w:r>
    </w:p>
    <w:p w14:paraId="2EB9ED5B" w14:textId="77777777" w:rsidR="00C3671B" w:rsidRPr="00C3671B" w:rsidRDefault="00C3671B" w:rsidP="006C0390">
      <w:pPr>
        <w:numPr>
          <w:ilvl w:val="0"/>
          <w:numId w:val="4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Emergence of Resistance:</w:t>
      </w:r>
    </w:p>
    <w:p w14:paraId="2DD38CE8" w14:textId="77777777" w:rsidR="00C3671B" w:rsidRPr="00C3671B" w:rsidRDefault="00C3671B" w:rsidP="006C0390">
      <w:pPr>
        <w:numPr>
          <w:ilvl w:val="1"/>
          <w:numId w:val="4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kern w:val="0"/>
          <w:sz w:val="24"/>
          <w:szCs w:val="24"/>
          <w14:ligatures w14:val="none"/>
        </w:rPr>
        <w:t xml:space="preserve">Shortly after the introduction of penicillin, resistant strains of </w:t>
      </w:r>
      <w:r w:rsidRPr="00C3671B">
        <w:rPr>
          <w:rFonts w:ascii="Times New Roman" w:eastAsia="Times New Roman" w:hAnsi="Times New Roman" w:cs="Times New Roman"/>
          <w:i/>
          <w:iCs/>
          <w:kern w:val="0"/>
          <w:sz w:val="24"/>
          <w:szCs w:val="24"/>
          <w14:ligatures w14:val="none"/>
        </w:rPr>
        <w:t>Staphylococcus aureus</w:t>
      </w:r>
      <w:r w:rsidRPr="00C3671B">
        <w:rPr>
          <w:rFonts w:ascii="Times New Roman" w:eastAsia="Times New Roman" w:hAnsi="Times New Roman" w:cs="Times New Roman"/>
          <w:kern w:val="0"/>
          <w:sz w:val="24"/>
          <w:szCs w:val="24"/>
          <w14:ligatures w14:val="none"/>
        </w:rPr>
        <w:t xml:space="preserve"> were identified.</w:t>
      </w:r>
    </w:p>
    <w:p w14:paraId="27D179BF" w14:textId="77777777" w:rsidR="00C3671B" w:rsidRPr="00C3671B" w:rsidRDefault="00C3671B" w:rsidP="006C0390">
      <w:pPr>
        <w:numPr>
          <w:ilvl w:val="1"/>
          <w:numId w:val="49"/>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kern w:val="0"/>
          <w:sz w:val="24"/>
          <w:szCs w:val="24"/>
          <w14:ligatures w14:val="none"/>
        </w:rPr>
        <w:t>Over time, resistance to other antibiotics, such as streptomycin, tetracycline, and methicillin, emerged, driven by the overuse and misuse of antibiotics in humans and animals.</w:t>
      </w:r>
    </w:p>
    <w:p w14:paraId="2A386995" w14:textId="0A5E0426" w:rsidR="00C3671B" w:rsidRPr="00B931FF" w:rsidRDefault="00C3671B"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Important Mutations and Mechanisms of Resistance</w:t>
      </w:r>
    </w:p>
    <w:p w14:paraId="513740C2" w14:textId="77777777" w:rsidR="00C3671B" w:rsidRPr="00C3671B" w:rsidRDefault="00C3671B" w:rsidP="006C0390">
      <w:pPr>
        <w:numPr>
          <w:ilvl w:val="0"/>
          <w:numId w:val="5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Mechanisms of Resistance:</w:t>
      </w:r>
    </w:p>
    <w:p w14:paraId="4FBC4531" w14:textId="77777777" w:rsidR="00C3671B" w:rsidRPr="00C3671B" w:rsidRDefault="00C3671B" w:rsidP="006C0390">
      <w:pPr>
        <w:numPr>
          <w:ilvl w:val="1"/>
          <w:numId w:val="5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Enzymatic Degradation:</w:t>
      </w:r>
      <w:r w:rsidRPr="00C3671B">
        <w:rPr>
          <w:rFonts w:ascii="Times New Roman" w:eastAsia="Times New Roman" w:hAnsi="Times New Roman" w:cs="Times New Roman"/>
          <w:kern w:val="0"/>
          <w:sz w:val="24"/>
          <w:szCs w:val="24"/>
          <w14:ligatures w14:val="none"/>
        </w:rPr>
        <w:t xml:space="preserve"> Bacteria produce enzymes that degrade or inactivate antibiotics. Example: β-lactamases break down β-lactam antibiotics.</w:t>
      </w:r>
    </w:p>
    <w:p w14:paraId="04B7462A" w14:textId="77777777" w:rsidR="00C3671B" w:rsidRPr="00C3671B" w:rsidRDefault="00C3671B" w:rsidP="006C0390">
      <w:pPr>
        <w:numPr>
          <w:ilvl w:val="1"/>
          <w:numId w:val="5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Target Modification:</w:t>
      </w:r>
      <w:r w:rsidRPr="00C3671B">
        <w:rPr>
          <w:rFonts w:ascii="Times New Roman" w:eastAsia="Times New Roman" w:hAnsi="Times New Roman" w:cs="Times New Roman"/>
          <w:kern w:val="0"/>
          <w:sz w:val="24"/>
          <w:szCs w:val="24"/>
          <w14:ligatures w14:val="none"/>
        </w:rPr>
        <w:t xml:space="preserve"> Mutations in the bacterial target of the antibiotic reduce the drug's binding affinity. Example: Mutations in the ribosomal RNA confer resistance to aminoglycosides.</w:t>
      </w:r>
    </w:p>
    <w:p w14:paraId="060B792D" w14:textId="77777777" w:rsidR="00C3671B" w:rsidRPr="00C3671B" w:rsidRDefault="00C3671B" w:rsidP="006C0390">
      <w:pPr>
        <w:numPr>
          <w:ilvl w:val="1"/>
          <w:numId w:val="5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Efflux Pumps:</w:t>
      </w:r>
      <w:r w:rsidRPr="00C3671B">
        <w:rPr>
          <w:rFonts w:ascii="Times New Roman" w:eastAsia="Times New Roman" w:hAnsi="Times New Roman" w:cs="Times New Roman"/>
          <w:kern w:val="0"/>
          <w:sz w:val="24"/>
          <w:szCs w:val="24"/>
          <w14:ligatures w14:val="none"/>
        </w:rPr>
        <w:t xml:space="preserve"> Bacteria use efflux pumps to expel antibiotics from the cell, reducing intracellular concentrations. Example: Tetracycline efflux pumps.</w:t>
      </w:r>
    </w:p>
    <w:p w14:paraId="01346481" w14:textId="77777777" w:rsidR="00C3671B" w:rsidRPr="00C3671B" w:rsidRDefault="00C3671B" w:rsidP="006C0390">
      <w:pPr>
        <w:numPr>
          <w:ilvl w:val="1"/>
          <w:numId w:val="5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Reduced Permeability:</w:t>
      </w:r>
      <w:r w:rsidRPr="00C3671B">
        <w:rPr>
          <w:rFonts w:ascii="Times New Roman" w:eastAsia="Times New Roman" w:hAnsi="Times New Roman" w:cs="Times New Roman"/>
          <w:kern w:val="0"/>
          <w:sz w:val="24"/>
          <w:szCs w:val="24"/>
          <w14:ligatures w14:val="none"/>
        </w:rPr>
        <w:t xml:space="preserve"> Mutations in porin proteins reduce antibiotic entry into the bacterial cell. Example: Reduced uptake of carbapenems in </w:t>
      </w:r>
      <w:r w:rsidRPr="00C3671B">
        <w:rPr>
          <w:rFonts w:ascii="Times New Roman" w:eastAsia="Times New Roman" w:hAnsi="Times New Roman" w:cs="Times New Roman"/>
          <w:i/>
          <w:iCs/>
          <w:kern w:val="0"/>
          <w:sz w:val="24"/>
          <w:szCs w:val="24"/>
          <w14:ligatures w14:val="none"/>
        </w:rPr>
        <w:t>Pseudomonas aeruginosa</w:t>
      </w:r>
      <w:r w:rsidRPr="00C3671B">
        <w:rPr>
          <w:rFonts w:ascii="Times New Roman" w:eastAsia="Times New Roman" w:hAnsi="Times New Roman" w:cs="Times New Roman"/>
          <w:kern w:val="0"/>
          <w:sz w:val="24"/>
          <w:szCs w:val="24"/>
          <w14:ligatures w14:val="none"/>
        </w:rPr>
        <w:t>.</w:t>
      </w:r>
    </w:p>
    <w:p w14:paraId="52006255" w14:textId="77777777" w:rsidR="00C3671B" w:rsidRPr="00C3671B" w:rsidRDefault="00C3671B" w:rsidP="006C0390">
      <w:pPr>
        <w:numPr>
          <w:ilvl w:val="0"/>
          <w:numId w:val="5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Notable Mutations:</w:t>
      </w:r>
    </w:p>
    <w:p w14:paraId="73C93CEE" w14:textId="77777777" w:rsidR="00C3671B" w:rsidRPr="00C3671B" w:rsidRDefault="00C3671B" w:rsidP="006C0390">
      <w:pPr>
        <w:numPr>
          <w:ilvl w:val="1"/>
          <w:numId w:val="5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MRSA (Methicillin-Resistant Staphylococcus aureus):</w:t>
      </w:r>
      <w:r w:rsidRPr="00C3671B">
        <w:rPr>
          <w:rFonts w:ascii="Times New Roman" w:eastAsia="Times New Roman" w:hAnsi="Times New Roman" w:cs="Times New Roman"/>
          <w:kern w:val="0"/>
          <w:sz w:val="24"/>
          <w:szCs w:val="24"/>
          <w14:ligatures w14:val="none"/>
        </w:rPr>
        <w:t xml:space="preserve"> The </w:t>
      </w:r>
      <w:proofErr w:type="spellStart"/>
      <w:r w:rsidRPr="00C3671B">
        <w:rPr>
          <w:rFonts w:ascii="Times New Roman" w:eastAsia="Times New Roman" w:hAnsi="Times New Roman" w:cs="Times New Roman"/>
          <w:kern w:val="0"/>
          <w:sz w:val="24"/>
          <w:szCs w:val="24"/>
          <w14:ligatures w14:val="none"/>
        </w:rPr>
        <w:t>mecA</w:t>
      </w:r>
      <w:proofErr w:type="spellEnd"/>
      <w:r w:rsidRPr="00C3671B">
        <w:rPr>
          <w:rFonts w:ascii="Times New Roman" w:eastAsia="Times New Roman" w:hAnsi="Times New Roman" w:cs="Times New Roman"/>
          <w:kern w:val="0"/>
          <w:sz w:val="24"/>
          <w:szCs w:val="24"/>
          <w14:ligatures w14:val="none"/>
        </w:rPr>
        <w:t xml:space="preserve"> gene encodes a penicillin-binding protein (PBP2a) with low affinity for β-lactam antibiotics.</w:t>
      </w:r>
    </w:p>
    <w:p w14:paraId="0A336AE7" w14:textId="77777777" w:rsidR="00C3671B" w:rsidRPr="00C3671B" w:rsidRDefault="00C3671B" w:rsidP="006C0390">
      <w:pPr>
        <w:numPr>
          <w:ilvl w:val="1"/>
          <w:numId w:val="5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VRE (Vancomycin-Resistant Enterococci):</w:t>
      </w:r>
      <w:r w:rsidRPr="00C3671B">
        <w:rPr>
          <w:rFonts w:ascii="Times New Roman" w:eastAsia="Times New Roman" w:hAnsi="Times New Roman" w:cs="Times New Roman"/>
          <w:kern w:val="0"/>
          <w:sz w:val="24"/>
          <w:szCs w:val="24"/>
          <w14:ligatures w14:val="none"/>
        </w:rPr>
        <w:t xml:space="preserve"> The </w:t>
      </w:r>
      <w:proofErr w:type="spellStart"/>
      <w:r w:rsidRPr="00C3671B">
        <w:rPr>
          <w:rFonts w:ascii="Times New Roman" w:eastAsia="Times New Roman" w:hAnsi="Times New Roman" w:cs="Times New Roman"/>
          <w:kern w:val="0"/>
          <w:sz w:val="24"/>
          <w:szCs w:val="24"/>
          <w14:ligatures w14:val="none"/>
        </w:rPr>
        <w:t>vanA</w:t>
      </w:r>
      <w:proofErr w:type="spellEnd"/>
      <w:r w:rsidRPr="00C3671B">
        <w:rPr>
          <w:rFonts w:ascii="Times New Roman" w:eastAsia="Times New Roman" w:hAnsi="Times New Roman" w:cs="Times New Roman"/>
          <w:kern w:val="0"/>
          <w:sz w:val="24"/>
          <w:szCs w:val="24"/>
          <w14:ligatures w14:val="none"/>
        </w:rPr>
        <w:t xml:space="preserve"> gene cluster leads to the synthesis of altered peptidoglycan precursors with reduced affinity for vancomycin.</w:t>
      </w:r>
    </w:p>
    <w:p w14:paraId="7198DDE2" w14:textId="77777777" w:rsidR="00C3671B" w:rsidRPr="00C3671B" w:rsidRDefault="00C3671B" w:rsidP="006C0390">
      <w:pPr>
        <w:numPr>
          <w:ilvl w:val="1"/>
          <w:numId w:val="50"/>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lastRenderedPageBreak/>
        <w:t>ESBL (Extended-Spectrum β-Lactamases):</w:t>
      </w:r>
      <w:r w:rsidRPr="00C3671B">
        <w:rPr>
          <w:rFonts w:ascii="Times New Roman" w:eastAsia="Times New Roman" w:hAnsi="Times New Roman" w:cs="Times New Roman"/>
          <w:kern w:val="0"/>
          <w:sz w:val="24"/>
          <w:szCs w:val="24"/>
          <w14:ligatures w14:val="none"/>
        </w:rPr>
        <w:t xml:space="preserve"> Genes like </w:t>
      </w:r>
      <w:proofErr w:type="spellStart"/>
      <w:r w:rsidRPr="00C3671B">
        <w:rPr>
          <w:rFonts w:ascii="Times New Roman" w:eastAsia="Times New Roman" w:hAnsi="Times New Roman" w:cs="Times New Roman"/>
          <w:kern w:val="0"/>
          <w:sz w:val="24"/>
          <w:szCs w:val="24"/>
          <w14:ligatures w14:val="none"/>
        </w:rPr>
        <w:t>blaCTX</w:t>
      </w:r>
      <w:proofErr w:type="spellEnd"/>
      <w:r w:rsidRPr="00C3671B">
        <w:rPr>
          <w:rFonts w:ascii="Times New Roman" w:eastAsia="Times New Roman" w:hAnsi="Times New Roman" w:cs="Times New Roman"/>
          <w:kern w:val="0"/>
          <w:sz w:val="24"/>
          <w:szCs w:val="24"/>
          <w14:ligatures w14:val="none"/>
        </w:rPr>
        <w:t xml:space="preserve">-M, </w:t>
      </w:r>
      <w:proofErr w:type="spellStart"/>
      <w:r w:rsidRPr="00C3671B">
        <w:rPr>
          <w:rFonts w:ascii="Times New Roman" w:eastAsia="Times New Roman" w:hAnsi="Times New Roman" w:cs="Times New Roman"/>
          <w:kern w:val="0"/>
          <w:sz w:val="24"/>
          <w:szCs w:val="24"/>
          <w14:ligatures w14:val="none"/>
        </w:rPr>
        <w:t>blaSHV</w:t>
      </w:r>
      <w:proofErr w:type="spellEnd"/>
      <w:r w:rsidRPr="00C3671B">
        <w:rPr>
          <w:rFonts w:ascii="Times New Roman" w:eastAsia="Times New Roman" w:hAnsi="Times New Roman" w:cs="Times New Roman"/>
          <w:kern w:val="0"/>
          <w:sz w:val="24"/>
          <w:szCs w:val="24"/>
          <w14:ligatures w14:val="none"/>
        </w:rPr>
        <w:t xml:space="preserve">, and </w:t>
      </w:r>
      <w:proofErr w:type="spellStart"/>
      <w:r w:rsidRPr="00C3671B">
        <w:rPr>
          <w:rFonts w:ascii="Times New Roman" w:eastAsia="Times New Roman" w:hAnsi="Times New Roman" w:cs="Times New Roman"/>
          <w:kern w:val="0"/>
          <w:sz w:val="24"/>
          <w:szCs w:val="24"/>
          <w14:ligatures w14:val="none"/>
        </w:rPr>
        <w:t>blaTEM</w:t>
      </w:r>
      <w:proofErr w:type="spellEnd"/>
      <w:r w:rsidRPr="00C3671B">
        <w:rPr>
          <w:rFonts w:ascii="Times New Roman" w:eastAsia="Times New Roman" w:hAnsi="Times New Roman" w:cs="Times New Roman"/>
          <w:kern w:val="0"/>
          <w:sz w:val="24"/>
          <w:szCs w:val="24"/>
          <w14:ligatures w14:val="none"/>
        </w:rPr>
        <w:t xml:space="preserve"> encode enzymes that hydrolyze extended-spectrum cephalosporins.</w:t>
      </w:r>
    </w:p>
    <w:p w14:paraId="10850943" w14:textId="53D1E2DF" w:rsidR="00C3671B" w:rsidRPr="00B931FF" w:rsidRDefault="00C3671B"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Dangerous AMR Species</w:t>
      </w:r>
    </w:p>
    <w:p w14:paraId="5AC10104" w14:textId="77777777" w:rsidR="00C3671B" w:rsidRPr="00C3671B" w:rsidRDefault="00C3671B" w:rsidP="006C0390">
      <w:pPr>
        <w:numPr>
          <w:ilvl w:val="0"/>
          <w:numId w:val="5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ESKAPE Pathogens:</w:t>
      </w:r>
    </w:p>
    <w:p w14:paraId="3950E0B4" w14:textId="77777777" w:rsidR="00C3671B" w:rsidRPr="00C3671B" w:rsidRDefault="00C3671B" w:rsidP="006C0390">
      <w:pPr>
        <w:numPr>
          <w:ilvl w:val="1"/>
          <w:numId w:val="5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Enterococcus faecium:</w:t>
      </w:r>
      <w:r w:rsidRPr="00C3671B">
        <w:rPr>
          <w:rFonts w:ascii="Times New Roman" w:eastAsia="Times New Roman" w:hAnsi="Times New Roman" w:cs="Times New Roman"/>
          <w:kern w:val="0"/>
          <w:sz w:val="24"/>
          <w:szCs w:val="24"/>
          <w14:ligatures w14:val="none"/>
        </w:rPr>
        <w:t xml:space="preserve"> Resistant to vancomycin (VRE).</w:t>
      </w:r>
    </w:p>
    <w:p w14:paraId="6EC92298" w14:textId="77777777" w:rsidR="00C3671B" w:rsidRPr="00C3671B" w:rsidRDefault="00C3671B" w:rsidP="006C0390">
      <w:pPr>
        <w:numPr>
          <w:ilvl w:val="1"/>
          <w:numId w:val="5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Staphylococcus aureus:</w:t>
      </w:r>
      <w:r w:rsidRPr="00C3671B">
        <w:rPr>
          <w:rFonts w:ascii="Times New Roman" w:eastAsia="Times New Roman" w:hAnsi="Times New Roman" w:cs="Times New Roman"/>
          <w:kern w:val="0"/>
          <w:sz w:val="24"/>
          <w:szCs w:val="24"/>
          <w14:ligatures w14:val="none"/>
        </w:rPr>
        <w:t xml:space="preserve"> Resistant to methicillin (MRSA).</w:t>
      </w:r>
    </w:p>
    <w:p w14:paraId="35410CD1" w14:textId="77777777" w:rsidR="00C3671B" w:rsidRPr="00C3671B" w:rsidRDefault="00C3671B" w:rsidP="006C0390">
      <w:pPr>
        <w:numPr>
          <w:ilvl w:val="1"/>
          <w:numId w:val="5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Klebsiella pneumoniae:</w:t>
      </w:r>
      <w:r w:rsidRPr="00C3671B">
        <w:rPr>
          <w:rFonts w:ascii="Times New Roman" w:eastAsia="Times New Roman" w:hAnsi="Times New Roman" w:cs="Times New Roman"/>
          <w:kern w:val="0"/>
          <w:sz w:val="24"/>
          <w:szCs w:val="24"/>
          <w14:ligatures w14:val="none"/>
        </w:rPr>
        <w:t xml:space="preserve"> Produces </w:t>
      </w:r>
      <w:proofErr w:type="spellStart"/>
      <w:r w:rsidRPr="00C3671B">
        <w:rPr>
          <w:rFonts w:ascii="Times New Roman" w:eastAsia="Times New Roman" w:hAnsi="Times New Roman" w:cs="Times New Roman"/>
          <w:kern w:val="0"/>
          <w:sz w:val="24"/>
          <w:szCs w:val="24"/>
          <w14:ligatures w14:val="none"/>
        </w:rPr>
        <w:t>carbapenemases</w:t>
      </w:r>
      <w:proofErr w:type="spellEnd"/>
      <w:r w:rsidRPr="00C3671B">
        <w:rPr>
          <w:rFonts w:ascii="Times New Roman" w:eastAsia="Times New Roman" w:hAnsi="Times New Roman" w:cs="Times New Roman"/>
          <w:kern w:val="0"/>
          <w:sz w:val="24"/>
          <w:szCs w:val="24"/>
          <w14:ligatures w14:val="none"/>
        </w:rPr>
        <w:t xml:space="preserve"> (KPC).</w:t>
      </w:r>
    </w:p>
    <w:p w14:paraId="1B958179" w14:textId="77777777" w:rsidR="00C3671B" w:rsidRPr="00C3671B" w:rsidRDefault="00C3671B" w:rsidP="006C0390">
      <w:pPr>
        <w:numPr>
          <w:ilvl w:val="1"/>
          <w:numId w:val="5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Acinetobacter baumannii:</w:t>
      </w:r>
      <w:r w:rsidRPr="00C3671B">
        <w:rPr>
          <w:rFonts w:ascii="Times New Roman" w:eastAsia="Times New Roman" w:hAnsi="Times New Roman" w:cs="Times New Roman"/>
          <w:kern w:val="0"/>
          <w:sz w:val="24"/>
          <w:szCs w:val="24"/>
          <w14:ligatures w14:val="none"/>
        </w:rPr>
        <w:t xml:space="preserve"> Multidrug-resistant, especially to carbapenems.</w:t>
      </w:r>
    </w:p>
    <w:p w14:paraId="5194C6BD" w14:textId="77777777" w:rsidR="00C3671B" w:rsidRPr="00C3671B" w:rsidRDefault="00C3671B" w:rsidP="006C0390">
      <w:pPr>
        <w:numPr>
          <w:ilvl w:val="1"/>
          <w:numId w:val="5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Pseudomonas aeruginosa:</w:t>
      </w:r>
      <w:r w:rsidRPr="00C3671B">
        <w:rPr>
          <w:rFonts w:ascii="Times New Roman" w:eastAsia="Times New Roman" w:hAnsi="Times New Roman" w:cs="Times New Roman"/>
          <w:kern w:val="0"/>
          <w:sz w:val="24"/>
          <w:szCs w:val="24"/>
          <w14:ligatures w14:val="none"/>
        </w:rPr>
        <w:t xml:space="preserve"> Resistant to multiple antibiotics, including carbapenems.</w:t>
      </w:r>
    </w:p>
    <w:p w14:paraId="53991AF3" w14:textId="77777777" w:rsidR="00C3671B" w:rsidRPr="00C3671B" w:rsidRDefault="00C3671B" w:rsidP="006C0390">
      <w:pPr>
        <w:numPr>
          <w:ilvl w:val="1"/>
          <w:numId w:val="5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Enterobacter spp.:</w:t>
      </w:r>
      <w:r w:rsidRPr="00C3671B">
        <w:rPr>
          <w:rFonts w:ascii="Times New Roman" w:eastAsia="Times New Roman" w:hAnsi="Times New Roman" w:cs="Times New Roman"/>
          <w:kern w:val="0"/>
          <w:sz w:val="24"/>
          <w:szCs w:val="24"/>
          <w14:ligatures w14:val="none"/>
        </w:rPr>
        <w:t xml:space="preserve"> Produces extended-spectrum β-lactamases (ESBLs).</w:t>
      </w:r>
    </w:p>
    <w:p w14:paraId="33ABB166" w14:textId="77777777" w:rsidR="00C3671B" w:rsidRPr="00C3671B" w:rsidRDefault="00C3671B" w:rsidP="006C0390">
      <w:pPr>
        <w:numPr>
          <w:ilvl w:val="0"/>
          <w:numId w:val="5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Other Notable Pathogens:</w:t>
      </w:r>
    </w:p>
    <w:p w14:paraId="5CC156B7" w14:textId="77777777" w:rsidR="00C3671B" w:rsidRPr="00C3671B" w:rsidRDefault="00C3671B" w:rsidP="006C0390">
      <w:pPr>
        <w:numPr>
          <w:ilvl w:val="1"/>
          <w:numId w:val="5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Mycobacterium tuberculosis:</w:t>
      </w:r>
      <w:r w:rsidRPr="00C3671B">
        <w:rPr>
          <w:rFonts w:ascii="Times New Roman" w:eastAsia="Times New Roman" w:hAnsi="Times New Roman" w:cs="Times New Roman"/>
          <w:kern w:val="0"/>
          <w:sz w:val="24"/>
          <w:szCs w:val="24"/>
          <w14:ligatures w14:val="none"/>
        </w:rPr>
        <w:t xml:space="preserve"> Resistant to isoniazid and rifampicin (MDR-TB) and extensively drug-resistant (XDR-TB) strains.</w:t>
      </w:r>
    </w:p>
    <w:p w14:paraId="0028A152" w14:textId="77777777" w:rsidR="00C3671B" w:rsidRPr="00C3671B" w:rsidRDefault="00C3671B" w:rsidP="006C0390">
      <w:pPr>
        <w:numPr>
          <w:ilvl w:val="1"/>
          <w:numId w:val="51"/>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Neisseria gonorrhoeae:</w:t>
      </w:r>
      <w:r w:rsidRPr="00C3671B">
        <w:rPr>
          <w:rFonts w:ascii="Times New Roman" w:eastAsia="Times New Roman" w:hAnsi="Times New Roman" w:cs="Times New Roman"/>
          <w:kern w:val="0"/>
          <w:sz w:val="24"/>
          <w:szCs w:val="24"/>
          <w14:ligatures w14:val="none"/>
        </w:rPr>
        <w:t xml:space="preserve"> Resistant to cephalosporins and fluoroquinolones.</w:t>
      </w:r>
    </w:p>
    <w:p w14:paraId="31C17D6A" w14:textId="4DF4909A" w:rsidR="00C3671B" w:rsidRPr="00B931FF" w:rsidRDefault="00C3671B"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Increasing AMR Concern</w:t>
      </w:r>
    </w:p>
    <w:p w14:paraId="66F50EF1" w14:textId="77777777" w:rsidR="00C3671B" w:rsidRPr="00C3671B" w:rsidRDefault="00C3671B" w:rsidP="006C0390">
      <w:pPr>
        <w:numPr>
          <w:ilvl w:val="0"/>
          <w:numId w:val="5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Global Spread:</w:t>
      </w:r>
    </w:p>
    <w:p w14:paraId="624B2E0F" w14:textId="3806F060" w:rsidR="00C3671B" w:rsidRPr="00C3671B" w:rsidRDefault="0059555F" w:rsidP="006C0390">
      <w:pPr>
        <w:numPr>
          <w:ilvl w:val="1"/>
          <w:numId w:val="5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kern w:val="0"/>
          <w:sz w:val="24"/>
          <w:szCs w:val="24"/>
          <w14:ligatures w14:val="none"/>
        </w:rPr>
        <w:t>Global</w:t>
      </w:r>
      <w:r w:rsidR="00C3671B" w:rsidRPr="00C3671B">
        <w:rPr>
          <w:rFonts w:ascii="Times New Roman" w:eastAsia="Times New Roman" w:hAnsi="Times New Roman" w:cs="Times New Roman"/>
          <w:kern w:val="0"/>
          <w:sz w:val="24"/>
          <w:szCs w:val="24"/>
          <w14:ligatures w14:val="none"/>
        </w:rPr>
        <w:t xml:space="preserve"> travel and trade facilitate the rapid spread of resistant pathogens across borders.</w:t>
      </w:r>
    </w:p>
    <w:p w14:paraId="7932CE9C" w14:textId="77777777" w:rsidR="00C3671B" w:rsidRPr="00C3671B" w:rsidRDefault="00C3671B" w:rsidP="006C0390">
      <w:pPr>
        <w:numPr>
          <w:ilvl w:val="1"/>
          <w:numId w:val="5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kern w:val="0"/>
          <w:sz w:val="24"/>
          <w:szCs w:val="24"/>
          <w14:ligatures w14:val="none"/>
        </w:rPr>
        <w:t>The overuse of antibiotics in agriculture contributes to the selection of resistant strains that can transfer to humans.</w:t>
      </w:r>
    </w:p>
    <w:p w14:paraId="2D2D3CB8" w14:textId="77777777" w:rsidR="00C3671B" w:rsidRPr="00C3671B" w:rsidRDefault="00C3671B" w:rsidP="006C0390">
      <w:pPr>
        <w:numPr>
          <w:ilvl w:val="0"/>
          <w:numId w:val="5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Limited New Antibiotics:</w:t>
      </w:r>
    </w:p>
    <w:p w14:paraId="3B7F3709" w14:textId="77777777" w:rsidR="00C3671B" w:rsidRPr="00C3671B" w:rsidRDefault="00C3671B" w:rsidP="006C0390">
      <w:pPr>
        <w:numPr>
          <w:ilvl w:val="1"/>
          <w:numId w:val="52"/>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kern w:val="0"/>
          <w:sz w:val="24"/>
          <w:szCs w:val="24"/>
          <w14:ligatures w14:val="none"/>
        </w:rPr>
        <w:t>The pipeline for new antibiotics is drying up, with fewer new antibiotics being developed and approved, primarily due to economic and regulatory challenges.</w:t>
      </w:r>
    </w:p>
    <w:p w14:paraId="1A6F2618" w14:textId="5B2F5A9C" w:rsidR="00C3671B" w:rsidRPr="00B931FF" w:rsidRDefault="00C3671B"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Current Detection Methods and Pipelines</w:t>
      </w:r>
    </w:p>
    <w:p w14:paraId="351527AF" w14:textId="77777777" w:rsidR="00C3671B" w:rsidRPr="00C3671B" w:rsidRDefault="00C3671B" w:rsidP="006C0390">
      <w:pPr>
        <w:numPr>
          <w:ilvl w:val="0"/>
          <w:numId w:val="5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Phenotypic Methods:</w:t>
      </w:r>
    </w:p>
    <w:p w14:paraId="07A02A90" w14:textId="77777777" w:rsidR="00C3671B" w:rsidRPr="00C3671B" w:rsidRDefault="00C3671B" w:rsidP="006C0390">
      <w:pPr>
        <w:numPr>
          <w:ilvl w:val="1"/>
          <w:numId w:val="5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lastRenderedPageBreak/>
        <w:t>Antibiotic Susceptibility Testing (AST):</w:t>
      </w:r>
      <w:r w:rsidRPr="00C3671B">
        <w:rPr>
          <w:rFonts w:ascii="Times New Roman" w:eastAsia="Times New Roman" w:hAnsi="Times New Roman" w:cs="Times New Roman"/>
          <w:kern w:val="0"/>
          <w:sz w:val="24"/>
          <w:szCs w:val="24"/>
          <w14:ligatures w14:val="none"/>
        </w:rPr>
        <w:t xml:space="preserve"> Determines the susceptibility of bacteria to antibiotics using methods like disk diffusion (Kirby-Bauer), broth microdilution, and E-test.</w:t>
      </w:r>
    </w:p>
    <w:p w14:paraId="268D7C74" w14:textId="77777777" w:rsidR="00C3671B" w:rsidRPr="00C3671B" w:rsidRDefault="00C3671B" w:rsidP="006C0390">
      <w:pPr>
        <w:numPr>
          <w:ilvl w:val="1"/>
          <w:numId w:val="5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Automated Systems:</w:t>
      </w:r>
      <w:r w:rsidRPr="00C3671B">
        <w:rPr>
          <w:rFonts w:ascii="Times New Roman" w:eastAsia="Times New Roman" w:hAnsi="Times New Roman" w:cs="Times New Roman"/>
          <w:kern w:val="0"/>
          <w:sz w:val="24"/>
          <w:szCs w:val="24"/>
          <w14:ligatures w14:val="none"/>
        </w:rPr>
        <w:t xml:space="preserve"> Tools like VITEK and BD Phoenix provide rapid AST results.</w:t>
      </w:r>
    </w:p>
    <w:p w14:paraId="1CEC3314" w14:textId="77777777" w:rsidR="00C3671B" w:rsidRPr="00C3671B" w:rsidRDefault="00C3671B" w:rsidP="006C0390">
      <w:pPr>
        <w:numPr>
          <w:ilvl w:val="0"/>
          <w:numId w:val="5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Molecular Methods:</w:t>
      </w:r>
    </w:p>
    <w:p w14:paraId="2C703DF0" w14:textId="77777777" w:rsidR="00C3671B" w:rsidRPr="00C3671B" w:rsidRDefault="00C3671B" w:rsidP="006C0390">
      <w:pPr>
        <w:numPr>
          <w:ilvl w:val="1"/>
          <w:numId w:val="5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PCR:</w:t>
      </w:r>
      <w:r w:rsidRPr="00C3671B">
        <w:rPr>
          <w:rFonts w:ascii="Times New Roman" w:eastAsia="Times New Roman" w:hAnsi="Times New Roman" w:cs="Times New Roman"/>
          <w:kern w:val="0"/>
          <w:sz w:val="24"/>
          <w:szCs w:val="24"/>
          <w14:ligatures w14:val="none"/>
        </w:rPr>
        <w:t xml:space="preserve"> Detects specific resistance genes (e.g., </w:t>
      </w:r>
      <w:proofErr w:type="spellStart"/>
      <w:r w:rsidRPr="00C3671B">
        <w:rPr>
          <w:rFonts w:ascii="Times New Roman" w:eastAsia="Times New Roman" w:hAnsi="Times New Roman" w:cs="Times New Roman"/>
          <w:kern w:val="0"/>
          <w:sz w:val="24"/>
          <w:szCs w:val="24"/>
          <w14:ligatures w14:val="none"/>
        </w:rPr>
        <w:t>mecA</w:t>
      </w:r>
      <w:proofErr w:type="spellEnd"/>
      <w:r w:rsidRPr="00C3671B">
        <w:rPr>
          <w:rFonts w:ascii="Times New Roman" w:eastAsia="Times New Roman" w:hAnsi="Times New Roman" w:cs="Times New Roman"/>
          <w:kern w:val="0"/>
          <w:sz w:val="24"/>
          <w:szCs w:val="24"/>
          <w14:ligatures w14:val="none"/>
        </w:rPr>
        <w:t xml:space="preserve"> for MRSA).</w:t>
      </w:r>
    </w:p>
    <w:p w14:paraId="6904F873" w14:textId="77777777" w:rsidR="00C3671B" w:rsidRPr="00C3671B" w:rsidRDefault="00C3671B" w:rsidP="006C0390">
      <w:pPr>
        <w:numPr>
          <w:ilvl w:val="1"/>
          <w:numId w:val="5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Whole Genome Sequencing (WGS):</w:t>
      </w:r>
      <w:r w:rsidRPr="00C3671B">
        <w:rPr>
          <w:rFonts w:ascii="Times New Roman" w:eastAsia="Times New Roman" w:hAnsi="Times New Roman" w:cs="Times New Roman"/>
          <w:kern w:val="0"/>
          <w:sz w:val="24"/>
          <w:szCs w:val="24"/>
          <w14:ligatures w14:val="none"/>
        </w:rPr>
        <w:t xml:space="preserve"> Provides comprehensive data on resistance genes, mutations, and mobile genetic elements. Tools like </w:t>
      </w:r>
      <w:proofErr w:type="spellStart"/>
      <w:r w:rsidRPr="00C3671B">
        <w:rPr>
          <w:rFonts w:ascii="Times New Roman" w:eastAsia="Times New Roman" w:hAnsi="Times New Roman" w:cs="Times New Roman"/>
          <w:kern w:val="0"/>
          <w:sz w:val="24"/>
          <w:szCs w:val="24"/>
          <w14:ligatures w14:val="none"/>
        </w:rPr>
        <w:t>ResFinder</w:t>
      </w:r>
      <w:proofErr w:type="spellEnd"/>
      <w:r w:rsidRPr="00C3671B">
        <w:rPr>
          <w:rFonts w:ascii="Times New Roman" w:eastAsia="Times New Roman" w:hAnsi="Times New Roman" w:cs="Times New Roman"/>
          <w:kern w:val="0"/>
          <w:sz w:val="24"/>
          <w:szCs w:val="24"/>
          <w14:ligatures w14:val="none"/>
        </w:rPr>
        <w:t xml:space="preserve"> and CARD (Comprehensive Antibiotic Resistance Database) are used for analysis.</w:t>
      </w:r>
    </w:p>
    <w:p w14:paraId="7EBC52ED" w14:textId="77777777" w:rsidR="00C3671B" w:rsidRPr="00C3671B" w:rsidRDefault="00C3671B" w:rsidP="006C0390">
      <w:pPr>
        <w:numPr>
          <w:ilvl w:val="1"/>
          <w:numId w:val="53"/>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Metagenomics:</w:t>
      </w:r>
      <w:r w:rsidRPr="00C3671B">
        <w:rPr>
          <w:rFonts w:ascii="Times New Roman" w:eastAsia="Times New Roman" w:hAnsi="Times New Roman" w:cs="Times New Roman"/>
          <w:kern w:val="0"/>
          <w:sz w:val="24"/>
          <w:szCs w:val="24"/>
          <w14:ligatures w14:val="none"/>
        </w:rPr>
        <w:t xml:space="preserve"> Analyzes DNA from environmental or clinical samples to identify resistance genes without the need for culturing bacteria.</w:t>
      </w:r>
    </w:p>
    <w:p w14:paraId="19C657AB" w14:textId="3335BD2E" w:rsidR="00C3671B" w:rsidRPr="00B931FF" w:rsidRDefault="00C3671B"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Bioinformatics Pipelines</w:t>
      </w:r>
    </w:p>
    <w:p w14:paraId="691E017A" w14:textId="77777777" w:rsidR="00C3671B" w:rsidRPr="00C3671B" w:rsidRDefault="00C3671B" w:rsidP="006C0390">
      <w:pPr>
        <w:numPr>
          <w:ilvl w:val="0"/>
          <w:numId w:val="5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Data Acquisition and Quality Control:</w:t>
      </w:r>
    </w:p>
    <w:p w14:paraId="3F2B94AA" w14:textId="77777777" w:rsidR="00C3671B" w:rsidRPr="00C3671B" w:rsidRDefault="00C3671B" w:rsidP="006C0390">
      <w:pPr>
        <w:numPr>
          <w:ilvl w:val="1"/>
          <w:numId w:val="5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Sequencing Platforms:</w:t>
      </w:r>
      <w:r w:rsidRPr="00C3671B">
        <w:rPr>
          <w:rFonts w:ascii="Times New Roman" w:eastAsia="Times New Roman" w:hAnsi="Times New Roman" w:cs="Times New Roman"/>
          <w:kern w:val="0"/>
          <w:sz w:val="24"/>
          <w:szCs w:val="24"/>
          <w14:ligatures w14:val="none"/>
        </w:rPr>
        <w:t xml:space="preserve"> Illumina, Oxford Nanopore, and PacBio are commonly used for WGS.</w:t>
      </w:r>
    </w:p>
    <w:p w14:paraId="05F31474" w14:textId="77777777" w:rsidR="00C3671B" w:rsidRPr="00C3671B" w:rsidRDefault="00C3671B" w:rsidP="006C0390">
      <w:pPr>
        <w:numPr>
          <w:ilvl w:val="1"/>
          <w:numId w:val="5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Quality Control:</w:t>
      </w:r>
      <w:r w:rsidRPr="00C3671B">
        <w:rPr>
          <w:rFonts w:ascii="Times New Roman" w:eastAsia="Times New Roman" w:hAnsi="Times New Roman" w:cs="Times New Roman"/>
          <w:kern w:val="0"/>
          <w:sz w:val="24"/>
          <w:szCs w:val="24"/>
          <w14:ligatures w14:val="none"/>
        </w:rPr>
        <w:t xml:space="preserve"> Tools like </w:t>
      </w:r>
      <w:proofErr w:type="spellStart"/>
      <w:r w:rsidRPr="00C3671B">
        <w:rPr>
          <w:rFonts w:ascii="Times New Roman" w:eastAsia="Times New Roman" w:hAnsi="Times New Roman" w:cs="Times New Roman"/>
          <w:kern w:val="0"/>
          <w:sz w:val="24"/>
          <w:szCs w:val="24"/>
          <w14:ligatures w14:val="none"/>
        </w:rPr>
        <w:t>FastQC</w:t>
      </w:r>
      <w:proofErr w:type="spellEnd"/>
      <w:r w:rsidRPr="00C3671B">
        <w:rPr>
          <w:rFonts w:ascii="Times New Roman" w:eastAsia="Times New Roman" w:hAnsi="Times New Roman" w:cs="Times New Roman"/>
          <w:kern w:val="0"/>
          <w:sz w:val="24"/>
          <w:szCs w:val="24"/>
          <w14:ligatures w14:val="none"/>
        </w:rPr>
        <w:t xml:space="preserve"> and </w:t>
      </w:r>
      <w:proofErr w:type="spellStart"/>
      <w:r w:rsidRPr="00C3671B">
        <w:rPr>
          <w:rFonts w:ascii="Times New Roman" w:eastAsia="Times New Roman" w:hAnsi="Times New Roman" w:cs="Times New Roman"/>
          <w:kern w:val="0"/>
          <w:sz w:val="24"/>
          <w:szCs w:val="24"/>
          <w14:ligatures w14:val="none"/>
        </w:rPr>
        <w:t>Trimmomatic</w:t>
      </w:r>
      <w:proofErr w:type="spellEnd"/>
      <w:r w:rsidRPr="00C3671B">
        <w:rPr>
          <w:rFonts w:ascii="Times New Roman" w:eastAsia="Times New Roman" w:hAnsi="Times New Roman" w:cs="Times New Roman"/>
          <w:kern w:val="0"/>
          <w:sz w:val="24"/>
          <w:szCs w:val="24"/>
          <w14:ligatures w14:val="none"/>
        </w:rPr>
        <w:t xml:space="preserve"> ensure high-quality sequencing data.</w:t>
      </w:r>
    </w:p>
    <w:p w14:paraId="59645FAF" w14:textId="77777777" w:rsidR="00C3671B" w:rsidRPr="00C3671B" w:rsidRDefault="00C3671B" w:rsidP="006C0390">
      <w:pPr>
        <w:numPr>
          <w:ilvl w:val="0"/>
          <w:numId w:val="5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Assembly and Annotation:</w:t>
      </w:r>
    </w:p>
    <w:p w14:paraId="7AB7A997" w14:textId="77777777" w:rsidR="00C3671B" w:rsidRPr="00C3671B" w:rsidRDefault="00C3671B" w:rsidP="006C0390">
      <w:pPr>
        <w:numPr>
          <w:ilvl w:val="1"/>
          <w:numId w:val="5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Genome Assembly:</w:t>
      </w:r>
      <w:r w:rsidRPr="00C3671B">
        <w:rPr>
          <w:rFonts w:ascii="Times New Roman" w:eastAsia="Times New Roman" w:hAnsi="Times New Roman" w:cs="Times New Roman"/>
          <w:kern w:val="0"/>
          <w:sz w:val="24"/>
          <w:szCs w:val="24"/>
          <w14:ligatures w14:val="none"/>
        </w:rPr>
        <w:t xml:space="preserve"> Tools like </w:t>
      </w:r>
      <w:proofErr w:type="spellStart"/>
      <w:r w:rsidRPr="00C3671B">
        <w:rPr>
          <w:rFonts w:ascii="Times New Roman" w:eastAsia="Times New Roman" w:hAnsi="Times New Roman" w:cs="Times New Roman"/>
          <w:kern w:val="0"/>
          <w:sz w:val="24"/>
          <w:szCs w:val="24"/>
          <w14:ligatures w14:val="none"/>
        </w:rPr>
        <w:t>SPAdes</w:t>
      </w:r>
      <w:proofErr w:type="spellEnd"/>
      <w:r w:rsidRPr="00C3671B">
        <w:rPr>
          <w:rFonts w:ascii="Times New Roman" w:eastAsia="Times New Roman" w:hAnsi="Times New Roman" w:cs="Times New Roman"/>
          <w:kern w:val="0"/>
          <w:sz w:val="24"/>
          <w:szCs w:val="24"/>
          <w14:ligatures w14:val="none"/>
        </w:rPr>
        <w:t xml:space="preserve"> and Velvet assemble sequencing reads into contigs.</w:t>
      </w:r>
    </w:p>
    <w:p w14:paraId="72F21112" w14:textId="77777777" w:rsidR="00C3671B" w:rsidRPr="00C3671B" w:rsidRDefault="00C3671B" w:rsidP="006C0390">
      <w:pPr>
        <w:numPr>
          <w:ilvl w:val="1"/>
          <w:numId w:val="5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Gene Annotation:</w:t>
      </w:r>
      <w:r w:rsidRPr="00C3671B">
        <w:rPr>
          <w:rFonts w:ascii="Times New Roman" w:eastAsia="Times New Roman" w:hAnsi="Times New Roman" w:cs="Times New Roman"/>
          <w:kern w:val="0"/>
          <w:sz w:val="24"/>
          <w:szCs w:val="24"/>
          <w14:ligatures w14:val="none"/>
        </w:rPr>
        <w:t xml:space="preserve"> </w:t>
      </w:r>
      <w:proofErr w:type="spellStart"/>
      <w:r w:rsidRPr="00C3671B">
        <w:rPr>
          <w:rFonts w:ascii="Times New Roman" w:eastAsia="Times New Roman" w:hAnsi="Times New Roman" w:cs="Times New Roman"/>
          <w:kern w:val="0"/>
          <w:sz w:val="24"/>
          <w:szCs w:val="24"/>
          <w14:ligatures w14:val="none"/>
        </w:rPr>
        <w:t>Prokka</w:t>
      </w:r>
      <w:proofErr w:type="spellEnd"/>
      <w:r w:rsidRPr="00C3671B">
        <w:rPr>
          <w:rFonts w:ascii="Times New Roman" w:eastAsia="Times New Roman" w:hAnsi="Times New Roman" w:cs="Times New Roman"/>
          <w:kern w:val="0"/>
          <w:sz w:val="24"/>
          <w:szCs w:val="24"/>
          <w14:ligatures w14:val="none"/>
        </w:rPr>
        <w:t xml:space="preserve"> and RAST (Rapid Annotations using Subsystems Technology) are used for annotating genes, including resistance genes.</w:t>
      </w:r>
    </w:p>
    <w:p w14:paraId="4B85CC42" w14:textId="77777777" w:rsidR="00C3671B" w:rsidRPr="00C3671B" w:rsidRDefault="00C3671B" w:rsidP="006C0390">
      <w:pPr>
        <w:numPr>
          <w:ilvl w:val="0"/>
          <w:numId w:val="5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Resistance Gene Detection:</w:t>
      </w:r>
    </w:p>
    <w:p w14:paraId="66F9EF65" w14:textId="77777777" w:rsidR="00C3671B" w:rsidRPr="00C3671B" w:rsidRDefault="00C3671B" w:rsidP="006C0390">
      <w:pPr>
        <w:numPr>
          <w:ilvl w:val="1"/>
          <w:numId w:val="5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Databases:</w:t>
      </w:r>
      <w:r w:rsidRPr="00C3671B">
        <w:rPr>
          <w:rFonts w:ascii="Times New Roman" w:eastAsia="Times New Roman" w:hAnsi="Times New Roman" w:cs="Times New Roman"/>
          <w:kern w:val="0"/>
          <w:sz w:val="24"/>
          <w:szCs w:val="24"/>
          <w14:ligatures w14:val="none"/>
        </w:rPr>
        <w:t xml:space="preserve"> CARD, </w:t>
      </w:r>
      <w:proofErr w:type="spellStart"/>
      <w:r w:rsidRPr="00C3671B">
        <w:rPr>
          <w:rFonts w:ascii="Times New Roman" w:eastAsia="Times New Roman" w:hAnsi="Times New Roman" w:cs="Times New Roman"/>
          <w:kern w:val="0"/>
          <w:sz w:val="24"/>
          <w:szCs w:val="24"/>
          <w14:ligatures w14:val="none"/>
        </w:rPr>
        <w:t>ResFinder</w:t>
      </w:r>
      <w:proofErr w:type="spellEnd"/>
      <w:r w:rsidRPr="00C3671B">
        <w:rPr>
          <w:rFonts w:ascii="Times New Roman" w:eastAsia="Times New Roman" w:hAnsi="Times New Roman" w:cs="Times New Roman"/>
          <w:kern w:val="0"/>
          <w:sz w:val="24"/>
          <w:szCs w:val="24"/>
          <w14:ligatures w14:val="none"/>
        </w:rPr>
        <w:t>, and ARG-ANNOT provide comprehensive information on resistance genes.</w:t>
      </w:r>
    </w:p>
    <w:p w14:paraId="1D61D35B" w14:textId="77777777" w:rsidR="00C3671B" w:rsidRPr="00C3671B" w:rsidRDefault="00C3671B" w:rsidP="006C0390">
      <w:pPr>
        <w:numPr>
          <w:ilvl w:val="1"/>
          <w:numId w:val="5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Tools:</w:t>
      </w:r>
      <w:r w:rsidRPr="00C3671B">
        <w:rPr>
          <w:rFonts w:ascii="Times New Roman" w:eastAsia="Times New Roman" w:hAnsi="Times New Roman" w:cs="Times New Roman"/>
          <w:kern w:val="0"/>
          <w:sz w:val="24"/>
          <w:szCs w:val="24"/>
          <w14:ligatures w14:val="none"/>
        </w:rPr>
        <w:t xml:space="preserve"> </w:t>
      </w:r>
      <w:proofErr w:type="spellStart"/>
      <w:r w:rsidRPr="00C3671B">
        <w:rPr>
          <w:rFonts w:ascii="Times New Roman" w:eastAsia="Times New Roman" w:hAnsi="Times New Roman" w:cs="Times New Roman"/>
          <w:kern w:val="0"/>
          <w:sz w:val="24"/>
          <w:szCs w:val="24"/>
          <w14:ligatures w14:val="none"/>
        </w:rPr>
        <w:t>ABRicate</w:t>
      </w:r>
      <w:proofErr w:type="spellEnd"/>
      <w:r w:rsidRPr="00C3671B">
        <w:rPr>
          <w:rFonts w:ascii="Times New Roman" w:eastAsia="Times New Roman" w:hAnsi="Times New Roman" w:cs="Times New Roman"/>
          <w:kern w:val="0"/>
          <w:sz w:val="24"/>
          <w:szCs w:val="24"/>
          <w14:ligatures w14:val="none"/>
        </w:rPr>
        <w:t xml:space="preserve">, ARIBA, and </w:t>
      </w:r>
      <w:proofErr w:type="spellStart"/>
      <w:r w:rsidRPr="00C3671B">
        <w:rPr>
          <w:rFonts w:ascii="Times New Roman" w:eastAsia="Times New Roman" w:hAnsi="Times New Roman" w:cs="Times New Roman"/>
          <w:kern w:val="0"/>
          <w:sz w:val="24"/>
          <w:szCs w:val="24"/>
          <w14:ligatures w14:val="none"/>
        </w:rPr>
        <w:t>KmerResistance</w:t>
      </w:r>
      <w:proofErr w:type="spellEnd"/>
      <w:r w:rsidRPr="00C3671B">
        <w:rPr>
          <w:rFonts w:ascii="Times New Roman" w:eastAsia="Times New Roman" w:hAnsi="Times New Roman" w:cs="Times New Roman"/>
          <w:kern w:val="0"/>
          <w:sz w:val="24"/>
          <w:szCs w:val="24"/>
          <w14:ligatures w14:val="none"/>
        </w:rPr>
        <w:t xml:space="preserve"> are used to identify resistance genes from sequencing data.</w:t>
      </w:r>
    </w:p>
    <w:p w14:paraId="4CF5FF7B" w14:textId="77777777" w:rsidR="00C3671B" w:rsidRPr="00C3671B" w:rsidRDefault="00C3671B" w:rsidP="006C0390">
      <w:pPr>
        <w:numPr>
          <w:ilvl w:val="0"/>
          <w:numId w:val="5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Surveillance and Reporting:</w:t>
      </w:r>
    </w:p>
    <w:p w14:paraId="1456FF15" w14:textId="77777777" w:rsidR="00C3671B" w:rsidRPr="00C3671B" w:rsidRDefault="00C3671B" w:rsidP="006C0390">
      <w:pPr>
        <w:numPr>
          <w:ilvl w:val="1"/>
          <w:numId w:val="5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lastRenderedPageBreak/>
        <w:t>Global Initiatives:</w:t>
      </w:r>
      <w:r w:rsidRPr="00C3671B">
        <w:rPr>
          <w:rFonts w:ascii="Times New Roman" w:eastAsia="Times New Roman" w:hAnsi="Times New Roman" w:cs="Times New Roman"/>
          <w:kern w:val="0"/>
          <w:sz w:val="24"/>
          <w:szCs w:val="24"/>
          <w14:ligatures w14:val="none"/>
        </w:rPr>
        <w:t xml:space="preserve"> The WHO GLASS (Global Antimicrobial Resistance Surveillance System) monitors AMR trends worldwide.</w:t>
      </w:r>
    </w:p>
    <w:p w14:paraId="68848398" w14:textId="77777777" w:rsidR="00C3671B" w:rsidRPr="00C3671B" w:rsidRDefault="00C3671B" w:rsidP="006C0390">
      <w:pPr>
        <w:numPr>
          <w:ilvl w:val="1"/>
          <w:numId w:val="54"/>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National Programs:</w:t>
      </w:r>
      <w:r w:rsidRPr="00C3671B">
        <w:rPr>
          <w:rFonts w:ascii="Times New Roman" w:eastAsia="Times New Roman" w:hAnsi="Times New Roman" w:cs="Times New Roman"/>
          <w:kern w:val="0"/>
          <w:sz w:val="24"/>
          <w:szCs w:val="24"/>
          <w14:ligatures w14:val="none"/>
        </w:rPr>
        <w:t xml:space="preserve"> Countries have national AMR surveillance programs, such as the CDC’s AR Threats Report in the USA.</w:t>
      </w:r>
    </w:p>
    <w:p w14:paraId="3EB95C8C" w14:textId="515D7162" w:rsidR="00C3671B" w:rsidRPr="00B931FF" w:rsidRDefault="00C3671B" w:rsidP="006C0390">
      <w:pPr>
        <w:spacing w:before="100" w:beforeAutospacing="1" w:after="100" w:afterAutospacing="1" w:line="360" w:lineRule="auto"/>
        <w:jc w:val="both"/>
        <w:rPr>
          <w:rFonts w:ascii="Times New Roman" w:eastAsia="Times New Roman" w:hAnsi="Times New Roman" w:cs="Times New Roman"/>
          <w:i/>
          <w:iCs/>
          <w:kern w:val="0"/>
          <w:sz w:val="24"/>
          <w:szCs w:val="24"/>
          <w14:ligatures w14:val="none"/>
        </w:rPr>
      </w:pPr>
      <w:r w:rsidRPr="00B931FF">
        <w:rPr>
          <w:rFonts w:ascii="Times New Roman" w:eastAsia="Times New Roman" w:hAnsi="Times New Roman" w:cs="Times New Roman"/>
          <w:b/>
          <w:bCs/>
          <w:i/>
          <w:iCs/>
          <w:kern w:val="0"/>
          <w:sz w:val="24"/>
          <w:szCs w:val="24"/>
          <w14:ligatures w14:val="none"/>
        </w:rPr>
        <w:t>Future Directions</w:t>
      </w:r>
    </w:p>
    <w:p w14:paraId="68204A23" w14:textId="77777777" w:rsidR="00C3671B" w:rsidRPr="00C3671B" w:rsidRDefault="00C3671B" w:rsidP="006C0390">
      <w:pPr>
        <w:numPr>
          <w:ilvl w:val="0"/>
          <w:numId w:val="5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Novel Therapeutics:</w:t>
      </w:r>
    </w:p>
    <w:p w14:paraId="39C91468" w14:textId="77777777" w:rsidR="00C3671B" w:rsidRPr="00C3671B" w:rsidRDefault="00C3671B" w:rsidP="006C0390">
      <w:pPr>
        <w:numPr>
          <w:ilvl w:val="1"/>
          <w:numId w:val="5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Phage Therapy:</w:t>
      </w:r>
      <w:r w:rsidRPr="00C3671B">
        <w:rPr>
          <w:rFonts w:ascii="Times New Roman" w:eastAsia="Times New Roman" w:hAnsi="Times New Roman" w:cs="Times New Roman"/>
          <w:kern w:val="0"/>
          <w:sz w:val="24"/>
          <w:szCs w:val="24"/>
          <w14:ligatures w14:val="none"/>
        </w:rPr>
        <w:t xml:space="preserve"> Using bacteriophages to target and kill antibiotic-resistant bacteria.</w:t>
      </w:r>
    </w:p>
    <w:p w14:paraId="72209EA3" w14:textId="77777777" w:rsidR="00C3671B" w:rsidRPr="00C3671B" w:rsidRDefault="00C3671B" w:rsidP="006C0390">
      <w:pPr>
        <w:numPr>
          <w:ilvl w:val="1"/>
          <w:numId w:val="5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Antimicrobial Peptides:</w:t>
      </w:r>
      <w:r w:rsidRPr="00C3671B">
        <w:rPr>
          <w:rFonts w:ascii="Times New Roman" w:eastAsia="Times New Roman" w:hAnsi="Times New Roman" w:cs="Times New Roman"/>
          <w:kern w:val="0"/>
          <w:sz w:val="24"/>
          <w:szCs w:val="24"/>
          <w14:ligatures w14:val="none"/>
        </w:rPr>
        <w:t xml:space="preserve"> Developing new classes of antibiotics based on naturally occurring peptides with antimicrobial properties.</w:t>
      </w:r>
    </w:p>
    <w:p w14:paraId="6872D0A5" w14:textId="77777777" w:rsidR="00C3671B" w:rsidRPr="00C3671B" w:rsidRDefault="00C3671B" w:rsidP="006C0390">
      <w:pPr>
        <w:numPr>
          <w:ilvl w:val="0"/>
          <w:numId w:val="5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Stewardship Programs:</w:t>
      </w:r>
    </w:p>
    <w:p w14:paraId="17BB267B" w14:textId="77777777" w:rsidR="00C3671B" w:rsidRPr="00C3671B" w:rsidRDefault="00C3671B" w:rsidP="006C0390">
      <w:pPr>
        <w:numPr>
          <w:ilvl w:val="1"/>
          <w:numId w:val="5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Antibiotic Stewardship:</w:t>
      </w:r>
      <w:r w:rsidRPr="00C3671B">
        <w:rPr>
          <w:rFonts w:ascii="Times New Roman" w:eastAsia="Times New Roman" w:hAnsi="Times New Roman" w:cs="Times New Roman"/>
          <w:kern w:val="0"/>
          <w:sz w:val="24"/>
          <w:szCs w:val="24"/>
          <w14:ligatures w14:val="none"/>
        </w:rPr>
        <w:t xml:space="preserve"> Programs aimed at optimizing antibiotic use to reduce the development of resistance.</w:t>
      </w:r>
    </w:p>
    <w:p w14:paraId="01BFFCAD" w14:textId="77777777" w:rsidR="00C3671B" w:rsidRPr="00C3671B" w:rsidRDefault="00C3671B" w:rsidP="006C0390">
      <w:pPr>
        <w:numPr>
          <w:ilvl w:val="0"/>
          <w:numId w:val="5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Public Awareness and Education:</w:t>
      </w:r>
    </w:p>
    <w:p w14:paraId="3D4D30F8" w14:textId="77777777" w:rsidR="00C3671B" w:rsidRPr="00C3671B" w:rsidRDefault="00C3671B" w:rsidP="006C0390">
      <w:pPr>
        <w:numPr>
          <w:ilvl w:val="1"/>
          <w:numId w:val="5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Campaigns:</w:t>
      </w:r>
      <w:r w:rsidRPr="00C3671B">
        <w:rPr>
          <w:rFonts w:ascii="Times New Roman" w:eastAsia="Times New Roman" w:hAnsi="Times New Roman" w:cs="Times New Roman"/>
          <w:kern w:val="0"/>
          <w:sz w:val="24"/>
          <w:szCs w:val="24"/>
          <w14:ligatures w14:val="none"/>
        </w:rPr>
        <w:t xml:space="preserve"> Increasing public and healthcare professionals' awareness about the responsible use of antibiotics.</w:t>
      </w:r>
    </w:p>
    <w:p w14:paraId="555C75CF" w14:textId="77777777" w:rsidR="00C3671B" w:rsidRPr="00C3671B" w:rsidRDefault="00C3671B" w:rsidP="006C0390">
      <w:pPr>
        <w:numPr>
          <w:ilvl w:val="0"/>
          <w:numId w:val="5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Research and Development:</w:t>
      </w:r>
    </w:p>
    <w:p w14:paraId="57205D44" w14:textId="77777777" w:rsidR="00C3671B" w:rsidRPr="00C3671B" w:rsidRDefault="00C3671B" w:rsidP="006C0390">
      <w:pPr>
        <w:numPr>
          <w:ilvl w:val="1"/>
          <w:numId w:val="55"/>
        </w:num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b/>
          <w:bCs/>
          <w:kern w:val="0"/>
          <w:sz w:val="24"/>
          <w:szCs w:val="24"/>
          <w14:ligatures w14:val="none"/>
        </w:rPr>
        <w:t>Incentives:</w:t>
      </w:r>
      <w:r w:rsidRPr="00C3671B">
        <w:rPr>
          <w:rFonts w:ascii="Times New Roman" w:eastAsia="Times New Roman" w:hAnsi="Times New Roman" w:cs="Times New Roman"/>
          <w:kern w:val="0"/>
          <w:sz w:val="24"/>
          <w:szCs w:val="24"/>
          <w14:ligatures w14:val="none"/>
        </w:rPr>
        <w:t xml:space="preserve"> Providing economic incentives for pharmaceutical companies to invest in new antibiotic development.</w:t>
      </w:r>
    </w:p>
    <w:p w14:paraId="0FA6D618" w14:textId="2AAC9059" w:rsidR="00C3671B" w:rsidRDefault="00C3671B"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r w:rsidRPr="00C3671B">
        <w:rPr>
          <w:rFonts w:ascii="Times New Roman" w:eastAsia="Times New Roman" w:hAnsi="Times New Roman" w:cs="Times New Roman"/>
          <w:kern w:val="0"/>
          <w:sz w:val="24"/>
          <w:szCs w:val="24"/>
          <w14:ligatures w14:val="none"/>
        </w:rPr>
        <w:t>Understanding AMR and its implications is crucial for developing effective strategies to combat antibiotic-resistant infections</w:t>
      </w:r>
      <w:r w:rsidR="00C860BD" w:rsidRPr="00C77834">
        <w:rPr>
          <w:rFonts w:ascii="Times New Roman" w:eastAsia="Times New Roman" w:hAnsi="Times New Roman" w:cs="Times New Roman"/>
          <w:kern w:val="0"/>
          <w:sz w:val="24"/>
          <w:szCs w:val="24"/>
          <w14:ligatures w14:val="none"/>
        </w:rPr>
        <w:t xml:space="preserve">. </w:t>
      </w:r>
    </w:p>
    <w:p w14:paraId="4CDECE40" w14:textId="77777777" w:rsidR="00B8135D" w:rsidRDefault="00B8135D" w:rsidP="006C0390">
      <w:pPr>
        <w:rPr>
          <w:rFonts w:ascii="Times New Roman" w:hAnsi="Times New Roman" w:cs="Times New Roman"/>
          <w:b/>
          <w:bCs/>
          <w:sz w:val="24"/>
          <w:szCs w:val="24"/>
        </w:rPr>
      </w:pPr>
      <w:r>
        <w:rPr>
          <w:rFonts w:ascii="Times New Roman" w:hAnsi="Times New Roman" w:cs="Times New Roman"/>
          <w:b/>
          <w:bCs/>
          <w:sz w:val="24"/>
          <w:szCs w:val="24"/>
        </w:rPr>
        <w:br w:type="page"/>
      </w:r>
    </w:p>
    <w:p w14:paraId="288E5D8B" w14:textId="77777777" w:rsidR="00B8135D" w:rsidRDefault="00B8135D" w:rsidP="006C0390">
      <w:pPr>
        <w:rPr>
          <w:rFonts w:ascii="Times New Roman" w:hAnsi="Times New Roman" w:cs="Times New Roman"/>
          <w:b/>
          <w:bCs/>
          <w:sz w:val="24"/>
          <w:szCs w:val="24"/>
        </w:rPr>
      </w:pPr>
      <w:r w:rsidRPr="002E6F59">
        <w:rPr>
          <w:rFonts w:ascii="Times New Roman" w:hAnsi="Times New Roman" w:cs="Times New Roman"/>
          <w:b/>
          <w:bCs/>
          <w:sz w:val="24"/>
          <w:szCs w:val="24"/>
        </w:rPr>
        <w:lastRenderedPageBreak/>
        <w:t>Reference</w:t>
      </w:r>
      <w:r>
        <w:rPr>
          <w:rFonts w:ascii="Times New Roman" w:hAnsi="Times New Roman" w:cs="Times New Roman"/>
          <w:b/>
          <w:bCs/>
          <w:sz w:val="24"/>
          <w:szCs w:val="24"/>
        </w:rPr>
        <w:t>s</w:t>
      </w:r>
    </w:p>
    <w:p w14:paraId="372285E2" w14:textId="7AF20B79" w:rsidR="00B8135D" w:rsidRPr="00B8135D" w:rsidRDefault="00B8135D" w:rsidP="006C0390">
      <w:pPr>
        <w:rPr>
          <w:rFonts w:ascii="Times New Roman" w:hAnsi="Times New Roman" w:cs="Times New Roman"/>
          <w:sz w:val="24"/>
          <w:szCs w:val="24"/>
        </w:rPr>
      </w:pPr>
      <w:r w:rsidRPr="00B8135D">
        <w:rPr>
          <w:rFonts w:ascii="Times New Roman" w:hAnsi="Times New Roman" w:cs="Times New Roman"/>
          <w:sz w:val="24"/>
          <w:szCs w:val="24"/>
        </w:rPr>
        <w:t>1.</w:t>
      </w:r>
      <w:r>
        <w:rPr>
          <w:rFonts w:ascii="Times New Roman" w:hAnsi="Times New Roman" w:cs="Times New Roman"/>
          <w:sz w:val="24"/>
          <w:szCs w:val="24"/>
        </w:rPr>
        <w:t xml:space="preserve"> </w:t>
      </w:r>
      <w:r w:rsidRPr="00B8135D">
        <w:rPr>
          <w:rFonts w:ascii="Times New Roman" w:hAnsi="Times New Roman" w:cs="Times New Roman"/>
          <w:sz w:val="24"/>
          <w:szCs w:val="24"/>
        </w:rPr>
        <w:t xml:space="preserve">Buckingham, L., (2019).  Molecular Diagnostics. ISBN: 9780803668294 </w:t>
      </w:r>
    </w:p>
    <w:p w14:paraId="72AD5563" w14:textId="02F6104D" w:rsidR="00B8135D" w:rsidRPr="002E6F59" w:rsidRDefault="00B8135D" w:rsidP="006C0390">
      <w:pPr>
        <w:rPr>
          <w:rFonts w:ascii="Times New Roman" w:hAnsi="Times New Roman" w:cs="Times New Roman"/>
          <w:sz w:val="24"/>
          <w:szCs w:val="24"/>
        </w:rPr>
      </w:pPr>
      <w:r>
        <w:rPr>
          <w:rFonts w:ascii="Times New Roman" w:hAnsi="Times New Roman" w:cs="Times New Roman"/>
          <w:sz w:val="24"/>
          <w:szCs w:val="24"/>
        </w:rPr>
        <w:t xml:space="preserve">2. </w:t>
      </w:r>
      <w:r w:rsidRPr="002E6F59">
        <w:rPr>
          <w:rFonts w:ascii="Times New Roman" w:hAnsi="Times New Roman" w:cs="Times New Roman"/>
          <w:sz w:val="24"/>
          <w:szCs w:val="24"/>
        </w:rPr>
        <w:t xml:space="preserve">Pucker, B., </w:t>
      </w:r>
      <w:proofErr w:type="spellStart"/>
      <w:r w:rsidRPr="002E6F59">
        <w:rPr>
          <w:rFonts w:ascii="Times New Roman" w:hAnsi="Times New Roman" w:cs="Times New Roman"/>
          <w:sz w:val="24"/>
          <w:szCs w:val="24"/>
        </w:rPr>
        <w:t>Schilbert</w:t>
      </w:r>
      <w:proofErr w:type="spellEnd"/>
      <w:r w:rsidRPr="002E6F59">
        <w:rPr>
          <w:rFonts w:ascii="Times New Roman" w:hAnsi="Times New Roman" w:cs="Times New Roman"/>
          <w:sz w:val="24"/>
          <w:szCs w:val="24"/>
        </w:rPr>
        <w:t>, H. M., &amp; Schumacher, S. F. (2019). Integrating Molecular Biology and Bioinformatics Education. </w:t>
      </w:r>
      <w:r w:rsidRPr="002E6F59">
        <w:rPr>
          <w:rFonts w:ascii="Times New Roman" w:hAnsi="Times New Roman" w:cs="Times New Roman"/>
          <w:i/>
          <w:iCs/>
          <w:sz w:val="24"/>
          <w:szCs w:val="24"/>
        </w:rPr>
        <w:t>Journal of integrative bioinformatics</w:t>
      </w:r>
      <w:r w:rsidRPr="002E6F59">
        <w:rPr>
          <w:rFonts w:ascii="Times New Roman" w:hAnsi="Times New Roman" w:cs="Times New Roman"/>
          <w:sz w:val="24"/>
          <w:szCs w:val="24"/>
        </w:rPr>
        <w:t>, </w:t>
      </w:r>
      <w:r w:rsidRPr="002E6F59">
        <w:rPr>
          <w:rFonts w:ascii="Times New Roman" w:hAnsi="Times New Roman" w:cs="Times New Roman"/>
          <w:i/>
          <w:iCs/>
          <w:sz w:val="24"/>
          <w:szCs w:val="24"/>
        </w:rPr>
        <w:t>16</w:t>
      </w:r>
      <w:r w:rsidRPr="002E6F59">
        <w:rPr>
          <w:rFonts w:ascii="Times New Roman" w:hAnsi="Times New Roman" w:cs="Times New Roman"/>
          <w:sz w:val="24"/>
          <w:szCs w:val="24"/>
        </w:rPr>
        <w:t xml:space="preserve">(3), 20190005. </w:t>
      </w:r>
      <w:hyperlink r:id="rId9" w:history="1">
        <w:r w:rsidRPr="002E6F59">
          <w:rPr>
            <w:rStyle w:val="Hyperlink"/>
            <w:rFonts w:ascii="Times New Roman" w:hAnsi="Times New Roman" w:cs="Times New Roman"/>
            <w:sz w:val="24"/>
            <w:szCs w:val="24"/>
          </w:rPr>
          <w:t>https://doi.org/10.1515/jib-2019-0005</w:t>
        </w:r>
      </w:hyperlink>
    </w:p>
    <w:p w14:paraId="7E5791C8" w14:textId="1A490094" w:rsidR="00B8135D" w:rsidRPr="00B8135D" w:rsidRDefault="00B8135D" w:rsidP="006C0390">
      <w:pPr>
        <w:rPr>
          <w:rFonts w:ascii="Times New Roman" w:hAnsi="Times New Roman" w:cs="Times New Roman"/>
          <w:sz w:val="24"/>
          <w:szCs w:val="24"/>
        </w:rPr>
      </w:pPr>
      <w:r>
        <w:rPr>
          <w:rFonts w:ascii="Times New Roman" w:hAnsi="Times New Roman" w:cs="Times New Roman"/>
          <w:sz w:val="24"/>
          <w:szCs w:val="24"/>
        </w:rPr>
        <w:t xml:space="preserve">3. </w:t>
      </w:r>
      <w:r w:rsidRPr="00B8135D">
        <w:rPr>
          <w:rFonts w:ascii="Times New Roman" w:hAnsi="Times New Roman" w:cs="Times New Roman"/>
          <w:sz w:val="24"/>
          <w:szCs w:val="24"/>
        </w:rPr>
        <w:t>Schmitz, J. E., Stratton, C. W., Persing, D. H., &amp; Tang, Y. W. (2022). Forty Years of Molecular Diagnostics for Infectious Diseases. </w:t>
      </w:r>
      <w:r w:rsidRPr="00B8135D">
        <w:rPr>
          <w:rFonts w:ascii="Times New Roman" w:hAnsi="Times New Roman" w:cs="Times New Roman"/>
          <w:i/>
          <w:iCs/>
          <w:sz w:val="24"/>
          <w:szCs w:val="24"/>
        </w:rPr>
        <w:t>Journal of clinical microbiology</w:t>
      </w:r>
      <w:r w:rsidRPr="00B8135D">
        <w:rPr>
          <w:rFonts w:ascii="Times New Roman" w:hAnsi="Times New Roman" w:cs="Times New Roman"/>
          <w:sz w:val="24"/>
          <w:szCs w:val="24"/>
        </w:rPr>
        <w:t>, </w:t>
      </w:r>
      <w:r w:rsidRPr="00B8135D">
        <w:rPr>
          <w:rFonts w:ascii="Times New Roman" w:hAnsi="Times New Roman" w:cs="Times New Roman"/>
          <w:i/>
          <w:iCs/>
          <w:sz w:val="24"/>
          <w:szCs w:val="24"/>
        </w:rPr>
        <w:t>60</w:t>
      </w:r>
      <w:r w:rsidRPr="00B8135D">
        <w:rPr>
          <w:rFonts w:ascii="Times New Roman" w:hAnsi="Times New Roman" w:cs="Times New Roman"/>
          <w:sz w:val="24"/>
          <w:szCs w:val="24"/>
        </w:rPr>
        <w:t xml:space="preserve">(10), e0244621. </w:t>
      </w:r>
      <w:hyperlink r:id="rId10" w:history="1">
        <w:r w:rsidRPr="00B8135D">
          <w:rPr>
            <w:rStyle w:val="Hyperlink"/>
            <w:rFonts w:ascii="Times New Roman" w:hAnsi="Times New Roman" w:cs="Times New Roman"/>
            <w:sz w:val="24"/>
            <w:szCs w:val="24"/>
          </w:rPr>
          <w:t>https://doi.org/10.1128/jcm.02446-21</w:t>
        </w:r>
      </w:hyperlink>
    </w:p>
    <w:p w14:paraId="0080A5DD" w14:textId="56661EB5" w:rsidR="00B8135D" w:rsidRPr="00B8135D" w:rsidRDefault="00B8135D" w:rsidP="006C0390">
      <w:pPr>
        <w:rPr>
          <w:rFonts w:ascii="Times New Roman" w:hAnsi="Times New Roman" w:cs="Times New Roman"/>
          <w:sz w:val="24"/>
          <w:szCs w:val="24"/>
        </w:rPr>
      </w:pPr>
      <w:r>
        <w:rPr>
          <w:rFonts w:ascii="Times New Roman" w:hAnsi="Times New Roman" w:cs="Times New Roman"/>
          <w:sz w:val="24"/>
          <w:szCs w:val="24"/>
        </w:rPr>
        <w:t xml:space="preserve">4. </w:t>
      </w:r>
      <w:r w:rsidRPr="00B8135D">
        <w:rPr>
          <w:rFonts w:ascii="Times New Roman" w:hAnsi="Times New Roman" w:cs="Times New Roman"/>
          <w:sz w:val="24"/>
          <w:szCs w:val="24"/>
        </w:rPr>
        <w:t xml:space="preserve">Schleif, R., Genetics and Molecular Biology (1993), The Johns Hopkins University Press Baltimore and London. </w:t>
      </w:r>
      <w:hyperlink r:id="rId11" w:history="1">
        <w:r w:rsidRPr="00B8135D">
          <w:rPr>
            <w:rStyle w:val="Hyperlink"/>
            <w:rFonts w:ascii="Times New Roman" w:hAnsi="Times New Roman" w:cs="Times New Roman"/>
            <w:sz w:val="24"/>
            <w:szCs w:val="24"/>
          </w:rPr>
          <w:t>https://pages.jh.edu/rschlei1/Random_stuff/publications/molbiogene.pdf</w:t>
        </w:r>
      </w:hyperlink>
    </w:p>
    <w:p w14:paraId="6267BAAB" w14:textId="0C32AE4F" w:rsidR="00B8135D" w:rsidRPr="00694E99" w:rsidRDefault="00B8135D" w:rsidP="006C0390">
      <w:pPr>
        <w:rPr>
          <w:rFonts w:ascii="Times New Roman" w:hAnsi="Times New Roman" w:cs="Times New Roman"/>
          <w:sz w:val="28"/>
          <w:szCs w:val="28"/>
        </w:rPr>
      </w:pPr>
      <w:r w:rsidRPr="00694E99">
        <w:rPr>
          <w:rFonts w:ascii="Times New Roman" w:hAnsi="Times New Roman" w:cs="Times New Roman"/>
          <w:b/>
          <w:bCs/>
          <w:sz w:val="28"/>
          <w:szCs w:val="28"/>
        </w:rPr>
        <w:br w:type="page"/>
      </w:r>
    </w:p>
    <w:p w14:paraId="15CF6CA3" w14:textId="77777777" w:rsidR="00B26804" w:rsidRDefault="00B26804"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028B144B" w14:textId="77777777" w:rsidR="00B26804" w:rsidRPr="00B26804" w:rsidRDefault="00B26804"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30EBF3E1" w14:textId="77777777" w:rsidR="00B26804" w:rsidRPr="00B26804" w:rsidRDefault="00B26804" w:rsidP="006C0390">
      <w:pPr>
        <w:spacing w:before="100" w:beforeAutospacing="1" w:after="100" w:afterAutospacing="1" w:line="360" w:lineRule="auto"/>
        <w:jc w:val="both"/>
        <w:rPr>
          <w:rFonts w:ascii="Times New Roman" w:eastAsia="Times New Roman" w:hAnsi="Times New Roman" w:cs="Times New Roman"/>
          <w:kern w:val="0"/>
          <w:sz w:val="24"/>
          <w:szCs w:val="24"/>
          <w14:ligatures w14:val="none"/>
        </w:rPr>
      </w:pPr>
    </w:p>
    <w:p w14:paraId="2810AF95" w14:textId="1E21C639" w:rsidR="001249E8" w:rsidRDefault="001249E8" w:rsidP="006C0390">
      <w:pPr>
        <w:spacing w:before="100" w:beforeAutospacing="1" w:after="100" w:afterAutospacing="1" w:line="360" w:lineRule="auto"/>
        <w:jc w:val="both"/>
        <w:rPr>
          <w:rFonts w:ascii="Comic Sans MS" w:eastAsia="Times New Roman" w:hAnsi="Comic Sans MS" w:cs="Times New Roman"/>
          <w:b/>
          <w:bCs/>
          <w:kern w:val="0"/>
          <w:sz w:val="26"/>
          <w:szCs w:val="26"/>
          <w14:ligatures w14:val="none"/>
        </w:rPr>
      </w:pPr>
      <w:r w:rsidRPr="001249E8">
        <w:rPr>
          <w:rFonts w:ascii="Comic Sans MS" w:eastAsia="Times New Roman" w:hAnsi="Comic Sans MS" w:cs="Times New Roman"/>
          <w:b/>
          <w:bCs/>
          <w:kern w:val="0"/>
          <w:sz w:val="26"/>
          <w:szCs w:val="26"/>
          <w14:ligatures w14:val="none"/>
        </w:rPr>
        <w:t xml:space="preserve">Congratulations! This is the end of the course. We hope you find this course enjoyable and fun! Please let us know if you would like us to continue this training </w:t>
      </w:r>
      <w:r w:rsidR="00676774">
        <w:rPr>
          <w:rFonts w:ascii="Comic Sans MS" w:eastAsia="Times New Roman" w:hAnsi="Comic Sans MS" w:cs="Times New Roman"/>
          <w:b/>
          <w:bCs/>
          <w:kern w:val="0"/>
          <w:sz w:val="26"/>
          <w:szCs w:val="26"/>
          <w14:ligatures w14:val="none"/>
        </w:rPr>
        <w:t>module</w:t>
      </w:r>
      <w:r w:rsidRPr="001249E8">
        <w:rPr>
          <w:rFonts w:ascii="Comic Sans MS" w:eastAsia="Times New Roman" w:hAnsi="Comic Sans MS" w:cs="Times New Roman"/>
          <w:b/>
          <w:bCs/>
          <w:kern w:val="0"/>
          <w:sz w:val="26"/>
          <w:szCs w:val="26"/>
          <w14:ligatures w14:val="none"/>
        </w:rPr>
        <w:t xml:space="preserve"> in the future!</w:t>
      </w:r>
    </w:p>
    <w:sectPr w:rsidR="001249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mic Sans MS">
    <w:panose1 w:val="030F0702030302020204"/>
    <w:charset w:val="00"/>
    <w:family w:val="script"/>
    <w:pitch w:val="variable"/>
    <w:sig w:usb0="00000287" w:usb1="0000001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B6B23"/>
    <w:multiLevelType w:val="multilevel"/>
    <w:tmpl w:val="D5B40DD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A902F6"/>
    <w:multiLevelType w:val="multilevel"/>
    <w:tmpl w:val="ACF481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7F6058"/>
    <w:multiLevelType w:val="multilevel"/>
    <w:tmpl w:val="9F40E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C71CBE"/>
    <w:multiLevelType w:val="multilevel"/>
    <w:tmpl w:val="CA164E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190EB1"/>
    <w:multiLevelType w:val="multilevel"/>
    <w:tmpl w:val="AA282C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28254E"/>
    <w:multiLevelType w:val="multilevel"/>
    <w:tmpl w:val="9D5097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626A26"/>
    <w:multiLevelType w:val="multilevel"/>
    <w:tmpl w:val="E1983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683656"/>
    <w:multiLevelType w:val="multilevel"/>
    <w:tmpl w:val="5B1E2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022E13"/>
    <w:multiLevelType w:val="multilevel"/>
    <w:tmpl w:val="AC6298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D56EFC"/>
    <w:multiLevelType w:val="multilevel"/>
    <w:tmpl w:val="234EF4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7C2181"/>
    <w:multiLevelType w:val="multilevel"/>
    <w:tmpl w:val="1444C7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717246"/>
    <w:multiLevelType w:val="multilevel"/>
    <w:tmpl w:val="6DC6A4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BC26D7"/>
    <w:multiLevelType w:val="multilevel"/>
    <w:tmpl w:val="9E6E80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5074FA9"/>
    <w:multiLevelType w:val="multilevel"/>
    <w:tmpl w:val="75A012BA"/>
    <w:lvl w:ilvl="0">
      <w:start w:val="1"/>
      <w:numFmt w:val="decimal"/>
      <w:lvlText w:val="%1."/>
      <w:lvlJc w:val="left"/>
      <w:pPr>
        <w:ind w:left="394" w:hanging="39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6E32D2F"/>
    <w:multiLevelType w:val="multilevel"/>
    <w:tmpl w:val="36C81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FA10BE"/>
    <w:multiLevelType w:val="multilevel"/>
    <w:tmpl w:val="1102C8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AA5114"/>
    <w:multiLevelType w:val="multilevel"/>
    <w:tmpl w:val="7EA02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D0048B2"/>
    <w:multiLevelType w:val="multilevel"/>
    <w:tmpl w:val="3E1AB8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015940"/>
    <w:multiLevelType w:val="multilevel"/>
    <w:tmpl w:val="66809C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17241C9"/>
    <w:multiLevelType w:val="multilevel"/>
    <w:tmpl w:val="E19820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3DE42A7"/>
    <w:multiLevelType w:val="multilevel"/>
    <w:tmpl w:val="9ED00B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FB449DD"/>
    <w:multiLevelType w:val="multilevel"/>
    <w:tmpl w:val="E56885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1153251"/>
    <w:multiLevelType w:val="multilevel"/>
    <w:tmpl w:val="055846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40B4D13"/>
    <w:multiLevelType w:val="multilevel"/>
    <w:tmpl w:val="1F8A4F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4F25F3B"/>
    <w:multiLevelType w:val="multilevel"/>
    <w:tmpl w:val="3CEC8D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7809FA"/>
    <w:multiLevelType w:val="multilevel"/>
    <w:tmpl w:val="DDC684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61F0C45"/>
    <w:multiLevelType w:val="multilevel"/>
    <w:tmpl w:val="B87271A2"/>
    <w:lvl w:ilvl="0">
      <w:start w:val="1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85E2A31"/>
    <w:multiLevelType w:val="multilevel"/>
    <w:tmpl w:val="83E2F9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AEA5998"/>
    <w:multiLevelType w:val="multilevel"/>
    <w:tmpl w:val="D5665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E0800E3"/>
    <w:multiLevelType w:val="multilevel"/>
    <w:tmpl w:val="63D8BC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4345276"/>
    <w:multiLevelType w:val="multilevel"/>
    <w:tmpl w:val="A22E3C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2D0FE8"/>
    <w:multiLevelType w:val="multilevel"/>
    <w:tmpl w:val="DB6EA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885F81"/>
    <w:multiLevelType w:val="multilevel"/>
    <w:tmpl w:val="4FCCA1B4"/>
    <w:lvl w:ilvl="0">
      <w:start w:val="1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F4A07EC"/>
    <w:multiLevelType w:val="multilevel"/>
    <w:tmpl w:val="2A9CE8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F9C5081"/>
    <w:multiLevelType w:val="multilevel"/>
    <w:tmpl w:val="44909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1573F10"/>
    <w:multiLevelType w:val="multilevel"/>
    <w:tmpl w:val="0360C7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380164B"/>
    <w:multiLevelType w:val="multilevel"/>
    <w:tmpl w:val="D826EB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59B5F86"/>
    <w:multiLevelType w:val="multilevel"/>
    <w:tmpl w:val="A5AEB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6844749"/>
    <w:multiLevelType w:val="hybridMultilevel"/>
    <w:tmpl w:val="96B06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D71255"/>
    <w:multiLevelType w:val="multilevel"/>
    <w:tmpl w:val="145C7244"/>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88E10BB"/>
    <w:multiLevelType w:val="multilevel"/>
    <w:tmpl w:val="135AA6BE"/>
    <w:lvl w:ilvl="0">
      <w:start w:val="1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AFD73FA"/>
    <w:multiLevelType w:val="multilevel"/>
    <w:tmpl w:val="17C418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B162AF0"/>
    <w:multiLevelType w:val="multilevel"/>
    <w:tmpl w:val="F2ECC9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B7F6939"/>
    <w:multiLevelType w:val="multilevel"/>
    <w:tmpl w:val="100CEA1E"/>
    <w:lvl w:ilvl="0">
      <w:start w:val="1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E216F16"/>
    <w:multiLevelType w:val="multilevel"/>
    <w:tmpl w:val="C02A9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F1C05A4"/>
    <w:multiLevelType w:val="multilevel"/>
    <w:tmpl w:val="351A99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3120738"/>
    <w:multiLevelType w:val="multilevel"/>
    <w:tmpl w:val="638E9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4107977"/>
    <w:multiLevelType w:val="multilevel"/>
    <w:tmpl w:val="305ECF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4804616"/>
    <w:multiLevelType w:val="multilevel"/>
    <w:tmpl w:val="1CF8B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48D4203"/>
    <w:multiLevelType w:val="multilevel"/>
    <w:tmpl w:val="380EF3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4E73360"/>
    <w:multiLevelType w:val="multilevel"/>
    <w:tmpl w:val="46301A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9F51AEC"/>
    <w:multiLevelType w:val="multilevel"/>
    <w:tmpl w:val="0DC0F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A7E2675"/>
    <w:multiLevelType w:val="multilevel"/>
    <w:tmpl w:val="283261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B491466"/>
    <w:multiLevelType w:val="multilevel"/>
    <w:tmpl w:val="90EE66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CA83638"/>
    <w:multiLevelType w:val="multilevel"/>
    <w:tmpl w:val="6746685E"/>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E0A53C8"/>
    <w:multiLevelType w:val="multilevel"/>
    <w:tmpl w:val="C8EA2D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E297263"/>
    <w:multiLevelType w:val="multilevel"/>
    <w:tmpl w:val="34C864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0791278"/>
    <w:multiLevelType w:val="multilevel"/>
    <w:tmpl w:val="6DB06D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10B0951"/>
    <w:multiLevelType w:val="multilevel"/>
    <w:tmpl w:val="1A80FE94"/>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1CB5B6F"/>
    <w:multiLevelType w:val="multilevel"/>
    <w:tmpl w:val="EEAE2ADE"/>
    <w:lvl w:ilvl="0">
      <w:start w:val="1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28B05EC"/>
    <w:multiLevelType w:val="multilevel"/>
    <w:tmpl w:val="C0B8C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1D0736"/>
    <w:multiLevelType w:val="multilevel"/>
    <w:tmpl w:val="BD108B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91156F5"/>
    <w:multiLevelType w:val="multilevel"/>
    <w:tmpl w:val="912853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9A920A4"/>
    <w:multiLevelType w:val="multilevel"/>
    <w:tmpl w:val="DBB2B622"/>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9D06C75"/>
    <w:multiLevelType w:val="multilevel"/>
    <w:tmpl w:val="0450F0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AD87631"/>
    <w:multiLevelType w:val="multilevel"/>
    <w:tmpl w:val="30885D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BE65DA"/>
    <w:multiLevelType w:val="multilevel"/>
    <w:tmpl w:val="4FCEF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299448">
    <w:abstractNumId w:val="60"/>
  </w:num>
  <w:num w:numId="2" w16cid:durableId="221328566">
    <w:abstractNumId w:val="66"/>
  </w:num>
  <w:num w:numId="3" w16cid:durableId="1580678761">
    <w:abstractNumId w:val="53"/>
  </w:num>
  <w:num w:numId="4" w16cid:durableId="54160713">
    <w:abstractNumId w:val="10"/>
  </w:num>
  <w:num w:numId="5" w16cid:durableId="1338579088">
    <w:abstractNumId w:val="35"/>
  </w:num>
  <w:num w:numId="6" w16cid:durableId="1373378784">
    <w:abstractNumId w:val="9"/>
  </w:num>
  <w:num w:numId="7" w16cid:durableId="292294631">
    <w:abstractNumId w:val="2"/>
  </w:num>
  <w:num w:numId="8" w16cid:durableId="1529031095">
    <w:abstractNumId w:val="28"/>
  </w:num>
  <w:num w:numId="9" w16cid:durableId="1683239451">
    <w:abstractNumId w:val="11"/>
  </w:num>
  <w:num w:numId="10" w16cid:durableId="2025089442">
    <w:abstractNumId w:val="51"/>
  </w:num>
  <w:num w:numId="11" w16cid:durableId="1130125010">
    <w:abstractNumId w:val="48"/>
  </w:num>
  <w:num w:numId="12" w16cid:durableId="1488597268">
    <w:abstractNumId w:val="4"/>
  </w:num>
  <w:num w:numId="13" w16cid:durableId="815955150">
    <w:abstractNumId w:val="14"/>
  </w:num>
  <w:num w:numId="14" w16cid:durableId="1471553849">
    <w:abstractNumId w:val="27"/>
  </w:num>
  <w:num w:numId="15" w16cid:durableId="2117360674">
    <w:abstractNumId w:val="23"/>
  </w:num>
  <w:num w:numId="16" w16cid:durableId="1379621525">
    <w:abstractNumId w:val="45"/>
  </w:num>
  <w:num w:numId="17" w16cid:durableId="1602299975">
    <w:abstractNumId w:val="18"/>
  </w:num>
  <w:num w:numId="18" w16cid:durableId="1079250020">
    <w:abstractNumId w:val="62"/>
  </w:num>
  <w:num w:numId="19" w16cid:durableId="520778535">
    <w:abstractNumId w:val="17"/>
  </w:num>
  <w:num w:numId="20" w16cid:durableId="185607454">
    <w:abstractNumId w:val="57"/>
  </w:num>
  <w:num w:numId="21" w16cid:durableId="1443376112">
    <w:abstractNumId w:val="55"/>
  </w:num>
  <w:num w:numId="22" w16cid:durableId="611668369">
    <w:abstractNumId w:val="33"/>
  </w:num>
  <w:num w:numId="23" w16cid:durableId="599724608">
    <w:abstractNumId w:val="61"/>
  </w:num>
  <w:num w:numId="24" w16cid:durableId="1446460380">
    <w:abstractNumId w:val="31"/>
  </w:num>
  <w:num w:numId="25" w16cid:durableId="691495157">
    <w:abstractNumId w:val="15"/>
  </w:num>
  <w:num w:numId="26" w16cid:durableId="4864856">
    <w:abstractNumId w:val="36"/>
  </w:num>
  <w:num w:numId="27" w16cid:durableId="849105866">
    <w:abstractNumId w:val="44"/>
  </w:num>
  <w:num w:numId="28" w16cid:durableId="1593662331">
    <w:abstractNumId w:val="19"/>
  </w:num>
  <w:num w:numId="29" w16cid:durableId="286283391">
    <w:abstractNumId w:val="21"/>
  </w:num>
  <w:num w:numId="30" w16cid:durableId="1724451495">
    <w:abstractNumId w:val="5"/>
  </w:num>
  <w:num w:numId="31" w16cid:durableId="1900282402">
    <w:abstractNumId w:val="46"/>
  </w:num>
  <w:num w:numId="32" w16cid:durableId="542402657">
    <w:abstractNumId w:val="7"/>
  </w:num>
  <w:num w:numId="33" w16cid:durableId="521670082">
    <w:abstractNumId w:val="29"/>
  </w:num>
  <w:num w:numId="34" w16cid:durableId="119037494">
    <w:abstractNumId w:val="6"/>
  </w:num>
  <w:num w:numId="35" w16cid:durableId="1122380061">
    <w:abstractNumId w:val="8"/>
  </w:num>
  <w:num w:numId="36" w16cid:durableId="1420104173">
    <w:abstractNumId w:val="12"/>
  </w:num>
  <w:num w:numId="37" w16cid:durableId="541134495">
    <w:abstractNumId w:val="56"/>
  </w:num>
  <w:num w:numId="38" w16cid:durableId="1565018797">
    <w:abstractNumId w:val="20"/>
  </w:num>
  <w:num w:numId="39" w16cid:durableId="1846896981">
    <w:abstractNumId w:val="1"/>
  </w:num>
  <w:num w:numId="40" w16cid:durableId="1437023948">
    <w:abstractNumId w:val="24"/>
  </w:num>
  <w:num w:numId="41" w16cid:durableId="904295521">
    <w:abstractNumId w:val="52"/>
  </w:num>
  <w:num w:numId="42" w16cid:durableId="142697401">
    <w:abstractNumId w:val="65"/>
  </w:num>
  <w:num w:numId="43" w16cid:durableId="966740697">
    <w:abstractNumId w:val="3"/>
  </w:num>
  <w:num w:numId="44" w16cid:durableId="754207348">
    <w:abstractNumId w:val="22"/>
  </w:num>
  <w:num w:numId="45" w16cid:durableId="980379571">
    <w:abstractNumId w:val="0"/>
  </w:num>
  <w:num w:numId="46" w16cid:durableId="1574897279">
    <w:abstractNumId w:val="16"/>
  </w:num>
  <w:num w:numId="47" w16cid:durableId="509956481">
    <w:abstractNumId w:val="50"/>
  </w:num>
  <w:num w:numId="48" w16cid:durableId="783574724">
    <w:abstractNumId w:val="41"/>
  </w:num>
  <w:num w:numId="49" w16cid:durableId="432483105">
    <w:abstractNumId w:val="30"/>
  </w:num>
  <w:num w:numId="50" w16cid:durableId="854071973">
    <w:abstractNumId w:val="42"/>
  </w:num>
  <w:num w:numId="51" w16cid:durableId="1667248763">
    <w:abstractNumId w:val="49"/>
  </w:num>
  <w:num w:numId="52" w16cid:durableId="2071494253">
    <w:abstractNumId w:val="47"/>
  </w:num>
  <w:num w:numId="53" w16cid:durableId="789788757">
    <w:abstractNumId w:val="64"/>
  </w:num>
  <w:num w:numId="54" w16cid:durableId="234947041">
    <w:abstractNumId w:val="34"/>
  </w:num>
  <w:num w:numId="55" w16cid:durableId="116414791">
    <w:abstractNumId w:val="25"/>
  </w:num>
  <w:num w:numId="56" w16cid:durableId="436097208">
    <w:abstractNumId w:val="37"/>
  </w:num>
  <w:num w:numId="57" w16cid:durableId="106434920">
    <w:abstractNumId w:val="39"/>
  </w:num>
  <w:num w:numId="58" w16cid:durableId="899944982">
    <w:abstractNumId w:val="54"/>
  </w:num>
  <w:num w:numId="59" w16cid:durableId="1501969648">
    <w:abstractNumId w:val="63"/>
  </w:num>
  <w:num w:numId="60" w16cid:durableId="96869549">
    <w:abstractNumId w:val="58"/>
  </w:num>
  <w:num w:numId="61" w16cid:durableId="156700544">
    <w:abstractNumId w:val="43"/>
  </w:num>
  <w:num w:numId="62" w16cid:durableId="735394948">
    <w:abstractNumId w:val="40"/>
  </w:num>
  <w:num w:numId="63" w16cid:durableId="246423092">
    <w:abstractNumId w:val="32"/>
  </w:num>
  <w:num w:numId="64" w16cid:durableId="1725446785">
    <w:abstractNumId w:val="59"/>
  </w:num>
  <w:num w:numId="65" w16cid:durableId="1663312736">
    <w:abstractNumId w:val="26"/>
  </w:num>
  <w:num w:numId="66" w16cid:durableId="740981322">
    <w:abstractNumId w:val="38"/>
  </w:num>
  <w:num w:numId="67" w16cid:durableId="20189199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yMDY0NTA0NzAwNjJW0lEKTi0uzszPAykwrgUAs+xwUSwAAAA="/>
  </w:docVars>
  <w:rsids>
    <w:rsidRoot w:val="00D13CF1"/>
    <w:rsid w:val="00026B48"/>
    <w:rsid w:val="00037597"/>
    <w:rsid w:val="00045DFA"/>
    <w:rsid w:val="00054CB0"/>
    <w:rsid w:val="00061F14"/>
    <w:rsid w:val="00065322"/>
    <w:rsid w:val="000671AE"/>
    <w:rsid w:val="00067813"/>
    <w:rsid w:val="00073787"/>
    <w:rsid w:val="00075E0C"/>
    <w:rsid w:val="000B21BD"/>
    <w:rsid w:val="000D6BE6"/>
    <w:rsid w:val="000E0CAF"/>
    <w:rsid w:val="000F44F2"/>
    <w:rsid w:val="000F4673"/>
    <w:rsid w:val="00115ADD"/>
    <w:rsid w:val="001249E8"/>
    <w:rsid w:val="00140C15"/>
    <w:rsid w:val="0014119C"/>
    <w:rsid w:val="0014406F"/>
    <w:rsid w:val="00174C0E"/>
    <w:rsid w:val="00193834"/>
    <w:rsid w:val="001A20E6"/>
    <w:rsid w:val="001A5D20"/>
    <w:rsid w:val="001C05B9"/>
    <w:rsid w:val="001D70D5"/>
    <w:rsid w:val="001E4AFC"/>
    <w:rsid w:val="001F6527"/>
    <w:rsid w:val="0020117A"/>
    <w:rsid w:val="00203322"/>
    <w:rsid w:val="00213A7E"/>
    <w:rsid w:val="00226DAA"/>
    <w:rsid w:val="00263C36"/>
    <w:rsid w:val="00264F56"/>
    <w:rsid w:val="00265133"/>
    <w:rsid w:val="002664E7"/>
    <w:rsid w:val="00271DD1"/>
    <w:rsid w:val="00295FAA"/>
    <w:rsid w:val="00297200"/>
    <w:rsid w:val="002A149F"/>
    <w:rsid w:val="002A495B"/>
    <w:rsid w:val="002B10B0"/>
    <w:rsid w:val="002D0A9C"/>
    <w:rsid w:val="002E06B8"/>
    <w:rsid w:val="002E6F59"/>
    <w:rsid w:val="00302A71"/>
    <w:rsid w:val="00311996"/>
    <w:rsid w:val="003240A9"/>
    <w:rsid w:val="0034165D"/>
    <w:rsid w:val="00352F9C"/>
    <w:rsid w:val="00353536"/>
    <w:rsid w:val="003559C6"/>
    <w:rsid w:val="00356BE2"/>
    <w:rsid w:val="003642EC"/>
    <w:rsid w:val="00372ABA"/>
    <w:rsid w:val="0037405D"/>
    <w:rsid w:val="0038191E"/>
    <w:rsid w:val="003C28E4"/>
    <w:rsid w:val="003E1FA8"/>
    <w:rsid w:val="003F3AF0"/>
    <w:rsid w:val="00400461"/>
    <w:rsid w:val="004314FD"/>
    <w:rsid w:val="00435D50"/>
    <w:rsid w:val="00452F93"/>
    <w:rsid w:val="004605FF"/>
    <w:rsid w:val="0048207C"/>
    <w:rsid w:val="004956FF"/>
    <w:rsid w:val="004B0CBA"/>
    <w:rsid w:val="004B396F"/>
    <w:rsid w:val="004C65F6"/>
    <w:rsid w:val="004D747C"/>
    <w:rsid w:val="004F4762"/>
    <w:rsid w:val="00500FBB"/>
    <w:rsid w:val="00504393"/>
    <w:rsid w:val="00505797"/>
    <w:rsid w:val="00507466"/>
    <w:rsid w:val="00524814"/>
    <w:rsid w:val="00526800"/>
    <w:rsid w:val="005310C7"/>
    <w:rsid w:val="005315CE"/>
    <w:rsid w:val="00531E46"/>
    <w:rsid w:val="005379CE"/>
    <w:rsid w:val="00572D00"/>
    <w:rsid w:val="00583CEA"/>
    <w:rsid w:val="0059555F"/>
    <w:rsid w:val="005C56DD"/>
    <w:rsid w:val="005D10F0"/>
    <w:rsid w:val="005D3BFB"/>
    <w:rsid w:val="005D7DF6"/>
    <w:rsid w:val="005E1C71"/>
    <w:rsid w:val="005E3215"/>
    <w:rsid w:val="005F42D6"/>
    <w:rsid w:val="0060321E"/>
    <w:rsid w:val="00620EFE"/>
    <w:rsid w:val="006327EC"/>
    <w:rsid w:val="00642E63"/>
    <w:rsid w:val="00661D89"/>
    <w:rsid w:val="00676774"/>
    <w:rsid w:val="00694E99"/>
    <w:rsid w:val="00696EDD"/>
    <w:rsid w:val="006A263D"/>
    <w:rsid w:val="006A546C"/>
    <w:rsid w:val="006B3513"/>
    <w:rsid w:val="006B39D0"/>
    <w:rsid w:val="006B7EA8"/>
    <w:rsid w:val="006C0390"/>
    <w:rsid w:val="006C24AD"/>
    <w:rsid w:val="006D0594"/>
    <w:rsid w:val="006D1587"/>
    <w:rsid w:val="006D3277"/>
    <w:rsid w:val="006D43DD"/>
    <w:rsid w:val="006E252B"/>
    <w:rsid w:val="006E61F2"/>
    <w:rsid w:val="006E6B2D"/>
    <w:rsid w:val="007305D7"/>
    <w:rsid w:val="00737746"/>
    <w:rsid w:val="00744909"/>
    <w:rsid w:val="007476C5"/>
    <w:rsid w:val="0075289A"/>
    <w:rsid w:val="007572AE"/>
    <w:rsid w:val="00762583"/>
    <w:rsid w:val="0076358F"/>
    <w:rsid w:val="007638D0"/>
    <w:rsid w:val="007976A7"/>
    <w:rsid w:val="00797C78"/>
    <w:rsid w:val="007A309D"/>
    <w:rsid w:val="007A6D9C"/>
    <w:rsid w:val="007B0599"/>
    <w:rsid w:val="007B5FC4"/>
    <w:rsid w:val="007E46CF"/>
    <w:rsid w:val="007F062B"/>
    <w:rsid w:val="007F0FE0"/>
    <w:rsid w:val="007F3A34"/>
    <w:rsid w:val="00843033"/>
    <w:rsid w:val="00851708"/>
    <w:rsid w:val="008573EB"/>
    <w:rsid w:val="0087671A"/>
    <w:rsid w:val="00877F4B"/>
    <w:rsid w:val="0088419A"/>
    <w:rsid w:val="00896F78"/>
    <w:rsid w:val="008B0FBD"/>
    <w:rsid w:val="008B30BB"/>
    <w:rsid w:val="008B3B46"/>
    <w:rsid w:val="008C04C9"/>
    <w:rsid w:val="008C211D"/>
    <w:rsid w:val="008C23FE"/>
    <w:rsid w:val="008D4470"/>
    <w:rsid w:val="008E205C"/>
    <w:rsid w:val="008E43EC"/>
    <w:rsid w:val="008E7316"/>
    <w:rsid w:val="00903450"/>
    <w:rsid w:val="00914DFD"/>
    <w:rsid w:val="00915E0B"/>
    <w:rsid w:val="00921E89"/>
    <w:rsid w:val="00940DCC"/>
    <w:rsid w:val="00947E86"/>
    <w:rsid w:val="00950900"/>
    <w:rsid w:val="0095591F"/>
    <w:rsid w:val="00956E87"/>
    <w:rsid w:val="009572C8"/>
    <w:rsid w:val="00976DE3"/>
    <w:rsid w:val="00985CEF"/>
    <w:rsid w:val="00992B19"/>
    <w:rsid w:val="0099372C"/>
    <w:rsid w:val="009B1835"/>
    <w:rsid w:val="00A20C82"/>
    <w:rsid w:val="00A53324"/>
    <w:rsid w:val="00A535EC"/>
    <w:rsid w:val="00A66897"/>
    <w:rsid w:val="00A67722"/>
    <w:rsid w:val="00A67D0B"/>
    <w:rsid w:val="00A74DE4"/>
    <w:rsid w:val="00A775AE"/>
    <w:rsid w:val="00A77852"/>
    <w:rsid w:val="00A8172C"/>
    <w:rsid w:val="00AB227C"/>
    <w:rsid w:val="00AB6D92"/>
    <w:rsid w:val="00AD59CA"/>
    <w:rsid w:val="00AE03C2"/>
    <w:rsid w:val="00AE1820"/>
    <w:rsid w:val="00AE2C6E"/>
    <w:rsid w:val="00AF5A32"/>
    <w:rsid w:val="00B00421"/>
    <w:rsid w:val="00B17130"/>
    <w:rsid w:val="00B26804"/>
    <w:rsid w:val="00B30EA5"/>
    <w:rsid w:val="00B40E26"/>
    <w:rsid w:val="00B47A42"/>
    <w:rsid w:val="00B522B0"/>
    <w:rsid w:val="00B52387"/>
    <w:rsid w:val="00B66DFD"/>
    <w:rsid w:val="00B73B48"/>
    <w:rsid w:val="00B8135D"/>
    <w:rsid w:val="00B83B34"/>
    <w:rsid w:val="00B8538F"/>
    <w:rsid w:val="00B92007"/>
    <w:rsid w:val="00B931FF"/>
    <w:rsid w:val="00BD01AB"/>
    <w:rsid w:val="00BD646E"/>
    <w:rsid w:val="00BD66CA"/>
    <w:rsid w:val="00BD695D"/>
    <w:rsid w:val="00BE170E"/>
    <w:rsid w:val="00BE3007"/>
    <w:rsid w:val="00BF5B27"/>
    <w:rsid w:val="00C0212A"/>
    <w:rsid w:val="00C05E0A"/>
    <w:rsid w:val="00C10390"/>
    <w:rsid w:val="00C23DF5"/>
    <w:rsid w:val="00C27065"/>
    <w:rsid w:val="00C27259"/>
    <w:rsid w:val="00C3671B"/>
    <w:rsid w:val="00C4170C"/>
    <w:rsid w:val="00C4270A"/>
    <w:rsid w:val="00C442E1"/>
    <w:rsid w:val="00C71617"/>
    <w:rsid w:val="00C7558A"/>
    <w:rsid w:val="00C77834"/>
    <w:rsid w:val="00C860BD"/>
    <w:rsid w:val="00C87B70"/>
    <w:rsid w:val="00C91404"/>
    <w:rsid w:val="00C97A88"/>
    <w:rsid w:val="00CB073E"/>
    <w:rsid w:val="00CB08CB"/>
    <w:rsid w:val="00CB4884"/>
    <w:rsid w:val="00CC2534"/>
    <w:rsid w:val="00CC5E60"/>
    <w:rsid w:val="00CD418E"/>
    <w:rsid w:val="00CE23ED"/>
    <w:rsid w:val="00CF187A"/>
    <w:rsid w:val="00D03077"/>
    <w:rsid w:val="00D13CF1"/>
    <w:rsid w:val="00D45FF9"/>
    <w:rsid w:val="00D57216"/>
    <w:rsid w:val="00D85680"/>
    <w:rsid w:val="00D86329"/>
    <w:rsid w:val="00D87D69"/>
    <w:rsid w:val="00D92731"/>
    <w:rsid w:val="00D94249"/>
    <w:rsid w:val="00DA4BFC"/>
    <w:rsid w:val="00DA7CE8"/>
    <w:rsid w:val="00DE60A9"/>
    <w:rsid w:val="00E01755"/>
    <w:rsid w:val="00E02EA3"/>
    <w:rsid w:val="00E05214"/>
    <w:rsid w:val="00E11691"/>
    <w:rsid w:val="00E13F2C"/>
    <w:rsid w:val="00E21B4D"/>
    <w:rsid w:val="00E23D44"/>
    <w:rsid w:val="00E640E6"/>
    <w:rsid w:val="00E65C48"/>
    <w:rsid w:val="00E824A0"/>
    <w:rsid w:val="00E9041B"/>
    <w:rsid w:val="00E94D3D"/>
    <w:rsid w:val="00E9511C"/>
    <w:rsid w:val="00E95735"/>
    <w:rsid w:val="00EA6F6E"/>
    <w:rsid w:val="00EB36F4"/>
    <w:rsid w:val="00F00995"/>
    <w:rsid w:val="00F017CC"/>
    <w:rsid w:val="00F029F5"/>
    <w:rsid w:val="00F14739"/>
    <w:rsid w:val="00F21A08"/>
    <w:rsid w:val="00F23FAB"/>
    <w:rsid w:val="00F256AF"/>
    <w:rsid w:val="00F325C0"/>
    <w:rsid w:val="00F36561"/>
    <w:rsid w:val="00F67D6E"/>
    <w:rsid w:val="00F94E65"/>
    <w:rsid w:val="00FC7ADD"/>
    <w:rsid w:val="00FD1512"/>
    <w:rsid w:val="00FE780B"/>
    <w:rsid w:val="00FF11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64D23"/>
  <w15:chartTrackingRefBased/>
  <w15:docId w15:val="{D671FD36-714A-45AC-8924-25D0F7E64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CF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13CF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13C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13C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13C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13C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13C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13C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13C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3CF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13CF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13CF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13CF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13CF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13C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13C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13C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13CF1"/>
    <w:rPr>
      <w:rFonts w:eastAsiaTheme="majorEastAsia" w:cstheme="majorBidi"/>
      <w:color w:val="272727" w:themeColor="text1" w:themeTint="D8"/>
    </w:rPr>
  </w:style>
  <w:style w:type="paragraph" w:styleId="Title">
    <w:name w:val="Title"/>
    <w:basedOn w:val="Normal"/>
    <w:next w:val="Normal"/>
    <w:link w:val="TitleChar"/>
    <w:uiPriority w:val="10"/>
    <w:qFormat/>
    <w:rsid w:val="00D13C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C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13C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13C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13CF1"/>
    <w:pPr>
      <w:spacing w:before="160"/>
      <w:jc w:val="center"/>
    </w:pPr>
    <w:rPr>
      <w:i/>
      <w:iCs/>
      <w:color w:val="404040" w:themeColor="text1" w:themeTint="BF"/>
    </w:rPr>
  </w:style>
  <w:style w:type="character" w:customStyle="1" w:styleId="QuoteChar">
    <w:name w:val="Quote Char"/>
    <w:basedOn w:val="DefaultParagraphFont"/>
    <w:link w:val="Quote"/>
    <w:uiPriority w:val="29"/>
    <w:rsid w:val="00D13CF1"/>
    <w:rPr>
      <w:i/>
      <w:iCs/>
      <w:color w:val="404040" w:themeColor="text1" w:themeTint="BF"/>
    </w:rPr>
  </w:style>
  <w:style w:type="paragraph" w:styleId="ListParagraph">
    <w:name w:val="List Paragraph"/>
    <w:basedOn w:val="Normal"/>
    <w:uiPriority w:val="34"/>
    <w:qFormat/>
    <w:rsid w:val="00D13CF1"/>
    <w:pPr>
      <w:ind w:left="720"/>
      <w:contextualSpacing/>
    </w:pPr>
  </w:style>
  <w:style w:type="character" w:styleId="IntenseEmphasis">
    <w:name w:val="Intense Emphasis"/>
    <w:basedOn w:val="DefaultParagraphFont"/>
    <w:uiPriority w:val="21"/>
    <w:qFormat/>
    <w:rsid w:val="00D13CF1"/>
    <w:rPr>
      <w:i/>
      <w:iCs/>
      <w:color w:val="0F4761" w:themeColor="accent1" w:themeShade="BF"/>
    </w:rPr>
  </w:style>
  <w:style w:type="paragraph" w:styleId="IntenseQuote">
    <w:name w:val="Intense Quote"/>
    <w:basedOn w:val="Normal"/>
    <w:next w:val="Normal"/>
    <w:link w:val="IntenseQuoteChar"/>
    <w:uiPriority w:val="30"/>
    <w:qFormat/>
    <w:rsid w:val="00D13C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13CF1"/>
    <w:rPr>
      <w:i/>
      <w:iCs/>
      <w:color w:val="0F4761" w:themeColor="accent1" w:themeShade="BF"/>
    </w:rPr>
  </w:style>
  <w:style w:type="character" w:styleId="IntenseReference">
    <w:name w:val="Intense Reference"/>
    <w:basedOn w:val="DefaultParagraphFont"/>
    <w:uiPriority w:val="32"/>
    <w:qFormat/>
    <w:rsid w:val="00D13CF1"/>
    <w:rPr>
      <w:b/>
      <w:bCs/>
      <w:smallCaps/>
      <w:color w:val="0F4761" w:themeColor="accent1" w:themeShade="BF"/>
      <w:spacing w:val="5"/>
    </w:rPr>
  </w:style>
  <w:style w:type="character" w:styleId="Strong">
    <w:name w:val="Strong"/>
    <w:basedOn w:val="DefaultParagraphFont"/>
    <w:uiPriority w:val="22"/>
    <w:qFormat/>
    <w:rsid w:val="00F029F5"/>
    <w:rPr>
      <w:b/>
      <w:bCs/>
    </w:rPr>
  </w:style>
  <w:style w:type="paragraph" w:styleId="NormalWeb">
    <w:name w:val="Normal (Web)"/>
    <w:basedOn w:val="Normal"/>
    <w:uiPriority w:val="99"/>
    <w:semiHidden/>
    <w:unhideWhenUsed/>
    <w:rsid w:val="00054CB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054CB0"/>
    <w:rPr>
      <w:i/>
      <w:iCs/>
    </w:rPr>
  </w:style>
  <w:style w:type="character" w:customStyle="1" w:styleId="sw">
    <w:name w:val="sw"/>
    <w:basedOn w:val="DefaultParagraphFont"/>
    <w:rsid w:val="00353536"/>
  </w:style>
  <w:style w:type="character" w:styleId="Hyperlink">
    <w:name w:val="Hyperlink"/>
    <w:basedOn w:val="DefaultParagraphFont"/>
    <w:uiPriority w:val="99"/>
    <w:unhideWhenUsed/>
    <w:rsid w:val="00A775AE"/>
    <w:rPr>
      <w:color w:val="467886" w:themeColor="hyperlink"/>
      <w:u w:val="single"/>
    </w:rPr>
  </w:style>
  <w:style w:type="character" w:styleId="UnresolvedMention">
    <w:name w:val="Unresolved Mention"/>
    <w:basedOn w:val="DefaultParagraphFont"/>
    <w:uiPriority w:val="99"/>
    <w:semiHidden/>
    <w:unhideWhenUsed/>
    <w:rsid w:val="00A775AE"/>
    <w:rPr>
      <w:color w:val="605E5C"/>
      <w:shd w:val="clear" w:color="auto" w:fill="E1DFDD"/>
    </w:rPr>
  </w:style>
  <w:style w:type="character" w:styleId="FollowedHyperlink">
    <w:name w:val="FollowedHyperlink"/>
    <w:basedOn w:val="DefaultParagraphFont"/>
    <w:uiPriority w:val="99"/>
    <w:semiHidden/>
    <w:unhideWhenUsed/>
    <w:rsid w:val="008B0FBD"/>
    <w:rPr>
      <w:color w:val="96607D" w:themeColor="followedHyperlink"/>
      <w:u w:val="single"/>
    </w:rPr>
  </w:style>
  <w:style w:type="table" w:styleId="TableGrid">
    <w:name w:val="Table Grid"/>
    <w:basedOn w:val="TableNormal"/>
    <w:uiPriority w:val="39"/>
    <w:rsid w:val="009572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888286">
      <w:bodyDiv w:val="1"/>
      <w:marLeft w:val="0"/>
      <w:marRight w:val="0"/>
      <w:marTop w:val="0"/>
      <w:marBottom w:val="0"/>
      <w:divBdr>
        <w:top w:val="none" w:sz="0" w:space="0" w:color="auto"/>
        <w:left w:val="none" w:sz="0" w:space="0" w:color="auto"/>
        <w:bottom w:val="none" w:sz="0" w:space="0" w:color="auto"/>
        <w:right w:val="none" w:sz="0" w:space="0" w:color="auto"/>
      </w:divBdr>
    </w:div>
    <w:div w:id="327750459">
      <w:bodyDiv w:val="1"/>
      <w:marLeft w:val="0"/>
      <w:marRight w:val="0"/>
      <w:marTop w:val="0"/>
      <w:marBottom w:val="0"/>
      <w:divBdr>
        <w:top w:val="none" w:sz="0" w:space="0" w:color="auto"/>
        <w:left w:val="none" w:sz="0" w:space="0" w:color="auto"/>
        <w:bottom w:val="none" w:sz="0" w:space="0" w:color="auto"/>
        <w:right w:val="none" w:sz="0" w:space="0" w:color="auto"/>
      </w:divBdr>
    </w:div>
    <w:div w:id="373165922">
      <w:bodyDiv w:val="1"/>
      <w:marLeft w:val="0"/>
      <w:marRight w:val="0"/>
      <w:marTop w:val="0"/>
      <w:marBottom w:val="0"/>
      <w:divBdr>
        <w:top w:val="none" w:sz="0" w:space="0" w:color="auto"/>
        <w:left w:val="none" w:sz="0" w:space="0" w:color="auto"/>
        <w:bottom w:val="none" w:sz="0" w:space="0" w:color="auto"/>
        <w:right w:val="none" w:sz="0" w:space="0" w:color="auto"/>
      </w:divBdr>
    </w:div>
    <w:div w:id="496071673">
      <w:bodyDiv w:val="1"/>
      <w:marLeft w:val="0"/>
      <w:marRight w:val="0"/>
      <w:marTop w:val="0"/>
      <w:marBottom w:val="0"/>
      <w:divBdr>
        <w:top w:val="none" w:sz="0" w:space="0" w:color="auto"/>
        <w:left w:val="none" w:sz="0" w:space="0" w:color="auto"/>
        <w:bottom w:val="none" w:sz="0" w:space="0" w:color="auto"/>
        <w:right w:val="none" w:sz="0" w:space="0" w:color="auto"/>
      </w:divBdr>
    </w:div>
    <w:div w:id="502858419">
      <w:bodyDiv w:val="1"/>
      <w:marLeft w:val="0"/>
      <w:marRight w:val="0"/>
      <w:marTop w:val="0"/>
      <w:marBottom w:val="0"/>
      <w:divBdr>
        <w:top w:val="none" w:sz="0" w:space="0" w:color="auto"/>
        <w:left w:val="none" w:sz="0" w:space="0" w:color="auto"/>
        <w:bottom w:val="none" w:sz="0" w:space="0" w:color="auto"/>
        <w:right w:val="none" w:sz="0" w:space="0" w:color="auto"/>
      </w:divBdr>
    </w:div>
    <w:div w:id="505441196">
      <w:bodyDiv w:val="1"/>
      <w:marLeft w:val="0"/>
      <w:marRight w:val="0"/>
      <w:marTop w:val="0"/>
      <w:marBottom w:val="0"/>
      <w:divBdr>
        <w:top w:val="none" w:sz="0" w:space="0" w:color="auto"/>
        <w:left w:val="none" w:sz="0" w:space="0" w:color="auto"/>
        <w:bottom w:val="none" w:sz="0" w:space="0" w:color="auto"/>
        <w:right w:val="none" w:sz="0" w:space="0" w:color="auto"/>
      </w:divBdr>
    </w:div>
    <w:div w:id="550271670">
      <w:bodyDiv w:val="1"/>
      <w:marLeft w:val="0"/>
      <w:marRight w:val="0"/>
      <w:marTop w:val="0"/>
      <w:marBottom w:val="0"/>
      <w:divBdr>
        <w:top w:val="none" w:sz="0" w:space="0" w:color="auto"/>
        <w:left w:val="none" w:sz="0" w:space="0" w:color="auto"/>
        <w:bottom w:val="none" w:sz="0" w:space="0" w:color="auto"/>
        <w:right w:val="none" w:sz="0" w:space="0" w:color="auto"/>
      </w:divBdr>
    </w:div>
    <w:div w:id="819157945">
      <w:bodyDiv w:val="1"/>
      <w:marLeft w:val="0"/>
      <w:marRight w:val="0"/>
      <w:marTop w:val="0"/>
      <w:marBottom w:val="0"/>
      <w:divBdr>
        <w:top w:val="none" w:sz="0" w:space="0" w:color="auto"/>
        <w:left w:val="none" w:sz="0" w:space="0" w:color="auto"/>
        <w:bottom w:val="none" w:sz="0" w:space="0" w:color="auto"/>
        <w:right w:val="none" w:sz="0" w:space="0" w:color="auto"/>
      </w:divBdr>
    </w:div>
    <w:div w:id="820926280">
      <w:bodyDiv w:val="1"/>
      <w:marLeft w:val="0"/>
      <w:marRight w:val="0"/>
      <w:marTop w:val="0"/>
      <w:marBottom w:val="0"/>
      <w:divBdr>
        <w:top w:val="none" w:sz="0" w:space="0" w:color="auto"/>
        <w:left w:val="none" w:sz="0" w:space="0" w:color="auto"/>
        <w:bottom w:val="none" w:sz="0" w:space="0" w:color="auto"/>
        <w:right w:val="none" w:sz="0" w:space="0" w:color="auto"/>
      </w:divBdr>
    </w:div>
    <w:div w:id="962806419">
      <w:bodyDiv w:val="1"/>
      <w:marLeft w:val="0"/>
      <w:marRight w:val="0"/>
      <w:marTop w:val="0"/>
      <w:marBottom w:val="0"/>
      <w:divBdr>
        <w:top w:val="none" w:sz="0" w:space="0" w:color="auto"/>
        <w:left w:val="none" w:sz="0" w:space="0" w:color="auto"/>
        <w:bottom w:val="none" w:sz="0" w:space="0" w:color="auto"/>
        <w:right w:val="none" w:sz="0" w:space="0" w:color="auto"/>
      </w:divBdr>
    </w:div>
    <w:div w:id="1156149216">
      <w:bodyDiv w:val="1"/>
      <w:marLeft w:val="0"/>
      <w:marRight w:val="0"/>
      <w:marTop w:val="0"/>
      <w:marBottom w:val="0"/>
      <w:divBdr>
        <w:top w:val="none" w:sz="0" w:space="0" w:color="auto"/>
        <w:left w:val="none" w:sz="0" w:space="0" w:color="auto"/>
        <w:bottom w:val="none" w:sz="0" w:space="0" w:color="auto"/>
        <w:right w:val="none" w:sz="0" w:space="0" w:color="auto"/>
      </w:divBdr>
    </w:div>
    <w:div w:id="1177887165">
      <w:bodyDiv w:val="1"/>
      <w:marLeft w:val="0"/>
      <w:marRight w:val="0"/>
      <w:marTop w:val="0"/>
      <w:marBottom w:val="0"/>
      <w:divBdr>
        <w:top w:val="none" w:sz="0" w:space="0" w:color="auto"/>
        <w:left w:val="none" w:sz="0" w:space="0" w:color="auto"/>
        <w:bottom w:val="none" w:sz="0" w:space="0" w:color="auto"/>
        <w:right w:val="none" w:sz="0" w:space="0" w:color="auto"/>
      </w:divBdr>
    </w:div>
    <w:div w:id="1184519793">
      <w:bodyDiv w:val="1"/>
      <w:marLeft w:val="0"/>
      <w:marRight w:val="0"/>
      <w:marTop w:val="0"/>
      <w:marBottom w:val="0"/>
      <w:divBdr>
        <w:top w:val="none" w:sz="0" w:space="0" w:color="auto"/>
        <w:left w:val="none" w:sz="0" w:space="0" w:color="auto"/>
        <w:bottom w:val="none" w:sz="0" w:space="0" w:color="auto"/>
        <w:right w:val="none" w:sz="0" w:space="0" w:color="auto"/>
      </w:divBdr>
    </w:div>
    <w:div w:id="1359160422">
      <w:bodyDiv w:val="1"/>
      <w:marLeft w:val="0"/>
      <w:marRight w:val="0"/>
      <w:marTop w:val="0"/>
      <w:marBottom w:val="0"/>
      <w:divBdr>
        <w:top w:val="none" w:sz="0" w:space="0" w:color="auto"/>
        <w:left w:val="none" w:sz="0" w:space="0" w:color="auto"/>
        <w:bottom w:val="none" w:sz="0" w:space="0" w:color="auto"/>
        <w:right w:val="none" w:sz="0" w:space="0" w:color="auto"/>
      </w:divBdr>
    </w:div>
    <w:div w:id="1361779450">
      <w:bodyDiv w:val="1"/>
      <w:marLeft w:val="0"/>
      <w:marRight w:val="0"/>
      <w:marTop w:val="0"/>
      <w:marBottom w:val="0"/>
      <w:divBdr>
        <w:top w:val="none" w:sz="0" w:space="0" w:color="auto"/>
        <w:left w:val="none" w:sz="0" w:space="0" w:color="auto"/>
        <w:bottom w:val="none" w:sz="0" w:space="0" w:color="auto"/>
        <w:right w:val="none" w:sz="0" w:space="0" w:color="auto"/>
      </w:divBdr>
    </w:div>
    <w:div w:id="1659307045">
      <w:bodyDiv w:val="1"/>
      <w:marLeft w:val="0"/>
      <w:marRight w:val="0"/>
      <w:marTop w:val="0"/>
      <w:marBottom w:val="0"/>
      <w:divBdr>
        <w:top w:val="none" w:sz="0" w:space="0" w:color="auto"/>
        <w:left w:val="none" w:sz="0" w:space="0" w:color="auto"/>
        <w:bottom w:val="none" w:sz="0" w:space="0" w:color="auto"/>
        <w:right w:val="none" w:sz="0" w:space="0" w:color="auto"/>
      </w:divBdr>
    </w:div>
    <w:div w:id="1759862103">
      <w:bodyDiv w:val="1"/>
      <w:marLeft w:val="0"/>
      <w:marRight w:val="0"/>
      <w:marTop w:val="0"/>
      <w:marBottom w:val="0"/>
      <w:divBdr>
        <w:top w:val="none" w:sz="0" w:space="0" w:color="auto"/>
        <w:left w:val="none" w:sz="0" w:space="0" w:color="auto"/>
        <w:bottom w:val="none" w:sz="0" w:space="0" w:color="auto"/>
        <w:right w:val="none" w:sz="0" w:space="0" w:color="auto"/>
      </w:divBdr>
    </w:div>
    <w:div w:id="1849054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yjus.com/biology/dna-replication-machinery-enzym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pages.jh.edu/rschlei1/Random_stuff/publications/molbiogene.pdf" TargetMode="External"/><Relationship Id="rId5" Type="http://schemas.openxmlformats.org/officeDocument/2006/relationships/webSettings" Target="webSettings.xml"/><Relationship Id="rId10" Type="http://schemas.openxmlformats.org/officeDocument/2006/relationships/hyperlink" Target="https://doi.org/10.1128/jcm.02446-21" TargetMode="External"/><Relationship Id="rId4" Type="http://schemas.openxmlformats.org/officeDocument/2006/relationships/settings" Target="settings.xml"/><Relationship Id="rId9" Type="http://schemas.openxmlformats.org/officeDocument/2006/relationships/hyperlink" Target="https://doi.org/10.1515/jib-2019-0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EE470C-6C3A-479B-88C2-AC445306E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55</Pages>
  <Words>12936</Words>
  <Characters>73741</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lu, Ahmet Matt</dc:creator>
  <cp:keywords/>
  <dc:description/>
  <cp:lastModifiedBy>Muslu, Ahmet</cp:lastModifiedBy>
  <cp:revision>31</cp:revision>
  <dcterms:created xsi:type="dcterms:W3CDTF">2024-09-15T02:00:00Z</dcterms:created>
  <dcterms:modified xsi:type="dcterms:W3CDTF">2024-10-07T19:19:00Z</dcterms:modified>
</cp:coreProperties>
</file>